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910" w:type="dxa"/>
        <w:tblLayout w:type="fixed"/>
        <w:tblCellMar>
          <w:left w:w="567" w:type="dxa"/>
          <w:right w:w="567" w:type="dxa"/>
        </w:tblCellMar>
        <w:tblLook w:val="04A0" w:firstRow="1" w:lastRow="0" w:firstColumn="1" w:lastColumn="0" w:noHBand="0" w:noVBand="1"/>
        <w:tblDescription w:val="Cover Page"/>
      </w:tblPr>
      <w:tblGrid>
        <w:gridCol w:w="11910"/>
      </w:tblGrid>
      <w:tr w:rsidR="002939E1" w14:paraId="0E11B961" w14:textId="77777777" w:rsidTr="00E30524">
        <w:trPr>
          <w:trHeight w:hRule="exact" w:val="8420"/>
        </w:trPr>
        <w:tc>
          <w:tcPr>
            <w:tcW w:w="11910" w:type="dxa"/>
            <w:tcMar>
              <w:top w:w="0" w:type="dxa"/>
              <w:left w:w="0" w:type="dxa"/>
              <w:bottom w:w="0" w:type="dxa"/>
              <w:right w:w="0" w:type="dxa"/>
            </w:tcMar>
            <w:hideMark/>
          </w:tcPr>
          <w:sdt>
            <w:sdtPr>
              <w:id w:val="1367565681"/>
              <w:picture/>
            </w:sdtPr>
            <w:sdtEndPr/>
            <w:sdtContent>
              <w:p w14:paraId="0E11B95F" w14:textId="77777777" w:rsidR="00D625AC" w:rsidRPr="00102A9C" w:rsidRDefault="00726BA8" w:rsidP="004F7416">
                <w:pPr>
                  <w:pStyle w:val="NoSpacing"/>
                </w:pPr>
                <w:r w:rsidRPr="00102A9C">
                  <w:rPr>
                    <w:noProof/>
                  </w:rPr>
                  <w:drawing>
                    <wp:inline distT="0" distB="0" distL="0" distR="0" wp14:anchorId="0E11BB67" wp14:editId="5D55AF64">
                      <wp:extent cx="8887485" cy="5332491"/>
                      <wp:effectExtent l="0" t="0" r="8890" b="1905"/>
                      <wp:docPr id="1" name="Picture 45" descr="Black and white photo of people marching at night down Oxford Street. "/>
                      <wp:cNvGraphicFramePr/>
                      <a:graphic xmlns:a="http://schemas.openxmlformats.org/drawingml/2006/main">
                        <a:graphicData uri="http://schemas.openxmlformats.org/drawingml/2006/picture">
                          <pic:pic xmlns:pic="http://schemas.openxmlformats.org/drawingml/2006/picture">
                            <pic:nvPicPr>
                              <pic:cNvPr id="1" name="Picture 45" descr="Black and white photo of people marching at night down Oxford Street. "/>
                              <pic:cNvPicPr>
                                <a:picLocks noChangeArrowheads="1"/>
                              </pic:cNvPicPr>
                            </pic:nvPicPr>
                            <pic:blipFill>
                              <a:blip r:embed="rId8"/>
                              <a:stretch>
                                <a:fillRect/>
                              </a:stretch>
                            </pic:blipFill>
                            <pic:spPr bwMode="auto">
                              <a:xfrm>
                                <a:off x="0" y="0"/>
                                <a:ext cx="8918332" cy="5350999"/>
                              </a:xfrm>
                              <a:prstGeom prst="rect">
                                <a:avLst/>
                              </a:prstGeom>
                              <a:noFill/>
                              <a:ln>
                                <a:noFill/>
                              </a:ln>
                            </pic:spPr>
                          </pic:pic>
                        </a:graphicData>
                      </a:graphic>
                    </wp:inline>
                  </w:drawing>
                </w:r>
              </w:p>
            </w:sdtContent>
          </w:sdt>
          <w:p w14:paraId="0E11B960" w14:textId="77777777" w:rsidR="00D625AC" w:rsidRPr="00893DFC" w:rsidRDefault="00726BA8" w:rsidP="004F7416">
            <w:pPr>
              <w:pStyle w:val="NoSpacing"/>
              <w:rPr>
                <w:color w:val="EC749B" w:themeColor="accent4" w:themeTint="99"/>
              </w:rPr>
            </w:pPr>
            <w:r w:rsidRPr="00244233">
              <w:rPr>
                <w:rFonts w:eastAsia="Arial"/>
                <w:noProof/>
                <w:color w:val="152128"/>
              </w:rPr>
              <w:drawing>
                <wp:anchor distT="0" distB="0" distL="114300" distR="114300" simplePos="0" relativeHeight="251660288" behindDoc="0" locked="0" layoutInCell="1" allowOverlap="1" wp14:anchorId="0E11BB69" wp14:editId="2D21E994">
                  <wp:simplePos x="0" y="0"/>
                  <wp:positionH relativeFrom="page">
                    <wp:posOffset>3096895</wp:posOffset>
                  </wp:positionH>
                  <wp:positionV relativeFrom="page">
                    <wp:posOffset>4618990</wp:posOffset>
                  </wp:positionV>
                  <wp:extent cx="1497330" cy="1497330"/>
                  <wp:effectExtent l="0" t="0" r="7620" b="7620"/>
                  <wp:wrapNone/>
                  <wp:docPr id="13" name="Picture 46" descr="City of Sydney anchor logo with the Pride Progress flag on a circular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6" descr="City of Sydney anchor logo with the Pride Progress flag on a circular background."/>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97330" cy="1497330"/>
                          </a:xfrm>
                          <a:prstGeom prst="rect">
                            <a:avLst/>
                          </a:prstGeom>
                          <a:noFill/>
                        </pic:spPr>
                      </pic:pic>
                    </a:graphicData>
                  </a:graphic>
                  <wp14:sizeRelH relativeFrom="margin">
                    <wp14:pctWidth>0</wp14:pctWidth>
                  </wp14:sizeRelH>
                  <wp14:sizeRelV relativeFrom="margin">
                    <wp14:pctHeight>0</wp14:pctHeight>
                  </wp14:sizeRelV>
                </wp:anchor>
              </w:drawing>
            </w:r>
            <w:r w:rsidRPr="00893DFC">
              <w:rPr>
                <w:noProof/>
                <w:color w:val="EC749B" w:themeColor="accent4" w:themeTint="99"/>
              </w:rPr>
              <w:drawing>
                <wp:anchor distT="0" distB="0" distL="114300" distR="114300" simplePos="0" relativeHeight="251661312" behindDoc="1" locked="0" layoutInCell="1" allowOverlap="1" wp14:anchorId="0E11BB6B" wp14:editId="022D777F">
                  <wp:simplePos x="0" y="0"/>
                  <wp:positionH relativeFrom="page">
                    <wp:posOffset>616</wp:posOffset>
                  </wp:positionH>
                  <wp:positionV relativeFrom="page">
                    <wp:posOffset>0</wp:posOffset>
                  </wp:positionV>
                  <wp:extent cx="7558767" cy="10692000"/>
                  <wp:effectExtent l="0" t="0" r="4445" b="0"/>
                  <wp:wrapNone/>
                  <wp:docPr id="3" name="Picture 1" descr="Black and white photo of people marching at night down Oxford Str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Black and white photo of people marching at night down Oxford Street. "/>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58767" cy="10692000"/>
                          </a:xfrm>
                          <a:prstGeom prst="rect">
                            <a:avLst/>
                          </a:prstGeom>
                        </pic:spPr>
                      </pic:pic>
                    </a:graphicData>
                  </a:graphic>
                  <wp14:sizeRelH relativeFrom="margin">
                    <wp14:pctWidth>0</wp14:pctWidth>
                  </wp14:sizeRelH>
                  <wp14:sizeRelV relativeFrom="margin">
                    <wp14:pctHeight>0</wp14:pctHeight>
                  </wp14:sizeRelV>
                </wp:anchor>
              </w:drawing>
            </w:r>
          </w:p>
        </w:tc>
      </w:tr>
      <w:tr w:rsidR="002939E1" w14:paraId="0E11B965" w14:textId="77777777" w:rsidTr="00E30524">
        <w:trPr>
          <w:trHeight w:hRule="exact" w:val="6067"/>
        </w:trPr>
        <w:tc>
          <w:tcPr>
            <w:tcW w:w="11910" w:type="dxa"/>
            <w:tcMar>
              <w:top w:w="1701" w:type="dxa"/>
              <w:left w:w="567" w:type="dxa"/>
              <w:bottom w:w="0" w:type="dxa"/>
              <w:right w:w="567" w:type="dxa"/>
            </w:tcMar>
            <w:hideMark/>
          </w:tcPr>
          <w:p w14:paraId="0E11B962" w14:textId="77777777" w:rsidR="00D625AC" w:rsidRPr="00B20C7E" w:rsidRDefault="00D625AC" w:rsidP="00FD4363">
            <w:pPr>
              <w:pStyle w:val="Subtitle"/>
              <w:rPr>
                <w:color w:val="FFFFFF" w:themeColor="background1"/>
              </w:rPr>
            </w:pPr>
          </w:p>
          <w:p w14:paraId="0E11B963" w14:textId="5B47560B" w:rsidR="00D625AC" w:rsidRPr="00D625AC" w:rsidRDefault="00AD4FB1" w:rsidP="00FD4363">
            <w:pPr>
              <w:pStyle w:val="Date"/>
              <w:rPr>
                <w:color w:val="FFFFFF" w:themeColor="background1"/>
                <w:sz w:val="72"/>
                <w:szCs w:val="72"/>
              </w:rPr>
            </w:pPr>
            <w:sdt>
              <w:sdtPr>
                <w:rPr>
                  <w:color w:val="FFFFFF" w:themeColor="background1"/>
                </w:rPr>
                <w:alias w:val="Date"/>
                <w:tag w:val="Date"/>
                <w:id w:val="2137748857"/>
                <w:placeholder>
                  <w:docPart w:val="633E503CB6E54B2D8B7674C79A99CE00"/>
                </w:placeholder>
                <w:text w:multiLine="1"/>
              </w:sdtPr>
              <w:sdtEndPr/>
              <w:sdtContent>
                <w:r w:rsidR="00F47018">
                  <w:rPr>
                    <w:color w:val="FFFFFF" w:themeColor="background1"/>
                  </w:rPr>
                  <w:t>October</w:t>
                </w:r>
                <w:r w:rsidR="00320DFE">
                  <w:rPr>
                    <w:color w:val="FFFFFF" w:themeColor="background1"/>
                  </w:rPr>
                  <w:t xml:space="preserve"> 2022</w:t>
                </w:r>
              </w:sdtContent>
            </w:sdt>
          </w:p>
          <w:sdt>
            <w:sdtPr>
              <w:rPr>
                <w:color w:val="FFFFFF" w:themeColor="background1"/>
                <w:sz w:val="72"/>
                <w:szCs w:val="72"/>
              </w:rPr>
              <w:alias w:val="Document Title"/>
              <w:tag w:val="Document Title"/>
              <w:id w:val="105933712"/>
              <w:placeholder>
                <w:docPart w:val="09E84C75016449019E6C7F77CC2EC1E9"/>
              </w:placeholder>
              <w:text w:multiLine="1"/>
            </w:sdtPr>
            <w:sdtEndPr>
              <w:rPr>
                <w:sz w:val="120"/>
                <w:szCs w:val="82"/>
              </w:rPr>
            </w:sdtEndPr>
            <w:sdtContent>
              <w:p w14:paraId="0E11B964" w14:textId="77777777" w:rsidR="00D625AC" w:rsidRPr="00B20C7E" w:rsidRDefault="00726BA8" w:rsidP="00FD4363">
                <w:pPr>
                  <w:pStyle w:val="Title"/>
                  <w:rPr>
                    <w:color w:val="FFFFFF" w:themeColor="background1"/>
                  </w:rPr>
                </w:pPr>
                <w:r w:rsidRPr="00D625AC">
                  <w:rPr>
                    <w:color w:val="FFFFFF" w:themeColor="background1"/>
                    <w:sz w:val="72"/>
                    <w:szCs w:val="72"/>
                  </w:rPr>
                  <w:t xml:space="preserve">Oxford Street </w:t>
                </w:r>
                <w:r w:rsidRPr="00D625AC">
                  <w:rPr>
                    <w:color w:val="FFFFFF" w:themeColor="background1"/>
                    <w:sz w:val="72"/>
                    <w:szCs w:val="72"/>
                  </w:rPr>
                  <w:br/>
                  <w:t>LGBT</w:t>
                </w:r>
                <w:r w:rsidR="005F34BA">
                  <w:rPr>
                    <w:color w:val="FFFFFF" w:themeColor="background1"/>
                    <w:sz w:val="72"/>
                    <w:szCs w:val="72"/>
                  </w:rPr>
                  <w:t>I</w:t>
                </w:r>
                <w:r w:rsidRPr="00D625AC">
                  <w:rPr>
                    <w:color w:val="FFFFFF" w:themeColor="background1"/>
                    <w:sz w:val="72"/>
                    <w:szCs w:val="72"/>
                  </w:rPr>
                  <w:t>QA+ Social and Cultural Place Strategy</w:t>
                </w:r>
              </w:p>
            </w:sdtContent>
          </w:sdt>
        </w:tc>
      </w:tr>
      <w:tr w:rsidR="002939E1" w14:paraId="0E11B968" w14:textId="77777777" w:rsidTr="00CF6FB7">
        <w:trPr>
          <w:trHeight w:hRule="exact" w:val="1792"/>
        </w:trPr>
        <w:sdt>
          <w:sdtPr>
            <w:rPr>
              <w:color w:val="188838" w:themeColor="accent1"/>
              <w:sz w:val="18"/>
              <w:szCs w:val="18"/>
            </w:rPr>
            <w:id w:val="1612313449"/>
            <w:lock w:val="contentLocked"/>
            <w:placeholder>
              <w:docPart w:val="F5CCAEFFF5F44042BEEB41AC8CD2172C"/>
            </w:placeholder>
            <w:showingPlcHdr/>
            <w:text/>
          </w:sdtPr>
          <w:sdtEndPr/>
          <w:sdtContent>
            <w:tc>
              <w:tcPr>
                <w:tcW w:w="11910" w:type="dxa"/>
                <w:tcMar>
                  <w:top w:w="0" w:type="dxa"/>
                  <w:left w:w="567" w:type="dxa"/>
                  <w:bottom w:w="0" w:type="dxa"/>
                  <w:right w:w="567" w:type="dxa"/>
                </w:tcMar>
                <w:vAlign w:val="bottom"/>
              </w:tcPr>
              <w:p w14:paraId="0E11B966" w14:textId="77777777" w:rsidR="00D625AC" w:rsidRPr="00CF6FB7" w:rsidRDefault="00726BA8" w:rsidP="00CF6FB7">
                <w:pPr>
                  <w:pStyle w:val="NoSpacing"/>
                  <w:rPr>
                    <w:color w:val="188838" w:themeColor="accent1"/>
                    <w:sz w:val="18"/>
                    <w:szCs w:val="18"/>
                  </w:rPr>
                </w:pPr>
                <w:r w:rsidRPr="00CF6FB7">
                  <w:rPr>
                    <w:color w:val="188838" w:themeColor="accent1"/>
                    <w:sz w:val="18"/>
                    <w:szCs w:val="18"/>
                  </w:rPr>
                  <w:t xml:space="preserve">We acknowledge the Gadigal of the Eora Nation </w:t>
                </w:r>
              </w:p>
              <w:p w14:paraId="0E11B967" w14:textId="77777777" w:rsidR="00D625AC" w:rsidRPr="00CF6FB7" w:rsidRDefault="00726BA8" w:rsidP="00CF6FB7">
                <w:pPr>
                  <w:pStyle w:val="NoSpacing"/>
                  <w:rPr>
                    <w:color w:val="188838" w:themeColor="accent1"/>
                    <w:sz w:val="18"/>
                    <w:szCs w:val="18"/>
                  </w:rPr>
                </w:pPr>
                <w:r w:rsidRPr="00CF6FB7">
                  <w:rPr>
                    <w:color w:val="188838" w:themeColor="accent1"/>
                    <w:sz w:val="18"/>
                    <w:szCs w:val="18"/>
                  </w:rPr>
                  <w:t>as the Traditional Custodians of our local area.</w:t>
                </w:r>
              </w:p>
            </w:tc>
          </w:sdtContent>
        </w:sdt>
      </w:tr>
    </w:tbl>
    <w:p w14:paraId="0E11B969" w14:textId="77777777" w:rsidR="006F63A3" w:rsidRPr="0069095B" w:rsidRDefault="00726BA8" w:rsidP="00074F06">
      <w:pPr>
        <w:spacing w:before="0" w:after="0"/>
        <w:sectPr w:rsidR="006F63A3" w:rsidRPr="0069095B" w:rsidSect="00102A9C">
          <w:pgSz w:w="11906" w:h="16838" w:code="9"/>
          <w:pgMar w:top="0" w:right="0" w:bottom="249" w:left="0" w:header="0" w:footer="0" w:gutter="0"/>
          <w:cols w:space="708"/>
          <w:titlePg/>
          <w:docGrid w:linePitch="360"/>
        </w:sectPr>
      </w:pPr>
      <w:r>
        <w:t xml:space="preserve">   </w:t>
      </w:r>
      <w:r w:rsidRPr="00342ADC">
        <w:rPr>
          <w:noProof/>
        </w:rPr>
        <mc:AlternateContent>
          <mc:Choice Requires="wps">
            <w:drawing>
              <wp:anchor distT="0" distB="0" distL="114300" distR="114300" simplePos="0" relativeHeight="251658240" behindDoc="1" locked="0" layoutInCell="1" allowOverlap="1" wp14:anchorId="0E11BB6D" wp14:editId="0E11BB6E">
                <wp:simplePos x="0" y="0"/>
                <wp:positionH relativeFrom="page">
                  <wp:posOffset>0</wp:posOffset>
                </wp:positionH>
                <wp:positionV relativeFrom="page">
                  <wp:posOffset>-1905</wp:posOffset>
                </wp:positionV>
                <wp:extent cx="7559675" cy="10691495"/>
                <wp:effectExtent l="0" t="0" r="3175" b="0"/>
                <wp:wrapNone/>
                <wp:docPr id="18"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 o:spid="_x0000_s1025" alt="&quot;&quot;" style="width:595.25pt;height:841.85pt;margin-top:-0.15pt;margin-left:0;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middle;z-index:-251657216" fillcolor="#152128" stroked="f" strokeweight="2pt"/>
            </w:pict>
          </mc:Fallback>
        </mc:AlternateContent>
      </w:r>
      <w:r>
        <w:t xml:space="preserve">            </w:t>
      </w:r>
      <w:r w:rsidR="00941A55">
        <w:t xml:space="preserve">  </w:t>
      </w:r>
      <w:r w:rsidR="008259B1">
        <w:t xml:space="preserve"> </w:t>
      </w:r>
    </w:p>
    <w:sdt>
      <w:sdtPr>
        <w:rPr>
          <w:rFonts w:ascii="Arial" w:eastAsiaTheme="minorHAnsi" w:hAnsi="Arial" w:cs="Times New Roman"/>
          <w:bCs w:val="0"/>
          <w:color w:val="auto"/>
          <w:spacing w:val="0"/>
          <w:sz w:val="22"/>
          <w:szCs w:val="22"/>
        </w:rPr>
        <w:id w:val="-2000113332"/>
        <w:docPartObj>
          <w:docPartGallery w:val="Table of Contents"/>
          <w:docPartUnique/>
        </w:docPartObj>
      </w:sdtPr>
      <w:sdtEndPr>
        <w:rPr>
          <w:b/>
          <w:noProof/>
        </w:rPr>
      </w:sdtEndPr>
      <w:sdtContent>
        <w:p w14:paraId="0E11B96A" w14:textId="77777777" w:rsidR="00AD2B05" w:rsidRDefault="00726BA8">
          <w:pPr>
            <w:pStyle w:val="TOCHeading"/>
          </w:pPr>
          <w:r w:rsidRPr="0022148A">
            <w:rPr>
              <w:rFonts w:ascii="Arial" w:eastAsiaTheme="minorHAnsi" w:hAnsi="Arial" w:cs="Times New Roman"/>
              <w:bCs w:val="0"/>
              <w:color w:val="FC46C8"/>
              <w:szCs w:val="44"/>
            </w:rPr>
            <w:t>Contents</w:t>
          </w:r>
        </w:p>
        <w:p w14:paraId="57D2079E" w14:textId="73C493A7" w:rsidR="00F47018" w:rsidRDefault="00726BA8">
          <w:pPr>
            <w:pStyle w:val="TOC1"/>
            <w:rPr>
              <w:rFonts w:asciiTheme="minorHAnsi" w:eastAsiaTheme="minorEastAsia" w:hAnsiTheme="minorHAnsi" w:cstheme="minorBidi"/>
              <w:noProof/>
              <w:sz w:val="22"/>
              <w:lang w:eastAsia="en-AU"/>
            </w:rPr>
          </w:pPr>
          <w:r>
            <w:fldChar w:fldCharType="begin"/>
          </w:r>
          <w:r>
            <w:instrText xml:space="preserve"> TOC \o "1-1" \h \z \u </w:instrText>
          </w:r>
          <w:r>
            <w:fldChar w:fldCharType="separate"/>
          </w:r>
          <w:hyperlink w:anchor="_Toc115423829" w:history="1">
            <w:r w:rsidR="00F47018" w:rsidRPr="00C60F06">
              <w:rPr>
                <w:rStyle w:val="Hyperlink"/>
                <w:noProof/>
                <w:spacing w:val="-20"/>
              </w:rPr>
              <w:t>Introduction</w:t>
            </w:r>
            <w:r w:rsidR="00F47018">
              <w:rPr>
                <w:noProof/>
                <w:webHidden/>
              </w:rPr>
              <w:tab/>
            </w:r>
            <w:r w:rsidR="00F47018">
              <w:rPr>
                <w:noProof/>
                <w:webHidden/>
              </w:rPr>
              <w:fldChar w:fldCharType="begin"/>
            </w:r>
            <w:r w:rsidR="00F47018">
              <w:rPr>
                <w:noProof/>
                <w:webHidden/>
              </w:rPr>
              <w:instrText xml:space="preserve"> PAGEREF _Toc115423829 \h </w:instrText>
            </w:r>
            <w:r w:rsidR="00F47018">
              <w:rPr>
                <w:noProof/>
                <w:webHidden/>
              </w:rPr>
            </w:r>
            <w:r w:rsidR="00F47018">
              <w:rPr>
                <w:noProof/>
                <w:webHidden/>
              </w:rPr>
              <w:fldChar w:fldCharType="separate"/>
            </w:r>
            <w:r w:rsidR="00F47018">
              <w:rPr>
                <w:noProof/>
                <w:webHidden/>
              </w:rPr>
              <w:t>3</w:t>
            </w:r>
            <w:r w:rsidR="00F47018">
              <w:rPr>
                <w:noProof/>
                <w:webHidden/>
              </w:rPr>
              <w:fldChar w:fldCharType="end"/>
            </w:r>
          </w:hyperlink>
        </w:p>
        <w:p w14:paraId="2F7B0C18" w14:textId="36BCCD66" w:rsidR="00F47018" w:rsidRDefault="00AD4FB1">
          <w:pPr>
            <w:pStyle w:val="TOC1"/>
            <w:rPr>
              <w:rFonts w:asciiTheme="minorHAnsi" w:eastAsiaTheme="minorEastAsia" w:hAnsiTheme="minorHAnsi" w:cstheme="minorBidi"/>
              <w:noProof/>
              <w:sz w:val="22"/>
              <w:lang w:eastAsia="en-AU"/>
            </w:rPr>
          </w:pPr>
          <w:hyperlink w:anchor="_Toc115423830" w:history="1">
            <w:r w:rsidR="00F47018" w:rsidRPr="00C60F06">
              <w:rPr>
                <w:rStyle w:val="Hyperlink"/>
                <w:noProof/>
                <w:spacing w:val="-20"/>
              </w:rPr>
              <w:t>Purpose</w:t>
            </w:r>
            <w:r w:rsidR="00F47018">
              <w:rPr>
                <w:noProof/>
                <w:webHidden/>
              </w:rPr>
              <w:tab/>
            </w:r>
            <w:r w:rsidR="00F47018">
              <w:rPr>
                <w:noProof/>
                <w:webHidden/>
              </w:rPr>
              <w:fldChar w:fldCharType="begin"/>
            </w:r>
            <w:r w:rsidR="00F47018">
              <w:rPr>
                <w:noProof/>
                <w:webHidden/>
              </w:rPr>
              <w:instrText xml:space="preserve"> PAGEREF _Toc115423830 \h </w:instrText>
            </w:r>
            <w:r w:rsidR="00F47018">
              <w:rPr>
                <w:noProof/>
                <w:webHidden/>
              </w:rPr>
            </w:r>
            <w:r w:rsidR="00F47018">
              <w:rPr>
                <w:noProof/>
                <w:webHidden/>
              </w:rPr>
              <w:fldChar w:fldCharType="separate"/>
            </w:r>
            <w:r w:rsidR="00F47018">
              <w:rPr>
                <w:noProof/>
                <w:webHidden/>
              </w:rPr>
              <w:t>6</w:t>
            </w:r>
            <w:r w:rsidR="00F47018">
              <w:rPr>
                <w:noProof/>
                <w:webHidden/>
              </w:rPr>
              <w:fldChar w:fldCharType="end"/>
            </w:r>
          </w:hyperlink>
        </w:p>
        <w:p w14:paraId="1E8BCA70" w14:textId="7248D94E" w:rsidR="00F47018" w:rsidRDefault="00AD4FB1">
          <w:pPr>
            <w:pStyle w:val="TOC1"/>
            <w:rPr>
              <w:rFonts w:asciiTheme="minorHAnsi" w:eastAsiaTheme="minorEastAsia" w:hAnsiTheme="minorHAnsi" w:cstheme="minorBidi"/>
              <w:noProof/>
              <w:sz w:val="22"/>
              <w:lang w:eastAsia="en-AU"/>
            </w:rPr>
          </w:pPr>
          <w:hyperlink w:anchor="_Toc115423831" w:history="1">
            <w:r w:rsidR="00F47018" w:rsidRPr="00C60F06">
              <w:rPr>
                <w:rStyle w:val="Hyperlink"/>
                <w:noProof/>
                <w:spacing w:val="-20"/>
              </w:rPr>
              <w:t>Principles, priorities, and actions</w:t>
            </w:r>
            <w:r w:rsidR="00F47018">
              <w:rPr>
                <w:noProof/>
                <w:webHidden/>
              </w:rPr>
              <w:tab/>
            </w:r>
            <w:r w:rsidR="00F47018">
              <w:rPr>
                <w:noProof/>
                <w:webHidden/>
              </w:rPr>
              <w:fldChar w:fldCharType="begin"/>
            </w:r>
            <w:r w:rsidR="00F47018">
              <w:rPr>
                <w:noProof/>
                <w:webHidden/>
              </w:rPr>
              <w:instrText xml:space="preserve"> PAGEREF _Toc115423831 \h </w:instrText>
            </w:r>
            <w:r w:rsidR="00F47018">
              <w:rPr>
                <w:noProof/>
                <w:webHidden/>
              </w:rPr>
            </w:r>
            <w:r w:rsidR="00F47018">
              <w:rPr>
                <w:noProof/>
                <w:webHidden/>
              </w:rPr>
              <w:fldChar w:fldCharType="separate"/>
            </w:r>
            <w:r w:rsidR="00F47018">
              <w:rPr>
                <w:noProof/>
                <w:webHidden/>
              </w:rPr>
              <w:t>7</w:t>
            </w:r>
            <w:r w:rsidR="00F47018">
              <w:rPr>
                <w:noProof/>
                <w:webHidden/>
              </w:rPr>
              <w:fldChar w:fldCharType="end"/>
            </w:r>
          </w:hyperlink>
        </w:p>
        <w:p w14:paraId="73E1FCBB" w14:textId="4366E1FA" w:rsidR="00F47018" w:rsidRDefault="00AD4FB1">
          <w:pPr>
            <w:pStyle w:val="TOC1"/>
            <w:rPr>
              <w:rFonts w:asciiTheme="minorHAnsi" w:eastAsiaTheme="minorEastAsia" w:hAnsiTheme="minorHAnsi" w:cstheme="minorBidi"/>
              <w:noProof/>
              <w:sz w:val="22"/>
              <w:lang w:eastAsia="en-AU"/>
            </w:rPr>
          </w:pPr>
          <w:hyperlink w:anchor="_Toc115423832" w:history="1">
            <w:r w:rsidR="00F47018" w:rsidRPr="00C60F06">
              <w:rPr>
                <w:rStyle w:val="Hyperlink"/>
                <w:noProof/>
                <w:spacing w:val="-20"/>
              </w:rPr>
              <w:t>Community consultation and feedback</w:t>
            </w:r>
            <w:r w:rsidR="00F47018">
              <w:rPr>
                <w:noProof/>
                <w:webHidden/>
              </w:rPr>
              <w:tab/>
            </w:r>
            <w:r w:rsidR="00F47018">
              <w:rPr>
                <w:noProof/>
                <w:webHidden/>
              </w:rPr>
              <w:fldChar w:fldCharType="begin"/>
            </w:r>
            <w:r w:rsidR="00F47018">
              <w:rPr>
                <w:noProof/>
                <w:webHidden/>
              </w:rPr>
              <w:instrText xml:space="preserve"> PAGEREF _Toc115423832 \h </w:instrText>
            </w:r>
            <w:r w:rsidR="00F47018">
              <w:rPr>
                <w:noProof/>
                <w:webHidden/>
              </w:rPr>
            </w:r>
            <w:r w:rsidR="00F47018">
              <w:rPr>
                <w:noProof/>
                <w:webHidden/>
              </w:rPr>
              <w:fldChar w:fldCharType="separate"/>
            </w:r>
            <w:r w:rsidR="00F47018">
              <w:rPr>
                <w:noProof/>
                <w:webHidden/>
              </w:rPr>
              <w:t>19</w:t>
            </w:r>
            <w:r w:rsidR="00F47018">
              <w:rPr>
                <w:noProof/>
                <w:webHidden/>
              </w:rPr>
              <w:fldChar w:fldCharType="end"/>
            </w:r>
          </w:hyperlink>
        </w:p>
        <w:p w14:paraId="0E11B96F" w14:textId="3FA98E2A" w:rsidR="00AD2B05" w:rsidRDefault="00726BA8">
          <w:r>
            <w:rPr>
              <w:sz w:val="36"/>
            </w:rPr>
            <w:fldChar w:fldCharType="end"/>
          </w:r>
        </w:p>
      </w:sdtContent>
    </w:sdt>
    <w:p w14:paraId="0E11B970" w14:textId="77777777" w:rsidR="00170569" w:rsidRDefault="00170569" w:rsidP="00170569"/>
    <w:p w14:paraId="0E11B971" w14:textId="77777777" w:rsidR="005B3A0E" w:rsidRPr="00170569" w:rsidRDefault="005B3A0E" w:rsidP="00170569"/>
    <w:p w14:paraId="0E11B972" w14:textId="77777777" w:rsidR="009373E4" w:rsidRDefault="009373E4" w:rsidP="003E4D00"/>
    <w:p w14:paraId="0E11B973" w14:textId="77777777" w:rsidR="008A54FC" w:rsidRDefault="008A54FC" w:rsidP="003E4D00"/>
    <w:p w14:paraId="0E11B974" w14:textId="77777777" w:rsidR="008A54FC" w:rsidRDefault="008A54FC" w:rsidP="003E4D00"/>
    <w:p w14:paraId="0E11B975" w14:textId="77777777" w:rsidR="008A54FC" w:rsidRDefault="008A54FC" w:rsidP="003E4D00"/>
    <w:p w14:paraId="0E11B976" w14:textId="77777777" w:rsidR="008A54FC" w:rsidRDefault="008A54FC" w:rsidP="003E4D00"/>
    <w:p w14:paraId="0E11B977" w14:textId="77777777" w:rsidR="008A54FC" w:rsidRDefault="008A54FC" w:rsidP="003E4D00"/>
    <w:p w14:paraId="0E11B978" w14:textId="77777777" w:rsidR="008A54FC" w:rsidRDefault="008A54FC" w:rsidP="003E4D00"/>
    <w:p w14:paraId="0E11B979" w14:textId="77777777" w:rsidR="008A54FC" w:rsidRDefault="008A54FC" w:rsidP="003E4D00"/>
    <w:p w14:paraId="0E11B97A" w14:textId="77777777" w:rsidR="008A54FC" w:rsidRDefault="008A54FC" w:rsidP="003E4D00"/>
    <w:p w14:paraId="0E11B97B" w14:textId="77777777" w:rsidR="008A54FC" w:rsidRDefault="008A54FC" w:rsidP="003E4D00"/>
    <w:p w14:paraId="0E11B97C" w14:textId="77777777" w:rsidR="008A54FC" w:rsidRDefault="008A54FC" w:rsidP="003E4D00"/>
    <w:p w14:paraId="0E11B97D" w14:textId="77777777" w:rsidR="008A54FC" w:rsidRDefault="008A54FC" w:rsidP="003E4D00"/>
    <w:p w14:paraId="0E11B97E" w14:textId="77777777" w:rsidR="008A54FC" w:rsidRDefault="008A54FC" w:rsidP="003E4D00"/>
    <w:p w14:paraId="0E11B97F" w14:textId="77777777" w:rsidR="008A54FC" w:rsidRDefault="008A54FC" w:rsidP="003E4D00"/>
    <w:p w14:paraId="0E11B980" w14:textId="77777777" w:rsidR="008A54FC" w:rsidRDefault="008A54FC" w:rsidP="003E4D00"/>
    <w:p w14:paraId="0E11B981" w14:textId="77777777" w:rsidR="008A54FC" w:rsidRDefault="008A54FC" w:rsidP="003E4D00"/>
    <w:p w14:paraId="0E11B982" w14:textId="77777777" w:rsidR="008A54FC" w:rsidRDefault="008A54FC" w:rsidP="003E4D00"/>
    <w:p w14:paraId="0E11B983" w14:textId="77777777" w:rsidR="008A54FC" w:rsidRDefault="008A54FC" w:rsidP="003E4D00"/>
    <w:p w14:paraId="0E11B984" w14:textId="77777777" w:rsidR="00540E71" w:rsidRDefault="00540E71" w:rsidP="003E4D00"/>
    <w:p w14:paraId="0E11B985" w14:textId="77777777" w:rsidR="00540E71" w:rsidRDefault="00726BA8" w:rsidP="003E4D00">
      <w:r>
        <w:t>Cover photograph: C.Moore Hardy, courtesy City of Sydney Archives.</w:t>
      </w:r>
      <w:r>
        <w:br/>
        <w:t xml:space="preserve">Gay and Lesbian protest rally, Oxford Street, winter 1994. </w:t>
      </w:r>
    </w:p>
    <w:p w14:paraId="0E11B986" w14:textId="77777777" w:rsidR="008A54FC" w:rsidRPr="008A54FC" w:rsidRDefault="00726BA8" w:rsidP="008A54FC">
      <w:pPr>
        <w:sectPr w:rsidR="008A54FC" w:rsidRPr="008A54FC" w:rsidSect="00ED4B6A">
          <w:headerReference w:type="default" r:id="rId11"/>
          <w:footerReference w:type="default" r:id="rId12"/>
          <w:pgSz w:w="11906" w:h="16838" w:code="9"/>
          <w:pgMar w:top="1560" w:right="1134" w:bottom="1134" w:left="1134" w:header="567" w:footer="567" w:gutter="0"/>
          <w:pgNumType w:start="2"/>
          <w:cols w:space="708"/>
          <w:docGrid w:linePitch="360"/>
        </w:sectPr>
      </w:pPr>
      <w:r w:rsidRPr="008A54FC">
        <w:rPr>
          <w:shd w:val="clear" w:color="auto" w:fill="FFFFFF"/>
        </w:rPr>
        <w:t xml:space="preserve"> </w:t>
      </w:r>
    </w:p>
    <w:p w14:paraId="0E11B987" w14:textId="77777777" w:rsidR="0022148A" w:rsidRPr="0022148A" w:rsidRDefault="00726BA8" w:rsidP="0022148A">
      <w:pPr>
        <w:keepNext/>
        <w:keepLines/>
        <w:pageBreakBefore/>
        <w:spacing w:before="0" w:after="480" w:line="1040" w:lineRule="exact"/>
        <w:contextualSpacing/>
        <w:outlineLvl w:val="0"/>
        <w:rPr>
          <w:color w:val="FC46C8"/>
          <w:spacing w:val="-20"/>
          <w:sz w:val="96"/>
          <w:szCs w:val="44"/>
        </w:rPr>
      </w:pPr>
      <w:bookmarkStart w:id="0" w:name="_Toc115423829"/>
      <w:r>
        <w:rPr>
          <w:color w:val="FC46C8"/>
          <w:spacing w:val="-20"/>
          <w:sz w:val="96"/>
          <w:szCs w:val="44"/>
        </w:rPr>
        <w:lastRenderedPageBreak/>
        <w:t>Introduction</w:t>
      </w:r>
      <w:bookmarkEnd w:id="0"/>
    </w:p>
    <w:p w14:paraId="0E11B988" w14:textId="77777777" w:rsidR="0022148A" w:rsidRDefault="0022148A" w:rsidP="00904D26"/>
    <w:p w14:paraId="0E11B989" w14:textId="77777777" w:rsidR="0022148A" w:rsidRPr="0022148A" w:rsidRDefault="00726BA8" w:rsidP="0022148A">
      <w:r w:rsidRPr="0022148A">
        <w:t xml:space="preserve">Our iconic Oxford Street is the heart of the LGBTIQA+ community in Sydney. </w:t>
      </w:r>
      <w:r>
        <w:br/>
      </w:r>
      <w:r w:rsidRPr="0022148A">
        <w:t xml:space="preserve">As Oxford Street evolves, new investment and planning changes </w:t>
      </w:r>
      <w:r w:rsidR="00191D45">
        <w:t>support the</w:t>
      </w:r>
      <w:r w:rsidR="00585045">
        <w:t xml:space="preserve"> </w:t>
      </w:r>
      <w:r w:rsidRPr="0022148A">
        <w:t xml:space="preserve">opportunity to revive and bring fresh life into the local area. However, </w:t>
      </w:r>
      <w:r>
        <w:t>our community</w:t>
      </w:r>
      <w:r w:rsidRPr="0022148A">
        <w:t xml:space="preserve"> want</w:t>
      </w:r>
      <w:r>
        <w:t>s</w:t>
      </w:r>
      <w:r w:rsidRPr="0022148A">
        <w:t xml:space="preserve"> to feel confident that changes along Oxford Street won’t impact on the important connection this place has to LGBTIQA+ people and culture, and that the history and character of the street will continue.  </w:t>
      </w:r>
      <w:r w:rsidR="007A3112">
        <w:t>T</w:t>
      </w:r>
      <w:r>
        <w:t xml:space="preserve">he community </w:t>
      </w:r>
      <w:r w:rsidRPr="0022148A">
        <w:t>want to strengthen the identity of Oxford Street by celebrating the past and building upon this legacy for a vibrant and inclusive future.</w:t>
      </w:r>
    </w:p>
    <w:p w14:paraId="0E11B98A" w14:textId="77777777" w:rsidR="00D265DA" w:rsidRDefault="00726BA8" w:rsidP="0022148A">
      <w:r w:rsidRPr="0022148A">
        <w:t xml:space="preserve">We have worked with and listened to feedback from </w:t>
      </w:r>
      <w:r w:rsidR="00EE3238">
        <w:t xml:space="preserve">the </w:t>
      </w:r>
      <w:r w:rsidRPr="0022148A">
        <w:t>LGBTIQA+ community</w:t>
      </w:r>
      <w:r w:rsidR="00D56A6A">
        <w:t xml:space="preserve">, local </w:t>
      </w:r>
      <w:r w:rsidR="00890EDE">
        <w:t>businesses,</w:t>
      </w:r>
      <w:r w:rsidRPr="0022148A">
        <w:t xml:space="preserve"> </w:t>
      </w:r>
      <w:r w:rsidR="00EE3238">
        <w:t xml:space="preserve">and key </w:t>
      </w:r>
      <w:r w:rsidRPr="0022148A">
        <w:t xml:space="preserve">stakeholders to identify aspirations, </w:t>
      </w:r>
      <w:r w:rsidR="008A2AEA">
        <w:t>concerns</w:t>
      </w:r>
      <w:r w:rsidR="00D56A6A">
        <w:t xml:space="preserve"> and opportunities</w:t>
      </w:r>
      <w:r w:rsidR="00454944">
        <w:t xml:space="preserve"> </w:t>
      </w:r>
      <w:r w:rsidRPr="0022148A">
        <w:t>for Oxford Street</w:t>
      </w:r>
      <w:r w:rsidR="00454944">
        <w:t xml:space="preserve">. This engagement </w:t>
      </w:r>
      <w:r w:rsidR="008A2AEA">
        <w:t xml:space="preserve">and feedback informed </w:t>
      </w:r>
      <w:r w:rsidRPr="0022148A">
        <w:t xml:space="preserve">the priorities and actions </w:t>
      </w:r>
      <w:r w:rsidR="007B5080">
        <w:t>within this</w:t>
      </w:r>
      <w:r>
        <w:t xml:space="preserve"> LGBTIQA+ Social</w:t>
      </w:r>
      <w:r w:rsidR="00B66063">
        <w:t xml:space="preserve"> and Cultural</w:t>
      </w:r>
      <w:r w:rsidRPr="0022148A">
        <w:t xml:space="preserve"> Place Strategy</w:t>
      </w:r>
      <w:r w:rsidR="00DA5F77">
        <w:t xml:space="preserve"> (Place Strategy)</w:t>
      </w:r>
      <w:r w:rsidR="00ED4B6A">
        <w:t xml:space="preserve">. </w:t>
      </w:r>
    </w:p>
    <w:p w14:paraId="0E11B98B" w14:textId="77777777" w:rsidR="0022148A" w:rsidRPr="0022148A" w:rsidRDefault="00726BA8" w:rsidP="0022148A">
      <w:r w:rsidRPr="0022148A">
        <w:t>This Place Strategy articulates our approach to recognising and preserving the LGBTIQA+ history of Oxford Street, maintaining contemporary LGBTIQA+ character, increasing visibility and spaces for LGBTIQA+ culture, and keeping the community connected and safe.</w:t>
      </w:r>
    </w:p>
    <w:p w14:paraId="0E11B98C" w14:textId="77777777" w:rsidR="009B1AAF" w:rsidRDefault="00726BA8" w:rsidP="0022148A">
      <w:r>
        <w:t>The actions within this Place Strategy are to be delivered by the City</w:t>
      </w:r>
      <w:r w:rsidR="00216631">
        <w:t xml:space="preserve"> </w:t>
      </w:r>
      <w:r w:rsidR="00217E41">
        <w:t xml:space="preserve">of Sydney </w:t>
      </w:r>
      <w:r w:rsidR="00216631">
        <w:t xml:space="preserve">in collaboration with community, local businesses and key stakeholders and agencies. </w:t>
      </w:r>
      <w:r w:rsidR="00467E10">
        <w:t xml:space="preserve">These actions </w:t>
      </w:r>
      <w:r w:rsidR="008063CB">
        <w:t xml:space="preserve">build on and </w:t>
      </w:r>
      <w:r w:rsidR="00406434">
        <w:t>complement activity</w:t>
      </w:r>
      <w:r w:rsidR="009B7B24">
        <w:t xml:space="preserve"> already undertaken by the community</w:t>
      </w:r>
      <w:r w:rsidR="00406434">
        <w:t xml:space="preserve"> </w:t>
      </w:r>
      <w:r w:rsidR="002B5274">
        <w:t xml:space="preserve">over many years, </w:t>
      </w:r>
      <w:r w:rsidR="00406434">
        <w:t>and</w:t>
      </w:r>
      <w:r w:rsidR="009B7B24">
        <w:t xml:space="preserve"> the</w:t>
      </w:r>
      <w:r w:rsidR="00406434">
        <w:t xml:space="preserve"> program of</w:t>
      </w:r>
      <w:r w:rsidR="009B7B24">
        <w:t xml:space="preserve"> work </w:t>
      </w:r>
      <w:r w:rsidR="002B5274">
        <w:t>initiated</w:t>
      </w:r>
      <w:r w:rsidR="009B7B24">
        <w:t xml:space="preserve"> by</w:t>
      </w:r>
      <w:r w:rsidR="00406434">
        <w:t xml:space="preserve"> Sydney WorldPride 2023</w:t>
      </w:r>
      <w:r w:rsidR="009B7B24">
        <w:t xml:space="preserve">. </w:t>
      </w:r>
    </w:p>
    <w:p w14:paraId="0E11B98D" w14:textId="77777777" w:rsidR="009B1AAF" w:rsidRPr="00AD261D" w:rsidRDefault="00726BA8" w:rsidP="00AD261D">
      <w:pPr>
        <w:pStyle w:val="Heading2"/>
        <w:rPr>
          <w:color w:val="FC46C8"/>
        </w:rPr>
      </w:pPr>
      <w:r w:rsidRPr="00AD261D">
        <w:rPr>
          <w:color w:val="FC46C8"/>
        </w:rPr>
        <w:t xml:space="preserve">An inclusive Place Strategy for </w:t>
      </w:r>
      <w:r w:rsidR="0051052B">
        <w:rPr>
          <w:color w:val="FC46C8"/>
        </w:rPr>
        <w:t>a diverse community</w:t>
      </w:r>
    </w:p>
    <w:p w14:paraId="0E11B98E" w14:textId="77777777" w:rsidR="00D3076D" w:rsidRDefault="00726BA8" w:rsidP="00D3076D">
      <w:r w:rsidRPr="00670A6D">
        <w:t>LGBTIQA+ is an evolving acronym that stands for</w:t>
      </w:r>
      <w:r w:rsidR="00F33ABE">
        <w:t xml:space="preserve"> </w:t>
      </w:r>
      <w:r w:rsidRPr="00670A6D">
        <w:rPr>
          <w:b/>
          <w:bCs/>
        </w:rPr>
        <w:t>lesbian, gay, bisexual, transgender, intersex, queer/questioning, asexual</w:t>
      </w:r>
      <w:r>
        <w:rPr>
          <w:b/>
          <w:bCs/>
        </w:rPr>
        <w:t xml:space="preserve"> </w:t>
      </w:r>
      <w:r w:rsidRPr="00372A48">
        <w:t xml:space="preserve">and other ways people of diverse </w:t>
      </w:r>
      <w:r w:rsidR="008848E5">
        <w:t xml:space="preserve">sexualities and </w:t>
      </w:r>
      <w:r w:rsidRPr="00372A48">
        <w:t xml:space="preserve">genders </w:t>
      </w:r>
      <w:r w:rsidR="008848E5">
        <w:t xml:space="preserve">might </w:t>
      </w:r>
      <w:r w:rsidRPr="00372A48">
        <w:t>identify.</w:t>
      </w:r>
      <w:r>
        <w:rPr>
          <w:b/>
          <w:bCs/>
        </w:rPr>
        <w:t xml:space="preserve"> </w:t>
      </w:r>
      <w:r>
        <w:t xml:space="preserve">This Place Strategy aims to represent all members of this community and any future evolutions of the acronym used to describe the community. The Place Strategy also notes the importance of recognising intersections of identity within the community, and that cultural heritage, faith, First Nations communities and people of colour bring unique perspectives to LGBTIQA+ identity. This Place Strategy aims to represent the diversity and breadth of the LGBTIQA+ community and the extraordinary contribution it has made to many aspects of life in Sydney. </w:t>
      </w:r>
    </w:p>
    <w:p w14:paraId="0E11B98F" w14:textId="77777777" w:rsidR="00F812FF" w:rsidRPr="00ED4B6A" w:rsidRDefault="00726BA8" w:rsidP="00F812FF">
      <w:pPr>
        <w:pStyle w:val="Heading2"/>
        <w:rPr>
          <w:color w:val="FC46C8"/>
        </w:rPr>
      </w:pPr>
      <w:r>
        <w:rPr>
          <w:color w:val="FC46C8"/>
        </w:rPr>
        <w:t xml:space="preserve">The history of </w:t>
      </w:r>
      <w:r w:rsidRPr="00ED4B6A">
        <w:rPr>
          <w:color w:val="FC46C8"/>
        </w:rPr>
        <w:t xml:space="preserve">Oxford Street and the LGBTIQA+ community </w:t>
      </w:r>
    </w:p>
    <w:p w14:paraId="0E11B990" w14:textId="77777777" w:rsidR="00F812FF" w:rsidRDefault="00726BA8" w:rsidP="00F812FF">
      <w:r w:rsidRPr="0022148A">
        <w:t xml:space="preserve">Oxford Street runs along an elevated walking track used by Gadigal people to connect to sources of food and sites for ceremony. British colonists built upon the track to connect </w:t>
      </w:r>
      <w:r>
        <w:t>S</w:t>
      </w:r>
      <w:r w:rsidRPr="0022148A">
        <w:t xml:space="preserve">outh </w:t>
      </w:r>
      <w:r>
        <w:t>H</w:t>
      </w:r>
      <w:r w:rsidRPr="0022148A">
        <w:t xml:space="preserve">ead to the city, and along with this roadway came the emergence of Darlinghurst and Paddington. </w:t>
      </w:r>
    </w:p>
    <w:p w14:paraId="0E11B991" w14:textId="77777777" w:rsidR="00F812FF" w:rsidRPr="0022148A" w:rsidRDefault="00726BA8" w:rsidP="00F812FF">
      <w:r w:rsidRPr="0022148A">
        <w:t xml:space="preserve">In 1875, it was named Oxford Street, and like its London namesake, it became a centre for shopping. In the 1960s, a scattering of nightclubs catering to lesbian, gay, bisexual and transgender crowds began to emerge. Over the following decades, more bars, clubs, restaurants, saunas and shops appeared giving the strip its celebratory name, ‘The Golden Mile’. In the </w:t>
      </w:r>
      <w:r>
        <w:t>19</w:t>
      </w:r>
      <w:r w:rsidRPr="0022148A">
        <w:t xml:space="preserve">80s and </w:t>
      </w:r>
      <w:r>
        <w:t>19</w:t>
      </w:r>
      <w:r w:rsidRPr="0022148A">
        <w:t>90s, as the HIV/AIDS crisis gripped the community, nearby St Vincent’s hospital was at the heart of Australia’s response, and community action groups were founded and forged in venues on Oxford Street. In the surrounding neighbourhoods, a once hidden community burst into vibrant and visible life</w:t>
      </w:r>
      <w:r>
        <w:t xml:space="preserve"> – s</w:t>
      </w:r>
      <w:r w:rsidRPr="0022148A">
        <w:t xml:space="preserve">urviving and thriving. An annual </w:t>
      </w:r>
      <w:r w:rsidRPr="0022148A">
        <w:lastRenderedPageBreak/>
        <w:t xml:space="preserve">protest march evolved into Sydney Gay and Lesbian Mardi Gras, the world’s biggest and brightest celebration of contemporary LGBTIQA+ identity and an important platform for social progress. A global beacon for pride, diversity and solidarity, Oxford Street is synonymous with LGBTIQA+ life in Sydney, and the LGBTIQA+ community is now central to Sydney’s social and cultural identity. </w:t>
      </w:r>
    </w:p>
    <w:p w14:paraId="0E11B992" w14:textId="77777777" w:rsidR="00F812FF" w:rsidRDefault="00726BA8" w:rsidP="00F812FF">
      <w:r>
        <w:t xml:space="preserve">As the community evolves, so does its connection to place, with LGBTIQA+ venues and communities integrating and dispersing across the city. This, and the changing face of retail, nightlife and inner-city living is having an impact on Oxford Street. Like other large, inclusive cities around the world, Sydney needs to think, plan and act to maintain the LGBTIQA+ character and culture of Oxford Street that brings </w:t>
      </w:r>
      <w:r w:rsidR="001C461C">
        <w:t>great benefits to</w:t>
      </w:r>
      <w:r>
        <w:t xml:space="preserve"> our communities, even as our iconic precinct changes.</w:t>
      </w:r>
    </w:p>
    <w:p w14:paraId="0E11B993" w14:textId="77777777" w:rsidR="00F812FF" w:rsidRDefault="00726BA8" w:rsidP="00F812FF">
      <w:pPr>
        <w:pStyle w:val="Heading2"/>
        <w:rPr>
          <w:color w:val="FC46C8"/>
        </w:rPr>
      </w:pPr>
      <w:r w:rsidRPr="00C517B9">
        <w:rPr>
          <w:color w:val="FC46C8"/>
        </w:rPr>
        <w:t>The future of Oxford Street</w:t>
      </w:r>
    </w:p>
    <w:p w14:paraId="0E11B994" w14:textId="77777777" w:rsidR="00D668A9" w:rsidRPr="00CC2C1A" w:rsidRDefault="00726BA8" w:rsidP="00D668A9">
      <w:r>
        <w:t xml:space="preserve">There are </w:t>
      </w:r>
      <w:r w:rsidR="000817CC">
        <w:t>several</w:t>
      </w:r>
      <w:r>
        <w:t xml:space="preserve"> projects planned for the Oxford Street Precinct over the coming years. These initiatives will contribute to the transformation of Oxford Street and encourage a more lively, welcoming, and inclusive precinct.</w:t>
      </w:r>
    </w:p>
    <w:p w14:paraId="0E11B995" w14:textId="77777777" w:rsidR="00D668A9" w:rsidRDefault="00726BA8" w:rsidP="00D668A9">
      <w:pPr>
        <w:pStyle w:val="Heading3"/>
      </w:pPr>
      <w:r>
        <w:t>Sustainable Sydney 2030-2050 Continuing the Vision</w:t>
      </w:r>
    </w:p>
    <w:p w14:paraId="0E11B996" w14:textId="07F98625" w:rsidR="00D668A9" w:rsidRDefault="00726BA8" w:rsidP="00D668A9">
      <w:pPr>
        <w:spacing w:before="0" w:after="0" w:line="240" w:lineRule="auto"/>
      </w:pPr>
      <w:r>
        <w:t>Sustainable Sydney 2030-2050 Continuing the Vision outlines transformative project ideas to build our global city status. Project ideas include revitalisation work around the National Art School that will create more open space and better connections through the area positioning it as a major cultural destination</w:t>
      </w:r>
      <w:r w:rsidR="0042306B">
        <w:t>.</w:t>
      </w:r>
    </w:p>
    <w:p w14:paraId="0E11B997" w14:textId="77777777" w:rsidR="00D668A9" w:rsidRDefault="00D668A9" w:rsidP="00D668A9">
      <w:pPr>
        <w:spacing w:before="0" w:after="0" w:line="240" w:lineRule="auto"/>
      </w:pPr>
    </w:p>
    <w:p w14:paraId="0E11B998" w14:textId="77777777" w:rsidR="00D668A9" w:rsidRDefault="00726BA8" w:rsidP="00D668A9">
      <w:pPr>
        <w:spacing w:before="0" w:after="0" w:line="240" w:lineRule="auto"/>
      </w:pPr>
      <w:r>
        <w:t>The green avenues project reclaims spaces in Oxford and Flinders streets for trees, people and businesses. The project aims to calm traffic and create more space for entertainment, and outdoor dining. A two-way bike lane will connect the city centre and Hyde Park to Centennial Park and the eastern suburbs. Footpaths can be widened, creating more space for trees, people and public life.</w:t>
      </w:r>
    </w:p>
    <w:p w14:paraId="0E11B999" w14:textId="77777777" w:rsidR="00D668A9" w:rsidRPr="00ED4B6A" w:rsidRDefault="00726BA8" w:rsidP="00D668A9">
      <w:pPr>
        <w:pStyle w:val="Heading3"/>
      </w:pPr>
      <w:r w:rsidRPr="00ED4B6A">
        <w:t xml:space="preserve">Oxford Street Cultural and Creative Precinct </w:t>
      </w:r>
    </w:p>
    <w:p w14:paraId="0E11B99A" w14:textId="77777777" w:rsidR="00D668A9" w:rsidRPr="0022148A" w:rsidRDefault="00726BA8" w:rsidP="00D668A9">
      <w:r w:rsidRPr="0022148A">
        <w:t xml:space="preserve">Oxford Street </w:t>
      </w:r>
      <w:r>
        <w:t>i</w:t>
      </w:r>
      <w:r w:rsidRPr="0022148A">
        <w:t>s</w:t>
      </w:r>
      <w:r>
        <w:t xml:space="preserve"> identified as</w:t>
      </w:r>
      <w:r w:rsidRPr="0022148A">
        <w:t xml:space="preserve"> a key cultural centre in the City’s Local Strategic Planning Statement</w:t>
      </w:r>
      <w:r>
        <w:t xml:space="preserve"> (City Plan 2036)</w:t>
      </w:r>
      <w:r w:rsidRPr="0022148A">
        <w:t xml:space="preserve">. In this precinct, </w:t>
      </w:r>
      <w:r>
        <w:t xml:space="preserve">planning controls have been amended to </w:t>
      </w:r>
      <w:r w:rsidRPr="0022148A">
        <w:t>encourag</w:t>
      </w:r>
      <w:r>
        <w:t>e</w:t>
      </w:r>
      <w:r w:rsidRPr="0022148A">
        <w:t xml:space="preserve"> cultural uses </w:t>
      </w:r>
      <w:r>
        <w:t xml:space="preserve">and creative industries </w:t>
      </w:r>
      <w:r w:rsidRPr="0022148A">
        <w:t>as a driver of enterprise, a source of job creation and place-making</w:t>
      </w:r>
      <w:r>
        <w:t>,</w:t>
      </w:r>
      <w:r w:rsidRPr="0022148A">
        <w:t xml:space="preserve"> capitalis</w:t>
      </w:r>
      <w:r>
        <w:t xml:space="preserve">ing on the </w:t>
      </w:r>
      <w:r w:rsidRPr="0022148A">
        <w:t>proximity</w:t>
      </w:r>
      <w:r>
        <w:t xml:space="preserve"> to two major arts schools and a late night entertainment precinct. </w:t>
      </w:r>
      <w:r w:rsidRPr="0022148A">
        <w:t xml:space="preserve"> </w:t>
      </w:r>
      <w:r>
        <w:t xml:space="preserve">The </w:t>
      </w:r>
      <w:r w:rsidRPr="0022148A">
        <w:t xml:space="preserve">planning controls </w:t>
      </w:r>
      <w:r>
        <w:t xml:space="preserve">protect heritage items, architectural character and existing cultural spaces, while allowing </w:t>
      </w:r>
      <w:r w:rsidRPr="0022148A">
        <w:t>for greater height and floor space</w:t>
      </w:r>
      <w:r>
        <w:t xml:space="preserve"> in exchange for building new creative spaces.  </w:t>
      </w:r>
    </w:p>
    <w:p w14:paraId="0E11B99B" w14:textId="77777777" w:rsidR="00E43D75" w:rsidRPr="0022148A" w:rsidRDefault="00726BA8" w:rsidP="00E43D75">
      <w:pPr>
        <w:pStyle w:val="Heading2"/>
        <w:rPr>
          <w:color w:val="FC46C8"/>
        </w:rPr>
      </w:pPr>
      <w:r w:rsidRPr="0022148A">
        <w:rPr>
          <w:color w:val="FC46C8"/>
        </w:rPr>
        <w:t>Defining the Precinct</w:t>
      </w:r>
    </w:p>
    <w:p w14:paraId="0E11B99C" w14:textId="77777777" w:rsidR="00B00CA6" w:rsidRDefault="00726BA8" w:rsidP="00E43D75">
      <w:r>
        <w:t>The idea of Oxford Street has different boundaries in the minds of many people</w:t>
      </w:r>
      <w:r w:rsidR="00506EC0">
        <w:t xml:space="preserve"> and extends to include parts of Surry Hills and Darlinghurst. </w:t>
      </w:r>
      <w:r w:rsidR="00E43D75" w:rsidRPr="0022148A">
        <w:t>When we refer to the Oxford Street Precinct</w:t>
      </w:r>
      <w:r w:rsidR="00506EC0">
        <w:t xml:space="preserve"> in this Place Strategy</w:t>
      </w:r>
      <w:r w:rsidR="00E43D75" w:rsidRPr="0022148A">
        <w:t xml:space="preserve">, we mean the stretch of the street from Whitlam Square in the North to Greens Road in the South, including adjacent blocks, the National Art School and UNSW Art and Design Campus. </w:t>
      </w:r>
      <w:r w:rsidR="00B163D0">
        <w:t>This is the area governed by the Oxford Street Creative Precinct planning controls.</w:t>
      </w:r>
      <w:r w:rsidR="00E43D75" w:rsidRPr="0022148A">
        <w:t xml:space="preserve"> </w:t>
      </w:r>
      <w:r w:rsidR="005D0A0E">
        <w:t>However,</w:t>
      </w:r>
      <w:r w:rsidR="006A1C43">
        <w:t xml:space="preserve"> some of the actions and initiatives within this Place Strategy may include or deliver benefits to areas outside of this de</w:t>
      </w:r>
      <w:r w:rsidR="00D47299">
        <w:t>f</w:t>
      </w:r>
      <w:r w:rsidR="006A1C43">
        <w:t xml:space="preserve">ined Precinct. </w:t>
      </w:r>
      <w:r w:rsidR="00E43D75" w:rsidRPr="0022148A">
        <w:t xml:space="preserve">The following map provides an outline of the </w:t>
      </w:r>
      <w:r w:rsidR="001E64B0">
        <w:t>areas governed by the</w:t>
      </w:r>
      <w:r w:rsidR="00E43D75" w:rsidRPr="0022148A">
        <w:t xml:space="preserve"> Oxford Street </w:t>
      </w:r>
      <w:r w:rsidR="001E64B0">
        <w:t xml:space="preserve">Creative </w:t>
      </w:r>
      <w:r w:rsidR="00E43D75" w:rsidRPr="0022148A">
        <w:t>Precinct</w:t>
      </w:r>
      <w:r w:rsidR="001E64B0">
        <w:t xml:space="preserve"> panning controls</w:t>
      </w:r>
      <w:r w:rsidR="00E43D75" w:rsidRPr="0022148A">
        <w:t>.</w:t>
      </w:r>
    </w:p>
    <w:p w14:paraId="0E11B99D" w14:textId="77777777" w:rsidR="00B00CA6" w:rsidRDefault="00B00CA6" w:rsidP="00E43D75"/>
    <w:p w14:paraId="0E11B99E" w14:textId="77777777" w:rsidR="00E43D75" w:rsidRPr="0022148A" w:rsidRDefault="00726BA8" w:rsidP="00E43D75">
      <w:r w:rsidRPr="0022148A">
        <w:rPr>
          <w:noProof/>
        </w:rPr>
        <w:lastRenderedPageBreak/>
        <w:drawing>
          <wp:inline distT="0" distB="0" distL="0" distR="0" wp14:anchorId="0E11BB6F" wp14:editId="0E11BB70">
            <wp:extent cx="5929914" cy="4295775"/>
            <wp:effectExtent l="0" t="0" r="0" b="0"/>
            <wp:docPr id="6"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732187" name="Picture 3"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94602" cy="4342637"/>
                    </a:xfrm>
                    <a:prstGeom prst="rect">
                      <a:avLst/>
                    </a:prstGeom>
                  </pic:spPr>
                </pic:pic>
              </a:graphicData>
            </a:graphic>
          </wp:inline>
        </w:drawing>
      </w:r>
    </w:p>
    <w:p w14:paraId="0E11B99F" w14:textId="77777777" w:rsidR="00342658" w:rsidRDefault="00726BA8">
      <w:pPr>
        <w:spacing w:before="0" w:after="0" w:line="240" w:lineRule="auto"/>
      </w:pPr>
      <w:r>
        <w:br w:type="page"/>
      </w:r>
    </w:p>
    <w:p w14:paraId="0E11B9A0" w14:textId="77777777" w:rsidR="00F0337F" w:rsidRPr="00912A75" w:rsidRDefault="00726BA8" w:rsidP="00912A75">
      <w:pPr>
        <w:keepNext/>
        <w:keepLines/>
        <w:pageBreakBefore/>
        <w:spacing w:before="0" w:after="480" w:line="1040" w:lineRule="exact"/>
        <w:contextualSpacing/>
        <w:outlineLvl w:val="0"/>
        <w:rPr>
          <w:color w:val="FC46C8"/>
          <w:spacing w:val="-20"/>
          <w:sz w:val="96"/>
          <w:szCs w:val="44"/>
        </w:rPr>
      </w:pPr>
      <w:bookmarkStart w:id="1" w:name="_Toc115423830"/>
      <w:r w:rsidRPr="00912A75">
        <w:rPr>
          <w:color w:val="FC46C8"/>
          <w:spacing w:val="-20"/>
          <w:sz w:val="96"/>
          <w:szCs w:val="44"/>
        </w:rPr>
        <w:lastRenderedPageBreak/>
        <w:t>Purpose</w:t>
      </w:r>
      <w:bookmarkEnd w:id="1"/>
    </w:p>
    <w:p w14:paraId="0E11B9A1" w14:textId="77777777" w:rsidR="00F0337F" w:rsidRDefault="00726BA8" w:rsidP="00F0337F">
      <w:pPr>
        <w:pStyle w:val="Heading2"/>
        <w:rPr>
          <w:color w:val="FC46C8"/>
          <w:sz w:val="32"/>
          <w:szCs w:val="32"/>
        </w:rPr>
      </w:pPr>
      <w:r>
        <w:rPr>
          <w:color w:val="FC46C8"/>
          <w:sz w:val="32"/>
          <w:szCs w:val="32"/>
        </w:rPr>
        <w:t xml:space="preserve">A </w:t>
      </w:r>
      <w:r w:rsidRPr="0022148A">
        <w:rPr>
          <w:color w:val="FC46C8"/>
          <w:sz w:val="32"/>
          <w:szCs w:val="32"/>
        </w:rPr>
        <w:t xml:space="preserve">LGBTIQA+ Social </w:t>
      </w:r>
      <w:r w:rsidRPr="00ED4B6A">
        <w:rPr>
          <w:color w:val="FC46C8"/>
          <w:sz w:val="32"/>
          <w:szCs w:val="32"/>
        </w:rPr>
        <w:t>and</w:t>
      </w:r>
      <w:r w:rsidRPr="0022148A">
        <w:rPr>
          <w:color w:val="FC46C8"/>
          <w:sz w:val="32"/>
          <w:szCs w:val="32"/>
        </w:rPr>
        <w:t xml:space="preserve"> Cultural Place Strategy for Oxford Street</w:t>
      </w:r>
    </w:p>
    <w:p w14:paraId="0E11B9A2" w14:textId="77777777" w:rsidR="00682BE5" w:rsidRDefault="00726BA8" w:rsidP="00F0337F">
      <w:r>
        <w:t xml:space="preserve">We know how important Oxford Street is to Sydney’s identity, particularly to LGBTIQA+ communities. </w:t>
      </w:r>
      <w:r w:rsidR="005E416C">
        <w:t>F</w:t>
      </w:r>
      <w:r w:rsidR="00F16E7F">
        <w:t xml:space="preserve">or us to preserve the character and </w:t>
      </w:r>
      <w:r>
        <w:t xml:space="preserve">history </w:t>
      </w:r>
      <w:r w:rsidR="00F16E7F">
        <w:t xml:space="preserve">of Oxford Street that is </w:t>
      </w:r>
      <w:r>
        <w:t xml:space="preserve">valued by the community, we need to act to maintain social and cultural connection to the place. </w:t>
      </w:r>
    </w:p>
    <w:p w14:paraId="0E11B9A3" w14:textId="77777777" w:rsidR="00F0337F" w:rsidRPr="00ED4B6A" w:rsidRDefault="00726BA8" w:rsidP="00F0337F">
      <w:pPr>
        <w:rPr>
          <w:color w:val="FC46C8"/>
          <w:sz w:val="32"/>
          <w:szCs w:val="32"/>
        </w:rPr>
      </w:pPr>
      <w:r w:rsidRPr="0022148A">
        <w:t xml:space="preserve">The </w:t>
      </w:r>
      <w:r>
        <w:t>recently endorsed</w:t>
      </w:r>
      <w:r w:rsidR="00F16E7F">
        <w:t xml:space="preserve"> </w:t>
      </w:r>
      <w:r w:rsidRPr="0022148A">
        <w:t xml:space="preserve">planning controls </w:t>
      </w:r>
      <w:r>
        <w:t xml:space="preserve">for Oxford Street and related </w:t>
      </w:r>
      <w:r w:rsidRPr="0022148A">
        <w:t xml:space="preserve">community feedback </w:t>
      </w:r>
      <w:r>
        <w:t xml:space="preserve">as well as </w:t>
      </w:r>
      <w:r w:rsidRPr="0022148A">
        <w:t>preparations for Sydney WorldPride 2023 present</w:t>
      </w:r>
      <w:r>
        <w:t>ed timely</w:t>
      </w:r>
      <w:r w:rsidRPr="0022148A">
        <w:t xml:space="preserve"> opportunities to explore the protection, preservation and strengthening of Oxford Street as a focal point for LGBTIQA+ </w:t>
      </w:r>
      <w:r>
        <w:t xml:space="preserve">history, </w:t>
      </w:r>
      <w:r w:rsidRPr="0022148A">
        <w:t>community life and culture.</w:t>
      </w:r>
    </w:p>
    <w:p w14:paraId="0E11B9A4" w14:textId="77777777" w:rsidR="00F0337F" w:rsidRPr="0022148A" w:rsidRDefault="00726BA8" w:rsidP="00F0337F">
      <w:r w:rsidRPr="0022148A">
        <w:t xml:space="preserve">In October 2021, a Minute by the Lord Mayor asked Council to:  </w:t>
      </w:r>
    </w:p>
    <w:p w14:paraId="0E11B9A5" w14:textId="77777777" w:rsidR="00F0337F" w:rsidRPr="0022148A" w:rsidRDefault="00726BA8" w:rsidP="00F0337F">
      <w:r w:rsidRPr="0022148A">
        <w:rPr>
          <w:i/>
          <w:iCs/>
        </w:rPr>
        <w:t>…investigate developing an LGBTIQ+ Cultural and Social Place Strategy for Oxford Street, similar to those developed in other cities, in consultation with WorldPride 2023, Sydney Gay and Lesbian Mardi Gras, Pride History Group, QTopia, BuildingPride and other LGBTIQ+ community organisations…</w:t>
      </w:r>
    </w:p>
    <w:p w14:paraId="0E11B9A6" w14:textId="77777777" w:rsidR="00F0337F" w:rsidRPr="0022148A" w:rsidRDefault="00726BA8" w:rsidP="00F0337F">
      <w:r w:rsidRPr="0022148A">
        <w:t xml:space="preserve">The Resolution of Council also noted that a Place Strategy </w:t>
      </w:r>
      <w:r w:rsidR="00E61B1C">
        <w:t>builds</w:t>
      </w:r>
      <w:r w:rsidRPr="0022148A">
        <w:t xml:space="preserve"> upon the work already undertaken by the community and the City to support our LGBTIQA+ places and communities.</w:t>
      </w:r>
    </w:p>
    <w:p w14:paraId="0E11B9A7" w14:textId="77777777" w:rsidR="00F0337F" w:rsidRPr="0022148A" w:rsidRDefault="00726BA8" w:rsidP="00F0337F">
      <w:pPr>
        <w:pStyle w:val="Heading2"/>
        <w:rPr>
          <w:color w:val="FC46C8"/>
        </w:rPr>
      </w:pPr>
      <w:r w:rsidRPr="0022148A">
        <w:rPr>
          <w:color w:val="FC46C8"/>
        </w:rPr>
        <w:t>Sydney WorldPride 2023</w:t>
      </w:r>
    </w:p>
    <w:p w14:paraId="0E11B9A8" w14:textId="77777777" w:rsidR="00F0337F" w:rsidRPr="0022148A" w:rsidRDefault="00726BA8" w:rsidP="00F0337F">
      <w:r w:rsidRPr="0022148A">
        <w:t>In February</w:t>
      </w:r>
      <w:r>
        <w:t xml:space="preserve"> and March</w:t>
      </w:r>
      <w:r w:rsidRPr="0022148A">
        <w:t xml:space="preserve"> 2023, Sydney will welcome the world to celebrate Sydney WorldPride 2023. This festival will span three weeks and be one of the largest events in Sydney since the 2000 Olympics. It will showcase our city </w:t>
      </w:r>
      <w:r>
        <w:t>globally</w:t>
      </w:r>
      <w:r w:rsidRPr="0022148A">
        <w:t xml:space="preserve"> and bring together LGBTIQA+ communities, friends, and allies. Sydney WorldPride 2023 will celebrate connection and belonging and aim to promote and advocate for LGBTIQA+ human rights while building the capability and capacity of the pride movement. Sydney WorldPride 2023 will demonstrate that Sydney is a welcoming and inclusive city for all.</w:t>
      </w:r>
    </w:p>
    <w:p w14:paraId="0E11B9A9" w14:textId="77777777" w:rsidR="00F0337F" w:rsidRPr="0022148A" w:rsidRDefault="00726BA8" w:rsidP="00F0337F">
      <w:r w:rsidRPr="0022148A">
        <w:t xml:space="preserve">Oxford Street and the surrounding neighbourhoods are long recognised as the heart and home of Sydney’s LGBTIQA+ communities. Oxford Street will be a major focal point for celebration during the festival, with the Sydney Gay and Lesbian Mardi Gras Parade and other events and activations taking place at the same time. </w:t>
      </w:r>
    </w:p>
    <w:p w14:paraId="0E11B9AB" w14:textId="6206ABA5" w:rsidR="00F0337F" w:rsidRDefault="00726BA8" w:rsidP="00922DD6">
      <w:r w:rsidRPr="0022148A">
        <w:t>The City recognises the importance of Sydney WorldPride 2023 and the opportunities this event brings to Australia. This Place Strategy will therefore aim to complement and build on the events, programs and initiatives that Sydney WorldPride 2023, the Sydney Gay and Lesbian Mardi Gras and other community organisations are undertaking as part of the festival. It will be an opportunity for the City to work with community organisations and local businesses to highlight the history and future of Oxford Street and the LGBTIQA+ community.</w:t>
      </w:r>
    </w:p>
    <w:p w14:paraId="0E11B9AC" w14:textId="77777777" w:rsidR="00F0337F" w:rsidRDefault="00726BA8">
      <w:pPr>
        <w:spacing w:before="0" w:after="0" w:line="240" w:lineRule="auto"/>
      </w:pPr>
      <w:r>
        <w:br w:type="page"/>
      </w:r>
    </w:p>
    <w:p w14:paraId="0E11B9AD" w14:textId="77777777" w:rsidR="0022148A" w:rsidRPr="0022148A" w:rsidRDefault="00726BA8" w:rsidP="0022148A">
      <w:pPr>
        <w:keepNext/>
        <w:keepLines/>
        <w:pageBreakBefore/>
        <w:spacing w:before="0" w:after="480" w:line="1040" w:lineRule="exact"/>
        <w:contextualSpacing/>
        <w:outlineLvl w:val="0"/>
        <w:rPr>
          <w:color w:val="FC46C8"/>
          <w:spacing w:val="-20"/>
          <w:sz w:val="96"/>
          <w:szCs w:val="44"/>
        </w:rPr>
      </w:pPr>
      <w:bookmarkStart w:id="2" w:name="_Toc98406546"/>
      <w:bookmarkStart w:id="3" w:name="_Toc115423831"/>
      <w:r w:rsidRPr="0022148A">
        <w:rPr>
          <w:color w:val="FC46C8"/>
          <w:spacing w:val="-20"/>
          <w:sz w:val="96"/>
          <w:szCs w:val="44"/>
        </w:rPr>
        <w:lastRenderedPageBreak/>
        <w:t>Principles, priorities, and actions</w:t>
      </w:r>
      <w:bookmarkEnd w:id="2"/>
      <w:bookmarkEnd w:id="3"/>
    </w:p>
    <w:p w14:paraId="0E11B9AE" w14:textId="77777777" w:rsidR="0022148A" w:rsidRPr="0022148A" w:rsidRDefault="00726BA8" w:rsidP="00ED4B6A">
      <w:pPr>
        <w:pStyle w:val="Heading2"/>
        <w:rPr>
          <w:color w:val="FC46C8"/>
        </w:rPr>
      </w:pPr>
      <w:r w:rsidRPr="0022148A">
        <w:rPr>
          <w:color w:val="FC46C8"/>
        </w:rPr>
        <w:t>Principles</w:t>
      </w:r>
    </w:p>
    <w:p w14:paraId="0E11B9AF" w14:textId="77777777" w:rsidR="0022148A" w:rsidRPr="0022148A" w:rsidRDefault="00726BA8" w:rsidP="00ED4B6A">
      <w:r w:rsidRPr="7C2DAD65">
        <w:rPr>
          <w:b/>
          <w:bCs/>
        </w:rPr>
        <w:t>Oxford Street is on Gadigal Land</w:t>
      </w:r>
      <w:r>
        <w:t>. The significant connection that the LGBTIQA+ community has with Oxford Street is interwoven with tens of thousands of years of cultural connection to place for Aboriginal and Torres Strait Islander people. The Oxford Street Creative Precinct Planning Controls seek to maintain and improve Aboriginal and Torres Strait Islander cultural space in the precinct. Th</w:t>
      </w:r>
      <w:r w:rsidR="008640AE">
        <w:t>is</w:t>
      </w:r>
      <w:r>
        <w:t xml:space="preserve"> Place Strategy should also prioritise opportunities to support Aboriginal and Torres Strait Islander communities and businesses. </w:t>
      </w:r>
    </w:p>
    <w:p w14:paraId="0E11B9B0" w14:textId="77777777" w:rsidR="0022148A" w:rsidRPr="0022148A" w:rsidRDefault="00726BA8" w:rsidP="00ED4B6A">
      <w:r w:rsidRPr="7C2DAD65">
        <w:rPr>
          <w:b/>
          <w:bCs/>
        </w:rPr>
        <w:t>Community led, City supported</w:t>
      </w:r>
      <w:r>
        <w:t xml:space="preserve">: </w:t>
      </w:r>
      <w:r w:rsidR="008640AE">
        <w:t>O</w:t>
      </w:r>
      <w:r>
        <w:t>ur approach to this</w:t>
      </w:r>
      <w:r w:rsidR="001567F4">
        <w:t xml:space="preserve"> Place Strategy</w:t>
      </w:r>
      <w:r>
        <w:t xml:space="preserve"> is that the priorities </w:t>
      </w:r>
      <w:r w:rsidR="00596B92">
        <w:t xml:space="preserve">and actions </w:t>
      </w:r>
      <w:r>
        <w:t xml:space="preserve">for the future of Oxford Street’s LGBTIQA+ identity be </w:t>
      </w:r>
      <w:r w:rsidR="00926A18">
        <w:t xml:space="preserve">delivered in collaboration between the City and </w:t>
      </w:r>
      <w:r>
        <w:t>the community. The City’s primary role is to listen, articulate and support the delivery of the community’s aspirations.</w:t>
      </w:r>
    </w:p>
    <w:p w14:paraId="0E11B9B1" w14:textId="77777777" w:rsidR="0022148A" w:rsidRPr="0022148A" w:rsidRDefault="00726BA8" w:rsidP="00ED4B6A">
      <w:r w:rsidRPr="7C2DAD65">
        <w:rPr>
          <w:b/>
          <w:bCs/>
        </w:rPr>
        <w:t>Responsibility for actions</w:t>
      </w:r>
      <w:r>
        <w:t xml:space="preserve">: </w:t>
      </w:r>
      <w:r w:rsidR="008640AE">
        <w:t>T</w:t>
      </w:r>
      <w:r>
        <w:t>he delivery of actions within this Strategy will be mostly led by the City, however collaboration with the local community and businesses and advocacy to other levels of government are also key to delivering the priorities. Through ongoing consultation and input from community, this strategy may inspire community solutions, local collaboration and investment from property owners, businesses and other levels of government, resulting in further actions delivered by other parties.</w:t>
      </w:r>
    </w:p>
    <w:p w14:paraId="0E11B9B2" w14:textId="77777777" w:rsidR="00ED4B6A" w:rsidRPr="0022148A" w:rsidRDefault="00726BA8" w:rsidP="00ED4B6A">
      <w:r w:rsidRPr="0022148A">
        <w:rPr>
          <w:b/>
          <w:bCs/>
        </w:rPr>
        <w:t>Inclusive language and community</w:t>
      </w:r>
      <w:r w:rsidRPr="0022148A">
        <w:t xml:space="preserve">: The term LGBTIQA+ </w:t>
      </w:r>
      <w:r w:rsidR="0036652A">
        <w:t xml:space="preserve">refers to </w:t>
      </w:r>
      <w:r w:rsidRPr="0022148A">
        <w:t>Lesbian, Gay, Bisexual, Trans</w:t>
      </w:r>
      <w:r w:rsidR="00B4632D">
        <w:t>gender</w:t>
      </w:r>
      <w:r w:rsidRPr="0022148A">
        <w:t>, Queer</w:t>
      </w:r>
      <w:r w:rsidR="00B4632D">
        <w:t>/Questioning</w:t>
      </w:r>
      <w:r w:rsidRPr="0022148A">
        <w:t xml:space="preserve">, Intersex, Asexual and other </w:t>
      </w:r>
      <w:r w:rsidR="00CA158B">
        <w:t xml:space="preserve">people of </w:t>
      </w:r>
      <w:r w:rsidRPr="0022148A">
        <w:t>diverse</w:t>
      </w:r>
      <w:r w:rsidR="00CA158B">
        <w:t xml:space="preserve"> sexualities and genders</w:t>
      </w:r>
      <w:r w:rsidRPr="0022148A">
        <w:t>. This Strategy may also refer to Lesbian, Gay and Queer when relevant to a historical movement or place or group of people who use that terminology.</w:t>
      </w:r>
    </w:p>
    <w:p w14:paraId="0E11B9B3" w14:textId="77777777" w:rsidR="0022148A" w:rsidRPr="0022148A" w:rsidRDefault="00726BA8" w:rsidP="00ED4B6A">
      <w:pPr>
        <w:pStyle w:val="Heading2"/>
        <w:rPr>
          <w:color w:val="FC46C8"/>
        </w:rPr>
      </w:pPr>
      <w:r w:rsidRPr="0022148A">
        <w:rPr>
          <w:color w:val="FC46C8"/>
        </w:rPr>
        <w:t>Priorities</w:t>
      </w:r>
    </w:p>
    <w:p w14:paraId="0E11B9B4" w14:textId="77777777" w:rsidR="0022148A" w:rsidRPr="0022148A" w:rsidRDefault="00726BA8" w:rsidP="0022148A">
      <w:r w:rsidRPr="0022148A">
        <w:t xml:space="preserve">Five key priorities have been identified as part of the Place Strategy: </w:t>
      </w:r>
    </w:p>
    <w:p w14:paraId="0E11B9B5" w14:textId="77777777" w:rsidR="0022148A" w:rsidRPr="0022148A" w:rsidRDefault="00726BA8" w:rsidP="0022148A">
      <w:pPr>
        <w:numPr>
          <w:ilvl w:val="0"/>
          <w:numId w:val="16"/>
        </w:numPr>
        <w:spacing w:after="0"/>
        <w:rPr>
          <w:rFonts w:asciiTheme="minorHAnsi" w:eastAsia="Times New Roman" w:hAnsiTheme="minorHAnsi"/>
          <w:lang w:eastAsia="en-AU"/>
        </w:rPr>
      </w:pPr>
      <w:r>
        <w:rPr>
          <w:rFonts w:asciiTheme="minorHAnsi" w:eastAsia="Times New Roman" w:hAnsiTheme="minorHAnsi"/>
          <w:lang w:eastAsia="en-AU"/>
        </w:rPr>
        <w:t>R</w:t>
      </w:r>
      <w:r w:rsidRPr="0022148A">
        <w:rPr>
          <w:rFonts w:asciiTheme="minorHAnsi" w:eastAsia="Times New Roman" w:hAnsiTheme="minorHAnsi"/>
          <w:lang w:eastAsia="en-AU"/>
        </w:rPr>
        <w:t>ecognising historic LGBTIQA+ places and spaces</w:t>
      </w:r>
    </w:p>
    <w:p w14:paraId="0E11B9B6" w14:textId="77777777" w:rsidR="0022148A" w:rsidRPr="0022148A" w:rsidRDefault="00726BA8" w:rsidP="0022148A">
      <w:pPr>
        <w:numPr>
          <w:ilvl w:val="0"/>
          <w:numId w:val="16"/>
        </w:numPr>
        <w:spacing w:after="0"/>
        <w:rPr>
          <w:rFonts w:asciiTheme="minorHAnsi" w:eastAsia="Times New Roman" w:hAnsiTheme="minorHAnsi"/>
          <w:lang w:eastAsia="en-AU"/>
        </w:rPr>
      </w:pPr>
      <w:r>
        <w:rPr>
          <w:rFonts w:asciiTheme="minorHAnsi" w:eastAsia="Times New Roman" w:hAnsiTheme="minorHAnsi"/>
          <w:lang w:eastAsia="en-AU"/>
        </w:rPr>
        <w:t>R</w:t>
      </w:r>
      <w:r w:rsidRPr="0022148A">
        <w:rPr>
          <w:rFonts w:asciiTheme="minorHAnsi" w:eastAsia="Times New Roman" w:hAnsiTheme="minorHAnsi"/>
          <w:lang w:eastAsia="en-AU"/>
        </w:rPr>
        <w:t>eflecting the contemporary LGBTIQA+ community within local businesses and venues</w:t>
      </w:r>
    </w:p>
    <w:p w14:paraId="0E11B9B7" w14:textId="77777777" w:rsidR="0022148A" w:rsidRPr="0022148A" w:rsidRDefault="00726BA8" w:rsidP="0022148A">
      <w:pPr>
        <w:numPr>
          <w:ilvl w:val="0"/>
          <w:numId w:val="16"/>
        </w:numPr>
        <w:spacing w:after="0"/>
        <w:rPr>
          <w:rFonts w:asciiTheme="minorHAnsi" w:eastAsia="Times New Roman" w:hAnsiTheme="minorHAnsi"/>
          <w:lang w:eastAsia="en-AU"/>
        </w:rPr>
      </w:pPr>
      <w:r>
        <w:rPr>
          <w:rFonts w:asciiTheme="minorHAnsi" w:eastAsia="Times New Roman" w:hAnsiTheme="minorHAnsi"/>
          <w:lang w:eastAsia="en-AU"/>
        </w:rPr>
        <w:t>I</w:t>
      </w:r>
      <w:r w:rsidRPr="0022148A">
        <w:rPr>
          <w:rFonts w:asciiTheme="minorHAnsi" w:eastAsia="Times New Roman" w:hAnsiTheme="minorHAnsi"/>
          <w:lang w:eastAsia="en-AU"/>
        </w:rPr>
        <w:t>ncreasing LGBTIQA+ cultural and social spaces</w:t>
      </w:r>
    </w:p>
    <w:p w14:paraId="0E11B9B8" w14:textId="77777777" w:rsidR="0022148A" w:rsidRPr="0022148A" w:rsidRDefault="00726BA8" w:rsidP="0022148A">
      <w:pPr>
        <w:numPr>
          <w:ilvl w:val="0"/>
          <w:numId w:val="16"/>
        </w:numPr>
        <w:spacing w:after="0"/>
        <w:rPr>
          <w:rFonts w:asciiTheme="minorHAnsi" w:eastAsia="Times New Roman" w:hAnsiTheme="minorHAnsi"/>
          <w:lang w:eastAsia="en-AU"/>
        </w:rPr>
      </w:pPr>
      <w:r>
        <w:rPr>
          <w:rFonts w:asciiTheme="minorHAnsi" w:eastAsia="Times New Roman" w:hAnsiTheme="minorHAnsi"/>
          <w:lang w:eastAsia="en-AU"/>
        </w:rPr>
        <w:t>I</w:t>
      </w:r>
      <w:r w:rsidRPr="0022148A">
        <w:rPr>
          <w:rFonts w:asciiTheme="minorHAnsi" w:eastAsia="Times New Roman" w:hAnsiTheme="minorHAnsi"/>
          <w:lang w:eastAsia="en-AU"/>
        </w:rPr>
        <w:t xml:space="preserve">ncreasing LGBTIQA+ visibility and identity throughout the Precinct </w:t>
      </w:r>
    </w:p>
    <w:p w14:paraId="0E11B9B9" w14:textId="77777777" w:rsidR="0022148A" w:rsidRPr="0022148A" w:rsidRDefault="00726BA8" w:rsidP="0022148A">
      <w:pPr>
        <w:numPr>
          <w:ilvl w:val="0"/>
          <w:numId w:val="16"/>
        </w:numPr>
        <w:spacing w:after="0"/>
        <w:rPr>
          <w:rFonts w:asciiTheme="minorHAnsi" w:eastAsia="Times New Roman" w:hAnsiTheme="minorHAnsi"/>
          <w:lang w:eastAsia="en-AU"/>
        </w:rPr>
      </w:pPr>
      <w:r>
        <w:rPr>
          <w:rFonts w:asciiTheme="minorHAnsi" w:eastAsia="Times New Roman" w:hAnsiTheme="minorHAnsi"/>
          <w:lang w:eastAsia="en-AU"/>
        </w:rPr>
        <w:t>E</w:t>
      </w:r>
      <w:r w:rsidRPr="0022148A">
        <w:rPr>
          <w:rFonts w:asciiTheme="minorHAnsi" w:eastAsia="Times New Roman" w:hAnsiTheme="minorHAnsi"/>
          <w:lang w:eastAsia="en-AU"/>
        </w:rPr>
        <w:t>nsuring the local community is safe and supported.</w:t>
      </w:r>
    </w:p>
    <w:p w14:paraId="0E11B9BA" w14:textId="77777777" w:rsidR="0022148A" w:rsidRPr="0022148A" w:rsidRDefault="00726BA8" w:rsidP="00ED4B6A">
      <w:pPr>
        <w:pStyle w:val="Heading2"/>
        <w:rPr>
          <w:color w:val="FC46C8"/>
        </w:rPr>
      </w:pPr>
      <w:r w:rsidRPr="0022148A">
        <w:rPr>
          <w:color w:val="FC46C8"/>
        </w:rPr>
        <w:t>Actions</w:t>
      </w:r>
    </w:p>
    <w:p w14:paraId="0E11B9BB" w14:textId="77777777" w:rsidR="0022148A" w:rsidRPr="0022148A" w:rsidRDefault="00726BA8" w:rsidP="0022148A">
      <w:r>
        <w:t>Actions have been iden</w:t>
      </w:r>
      <w:r w:rsidR="00D376A2">
        <w:t>tified under each priority</w:t>
      </w:r>
      <w:r w:rsidR="00D31DF1">
        <w:t xml:space="preserve"> area</w:t>
      </w:r>
      <w:r w:rsidR="00547704">
        <w:t xml:space="preserve">. Each action </w:t>
      </w:r>
      <w:r w:rsidR="00C22E02">
        <w:t xml:space="preserve">includes a </w:t>
      </w:r>
      <w:r w:rsidRPr="0022148A">
        <w:t>timeframe</w:t>
      </w:r>
      <w:r w:rsidR="00C22E02">
        <w:t xml:space="preserve"> for delivery </w:t>
      </w:r>
      <w:r w:rsidRPr="0022148A">
        <w:t xml:space="preserve">(short, medium, and ongoing) and </w:t>
      </w:r>
      <w:r w:rsidR="00223013">
        <w:t xml:space="preserve">outlines </w:t>
      </w:r>
      <w:r w:rsidRPr="0022148A">
        <w:t xml:space="preserve">the City’s role (lead, collaborate and advocate). The City will lead </w:t>
      </w:r>
      <w:r w:rsidR="006814E5">
        <w:t xml:space="preserve">on </w:t>
      </w:r>
      <w:r w:rsidR="00616E2B">
        <w:t>the majority</w:t>
      </w:r>
      <w:r w:rsidR="00616E2B" w:rsidRPr="0022148A">
        <w:t xml:space="preserve"> </w:t>
      </w:r>
      <w:r w:rsidRPr="0022148A">
        <w:t>of the actions</w:t>
      </w:r>
      <w:r w:rsidR="00A16135">
        <w:t xml:space="preserve"> and </w:t>
      </w:r>
      <w:r w:rsidR="007E138D">
        <w:t>work</w:t>
      </w:r>
      <w:r w:rsidR="00223013">
        <w:t xml:space="preserve"> closely</w:t>
      </w:r>
      <w:r w:rsidR="007E138D">
        <w:t xml:space="preserve"> with the community, local businesses and key organisations and agencies</w:t>
      </w:r>
      <w:r w:rsidR="00223013">
        <w:t xml:space="preserve"> </w:t>
      </w:r>
      <w:r w:rsidR="00654F68">
        <w:t xml:space="preserve">to deliver </w:t>
      </w:r>
      <w:r w:rsidR="00BD6F42">
        <w:t>them</w:t>
      </w:r>
      <w:r w:rsidR="00616E2B">
        <w:t xml:space="preserve">. It is </w:t>
      </w:r>
      <w:r w:rsidR="00616E2B">
        <w:lastRenderedPageBreak/>
        <w:t>intended that these actions</w:t>
      </w:r>
      <w:r w:rsidR="003474AB">
        <w:t xml:space="preserve"> will complement the work already </w:t>
      </w:r>
      <w:r w:rsidR="00990B98">
        <w:t xml:space="preserve">undertaken by the community </w:t>
      </w:r>
      <w:r w:rsidR="00303370">
        <w:t>and</w:t>
      </w:r>
      <w:r w:rsidRPr="0022148A">
        <w:t xml:space="preserve"> align with and support initiatives and projects being implemented </w:t>
      </w:r>
      <w:r w:rsidR="00116DAB">
        <w:t>for</w:t>
      </w:r>
      <w:r w:rsidRPr="0022148A">
        <w:t xml:space="preserve"> Sydney WorldPride 2023.</w:t>
      </w:r>
    </w:p>
    <w:p w14:paraId="0E11B9BC" w14:textId="77777777" w:rsidR="00ED4B6A" w:rsidRPr="0022148A" w:rsidRDefault="00726BA8" w:rsidP="00ED4B6A">
      <w:pPr>
        <w:pStyle w:val="Heading2"/>
        <w:rPr>
          <w:color w:val="FC46C8"/>
        </w:rPr>
      </w:pPr>
      <w:r w:rsidRPr="0022148A">
        <w:rPr>
          <w:color w:val="FC46C8"/>
        </w:rPr>
        <w:t>Key:</w:t>
      </w:r>
    </w:p>
    <w:p w14:paraId="0E11B9BD" w14:textId="77777777" w:rsidR="00ED4B6A" w:rsidRPr="0022148A" w:rsidRDefault="00726BA8" w:rsidP="00ED4B6A">
      <w:pPr>
        <w:keepNext/>
        <w:keepLines/>
        <w:spacing w:before="240"/>
        <w:contextualSpacing/>
        <w:outlineLvl w:val="2"/>
        <w:rPr>
          <w:b/>
          <w:color w:val="FC46C8"/>
        </w:rPr>
      </w:pPr>
      <w:r w:rsidRPr="0022148A">
        <w:rPr>
          <w:b/>
          <w:color w:val="FC46C8"/>
        </w:rPr>
        <w:t>Timeframes:</w:t>
      </w:r>
    </w:p>
    <w:p w14:paraId="0E11B9BE" w14:textId="77777777" w:rsidR="00ED4B6A" w:rsidRPr="0022148A" w:rsidRDefault="00726BA8" w:rsidP="00ED4B6A">
      <w:r w:rsidRPr="0022148A">
        <w:rPr>
          <w:b/>
          <w:bCs/>
          <w:i/>
          <w:iCs/>
        </w:rPr>
        <w:t>Short term:</w:t>
      </w:r>
      <w:r w:rsidRPr="0022148A">
        <w:t xml:space="preserve"> actions to commence within </w:t>
      </w:r>
      <w:r w:rsidR="007D664D">
        <w:t xml:space="preserve">2022-2023 </w:t>
      </w:r>
      <w:r w:rsidRPr="0022148A">
        <w:t>, and mostly prior to Sydney WorldPride 2023.</w:t>
      </w:r>
    </w:p>
    <w:p w14:paraId="0E11B9BF" w14:textId="77777777" w:rsidR="00ED4B6A" w:rsidRPr="0022148A" w:rsidRDefault="00726BA8" w:rsidP="00ED4B6A">
      <w:r w:rsidRPr="0022148A">
        <w:rPr>
          <w:b/>
          <w:bCs/>
          <w:i/>
          <w:iCs/>
        </w:rPr>
        <w:t>Medium term:</w:t>
      </w:r>
      <w:r w:rsidRPr="0022148A">
        <w:t xml:space="preserve"> actions to commence within </w:t>
      </w:r>
      <w:r w:rsidR="007D664D">
        <w:t>2022-2025</w:t>
      </w:r>
      <w:r w:rsidRPr="0022148A">
        <w:t xml:space="preserve">. </w:t>
      </w:r>
    </w:p>
    <w:p w14:paraId="0E11B9C0" w14:textId="77777777" w:rsidR="00ED4B6A" w:rsidRPr="0022148A" w:rsidRDefault="00726BA8" w:rsidP="00ED4B6A">
      <w:r w:rsidRPr="0022148A">
        <w:rPr>
          <w:b/>
          <w:bCs/>
          <w:i/>
          <w:iCs/>
        </w:rPr>
        <w:t>Ongoing:</w:t>
      </w:r>
      <w:r w:rsidRPr="0022148A">
        <w:t xml:space="preserve"> actions that are currently business as usual or will become businesses as usual once implemented.</w:t>
      </w:r>
    </w:p>
    <w:p w14:paraId="0E11B9C1" w14:textId="77777777" w:rsidR="00ED4B6A" w:rsidRPr="0022148A" w:rsidRDefault="00ED4B6A" w:rsidP="00ED4B6A"/>
    <w:p w14:paraId="0E11B9C2" w14:textId="77777777" w:rsidR="00ED4B6A" w:rsidRPr="0022148A" w:rsidRDefault="00726BA8" w:rsidP="00ED4B6A">
      <w:pPr>
        <w:keepNext/>
        <w:keepLines/>
        <w:spacing w:before="240"/>
        <w:contextualSpacing/>
        <w:outlineLvl w:val="2"/>
        <w:rPr>
          <w:b/>
          <w:color w:val="FC46C8"/>
        </w:rPr>
      </w:pPr>
      <w:r w:rsidRPr="0022148A">
        <w:rPr>
          <w:b/>
          <w:color w:val="FC46C8"/>
        </w:rPr>
        <w:t>The City’s role:</w:t>
      </w:r>
    </w:p>
    <w:p w14:paraId="0E11B9C3" w14:textId="77777777" w:rsidR="00ED4B6A" w:rsidRPr="0022148A" w:rsidRDefault="00726BA8" w:rsidP="00ED4B6A">
      <w:r w:rsidRPr="0022148A">
        <w:rPr>
          <w:b/>
          <w:bCs/>
          <w:i/>
          <w:iCs/>
        </w:rPr>
        <w:t>Lead:</w:t>
      </w:r>
      <w:r w:rsidRPr="0022148A">
        <w:t xml:space="preserve"> the City will take the lead to deliver the action.</w:t>
      </w:r>
    </w:p>
    <w:p w14:paraId="0E11B9C4" w14:textId="77777777" w:rsidR="00ED4B6A" w:rsidRPr="0022148A" w:rsidRDefault="00726BA8" w:rsidP="00ED4B6A">
      <w:r w:rsidRPr="0022148A">
        <w:rPr>
          <w:b/>
          <w:bCs/>
          <w:i/>
          <w:iCs/>
        </w:rPr>
        <w:t>Collaborate:</w:t>
      </w:r>
      <w:r w:rsidRPr="0022148A">
        <w:t xml:space="preserve"> the City will partner and work with</w:t>
      </w:r>
      <w:r w:rsidR="0092016A">
        <w:t xml:space="preserve"> the local community,</w:t>
      </w:r>
      <w:r w:rsidRPr="0022148A">
        <w:t xml:space="preserve"> key community organisations and businesses to deliver the action.</w:t>
      </w:r>
    </w:p>
    <w:p w14:paraId="0E11B9C5" w14:textId="77777777" w:rsidR="00ED4B6A" w:rsidRDefault="00726BA8" w:rsidP="00ED4B6A">
      <w:r w:rsidRPr="0022148A">
        <w:rPr>
          <w:b/>
          <w:bCs/>
          <w:i/>
          <w:iCs/>
        </w:rPr>
        <w:t>Advocate:</w:t>
      </w:r>
      <w:r w:rsidRPr="0022148A">
        <w:t xml:space="preserve"> the City will advocate to other levels of government, private landholders, businesses and/or the community</w:t>
      </w:r>
      <w:r w:rsidR="00C44BE5">
        <w:t xml:space="preserve"> to deliver the action</w:t>
      </w:r>
      <w:r w:rsidRPr="0022148A">
        <w:t>.</w:t>
      </w:r>
    </w:p>
    <w:p w14:paraId="0E11B9C6" w14:textId="77777777" w:rsidR="008B05C5" w:rsidRPr="0022148A" w:rsidRDefault="008B05C5" w:rsidP="00ED4B6A"/>
    <w:p w14:paraId="0E11B9C7" w14:textId="77777777" w:rsidR="0022148A" w:rsidRPr="0022148A" w:rsidRDefault="0022148A" w:rsidP="0022148A">
      <w:pPr>
        <w:sectPr w:rsidR="0022148A" w:rsidRPr="0022148A" w:rsidSect="00ED4B6A">
          <w:headerReference w:type="default" r:id="rId14"/>
          <w:pgSz w:w="11906" w:h="16838" w:code="9"/>
          <w:pgMar w:top="1560" w:right="1416" w:bottom="851" w:left="1418" w:header="567" w:footer="567" w:gutter="0"/>
          <w:cols w:space="708"/>
          <w:docGrid w:linePitch="360"/>
        </w:sectPr>
      </w:pPr>
    </w:p>
    <w:p w14:paraId="0E11B9C8" w14:textId="77777777" w:rsidR="0022148A" w:rsidRPr="0022148A" w:rsidRDefault="00726BA8" w:rsidP="00ED4B6A">
      <w:pPr>
        <w:pStyle w:val="Heading2"/>
        <w:rPr>
          <w:color w:val="FC46C8"/>
        </w:rPr>
      </w:pPr>
      <w:r w:rsidRPr="0022148A">
        <w:rPr>
          <w:color w:val="FC46C8"/>
        </w:rPr>
        <w:lastRenderedPageBreak/>
        <w:t>Priority 1: Recognise and remember historic LGBTIQA+ places and spaces</w:t>
      </w:r>
    </w:p>
    <w:p w14:paraId="0E11B9C9" w14:textId="77777777" w:rsidR="0022148A" w:rsidRPr="0022148A" w:rsidRDefault="00726BA8" w:rsidP="00E65E77">
      <w:pPr>
        <w:spacing w:before="0" w:after="160" w:line="259" w:lineRule="auto"/>
        <w:ind w:right="252"/>
      </w:pPr>
      <w:r w:rsidRPr="0022148A">
        <w:t>The LGBTIQA+ community want to see the history of Oxford Street recognised and remembered. Generally, people feel Oxford Street needs renewal, but they don’t want to see redevelopment erase the tangible connection the community has to its history.</w:t>
      </w:r>
    </w:p>
    <w:p w14:paraId="0E11B9CA" w14:textId="77777777" w:rsidR="0022148A" w:rsidRPr="0022148A" w:rsidRDefault="00726BA8" w:rsidP="00E65E77">
      <w:pPr>
        <w:spacing w:before="0" w:after="160" w:line="259" w:lineRule="auto"/>
        <w:ind w:right="252"/>
      </w:pPr>
      <w:r w:rsidRPr="0022148A">
        <w:t xml:space="preserve">To help achieve this goal, the City’s heritage planners, historians and archivists will work with the community to identify important sites of significance to LGBTIQA+ people. We will work to update the heritage inventories for these sites so that their statements of significance include these histories. </w:t>
      </w:r>
    </w:p>
    <w:p w14:paraId="0E11B9CB" w14:textId="77777777" w:rsidR="0022148A" w:rsidRPr="0022148A" w:rsidRDefault="00726BA8" w:rsidP="00E65E77">
      <w:pPr>
        <w:spacing w:before="0" w:after="160" w:line="259" w:lineRule="auto"/>
        <w:ind w:right="252"/>
      </w:pPr>
      <w:r w:rsidRPr="0022148A">
        <w:t xml:space="preserve">For important sites not currently registered as a heritage item, we will aim to list those sites on the grounds of their social and cultural significance to the LGBTIQA+ community. </w:t>
      </w:r>
    </w:p>
    <w:p w14:paraId="0E11B9CC" w14:textId="77777777" w:rsidR="0022148A" w:rsidRPr="0022148A" w:rsidRDefault="00726BA8" w:rsidP="00E65E77">
      <w:pPr>
        <w:spacing w:before="0" w:after="160" w:line="259" w:lineRule="auto"/>
        <w:ind w:right="252"/>
      </w:pPr>
      <w:r w:rsidRPr="0022148A">
        <w:t xml:space="preserve">The City will review the wealth of photography in the City’s archives that documents the Gay and Lesbian rights movement, the rise of Sydney’s Gay and Lesbian Mardi Gras, queer activism, arts and culture. We will work towards a diverse public catalogue of photography and ephemera that can be used by the community for cultural projects, heritage interpretations and artworks in the Precinct. </w:t>
      </w:r>
    </w:p>
    <w:p w14:paraId="0E11B9CD" w14:textId="77777777" w:rsidR="0022148A" w:rsidRPr="0022148A" w:rsidRDefault="00726BA8" w:rsidP="00E65E77">
      <w:pPr>
        <w:spacing w:before="0" w:after="160" w:line="259" w:lineRule="auto"/>
        <w:ind w:right="252"/>
      </w:pPr>
      <w:r w:rsidRPr="0022148A">
        <w:t xml:space="preserve">We will recognise the important social role that sex on premise venues have played, particularly in gay male culture and in sexual health awareness. We will update the character statement for the precinct in our planning controls to note that sex on premise venues contribute to local character. </w:t>
      </w:r>
      <w:r w:rsidR="008E588D">
        <w:br/>
      </w:r>
    </w:p>
    <w:p w14:paraId="0E11B9CE" w14:textId="77777777" w:rsidR="0022148A" w:rsidRPr="0022148A" w:rsidRDefault="00726BA8" w:rsidP="00DC23F8">
      <w:pPr>
        <w:pStyle w:val="Heading3"/>
      </w:pPr>
      <w:r w:rsidRPr="0022148A">
        <w:t>1. Recognise significant social, cultural and historical LGBTIQA+ places and spaces in Heritage Inventories</w:t>
      </w:r>
    </w:p>
    <w:tbl>
      <w:tblPr>
        <w:tblStyle w:val="TableGrid"/>
        <w:tblW w:w="13565" w:type="dxa"/>
        <w:tblLook w:val="04A0" w:firstRow="1" w:lastRow="0" w:firstColumn="1" w:lastColumn="0" w:noHBand="0" w:noVBand="1"/>
      </w:tblPr>
      <w:tblGrid>
        <w:gridCol w:w="701"/>
        <w:gridCol w:w="8170"/>
        <w:gridCol w:w="1237"/>
        <w:gridCol w:w="925"/>
        <w:gridCol w:w="1338"/>
        <w:gridCol w:w="1194"/>
      </w:tblGrid>
      <w:tr w:rsidR="002939E1" w14:paraId="0E11B9D5" w14:textId="77777777" w:rsidTr="004F22B6">
        <w:trPr>
          <w:cnfStyle w:val="100000000000" w:firstRow="1" w:lastRow="0" w:firstColumn="0" w:lastColumn="0" w:oddVBand="0" w:evenVBand="0" w:oddHBand="0" w:evenHBand="0" w:firstRowFirstColumn="0" w:firstRowLastColumn="0" w:lastRowFirstColumn="0" w:lastRowLastColumn="0"/>
          <w:trHeight w:val="606"/>
          <w:tblHeader/>
        </w:trPr>
        <w:tc>
          <w:tcPr>
            <w:tcW w:w="701" w:type="dxa"/>
          </w:tcPr>
          <w:p w14:paraId="0E11B9CF" w14:textId="77777777" w:rsidR="0022148A" w:rsidRPr="0022148A" w:rsidRDefault="00726BA8" w:rsidP="0022148A">
            <w:r w:rsidRPr="0022148A">
              <w:t>#</w:t>
            </w:r>
          </w:p>
        </w:tc>
        <w:tc>
          <w:tcPr>
            <w:tcW w:w="8170" w:type="dxa"/>
          </w:tcPr>
          <w:p w14:paraId="0E11B9D0" w14:textId="77777777" w:rsidR="0022148A" w:rsidRPr="0022148A" w:rsidRDefault="00726BA8" w:rsidP="0022148A">
            <w:r w:rsidRPr="0022148A">
              <w:t>Action</w:t>
            </w:r>
          </w:p>
        </w:tc>
        <w:tc>
          <w:tcPr>
            <w:tcW w:w="1237" w:type="dxa"/>
          </w:tcPr>
          <w:p w14:paraId="0E11B9D1" w14:textId="77777777" w:rsidR="0022148A" w:rsidRPr="0022148A" w:rsidRDefault="00726BA8" w:rsidP="008E588D">
            <w:pPr>
              <w:jc w:val="center"/>
            </w:pPr>
            <w:r w:rsidRPr="0022148A">
              <w:t>Timeframe</w:t>
            </w:r>
          </w:p>
        </w:tc>
        <w:tc>
          <w:tcPr>
            <w:tcW w:w="925" w:type="dxa"/>
          </w:tcPr>
          <w:p w14:paraId="0E11B9D2" w14:textId="77777777" w:rsidR="0022148A" w:rsidRPr="0022148A" w:rsidRDefault="00726BA8" w:rsidP="008E588D">
            <w:pPr>
              <w:jc w:val="center"/>
            </w:pPr>
            <w:r w:rsidRPr="0022148A">
              <w:t>Lead</w:t>
            </w:r>
          </w:p>
        </w:tc>
        <w:tc>
          <w:tcPr>
            <w:tcW w:w="1338" w:type="dxa"/>
          </w:tcPr>
          <w:p w14:paraId="0E11B9D3" w14:textId="77777777" w:rsidR="0022148A" w:rsidRPr="0022148A" w:rsidRDefault="00726BA8" w:rsidP="008E588D">
            <w:pPr>
              <w:jc w:val="center"/>
            </w:pPr>
            <w:r w:rsidRPr="0022148A">
              <w:t>Collaborate</w:t>
            </w:r>
          </w:p>
        </w:tc>
        <w:tc>
          <w:tcPr>
            <w:tcW w:w="1194" w:type="dxa"/>
          </w:tcPr>
          <w:p w14:paraId="0E11B9D4" w14:textId="77777777" w:rsidR="0022148A" w:rsidRPr="0022148A" w:rsidRDefault="00726BA8" w:rsidP="008E588D">
            <w:pPr>
              <w:jc w:val="center"/>
            </w:pPr>
            <w:r w:rsidRPr="0022148A">
              <w:t>Advocate</w:t>
            </w:r>
          </w:p>
        </w:tc>
      </w:tr>
      <w:tr w:rsidR="002939E1" w14:paraId="0E11B9DC" w14:textId="77777777" w:rsidTr="004F22B6">
        <w:trPr>
          <w:trHeight w:val="846"/>
        </w:trPr>
        <w:tc>
          <w:tcPr>
            <w:tcW w:w="701" w:type="dxa"/>
          </w:tcPr>
          <w:p w14:paraId="0E11B9D6" w14:textId="77777777" w:rsidR="0022148A" w:rsidRPr="0022148A" w:rsidRDefault="00726BA8" w:rsidP="0022148A">
            <w:r w:rsidRPr="0022148A">
              <w:t>1.1</w:t>
            </w:r>
          </w:p>
        </w:tc>
        <w:tc>
          <w:tcPr>
            <w:tcW w:w="8170" w:type="dxa"/>
          </w:tcPr>
          <w:p w14:paraId="0E11B9D7" w14:textId="77777777" w:rsidR="0022148A" w:rsidRPr="0022148A" w:rsidRDefault="00726BA8" w:rsidP="0022148A">
            <w:r w:rsidRPr="0022148A">
              <w:t>Conduct an audit of existing heritage items in the Oxford Street Precinct to identify places of LGBTIQA+ social, cultural and historical significance.</w:t>
            </w:r>
          </w:p>
        </w:tc>
        <w:tc>
          <w:tcPr>
            <w:tcW w:w="1237" w:type="dxa"/>
          </w:tcPr>
          <w:p w14:paraId="0E11B9D8" w14:textId="77777777" w:rsidR="0022148A" w:rsidRPr="0022148A" w:rsidRDefault="00726BA8" w:rsidP="0022148A">
            <w:pPr>
              <w:jc w:val="center"/>
            </w:pPr>
            <w:r w:rsidRPr="0022148A">
              <w:t>Short</w:t>
            </w:r>
          </w:p>
        </w:tc>
        <w:tc>
          <w:tcPr>
            <w:tcW w:w="925" w:type="dxa"/>
          </w:tcPr>
          <w:p w14:paraId="0E11B9D9" w14:textId="77777777" w:rsidR="0022148A" w:rsidRPr="0022148A" w:rsidRDefault="00726BA8" w:rsidP="0022148A">
            <w:pPr>
              <w:jc w:val="center"/>
              <w:rPr>
                <w:b/>
                <w:bCs/>
              </w:rPr>
            </w:pPr>
            <w:r w:rsidRPr="0022148A">
              <w:rPr>
                <w:b/>
                <w:bCs/>
              </w:rPr>
              <w:t>X</w:t>
            </w:r>
          </w:p>
        </w:tc>
        <w:tc>
          <w:tcPr>
            <w:tcW w:w="1338" w:type="dxa"/>
          </w:tcPr>
          <w:p w14:paraId="0E11B9DA" w14:textId="77777777" w:rsidR="0022148A" w:rsidRPr="0022148A" w:rsidRDefault="0022148A" w:rsidP="0022148A">
            <w:pPr>
              <w:jc w:val="center"/>
              <w:rPr>
                <w:b/>
                <w:bCs/>
              </w:rPr>
            </w:pPr>
          </w:p>
        </w:tc>
        <w:tc>
          <w:tcPr>
            <w:tcW w:w="1194" w:type="dxa"/>
          </w:tcPr>
          <w:p w14:paraId="0E11B9DB" w14:textId="77777777" w:rsidR="0022148A" w:rsidRPr="0022148A" w:rsidRDefault="0022148A" w:rsidP="0022148A">
            <w:pPr>
              <w:jc w:val="center"/>
              <w:rPr>
                <w:b/>
                <w:bCs/>
              </w:rPr>
            </w:pPr>
          </w:p>
        </w:tc>
      </w:tr>
      <w:tr w:rsidR="002939E1" w14:paraId="0E11B9E3" w14:textId="77777777" w:rsidTr="004F22B6">
        <w:trPr>
          <w:trHeight w:val="1130"/>
        </w:trPr>
        <w:tc>
          <w:tcPr>
            <w:tcW w:w="701" w:type="dxa"/>
          </w:tcPr>
          <w:p w14:paraId="0E11B9DD" w14:textId="77777777" w:rsidR="0022148A" w:rsidRPr="0022148A" w:rsidRDefault="00726BA8" w:rsidP="0022148A">
            <w:r w:rsidRPr="0022148A">
              <w:t>1.2</w:t>
            </w:r>
          </w:p>
        </w:tc>
        <w:tc>
          <w:tcPr>
            <w:tcW w:w="8170" w:type="dxa"/>
          </w:tcPr>
          <w:p w14:paraId="0E11B9DE" w14:textId="77777777" w:rsidR="0022148A" w:rsidRPr="0022148A" w:rsidRDefault="00726BA8" w:rsidP="0022148A">
            <w:r w:rsidRPr="0022148A">
              <w:t>Identify places and spaces of LGBTIQA+ social, cultural and historical significance currently not listed as heritage items. Conduct heritage assessments and where appropriate, propose the places and spaces for inclusion in the Local Environmental Plan as additional heritage items.</w:t>
            </w:r>
          </w:p>
        </w:tc>
        <w:tc>
          <w:tcPr>
            <w:tcW w:w="1237" w:type="dxa"/>
          </w:tcPr>
          <w:p w14:paraId="0E11B9DF" w14:textId="77777777" w:rsidR="0022148A" w:rsidRPr="0022148A" w:rsidRDefault="00726BA8" w:rsidP="0022148A">
            <w:pPr>
              <w:jc w:val="center"/>
            </w:pPr>
            <w:r w:rsidRPr="0022148A">
              <w:t>Medium</w:t>
            </w:r>
          </w:p>
        </w:tc>
        <w:tc>
          <w:tcPr>
            <w:tcW w:w="925" w:type="dxa"/>
          </w:tcPr>
          <w:p w14:paraId="0E11B9E0" w14:textId="77777777" w:rsidR="0022148A" w:rsidRPr="0022148A" w:rsidRDefault="00726BA8" w:rsidP="0022148A">
            <w:pPr>
              <w:jc w:val="center"/>
              <w:rPr>
                <w:b/>
                <w:bCs/>
              </w:rPr>
            </w:pPr>
            <w:r w:rsidRPr="0022148A">
              <w:rPr>
                <w:b/>
                <w:bCs/>
              </w:rPr>
              <w:t>X</w:t>
            </w:r>
          </w:p>
        </w:tc>
        <w:tc>
          <w:tcPr>
            <w:tcW w:w="1338" w:type="dxa"/>
          </w:tcPr>
          <w:p w14:paraId="0E11B9E1" w14:textId="77777777" w:rsidR="0022148A" w:rsidRPr="0022148A" w:rsidRDefault="0022148A" w:rsidP="0022148A">
            <w:pPr>
              <w:jc w:val="center"/>
              <w:rPr>
                <w:b/>
                <w:bCs/>
              </w:rPr>
            </w:pPr>
          </w:p>
        </w:tc>
        <w:tc>
          <w:tcPr>
            <w:tcW w:w="1194" w:type="dxa"/>
          </w:tcPr>
          <w:p w14:paraId="0E11B9E2" w14:textId="77777777" w:rsidR="0022148A" w:rsidRPr="0022148A" w:rsidRDefault="0022148A" w:rsidP="0022148A">
            <w:pPr>
              <w:jc w:val="center"/>
              <w:rPr>
                <w:b/>
                <w:bCs/>
              </w:rPr>
            </w:pPr>
          </w:p>
        </w:tc>
      </w:tr>
      <w:tr w:rsidR="002939E1" w14:paraId="0E11B9EA" w14:textId="77777777" w:rsidTr="004F22B6">
        <w:trPr>
          <w:trHeight w:val="1099"/>
        </w:trPr>
        <w:tc>
          <w:tcPr>
            <w:tcW w:w="701" w:type="dxa"/>
          </w:tcPr>
          <w:p w14:paraId="0E11B9E4" w14:textId="77777777" w:rsidR="0022148A" w:rsidRPr="0022148A" w:rsidRDefault="00726BA8" w:rsidP="0022148A">
            <w:r w:rsidRPr="0022148A">
              <w:lastRenderedPageBreak/>
              <w:t>1.3</w:t>
            </w:r>
          </w:p>
        </w:tc>
        <w:tc>
          <w:tcPr>
            <w:tcW w:w="8170" w:type="dxa"/>
          </w:tcPr>
          <w:p w14:paraId="0E11B9E5" w14:textId="77777777" w:rsidR="0022148A" w:rsidRPr="0022148A" w:rsidRDefault="00726BA8" w:rsidP="0022148A">
            <w:r w:rsidRPr="0022148A">
              <w:t>Review and update the inventory sheet for the Oxford Street Heritage Conservation Area including the Statement of Significance to include buildings identified as socially, culturally and/or historically significant to the LGBTIQA+ community.</w:t>
            </w:r>
          </w:p>
        </w:tc>
        <w:tc>
          <w:tcPr>
            <w:tcW w:w="1237" w:type="dxa"/>
          </w:tcPr>
          <w:p w14:paraId="0E11B9E6" w14:textId="77777777" w:rsidR="0022148A" w:rsidRPr="0022148A" w:rsidRDefault="00726BA8" w:rsidP="0022148A">
            <w:pPr>
              <w:jc w:val="center"/>
            </w:pPr>
            <w:r w:rsidRPr="0022148A">
              <w:t>Medium</w:t>
            </w:r>
          </w:p>
        </w:tc>
        <w:tc>
          <w:tcPr>
            <w:tcW w:w="925" w:type="dxa"/>
          </w:tcPr>
          <w:p w14:paraId="0E11B9E7" w14:textId="77777777" w:rsidR="0022148A" w:rsidRPr="0022148A" w:rsidRDefault="00726BA8" w:rsidP="0022148A">
            <w:pPr>
              <w:jc w:val="center"/>
              <w:rPr>
                <w:b/>
                <w:bCs/>
              </w:rPr>
            </w:pPr>
            <w:r w:rsidRPr="0022148A">
              <w:rPr>
                <w:b/>
                <w:bCs/>
              </w:rPr>
              <w:t>X</w:t>
            </w:r>
          </w:p>
        </w:tc>
        <w:tc>
          <w:tcPr>
            <w:tcW w:w="1338" w:type="dxa"/>
          </w:tcPr>
          <w:p w14:paraId="0E11B9E8" w14:textId="77777777" w:rsidR="0022148A" w:rsidRPr="0022148A" w:rsidRDefault="0022148A" w:rsidP="0022148A">
            <w:pPr>
              <w:jc w:val="center"/>
              <w:rPr>
                <w:b/>
                <w:bCs/>
              </w:rPr>
            </w:pPr>
          </w:p>
        </w:tc>
        <w:tc>
          <w:tcPr>
            <w:tcW w:w="1194" w:type="dxa"/>
          </w:tcPr>
          <w:p w14:paraId="0E11B9E9" w14:textId="77777777" w:rsidR="0022148A" w:rsidRPr="0022148A" w:rsidRDefault="0022148A" w:rsidP="0022148A">
            <w:pPr>
              <w:jc w:val="center"/>
              <w:rPr>
                <w:b/>
                <w:bCs/>
              </w:rPr>
            </w:pPr>
          </w:p>
        </w:tc>
      </w:tr>
      <w:tr w:rsidR="002939E1" w14:paraId="0E11B9F1" w14:textId="77777777" w:rsidTr="004F22B6">
        <w:trPr>
          <w:trHeight w:val="1130"/>
        </w:trPr>
        <w:tc>
          <w:tcPr>
            <w:tcW w:w="701" w:type="dxa"/>
          </w:tcPr>
          <w:p w14:paraId="0E11B9EB" w14:textId="77777777" w:rsidR="0022148A" w:rsidRPr="0022148A" w:rsidRDefault="00726BA8" w:rsidP="0022148A">
            <w:r w:rsidRPr="0022148A">
              <w:t>1.4</w:t>
            </w:r>
          </w:p>
        </w:tc>
        <w:tc>
          <w:tcPr>
            <w:tcW w:w="8170" w:type="dxa"/>
          </w:tcPr>
          <w:p w14:paraId="0E11B9EC" w14:textId="77777777" w:rsidR="0022148A" w:rsidRPr="0022148A" w:rsidRDefault="00726BA8" w:rsidP="0022148A">
            <w:r w:rsidRPr="0022148A">
              <w:t>Review and update the inventory sheets for identified heritage items to include or strengthen references to LGBTIQA+ social significance in their Statements of Significance.</w:t>
            </w:r>
          </w:p>
        </w:tc>
        <w:tc>
          <w:tcPr>
            <w:tcW w:w="1237" w:type="dxa"/>
          </w:tcPr>
          <w:p w14:paraId="0E11B9ED" w14:textId="77777777" w:rsidR="0022148A" w:rsidRPr="0022148A" w:rsidRDefault="00726BA8" w:rsidP="0022148A">
            <w:pPr>
              <w:jc w:val="center"/>
            </w:pPr>
            <w:r w:rsidRPr="0022148A">
              <w:t>Medium</w:t>
            </w:r>
          </w:p>
        </w:tc>
        <w:tc>
          <w:tcPr>
            <w:tcW w:w="925" w:type="dxa"/>
          </w:tcPr>
          <w:p w14:paraId="0E11B9EE" w14:textId="77777777" w:rsidR="0022148A" w:rsidRPr="0022148A" w:rsidRDefault="00726BA8" w:rsidP="0022148A">
            <w:pPr>
              <w:jc w:val="center"/>
              <w:rPr>
                <w:b/>
                <w:bCs/>
              </w:rPr>
            </w:pPr>
            <w:r w:rsidRPr="0022148A">
              <w:rPr>
                <w:b/>
                <w:bCs/>
              </w:rPr>
              <w:t>X</w:t>
            </w:r>
          </w:p>
        </w:tc>
        <w:tc>
          <w:tcPr>
            <w:tcW w:w="1338" w:type="dxa"/>
          </w:tcPr>
          <w:p w14:paraId="0E11B9EF" w14:textId="77777777" w:rsidR="0022148A" w:rsidRPr="0022148A" w:rsidRDefault="0022148A" w:rsidP="0022148A">
            <w:pPr>
              <w:jc w:val="center"/>
              <w:rPr>
                <w:b/>
                <w:bCs/>
              </w:rPr>
            </w:pPr>
          </w:p>
        </w:tc>
        <w:tc>
          <w:tcPr>
            <w:tcW w:w="1194" w:type="dxa"/>
          </w:tcPr>
          <w:p w14:paraId="0E11B9F0" w14:textId="77777777" w:rsidR="0022148A" w:rsidRPr="0022148A" w:rsidRDefault="0022148A" w:rsidP="0022148A">
            <w:pPr>
              <w:jc w:val="center"/>
              <w:rPr>
                <w:b/>
                <w:bCs/>
              </w:rPr>
            </w:pPr>
          </w:p>
        </w:tc>
      </w:tr>
      <w:tr w:rsidR="002939E1" w14:paraId="0E11B9F8" w14:textId="77777777" w:rsidTr="004F22B6">
        <w:trPr>
          <w:trHeight w:val="1350"/>
        </w:trPr>
        <w:tc>
          <w:tcPr>
            <w:tcW w:w="701" w:type="dxa"/>
          </w:tcPr>
          <w:p w14:paraId="0E11B9F2" w14:textId="77777777" w:rsidR="0022148A" w:rsidRPr="0022148A" w:rsidRDefault="00726BA8" w:rsidP="0022148A">
            <w:r w:rsidRPr="0022148A">
              <w:t>1.5</w:t>
            </w:r>
          </w:p>
        </w:tc>
        <w:tc>
          <w:tcPr>
            <w:tcW w:w="8170" w:type="dxa"/>
          </w:tcPr>
          <w:p w14:paraId="0E11B9F3" w14:textId="77777777" w:rsidR="0022148A" w:rsidRPr="0022148A" w:rsidRDefault="00726BA8" w:rsidP="0022148A">
            <w:r w:rsidRPr="0022148A">
              <w:t>Collaborate with the NSW Heritage Council State Heritage Register LGBTIQA+ Working Group to progress a State Heritage listing at Taylor Square which tells the story and evolution of Sydney’s Mardi Gras, including a section of Oxford Street and the former Darlinghurst Police Station.</w:t>
            </w:r>
          </w:p>
        </w:tc>
        <w:tc>
          <w:tcPr>
            <w:tcW w:w="1237" w:type="dxa"/>
          </w:tcPr>
          <w:p w14:paraId="0E11B9F4" w14:textId="77777777" w:rsidR="0022148A" w:rsidRPr="0022148A" w:rsidRDefault="00726BA8" w:rsidP="0022148A">
            <w:pPr>
              <w:jc w:val="center"/>
            </w:pPr>
            <w:r w:rsidRPr="0022148A">
              <w:t>Short</w:t>
            </w:r>
          </w:p>
        </w:tc>
        <w:tc>
          <w:tcPr>
            <w:tcW w:w="925" w:type="dxa"/>
          </w:tcPr>
          <w:p w14:paraId="0E11B9F5" w14:textId="77777777" w:rsidR="0022148A" w:rsidRPr="0022148A" w:rsidRDefault="0022148A" w:rsidP="0022148A">
            <w:pPr>
              <w:jc w:val="center"/>
              <w:rPr>
                <w:b/>
                <w:bCs/>
              </w:rPr>
            </w:pPr>
          </w:p>
        </w:tc>
        <w:tc>
          <w:tcPr>
            <w:tcW w:w="1338" w:type="dxa"/>
          </w:tcPr>
          <w:p w14:paraId="0E11B9F6" w14:textId="77777777" w:rsidR="0022148A" w:rsidRPr="0022148A" w:rsidRDefault="00726BA8" w:rsidP="0022148A">
            <w:pPr>
              <w:jc w:val="center"/>
              <w:rPr>
                <w:b/>
                <w:bCs/>
              </w:rPr>
            </w:pPr>
            <w:r w:rsidRPr="0022148A">
              <w:rPr>
                <w:b/>
                <w:bCs/>
              </w:rPr>
              <w:t>X</w:t>
            </w:r>
          </w:p>
        </w:tc>
        <w:tc>
          <w:tcPr>
            <w:tcW w:w="1194" w:type="dxa"/>
          </w:tcPr>
          <w:p w14:paraId="0E11B9F7" w14:textId="77777777" w:rsidR="0022148A" w:rsidRPr="0022148A" w:rsidRDefault="0022148A" w:rsidP="0022148A">
            <w:pPr>
              <w:jc w:val="center"/>
              <w:rPr>
                <w:b/>
                <w:bCs/>
              </w:rPr>
            </w:pPr>
          </w:p>
        </w:tc>
      </w:tr>
      <w:tr w:rsidR="002939E1" w14:paraId="0E11B9FF" w14:textId="77777777" w:rsidTr="004F22B6">
        <w:trPr>
          <w:trHeight w:val="1130"/>
        </w:trPr>
        <w:tc>
          <w:tcPr>
            <w:tcW w:w="701" w:type="dxa"/>
          </w:tcPr>
          <w:p w14:paraId="0E11B9F9" w14:textId="77777777" w:rsidR="0022148A" w:rsidRPr="0022148A" w:rsidRDefault="00726BA8" w:rsidP="0022148A">
            <w:r w:rsidRPr="0022148A">
              <w:t>1.6</w:t>
            </w:r>
          </w:p>
        </w:tc>
        <w:tc>
          <w:tcPr>
            <w:tcW w:w="8170" w:type="dxa"/>
          </w:tcPr>
          <w:p w14:paraId="0E11B9FA" w14:textId="77777777" w:rsidR="0022148A" w:rsidRPr="0022148A" w:rsidRDefault="00726BA8" w:rsidP="0022148A">
            <w:r>
              <w:t>Work with the LGBTIQA+ community to p</w:t>
            </w:r>
            <w:r w:rsidRPr="0022148A">
              <w:t>rovide a publicly accessible catalogue of photographs documenting the gay and lesbian rights movement, queer arts and activism, and other LGBTIQA+ histories across the Precinct.</w:t>
            </w:r>
          </w:p>
        </w:tc>
        <w:tc>
          <w:tcPr>
            <w:tcW w:w="1237" w:type="dxa"/>
          </w:tcPr>
          <w:p w14:paraId="0E11B9FB" w14:textId="77777777" w:rsidR="0022148A" w:rsidRPr="0022148A" w:rsidRDefault="00726BA8" w:rsidP="0022148A">
            <w:pPr>
              <w:jc w:val="center"/>
            </w:pPr>
            <w:r w:rsidRPr="0022148A">
              <w:t>Ongoing</w:t>
            </w:r>
          </w:p>
        </w:tc>
        <w:tc>
          <w:tcPr>
            <w:tcW w:w="925" w:type="dxa"/>
          </w:tcPr>
          <w:p w14:paraId="0E11B9FC" w14:textId="77777777" w:rsidR="0022148A" w:rsidRPr="0022148A" w:rsidRDefault="00726BA8" w:rsidP="0022148A">
            <w:pPr>
              <w:jc w:val="center"/>
              <w:rPr>
                <w:b/>
                <w:bCs/>
              </w:rPr>
            </w:pPr>
            <w:r w:rsidRPr="0022148A">
              <w:rPr>
                <w:b/>
                <w:bCs/>
              </w:rPr>
              <w:t>X</w:t>
            </w:r>
          </w:p>
        </w:tc>
        <w:tc>
          <w:tcPr>
            <w:tcW w:w="1338" w:type="dxa"/>
          </w:tcPr>
          <w:p w14:paraId="0E11B9FD" w14:textId="77777777" w:rsidR="0022148A" w:rsidRPr="0022148A" w:rsidRDefault="00726BA8" w:rsidP="0022148A">
            <w:pPr>
              <w:jc w:val="center"/>
              <w:rPr>
                <w:b/>
                <w:bCs/>
              </w:rPr>
            </w:pPr>
            <w:r w:rsidRPr="0022148A">
              <w:rPr>
                <w:b/>
                <w:bCs/>
              </w:rPr>
              <w:t>X</w:t>
            </w:r>
          </w:p>
        </w:tc>
        <w:tc>
          <w:tcPr>
            <w:tcW w:w="1194" w:type="dxa"/>
          </w:tcPr>
          <w:p w14:paraId="0E11B9FE" w14:textId="77777777" w:rsidR="0022148A" w:rsidRPr="0022148A" w:rsidRDefault="0022148A" w:rsidP="0022148A">
            <w:pPr>
              <w:jc w:val="center"/>
              <w:rPr>
                <w:b/>
                <w:bCs/>
              </w:rPr>
            </w:pPr>
          </w:p>
        </w:tc>
      </w:tr>
    </w:tbl>
    <w:p w14:paraId="0E11BA00" w14:textId="77777777" w:rsidR="00C805F6" w:rsidRPr="00211294" w:rsidRDefault="00C805F6" w:rsidP="00211294">
      <w:pPr>
        <w:rPr>
          <w:b/>
        </w:rPr>
      </w:pPr>
    </w:p>
    <w:p w14:paraId="0E11BA01" w14:textId="77777777" w:rsidR="0022148A" w:rsidRPr="0022148A" w:rsidRDefault="00726BA8" w:rsidP="00DC23F8">
      <w:pPr>
        <w:pStyle w:val="Heading3"/>
      </w:pPr>
      <w:r w:rsidRPr="0022148A">
        <w:t>2. Celebrate the social and cultural history of the Oxford Street Precinct</w:t>
      </w:r>
    </w:p>
    <w:tbl>
      <w:tblPr>
        <w:tblStyle w:val="TableGrid"/>
        <w:tblW w:w="13689" w:type="dxa"/>
        <w:tblLook w:val="04A0" w:firstRow="1" w:lastRow="0" w:firstColumn="1" w:lastColumn="0" w:noHBand="0" w:noVBand="1"/>
      </w:tblPr>
      <w:tblGrid>
        <w:gridCol w:w="677"/>
        <w:gridCol w:w="8024"/>
        <w:gridCol w:w="1637"/>
        <w:gridCol w:w="827"/>
        <w:gridCol w:w="1416"/>
        <w:gridCol w:w="1108"/>
      </w:tblGrid>
      <w:tr w:rsidR="002939E1" w14:paraId="0E11BA08" w14:textId="77777777" w:rsidTr="4961C029">
        <w:trPr>
          <w:cnfStyle w:val="100000000000" w:firstRow="1" w:lastRow="0" w:firstColumn="0" w:lastColumn="0" w:oddVBand="0" w:evenVBand="0" w:oddHBand="0" w:evenHBand="0" w:firstRowFirstColumn="0" w:firstRowLastColumn="0" w:lastRowFirstColumn="0" w:lastRowLastColumn="0"/>
          <w:trHeight w:val="487"/>
          <w:tblHeader/>
        </w:trPr>
        <w:tc>
          <w:tcPr>
            <w:tcW w:w="677" w:type="dxa"/>
          </w:tcPr>
          <w:p w14:paraId="0E11BA02" w14:textId="77777777" w:rsidR="0022148A" w:rsidRPr="0022148A" w:rsidRDefault="00726BA8" w:rsidP="0022148A">
            <w:r w:rsidRPr="0022148A">
              <w:t>#</w:t>
            </w:r>
          </w:p>
        </w:tc>
        <w:tc>
          <w:tcPr>
            <w:tcW w:w="8024" w:type="dxa"/>
          </w:tcPr>
          <w:p w14:paraId="0E11BA03" w14:textId="77777777" w:rsidR="0022148A" w:rsidRPr="0022148A" w:rsidRDefault="00726BA8" w:rsidP="0022148A">
            <w:r w:rsidRPr="0022148A">
              <w:t>Action</w:t>
            </w:r>
          </w:p>
        </w:tc>
        <w:tc>
          <w:tcPr>
            <w:tcW w:w="1637" w:type="dxa"/>
          </w:tcPr>
          <w:p w14:paraId="0E11BA04" w14:textId="77777777" w:rsidR="0022148A" w:rsidRPr="0022148A" w:rsidRDefault="00726BA8" w:rsidP="008E588D">
            <w:pPr>
              <w:jc w:val="center"/>
            </w:pPr>
            <w:r w:rsidRPr="0022148A">
              <w:t>Timeframe</w:t>
            </w:r>
          </w:p>
        </w:tc>
        <w:tc>
          <w:tcPr>
            <w:tcW w:w="827" w:type="dxa"/>
          </w:tcPr>
          <w:p w14:paraId="0E11BA05" w14:textId="77777777" w:rsidR="0022148A" w:rsidRPr="0022148A" w:rsidRDefault="00726BA8" w:rsidP="008E588D">
            <w:pPr>
              <w:jc w:val="center"/>
            </w:pPr>
            <w:r w:rsidRPr="0022148A">
              <w:t>Lead</w:t>
            </w:r>
          </w:p>
        </w:tc>
        <w:tc>
          <w:tcPr>
            <w:tcW w:w="1416" w:type="dxa"/>
          </w:tcPr>
          <w:p w14:paraId="0E11BA06" w14:textId="77777777" w:rsidR="0022148A" w:rsidRPr="0022148A" w:rsidRDefault="00726BA8" w:rsidP="008E588D">
            <w:pPr>
              <w:jc w:val="center"/>
            </w:pPr>
            <w:r w:rsidRPr="0022148A">
              <w:t>Collaborate</w:t>
            </w:r>
          </w:p>
        </w:tc>
        <w:tc>
          <w:tcPr>
            <w:tcW w:w="1108" w:type="dxa"/>
          </w:tcPr>
          <w:p w14:paraId="0E11BA07" w14:textId="77777777" w:rsidR="0022148A" w:rsidRPr="0022148A" w:rsidRDefault="00726BA8" w:rsidP="008E588D">
            <w:pPr>
              <w:jc w:val="center"/>
            </w:pPr>
            <w:r w:rsidRPr="0022148A">
              <w:t>Advocate</w:t>
            </w:r>
          </w:p>
        </w:tc>
      </w:tr>
      <w:tr w:rsidR="002939E1" w14:paraId="0E11BA0F" w14:textId="77777777" w:rsidTr="4961C029">
        <w:trPr>
          <w:trHeight w:val="1088"/>
        </w:trPr>
        <w:tc>
          <w:tcPr>
            <w:tcW w:w="677" w:type="dxa"/>
          </w:tcPr>
          <w:p w14:paraId="0E11BA09" w14:textId="77777777" w:rsidR="0022148A" w:rsidRPr="0022148A" w:rsidRDefault="00726BA8" w:rsidP="0022148A">
            <w:r w:rsidRPr="0022148A">
              <w:t>2.1</w:t>
            </w:r>
          </w:p>
        </w:tc>
        <w:tc>
          <w:tcPr>
            <w:tcW w:w="8024" w:type="dxa"/>
          </w:tcPr>
          <w:p w14:paraId="0E11BA0A" w14:textId="77777777" w:rsidR="0022148A" w:rsidRPr="0022148A" w:rsidRDefault="00726BA8" w:rsidP="0022148A">
            <w:r w:rsidRPr="0022148A">
              <w:t xml:space="preserve">Explore opportunities to acknowledge, recognise and reflect the culture of local Aboriginal and Torres Strait Islander people within the </w:t>
            </w:r>
            <w:r w:rsidR="00A46964">
              <w:t>P</w:t>
            </w:r>
            <w:r w:rsidRPr="0022148A">
              <w:t>recinct, particularly in the public domain.</w:t>
            </w:r>
          </w:p>
        </w:tc>
        <w:tc>
          <w:tcPr>
            <w:tcW w:w="1637" w:type="dxa"/>
          </w:tcPr>
          <w:p w14:paraId="0E11BA0B" w14:textId="77777777" w:rsidR="0022148A" w:rsidRPr="0022148A" w:rsidRDefault="00726BA8" w:rsidP="0022148A">
            <w:pPr>
              <w:jc w:val="center"/>
            </w:pPr>
            <w:r w:rsidRPr="0022148A">
              <w:t>Ongoing</w:t>
            </w:r>
          </w:p>
        </w:tc>
        <w:tc>
          <w:tcPr>
            <w:tcW w:w="827" w:type="dxa"/>
          </w:tcPr>
          <w:p w14:paraId="0E11BA0C" w14:textId="77777777" w:rsidR="0022148A" w:rsidRPr="0022148A" w:rsidRDefault="00726BA8" w:rsidP="0022148A">
            <w:pPr>
              <w:jc w:val="center"/>
              <w:rPr>
                <w:b/>
                <w:bCs/>
              </w:rPr>
            </w:pPr>
            <w:r w:rsidRPr="0022148A">
              <w:rPr>
                <w:b/>
                <w:bCs/>
              </w:rPr>
              <w:t>X</w:t>
            </w:r>
          </w:p>
        </w:tc>
        <w:tc>
          <w:tcPr>
            <w:tcW w:w="1416" w:type="dxa"/>
          </w:tcPr>
          <w:p w14:paraId="0E11BA0D" w14:textId="77777777" w:rsidR="0022148A" w:rsidRPr="0022148A" w:rsidRDefault="00726BA8" w:rsidP="0022148A">
            <w:pPr>
              <w:jc w:val="center"/>
              <w:rPr>
                <w:b/>
                <w:bCs/>
              </w:rPr>
            </w:pPr>
            <w:r w:rsidRPr="0022148A">
              <w:rPr>
                <w:b/>
                <w:bCs/>
              </w:rPr>
              <w:t>X</w:t>
            </w:r>
          </w:p>
        </w:tc>
        <w:tc>
          <w:tcPr>
            <w:tcW w:w="1108" w:type="dxa"/>
          </w:tcPr>
          <w:p w14:paraId="0E11BA0E" w14:textId="77777777" w:rsidR="0022148A" w:rsidRPr="0022148A" w:rsidRDefault="00726BA8" w:rsidP="0022148A">
            <w:pPr>
              <w:jc w:val="center"/>
              <w:rPr>
                <w:b/>
                <w:bCs/>
              </w:rPr>
            </w:pPr>
            <w:r w:rsidRPr="0022148A">
              <w:rPr>
                <w:b/>
                <w:bCs/>
              </w:rPr>
              <w:t>X</w:t>
            </w:r>
          </w:p>
        </w:tc>
      </w:tr>
      <w:tr w:rsidR="002939E1" w14:paraId="0E11BA16" w14:textId="77777777" w:rsidTr="4961C029">
        <w:trPr>
          <w:trHeight w:val="897"/>
        </w:trPr>
        <w:tc>
          <w:tcPr>
            <w:tcW w:w="677" w:type="dxa"/>
          </w:tcPr>
          <w:p w14:paraId="0E11BA10" w14:textId="77777777" w:rsidR="0022148A" w:rsidRPr="0022148A" w:rsidRDefault="00726BA8" w:rsidP="0022148A">
            <w:r w:rsidRPr="0022148A">
              <w:t>2.2</w:t>
            </w:r>
          </w:p>
        </w:tc>
        <w:tc>
          <w:tcPr>
            <w:tcW w:w="8024" w:type="dxa"/>
          </w:tcPr>
          <w:p w14:paraId="0E11BA11" w14:textId="77777777" w:rsidR="0022148A" w:rsidRPr="0022148A" w:rsidRDefault="00726BA8" w:rsidP="0022148A">
            <w:r w:rsidRPr="0022148A">
              <w:t>Require new developments to deliver heritage interpretation which acknowledges significant LGBTIQA+ places and spaces, for example through interpretative artworks, plaques on buildings or in the pavement.</w:t>
            </w:r>
          </w:p>
        </w:tc>
        <w:tc>
          <w:tcPr>
            <w:tcW w:w="1637" w:type="dxa"/>
          </w:tcPr>
          <w:p w14:paraId="0E11BA12" w14:textId="77777777" w:rsidR="0022148A" w:rsidRPr="0022148A" w:rsidRDefault="00726BA8" w:rsidP="0022148A">
            <w:pPr>
              <w:jc w:val="center"/>
            </w:pPr>
            <w:r w:rsidRPr="0022148A">
              <w:t>Ongoing</w:t>
            </w:r>
          </w:p>
        </w:tc>
        <w:tc>
          <w:tcPr>
            <w:tcW w:w="827" w:type="dxa"/>
          </w:tcPr>
          <w:p w14:paraId="0E11BA13" w14:textId="77777777" w:rsidR="0022148A" w:rsidRPr="0022148A" w:rsidRDefault="00726BA8" w:rsidP="0022148A">
            <w:pPr>
              <w:jc w:val="center"/>
              <w:rPr>
                <w:b/>
                <w:bCs/>
              </w:rPr>
            </w:pPr>
            <w:r w:rsidRPr="0022148A">
              <w:rPr>
                <w:b/>
                <w:bCs/>
              </w:rPr>
              <w:t>X</w:t>
            </w:r>
          </w:p>
        </w:tc>
        <w:tc>
          <w:tcPr>
            <w:tcW w:w="1416" w:type="dxa"/>
          </w:tcPr>
          <w:p w14:paraId="0E11BA14" w14:textId="77777777" w:rsidR="0022148A" w:rsidRPr="0022148A" w:rsidRDefault="0022148A" w:rsidP="0022148A">
            <w:pPr>
              <w:jc w:val="center"/>
              <w:rPr>
                <w:b/>
                <w:bCs/>
              </w:rPr>
            </w:pPr>
          </w:p>
        </w:tc>
        <w:tc>
          <w:tcPr>
            <w:tcW w:w="1108" w:type="dxa"/>
          </w:tcPr>
          <w:p w14:paraId="0E11BA15" w14:textId="77777777" w:rsidR="0022148A" w:rsidRPr="0022148A" w:rsidRDefault="0022148A" w:rsidP="0022148A">
            <w:pPr>
              <w:jc w:val="center"/>
              <w:rPr>
                <w:b/>
                <w:bCs/>
              </w:rPr>
            </w:pPr>
          </w:p>
        </w:tc>
      </w:tr>
      <w:tr w:rsidR="002939E1" w14:paraId="0E11BA1E" w14:textId="77777777" w:rsidTr="4961C029">
        <w:trPr>
          <w:trHeight w:val="1469"/>
        </w:trPr>
        <w:tc>
          <w:tcPr>
            <w:tcW w:w="677" w:type="dxa"/>
          </w:tcPr>
          <w:p w14:paraId="0E11BA17" w14:textId="77777777" w:rsidR="0022148A" w:rsidRPr="0022148A" w:rsidRDefault="00726BA8" w:rsidP="0022148A">
            <w:r w:rsidRPr="0022148A">
              <w:lastRenderedPageBreak/>
              <w:t>2.3</w:t>
            </w:r>
          </w:p>
        </w:tc>
        <w:tc>
          <w:tcPr>
            <w:tcW w:w="8024" w:type="dxa"/>
          </w:tcPr>
          <w:p w14:paraId="0E11BA18" w14:textId="77777777" w:rsidR="0022148A" w:rsidRPr="0022148A" w:rsidRDefault="00726BA8" w:rsidP="0022148A">
            <w:r w:rsidRPr="0022148A">
              <w:t xml:space="preserve">Continue to collect and share oral histories and stories related to LGBTIQA+ places and spaces within the Precinct. </w:t>
            </w:r>
          </w:p>
          <w:p w14:paraId="0E11BA19" w14:textId="77777777" w:rsidR="0022148A" w:rsidRPr="0022148A" w:rsidRDefault="00726BA8" w:rsidP="0022148A">
            <w:r>
              <w:t>Explore opportunities to connect these oral histories to physical locations within the precinct through on-site promotion of online content.</w:t>
            </w:r>
          </w:p>
        </w:tc>
        <w:tc>
          <w:tcPr>
            <w:tcW w:w="1637" w:type="dxa"/>
          </w:tcPr>
          <w:p w14:paraId="0E11BA1A" w14:textId="77777777" w:rsidR="0022148A" w:rsidRPr="0022148A" w:rsidRDefault="00726BA8" w:rsidP="0022148A">
            <w:pPr>
              <w:jc w:val="center"/>
            </w:pPr>
            <w:r>
              <w:t>Ongoing</w:t>
            </w:r>
          </w:p>
        </w:tc>
        <w:tc>
          <w:tcPr>
            <w:tcW w:w="827" w:type="dxa"/>
          </w:tcPr>
          <w:p w14:paraId="0E11BA1B" w14:textId="77777777" w:rsidR="0022148A" w:rsidRPr="0022148A" w:rsidRDefault="00726BA8" w:rsidP="0022148A">
            <w:pPr>
              <w:jc w:val="center"/>
              <w:rPr>
                <w:b/>
                <w:bCs/>
              </w:rPr>
            </w:pPr>
            <w:r w:rsidRPr="0022148A">
              <w:rPr>
                <w:b/>
                <w:bCs/>
              </w:rPr>
              <w:t>X</w:t>
            </w:r>
          </w:p>
        </w:tc>
        <w:tc>
          <w:tcPr>
            <w:tcW w:w="1416" w:type="dxa"/>
          </w:tcPr>
          <w:p w14:paraId="0E11BA1C" w14:textId="77777777" w:rsidR="0022148A" w:rsidRPr="0022148A" w:rsidRDefault="00726BA8" w:rsidP="0022148A">
            <w:pPr>
              <w:jc w:val="center"/>
              <w:rPr>
                <w:b/>
                <w:bCs/>
              </w:rPr>
            </w:pPr>
            <w:r w:rsidRPr="0022148A">
              <w:rPr>
                <w:b/>
                <w:bCs/>
              </w:rPr>
              <w:t>X</w:t>
            </w:r>
          </w:p>
        </w:tc>
        <w:tc>
          <w:tcPr>
            <w:tcW w:w="1108" w:type="dxa"/>
          </w:tcPr>
          <w:p w14:paraId="0E11BA1D" w14:textId="77777777" w:rsidR="0022148A" w:rsidRPr="0022148A" w:rsidRDefault="0022148A" w:rsidP="0022148A">
            <w:pPr>
              <w:jc w:val="center"/>
              <w:rPr>
                <w:b/>
                <w:bCs/>
              </w:rPr>
            </w:pPr>
          </w:p>
        </w:tc>
      </w:tr>
      <w:tr w:rsidR="002939E1" w14:paraId="0E11BA25" w14:textId="77777777" w:rsidTr="4961C029">
        <w:trPr>
          <w:trHeight w:val="832"/>
        </w:trPr>
        <w:tc>
          <w:tcPr>
            <w:tcW w:w="677" w:type="dxa"/>
          </w:tcPr>
          <w:p w14:paraId="0E11BA1F" w14:textId="77777777" w:rsidR="0022148A" w:rsidRPr="0022148A" w:rsidRDefault="00726BA8" w:rsidP="0022148A">
            <w:r w:rsidRPr="0022148A">
              <w:t>2.4</w:t>
            </w:r>
          </w:p>
        </w:tc>
        <w:tc>
          <w:tcPr>
            <w:tcW w:w="8024" w:type="dxa"/>
          </w:tcPr>
          <w:p w14:paraId="0E11BA20" w14:textId="77777777" w:rsidR="0022148A" w:rsidRPr="0022148A" w:rsidRDefault="00726BA8" w:rsidP="0022148A">
            <w:r w:rsidRPr="0022148A">
              <w:t>Review and update the City of Sydney's Culture Walks walking tours to include LGBTIQA+ content, especially around the Precinct.</w:t>
            </w:r>
          </w:p>
        </w:tc>
        <w:tc>
          <w:tcPr>
            <w:tcW w:w="1637" w:type="dxa"/>
          </w:tcPr>
          <w:p w14:paraId="0E11BA21" w14:textId="77777777" w:rsidR="0022148A" w:rsidRPr="0022148A" w:rsidRDefault="00726BA8" w:rsidP="0022148A">
            <w:pPr>
              <w:jc w:val="center"/>
            </w:pPr>
            <w:r w:rsidRPr="0022148A">
              <w:t>Short</w:t>
            </w:r>
          </w:p>
        </w:tc>
        <w:tc>
          <w:tcPr>
            <w:tcW w:w="827" w:type="dxa"/>
          </w:tcPr>
          <w:p w14:paraId="0E11BA22" w14:textId="77777777" w:rsidR="0022148A" w:rsidRPr="0022148A" w:rsidRDefault="00726BA8" w:rsidP="0022148A">
            <w:pPr>
              <w:jc w:val="center"/>
              <w:rPr>
                <w:b/>
                <w:bCs/>
              </w:rPr>
            </w:pPr>
            <w:r w:rsidRPr="0022148A">
              <w:rPr>
                <w:b/>
                <w:bCs/>
              </w:rPr>
              <w:t>X</w:t>
            </w:r>
          </w:p>
        </w:tc>
        <w:tc>
          <w:tcPr>
            <w:tcW w:w="1416" w:type="dxa"/>
          </w:tcPr>
          <w:p w14:paraId="0E11BA23" w14:textId="77777777" w:rsidR="0022148A" w:rsidRPr="0022148A" w:rsidRDefault="0022148A" w:rsidP="0022148A">
            <w:pPr>
              <w:jc w:val="center"/>
              <w:rPr>
                <w:b/>
                <w:bCs/>
              </w:rPr>
            </w:pPr>
          </w:p>
        </w:tc>
        <w:tc>
          <w:tcPr>
            <w:tcW w:w="1108" w:type="dxa"/>
          </w:tcPr>
          <w:p w14:paraId="0E11BA24" w14:textId="77777777" w:rsidR="0022148A" w:rsidRPr="0022148A" w:rsidRDefault="0022148A" w:rsidP="0022148A">
            <w:pPr>
              <w:jc w:val="center"/>
              <w:rPr>
                <w:b/>
                <w:bCs/>
              </w:rPr>
            </w:pPr>
          </w:p>
        </w:tc>
      </w:tr>
      <w:tr w:rsidR="002939E1" w14:paraId="0E11BA2C" w14:textId="77777777" w:rsidTr="4961C029">
        <w:trPr>
          <w:trHeight w:val="1130"/>
        </w:trPr>
        <w:tc>
          <w:tcPr>
            <w:tcW w:w="677" w:type="dxa"/>
          </w:tcPr>
          <w:p w14:paraId="0E11BA26" w14:textId="77777777" w:rsidR="0022148A" w:rsidRPr="0022148A" w:rsidRDefault="00726BA8" w:rsidP="0022148A">
            <w:r w:rsidRPr="0022148A">
              <w:t>2.5</w:t>
            </w:r>
          </w:p>
        </w:tc>
        <w:tc>
          <w:tcPr>
            <w:tcW w:w="8024" w:type="dxa"/>
          </w:tcPr>
          <w:p w14:paraId="0E11BA27" w14:textId="77777777" w:rsidR="0022148A" w:rsidRPr="0022148A" w:rsidRDefault="00726BA8" w:rsidP="0022148A">
            <w:r w:rsidRPr="0022148A">
              <w:t>Explore options for signage and wayfinding that connects the AIDS memorial in Green Park, Darlinghurst to Oxford Street, including promotion of online content relating to the memorial.</w:t>
            </w:r>
          </w:p>
        </w:tc>
        <w:tc>
          <w:tcPr>
            <w:tcW w:w="1637" w:type="dxa"/>
          </w:tcPr>
          <w:p w14:paraId="0E11BA28" w14:textId="77777777" w:rsidR="0022148A" w:rsidRPr="0022148A" w:rsidRDefault="00726BA8" w:rsidP="0022148A">
            <w:pPr>
              <w:jc w:val="center"/>
            </w:pPr>
            <w:r w:rsidRPr="0022148A">
              <w:t>Short</w:t>
            </w:r>
          </w:p>
        </w:tc>
        <w:tc>
          <w:tcPr>
            <w:tcW w:w="827" w:type="dxa"/>
          </w:tcPr>
          <w:p w14:paraId="0E11BA29" w14:textId="77777777" w:rsidR="0022148A" w:rsidRPr="0022148A" w:rsidRDefault="00726BA8" w:rsidP="0022148A">
            <w:pPr>
              <w:jc w:val="center"/>
              <w:rPr>
                <w:b/>
                <w:bCs/>
              </w:rPr>
            </w:pPr>
            <w:r w:rsidRPr="0022148A">
              <w:rPr>
                <w:b/>
                <w:bCs/>
              </w:rPr>
              <w:t>X</w:t>
            </w:r>
          </w:p>
        </w:tc>
        <w:tc>
          <w:tcPr>
            <w:tcW w:w="1416" w:type="dxa"/>
          </w:tcPr>
          <w:p w14:paraId="0E11BA2A" w14:textId="77777777" w:rsidR="0022148A" w:rsidRPr="0022148A" w:rsidRDefault="0022148A" w:rsidP="0022148A">
            <w:pPr>
              <w:jc w:val="center"/>
              <w:rPr>
                <w:b/>
                <w:bCs/>
              </w:rPr>
            </w:pPr>
          </w:p>
        </w:tc>
        <w:tc>
          <w:tcPr>
            <w:tcW w:w="1108" w:type="dxa"/>
          </w:tcPr>
          <w:p w14:paraId="0E11BA2B" w14:textId="77777777" w:rsidR="0022148A" w:rsidRPr="0022148A" w:rsidRDefault="0022148A" w:rsidP="0022148A">
            <w:pPr>
              <w:jc w:val="center"/>
              <w:rPr>
                <w:b/>
                <w:bCs/>
              </w:rPr>
            </w:pPr>
          </w:p>
        </w:tc>
      </w:tr>
    </w:tbl>
    <w:p w14:paraId="0E11BA2D" w14:textId="77777777" w:rsidR="00C805F6" w:rsidRPr="00211294" w:rsidRDefault="00C805F6" w:rsidP="00211294">
      <w:pPr>
        <w:rPr>
          <w:b/>
        </w:rPr>
      </w:pPr>
    </w:p>
    <w:p w14:paraId="0E11BA2E" w14:textId="77777777" w:rsidR="0022148A" w:rsidRPr="0022148A" w:rsidRDefault="00726BA8" w:rsidP="00DC23F8">
      <w:pPr>
        <w:pStyle w:val="Heading3"/>
      </w:pPr>
      <w:r w:rsidRPr="0022148A">
        <w:t>3. Acknowledge the social significan</w:t>
      </w:r>
      <w:r w:rsidR="00973B55">
        <w:t>ce</w:t>
      </w:r>
      <w:r w:rsidRPr="0022148A">
        <w:t xml:space="preserve"> of sex on premises venues</w:t>
      </w:r>
    </w:p>
    <w:tbl>
      <w:tblPr>
        <w:tblStyle w:val="TableGrid"/>
        <w:tblW w:w="13608" w:type="dxa"/>
        <w:tblLook w:val="04A0" w:firstRow="1" w:lastRow="0" w:firstColumn="1" w:lastColumn="0" w:noHBand="0" w:noVBand="1"/>
      </w:tblPr>
      <w:tblGrid>
        <w:gridCol w:w="692"/>
        <w:gridCol w:w="8322"/>
        <w:gridCol w:w="1309"/>
        <w:gridCol w:w="783"/>
        <w:gridCol w:w="1326"/>
        <w:gridCol w:w="1176"/>
      </w:tblGrid>
      <w:tr w:rsidR="002939E1" w14:paraId="0E11BA35" w14:textId="77777777" w:rsidTr="004F22B6">
        <w:trPr>
          <w:cnfStyle w:val="100000000000" w:firstRow="1" w:lastRow="0" w:firstColumn="0" w:lastColumn="0" w:oddVBand="0" w:evenVBand="0" w:oddHBand="0" w:evenHBand="0" w:firstRowFirstColumn="0" w:firstRowLastColumn="0" w:lastRowFirstColumn="0" w:lastRowLastColumn="0"/>
          <w:trHeight w:val="464"/>
          <w:tblHeader/>
        </w:trPr>
        <w:tc>
          <w:tcPr>
            <w:tcW w:w="692" w:type="dxa"/>
          </w:tcPr>
          <w:p w14:paraId="0E11BA2F" w14:textId="77777777" w:rsidR="0022148A" w:rsidRPr="0022148A" w:rsidRDefault="00726BA8" w:rsidP="0022148A">
            <w:r w:rsidRPr="0022148A">
              <w:t>#</w:t>
            </w:r>
          </w:p>
        </w:tc>
        <w:tc>
          <w:tcPr>
            <w:tcW w:w="8322" w:type="dxa"/>
          </w:tcPr>
          <w:p w14:paraId="0E11BA30" w14:textId="77777777" w:rsidR="0022148A" w:rsidRPr="0022148A" w:rsidRDefault="00726BA8" w:rsidP="0022148A">
            <w:r w:rsidRPr="0022148A">
              <w:t>Action</w:t>
            </w:r>
          </w:p>
        </w:tc>
        <w:tc>
          <w:tcPr>
            <w:tcW w:w="1309" w:type="dxa"/>
          </w:tcPr>
          <w:p w14:paraId="0E11BA31" w14:textId="77777777" w:rsidR="0022148A" w:rsidRPr="0022148A" w:rsidRDefault="00726BA8" w:rsidP="008E588D">
            <w:pPr>
              <w:jc w:val="center"/>
            </w:pPr>
            <w:r w:rsidRPr="0022148A">
              <w:t>Timeframe</w:t>
            </w:r>
          </w:p>
        </w:tc>
        <w:tc>
          <w:tcPr>
            <w:tcW w:w="783" w:type="dxa"/>
          </w:tcPr>
          <w:p w14:paraId="0E11BA32" w14:textId="77777777" w:rsidR="0022148A" w:rsidRPr="0022148A" w:rsidRDefault="00726BA8" w:rsidP="008E588D">
            <w:pPr>
              <w:jc w:val="center"/>
            </w:pPr>
            <w:r w:rsidRPr="0022148A">
              <w:t>Lead</w:t>
            </w:r>
          </w:p>
        </w:tc>
        <w:tc>
          <w:tcPr>
            <w:tcW w:w="1326" w:type="dxa"/>
          </w:tcPr>
          <w:p w14:paraId="0E11BA33" w14:textId="77777777" w:rsidR="0022148A" w:rsidRPr="0022148A" w:rsidRDefault="00726BA8" w:rsidP="008E588D">
            <w:pPr>
              <w:jc w:val="center"/>
            </w:pPr>
            <w:r w:rsidRPr="0022148A">
              <w:t>Collaborate</w:t>
            </w:r>
          </w:p>
        </w:tc>
        <w:tc>
          <w:tcPr>
            <w:tcW w:w="1176" w:type="dxa"/>
          </w:tcPr>
          <w:p w14:paraId="0E11BA34" w14:textId="77777777" w:rsidR="0022148A" w:rsidRPr="0022148A" w:rsidRDefault="00726BA8" w:rsidP="008E588D">
            <w:pPr>
              <w:jc w:val="center"/>
            </w:pPr>
            <w:r w:rsidRPr="0022148A">
              <w:t>Advocate</w:t>
            </w:r>
          </w:p>
        </w:tc>
      </w:tr>
      <w:tr w:rsidR="002939E1" w14:paraId="0E11BA3C" w14:textId="77777777" w:rsidTr="004F22B6">
        <w:trPr>
          <w:trHeight w:val="835"/>
        </w:trPr>
        <w:tc>
          <w:tcPr>
            <w:tcW w:w="692" w:type="dxa"/>
          </w:tcPr>
          <w:p w14:paraId="0E11BA36" w14:textId="77777777" w:rsidR="0022148A" w:rsidRPr="0022148A" w:rsidRDefault="00726BA8" w:rsidP="0022148A">
            <w:r w:rsidRPr="0022148A">
              <w:t>3.1</w:t>
            </w:r>
          </w:p>
        </w:tc>
        <w:tc>
          <w:tcPr>
            <w:tcW w:w="8322" w:type="dxa"/>
          </w:tcPr>
          <w:p w14:paraId="0E11BA37" w14:textId="77777777" w:rsidR="0022148A" w:rsidRPr="0022148A" w:rsidRDefault="00726BA8" w:rsidP="0022148A">
            <w:r w:rsidRPr="0022148A">
              <w:t>Review and update the Locality Statement in the Development Control Plan to include sex on premise venues in the description of character for the Precinct.</w:t>
            </w:r>
          </w:p>
        </w:tc>
        <w:tc>
          <w:tcPr>
            <w:tcW w:w="1309" w:type="dxa"/>
          </w:tcPr>
          <w:p w14:paraId="0E11BA38" w14:textId="77777777" w:rsidR="0022148A" w:rsidRPr="0022148A" w:rsidRDefault="00726BA8" w:rsidP="0022148A">
            <w:pPr>
              <w:jc w:val="center"/>
            </w:pPr>
            <w:r w:rsidRPr="0022148A">
              <w:t>Short</w:t>
            </w:r>
          </w:p>
        </w:tc>
        <w:tc>
          <w:tcPr>
            <w:tcW w:w="783" w:type="dxa"/>
          </w:tcPr>
          <w:p w14:paraId="0E11BA39" w14:textId="77777777" w:rsidR="0022148A" w:rsidRPr="0022148A" w:rsidRDefault="00726BA8" w:rsidP="0022148A">
            <w:pPr>
              <w:jc w:val="center"/>
              <w:rPr>
                <w:b/>
                <w:bCs/>
              </w:rPr>
            </w:pPr>
            <w:r w:rsidRPr="0022148A">
              <w:rPr>
                <w:b/>
                <w:bCs/>
              </w:rPr>
              <w:t>X</w:t>
            </w:r>
          </w:p>
        </w:tc>
        <w:tc>
          <w:tcPr>
            <w:tcW w:w="1326" w:type="dxa"/>
          </w:tcPr>
          <w:p w14:paraId="0E11BA3A" w14:textId="77777777" w:rsidR="0022148A" w:rsidRPr="0022148A" w:rsidRDefault="0022148A" w:rsidP="0022148A">
            <w:pPr>
              <w:jc w:val="center"/>
            </w:pPr>
          </w:p>
        </w:tc>
        <w:tc>
          <w:tcPr>
            <w:tcW w:w="1176" w:type="dxa"/>
          </w:tcPr>
          <w:p w14:paraId="0E11BA3B" w14:textId="77777777" w:rsidR="0022148A" w:rsidRPr="0022148A" w:rsidRDefault="0022148A" w:rsidP="0022148A">
            <w:pPr>
              <w:jc w:val="center"/>
            </w:pPr>
          </w:p>
        </w:tc>
      </w:tr>
    </w:tbl>
    <w:p w14:paraId="13E19B63" w14:textId="77777777" w:rsidR="00E237B0" w:rsidRDefault="00E237B0">
      <w:pPr>
        <w:spacing w:before="0" w:after="0" w:line="240" w:lineRule="auto"/>
      </w:pPr>
      <w:r>
        <w:br w:type="page"/>
      </w:r>
    </w:p>
    <w:p w14:paraId="0E11BA41" w14:textId="77777777" w:rsidR="0022148A" w:rsidRPr="0022148A" w:rsidRDefault="00726BA8" w:rsidP="00ED4B6A">
      <w:pPr>
        <w:pStyle w:val="Heading2"/>
        <w:rPr>
          <w:color w:val="FC46C8"/>
        </w:rPr>
      </w:pPr>
      <w:r w:rsidRPr="0022148A">
        <w:rPr>
          <w:color w:val="FC46C8"/>
        </w:rPr>
        <w:lastRenderedPageBreak/>
        <w:t xml:space="preserve">Priority 2: </w:t>
      </w:r>
      <w:r w:rsidR="00930862">
        <w:rPr>
          <w:color w:val="FC46C8"/>
        </w:rPr>
        <w:t>Retain</w:t>
      </w:r>
      <w:r w:rsidRPr="0022148A">
        <w:rPr>
          <w:color w:val="FC46C8"/>
        </w:rPr>
        <w:t xml:space="preserve"> the local character of Oxford Street through contemporary LGBTIQA+ venues and businesses</w:t>
      </w:r>
    </w:p>
    <w:p w14:paraId="0E11BA42" w14:textId="77777777" w:rsidR="0022148A" w:rsidRPr="0022148A" w:rsidRDefault="00726BA8" w:rsidP="00E65E77">
      <w:pPr>
        <w:spacing w:before="0" w:after="160" w:line="259" w:lineRule="auto"/>
        <w:ind w:right="394"/>
      </w:pPr>
      <w:r w:rsidRPr="0022148A">
        <w:t xml:space="preserve">The community deeply values the LGBTIQA+ businesses and venues on Oxford Street and recognises their role in sustaining the local character. It is the flavour of the neighbourhood that is created by the people, their </w:t>
      </w:r>
      <w:r w:rsidR="00DB2B58" w:rsidRPr="0022148A">
        <w:t>attitudes,</w:t>
      </w:r>
      <w:r w:rsidRPr="0022148A">
        <w:t xml:space="preserve"> and behaviours that the community most want to see maintained, even through the </w:t>
      </w:r>
      <w:r w:rsidR="00E76402" w:rsidRPr="0022148A">
        <w:t>re</w:t>
      </w:r>
      <w:r w:rsidR="00E76402">
        <w:t xml:space="preserve">newal </w:t>
      </w:r>
      <w:r w:rsidRPr="0022148A">
        <w:t xml:space="preserve">of physical spaces. The primary </w:t>
      </w:r>
      <w:r w:rsidR="007F51AB">
        <w:t>focus</w:t>
      </w:r>
      <w:r w:rsidR="007F51AB" w:rsidRPr="0022148A">
        <w:t xml:space="preserve"> </w:t>
      </w:r>
      <w:r w:rsidRPr="0022148A">
        <w:t xml:space="preserve">of this strategy is to maintain the local queer culture of Oxford Street even as tenancies and ownership </w:t>
      </w:r>
      <w:r w:rsidR="0081032A">
        <w:t xml:space="preserve">of spaces </w:t>
      </w:r>
      <w:r w:rsidRPr="0022148A">
        <w:t xml:space="preserve">transfer, properties are </w:t>
      </w:r>
      <w:r w:rsidR="00A43387" w:rsidRPr="0022148A">
        <w:t>redeveloped,</w:t>
      </w:r>
      <w:r w:rsidRPr="0022148A">
        <w:t xml:space="preserve"> and retail industries change.</w:t>
      </w:r>
    </w:p>
    <w:p w14:paraId="0E11BA43" w14:textId="77777777" w:rsidR="00256D90" w:rsidRPr="0022148A" w:rsidRDefault="00726BA8" w:rsidP="00256D90">
      <w:pPr>
        <w:spacing w:before="0" w:after="160" w:line="259" w:lineRule="auto"/>
        <w:ind w:right="394"/>
      </w:pPr>
      <w:r>
        <w:t>The Place Strategy pursues</w:t>
      </w:r>
      <w:r w:rsidRPr="0022148A">
        <w:t xml:space="preserve"> a two-pronged approach to maintaining Oxford Street’s character. </w:t>
      </w:r>
    </w:p>
    <w:p w14:paraId="0E11BA44" w14:textId="77777777" w:rsidR="0022148A" w:rsidRPr="0022148A" w:rsidRDefault="00726BA8" w:rsidP="00E65E77">
      <w:pPr>
        <w:ind w:right="394"/>
      </w:pPr>
      <w:r w:rsidRPr="0022148A">
        <w:t xml:space="preserve">The first approach is through Plans of Management. Plans of Management are part of development consent for late trading venues. They are compliance documents that are enforceable by the City and the police. We </w:t>
      </w:r>
      <w:r w:rsidR="00715A61">
        <w:t>will</w:t>
      </w:r>
      <w:r w:rsidRPr="0022148A">
        <w:t xml:space="preserve"> introduce mandatory Aboriginal and Torres Strait Islander and LGBTIQA+ inclusion guidelines for all businesses in the Precinct who are required to have Plans of Management. Inclusion guidelines w</w:t>
      </w:r>
      <w:r w:rsidR="00715A61">
        <w:t>ill</w:t>
      </w:r>
      <w:r w:rsidRPr="0022148A">
        <w:t xml:space="preserve"> set standards by which</w:t>
      </w:r>
      <w:r w:rsidR="00352568">
        <w:t xml:space="preserve"> Aboriginal and Torres Strait Islander people and</w:t>
      </w:r>
      <w:r w:rsidRPr="0022148A">
        <w:t xml:space="preserve"> LGBTIQA+ customers and community are welcomed and respected in businesses in the area.</w:t>
      </w:r>
    </w:p>
    <w:p w14:paraId="0E11BA45" w14:textId="77777777" w:rsidR="0022148A" w:rsidRPr="0022148A" w:rsidRDefault="00726BA8" w:rsidP="00E65E77">
      <w:pPr>
        <w:ind w:right="394"/>
      </w:pPr>
      <w:r>
        <w:t>The second approach is the development of a Precinct Business Charter. Businesses who choose to opt-in to the Charter w</w:t>
      </w:r>
      <w:r w:rsidR="00715A61">
        <w:t>ill</w:t>
      </w:r>
      <w:r>
        <w:t xml:space="preserve"> agree to a set of expectations around promoting the LGBTIQA+ character of Oxford Street. This may include targets for the employment of LGBTIQA+ people, diversity and inclusion training for customer service and security staff, the provision of non-gendered bathrooms and other inclusive facilities or messaging, and a commitment to coordinated efforts across the precinct to address and reduce anti-LGBTIQA+ behaviour or sentiment.</w:t>
      </w:r>
    </w:p>
    <w:p w14:paraId="0E11BA46" w14:textId="77777777" w:rsidR="0022148A" w:rsidRPr="0022148A" w:rsidRDefault="00726BA8" w:rsidP="00E65E77">
      <w:pPr>
        <w:ind w:right="394"/>
      </w:pPr>
      <w:r w:rsidRPr="0022148A">
        <w:t xml:space="preserve">The City </w:t>
      </w:r>
      <w:r w:rsidR="002F1C00">
        <w:t xml:space="preserve">will </w:t>
      </w:r>
      <w:r w:rsidRPr="0022148A">
        <w:t xml:space="preserve">facilitate </w:t>
      </w:r>
      <w:r w:rsidR="002F1C00" w:rsidRPr="0022148A">
        <w:t>th</w:t>
      </w:r>
      <w:r w:rsidR="002F1C00">
        <w:t>e development of the Charter</w:t>
      </w:r>
      <w:r w:rsidRPr="0022148A">
        <w:t xml:space="preserve">, but the </w:t>
      </w:r>
      <w:r w:rsidR="002F1C00">
        <w:t xml:space="preserve">content of the </w:t>
      </w:r>
      <w:r w:rsidR="002F1C00" w:rsidRPr="0022148A">
        <w:t xml:space="preserve">Charter </w:t>
      </w:r>
      <w:r w:rsidR="002F1C00">
        <w:t>will be</w:t>
      </w:r>
      <w:r w:rsidRPr="0022148A">
        <w:t xml:space="preserve"> led by the community and local businesses. </w:t>
      </w:r>
      <w:r w:rsidR="000D6547">
        <w:t>Once</w:t>
      </w:r>
      <w:r w:rsidRPr="0022148A">
        <w:t xml:space="preserve"> implemented, the City will look to provide support to</w:t>
      </w:r>
      <w:r w:rsidR="000148CC">
        <w:t xml:space="preserve"> promote the initiative and</w:t>
      </w:r>
      <w:r w:rsidRPr="0022148A">
        <w:t xml:space="preserve"> assist businesses to </w:t>
      </w:r>
      <w:r w:rsidR="000D6547">
        <w:t>meet</w:t>
      </w:r>
      <w:r w:rsidRPr="0022148A">
        <w:t xml:space="preserve"> their obligations under the </w:t>
      </w:r>
      <w:r w:rsidR="000D6547">
        <w:t>C</w:t>
      </w:r>
      <w:r w:rsidRPr="0022148A">
        <w:t xml:space="preserve">harter. </w:t>
      </w:r>
    </w:p>
    <w:p w14:paraId="0E11BA47" w14:textId="77777777" w:rsidR="0022148A" w:rsidRPr="0022148A" w:rsidRDefault="00726BA8" w:rsidP="00E65E77">
      <w:pPr>
        <w:ind w:right="394"/>
      </w:pPr>
      <w:r w:rsidRPr="0022148A">
        <w:t xml:space="preserve">We hope, through these actions, to actively work towards maintaining local character and grow the </w:t>
      </w:r>
      <w:r w:rsidR="00831D02">
        <w:t>P</w:t>
      </w:r>
      <w:r w:rsidRPr="0022148A">
        <w:t xml:space="preserve">recinct’s renowned, inclusive brand and identity, which will drive visitation, loyal </w:t>
      </w:r>
      <w:r w:rsidR="00A43387" w:rsidRPr="0022148A">
        <w:t>customers,</w:t>
      </w:r>
      <w:r w:rsidRPr="0022148A">
        <w:t xml:space="preserve"> and connection to place. </w:t>
      </w:r>
      <w:r w:rsidR="008E588D">
        <w:br/>
      </w:r>
    </w:p>
    <w:p w14:paraId="0E11BA48" w14:textId="77777777" w:rsidR="0022148A" w:rsidRPr="0022148A" w:rsidRDefault="00726BA8" w:rsidP="00DC23F8">
      <w:pPr>
        <w:pStyle w:val="Heading3"/>
      </w:pPr>
      <w:r w:rsidRPr="0022148A">
        <w:t>4. Monitor current and emerging LGBTIQA+ businesses and venues</w:t>
      </w:r>
    </w:p>
    <w:tbl>
      <w:tblPr>
        <w:tblStyle w:val="TableGrid"/>
        <w:tblW w:w="13611" w:type="dxa"/>
        <w:tblLook w:val="04A0" w:firstRow="1" w:lastRow="0" w:firstColumn="1" w:lastColumn="0" w:noHBand="0" w:noVBand="1"/>
      </w:tblPr>
      <w:tblGrid>
        <w:gridCol w:w="691"/>
        <w:gridCol w:w="7923"/>
        <w:gridCol w:w="1680"/>
        <w:gridCol w:w="783"/>
        <w:gridCol w:w="1357"/>
        <w:gridCol w:w="1177"/>
      </w:tblGrid>
      <w:tr w:rsidR="002939E1" w14:paraId="0E11BA4F" w14:textId="77777777" w:rsidTr="004F22B6">
        <w:trPr>
          <w:cnfStyle w:val="100000000000" w:firstRow="1" w:lastRow="0" w:firstColumn="0" w:lastColumn="0" w:oddVBand="0" w:evenVBand="0" w:oddHBand="0" w:evenHBand="0" w:firstRowFirstColumn="0" w:firstRowLastColumn="0" w:lastRowFirstColumn="0" w:lastRowLastColumn="0"/>
          <w:trHeight w:val="392"/>
          <w:tblHeader/>
        </w:trPr>
        <w:tc>
          <w:tcPr>
            <w:tcW w:w="691" w:type="dxa"/>
          </w:tcPr>
          <w:p w14:paraId="0E11BA49" w14:textId="77777777" w:rsidR="0022148A" w:rsidRPr="0022148A" w:rsidRDefault="00726BA8" w:rsidP="0022148A">
            <w:r w:rsidRPr="0022148A">
              <w:t>#</w:t>
            </w:r>
          </w:p>
        </w:tc>
        <w:tc>
          <w:tcPr>
            <w:tcW w:w="7923" w:type="dxa"/>
          </w:tcPr>
          <w:p w14:paraId="0E11BA4A" w14:textId="77777777" w:rsidR="0022148A" w:rsidRPr="0022148A" w:rsidRDefault="00726BA8" w:rsidP="0022148A">
            <w:r w:rsidRPr="0022148A">
              <w:t>Action</w:t>
            </w:r>
          </w:p>
        </w:tc>
        <w:tc>
          <w:tcPr>
            <w:tcW w:w="1680" w:type="dxa"/>
          </w:tcPr>
          <w:p w14:paraId="0E11BA4B" w14:textId="77777777" w:rsidR="0022148A" w:rsidRPr="0022148A" w:rsidRDefault="00726BA8" w:rsidP="00E65E77">
            <w:pPr>
              <w:jc w:val="center"/>
            </w:pPr>
            <w:r w:rsidRPr="0022148A">
              <w:t>Timeframe</w:t>
            </w:r>
          </w:p>
        </w:tc>
        <w:tc>
          <w:tcPr>
            <w:tcW w:w="783" w:type="dxa"/>
          </w:tcPr>
          <w:p w14:paraId="0E11BA4C" w14:textId="77777777" w:rsidR="0022148A" w:rsidRPr="0022148A" w:rsidRDefault="00726BA8" w:rsidP="00E65E77">
            <w:pPr>
              <w:jc w:val="center"/>
            </w:pPr>
            <w:r w:rsidRPr="0022148A">
              <w:t>Lead</w:t>
            </w:r>
          </w:p>
        </w:tc>
        <w:tc>
          <w:tcPr>
            <w:tcW w:w="1357" w:type="dxa"/>
          </w:tcPr>
          <w:p w14:paraId="0E11BA4D" w14:textId="77777777" w:rsidR="0022148A" w:rsidRPr="0022148A" w:rsidRDefault="00726BA8" w:rsidP="00E65E77">
            <w:pPr>
              <w:jc w:val="center"/>
            </w:pPr>
            <w:r w:rsidRPr="0022148A">
              <w:t>Collaborate</w:t>
            </w:r>
          </w:p>
        </w:tc>
        <w:tc>
          <w:tcPr>
            <w:tcW w:w="1177" w:type="dxa"/>
          </w:tcPr>
          <w:p w14:paraId="0E11BA4E" w14:textId="77777777" w:rsidR="0022148A" w:rsidRPr="0022148A" w:rsidRDefault="00726BA8" w:rsidP="00E65E77">
            <w:pPr>
              <w:jc w:val="center"/>
            </w:pPr>
            <w:r w:rsidRPr="0022148A">
              <w:t>Advocate</w:t>
            </w:r>
          </w:p>
        </w:tc>
      </w:tr>
      <w:tr w:rsidR="002939E1" w14:paraId="0E11BA56" w14:textId="77777777" w:rsidTr="004F22B6">
        <w:trPr>
          <w:trHeight w:val="517"/>
        </w:trPr>
        <w:tc>
          <w:tcPr>
            <w:tcW w:w="691" w:type="dxa"/>
          </w:tcPr>
          <w:p w14:paraId="0E11BA50" w14:textId="77777777" w:rsidR="0022148A" w:rsidRPr="0022148A" w:rsidRDefault="00726BA8" w:rsidP="0022148A">
            <w:r w:rsidRPr="0022148A">
              <w:t>4.1</w:t>
            </w:r>
          </w:p>
        </w:tc>
        <w:tc>
          <w:tcPr>
            <w:tcW w:w="7923" w:type="dxa"/>
          </w:tcPr>
          <w:p w14:paraId="0E11BA51" w14:textId="77777777" w:rsidR="0022148A" w:rsidRPr="0022148A" w:rsidRDefault="00726BA8" w:rsidP="0022148A">
            <w:r w:rsidRPr="0022148A">
              <w:t xml:space="preserve">Conduct an </w:t>
            </w:r>
            <w:r w:rsidR="00A05313">
              <w:t>a</w:t>
            </w:r>
            <w:r w:rsidRPr="0022148A">
              <w:t>udit of all businesses within the Precinct and identify those which are LGBTIQA+</w:t>
            </w:r>
            <w:r w:rsidR="00A05313">
              <w:t xml:space="preserve"> when required</w:t>
            </w:r>
            <w:r w:rsidRPr="0022148A">
              <w:t>.</w:t>
            </w:r>
          </w:p>
        </w:tc>
        <w:tc>
          <w:tcPr>
            <w:tcW w:w="1680" w:type="dxa"/>
          </w:tcPr>
          <w:p w14:paraId="0E11BA52" w14:textId="77777777" w:rsidR="0022148A" w:rsidRPr="0022148A" w:rsidRDefault="00726BA8" w:rsidP="0022148A">
            <w:pPr>
              <w:jc w:val="center"/>
            </w:pPr>
            <w:r w:rsidRPr="0022148A">
              <w:t>Medium</w:t>
            </w:r>
          </w:p>
        </w:tc>
        <w:tc>
          <w:tcPr>
            <w:tcW w:w="783" w:type="dxa"/>
          </w:tcPr>
          <w:p w14:paraId="0E11BA53" w14:textId="77777777" w:rsidR="0022148A" w:rsidRPr="0022148A" w:rsidRDefault="00726BA8" w:rsidP="0022148A">
            <w:pPr>
              <w:jc w:val="center"/>
              <w:rPr>
                <w:b/>
                <w:bCs/>
              </w:rPr>
            </w:pPr>
            <w:r w:rsidRPr="0022148A">
              <w:rPr>
                <w:b/>
                <w:bCs/>
              </w:rPr>
              <w:t>X</w:t>
            </w:r>
          </w:p>
        </w:tc>
        <w:tc>
          <w:tcPr>
            <w:tcW w:w="1357" w:type="dxa"/>
          </w:tcPr>
          <w:p w14:paraId="0E11BA54" w14:textId="77777777" w:rsidR="0022148A" w:rsidRPr="0022148A" w:rsidRDefault="0022148A" w:rsidP="0022148A">
            <w:pPr>
              <w:jc w:val="center"/>
              <w:rPr>
                <w:b/>
                <w:bCs/>
              </w:rPr>
            </w:pPr>
          </w:p>
        </w:tc>
        <w:tc>
          <w:tcPr>
            <w:tcW w:w="1177" w:type="dxa"/>
          </w:tcPr>
          <w:p w14:paraId="0E11BA55" w14:textId="77777777" w:rsidR="0022148A" w:rsidRPr="0022148A" w:rsidRDefault="0022148A" w:rsidP="0022148A">
            <w:pPr>
              <w:jc w:val="center"/>
              <w:rPr>
                <w:b/>
                <w:bCs/>
              </w:rPr>
            </w:pPr>
          </w:p>
        </w:tc>
      </w:tr>
    </w:tbl>
    <w:p w14:paraId="0E11BA57" w14:textId="77777777" w:rsidR="0022148A" w:rsidRPr="0022148A" w:rsidRDefault="0022148A" w:rsidP="0022148A"/>
    <w:p w14:paraId="0E11BA58" w14:textId="77777777" w:rsidR="0022148A" w:rsidRPr="0022148A" w:rsidRDefault="00726BA8" w:rsidP="00DC23F8">
      <w:pPr>
        <w:pStyle w:val="Heading3"/>
      </w:pPr>
      <w:r w:rsidRPr="0022148A">
        <w:t>5. Encourage businesses in the Oxford Street Precinct to celebrate and support the LGBTIQA+ community and culture</w:t>
      </w:r>
    </w:p>
    <w:tbl>
      <w:tblPr>
        <w:tblStyle w:val="TableGrid"/>
        <w:tblW w:w="13612" w:type="dxa"/>
        <w:tblLook w:val="04A0" w:firstRow="1" w:lastRow="0" w:firstColumn="1" w:lastColumn="0" w:noHBand="0" w:noVBand="1"/>
      </w:tblPr>
      <w:tblGrid>
        <w:gridCol w:w="692"/>
        <w:gridCol w:w="7955"/>
        <w:gridCol w:w="1695"/>
        <w:gridCol w:w="653"/>
        <w:gridCol w:w="1440"/>
        <w:gridCol w:w="1177"/>
      </w:tblGrid>
      <w:tr w:rsidR="002939E1" w14:paraId="0E11BA5F" w14:textId="77777777" w:rsidTr="004F22B6">
        <w:trPr>
          <w:cnfStyle w:val="100000000000" w:firstRow="1" w:lastRow="0" w:firstColumn="0" w:lastColumn="0" w:oddVBand="0" w:evenVBand="0" w:oddHBand="0" w:evenHBand="0" w:firstRowFirstColumn="0" w:firstRowLastColumn="0" w:lastRowFirstColumn="0" w:lastRowLastColumn="0"/>
          <w:trHeight w:val="549"/>
          <w:tblHeader/>
        </w:trPr>
        <w:tc>
          <w:tcPr>
            <w:tcW w:w="692" w:type="dxa"/>
          </w:tcPr>
          <w:p w14:paraId="0E11BA59" w14:textId="77777777" w:rsidR="0022148A" w:rsidRPr="0022148A" w:rsidRDefault="00726BA8" w:rsidP="0022148A">
            <w:r w:rsidRPr="0022148A">
              <w:t>#</w:t>
            </w:r>
          </w:p>
        </w:tc>
        <w:tc>
          <w:tcPr>
            <w:tcW w:w="7955" w:type="dxa"/>
          </w:tcPr>
          <w:p w14:paraId="0E11BA5A" w14:textId="77777777" w:rsidR="0022148A" w:rsidRPr="0022148A" w:rsidRDefault="00726BA8" w:rsidP="0022148A">
            <w:r w:rsidRPr="0022148A">
              <w:t>Action</w:t>
            </w:r>
          </w:p>
        </w:tc>
        <w:tc>
          <w:tcPr>
            <w:tcW w:w="1695" w:type="dxa"/>
          </w:tcPr>
          <w:p w14:paraId="0E11BA5B" w14:textId="77777777" w:rsidR="0022148A" w:rsidRPr="0022148A" w:rsidRDefault="00726BA8" w:rsidP="00E65E77">
            <w:pPr>
              <w:jc w:val="center"/>
            </w:pPr>
            <w:r w:rsidRPr="0022148A">
              <w:t>Timeframe</w:t>
            </w:r>
          </w:p>
        </w:tc>
        <w:tc>
          <w:tcPr>
            <w:tcW w:w="653" w:type="dxa"/>
          </w:tcPr>
          <w:p w14:paraId="0E11BA5C" w14:textId="77777777" w:rsidR="0022148A" w:rsidRPr="0022148A" w:rsidRDefault="00726BA8" w:rsidP="00E65E77">
            <w:pPr>
              <w:jc w:val="center"/>
            </w:pPr>
            <w:r w:rsidRPr="0022148A">
              <w:t>Lead</w:t>
            </w:r>
          </w:p>
        </w:tc>
        <w:tc>
          <w:tcPr>
            <w:tcW w:w="1440" w:type="dxa"/>
          </w:tcPr>
          <w:p w14:paraId="0E11BA5D" w14:textId="77777777" w:rsidR="0022148A" w:rsidRPr="0022148A" w:rsidRDefault="00726BA8" w:rsidP="00E65E77">
            <w:pPr>
              <w:jc w:val="center"/>
            </w:pPr>
            <w:r w:rsidRPr="0022148A">
              <w:t>Collaborate</w:t>
            </w:r>
          </w:p>
        </w:tc>
        <w:tc>
          <w:tcPr>
            <w:tcW w:w="1177" w:type="dxa"/>
          </w:tcPr>
          <w:p w14:paraId="0E11BA5E" w14:textId="77777777" w:rsidR="0022148A" w:rsidRPr="0022148A" w:rsidRDefault="00726BA8" w:rsidP="00E65E77">
            <w:pPr>
              <w:jc w:val="center"/>
            </w:pPr>
            <w:r w:rsidRPr="0022148A">
              <w:t>Advocate</w:t>
            </w:r>
          </w:p>
        </w:tc>
      </w:tr>
      <w:tr w:rsidR="002939E1" w14:paraId="0E11BA66" w14:textId="77777777" w:rsidTr="004F22B6">
        <w:trPr>
          <w:trHeight w:val="834"/>
        </w:trPr>
        <w:tc>
          <w:tcPr>
            <w:tcW w:w="692" w:type="dxa"/>
          </w:tcPr>
          <w:p w14:paraId="0E11BA60" w14:textId="77777777" w:rsidR="0022148A" w:rsidRPr="0022148A" w:rsidRDefault="00726BA8" w:rsidP="0022148A">
            <w:r w:rsidRPr="0022148A">
              <w:t>5.1</w:t>
            </w:r>
          </w:p>
        </w:tc>
        <w:tc>
          <w:tcPr>
            <w:tcW w:w="7955" w:type="dxa"/>
          </w:tcPr>
          <w:p w14:paraId="0E11BA61" w14:textId="77777777" w:rsidR="0022148A" w:rsidRPr="0022148A" w:rsidRDefault="00726BA8" w:rsidP="0022148A">
            <w:r w:rsidRPr="0022148A">
              <w:t>Implement a requirement for all late trading businesses within the Precinct to include Diversity and Inclusion (Aboriginal and Torres Strait Islander and LGBTIQA+) principles and guidelines within their Plans of Management.</w:t>
            </w:r>
          </w:p>
        </w:tc>
        <w:tc>
          <w:tcPr>
            <w:tcW w:w="1695" w:type="dxa"/>
          </w:tcPr>
          <w:p w14:paraId="0E11BA62" w14:textId="77777777" w:rsidR="0022148A" w:rsidRPr="0022148A" w:rsidRDefault="00726BA8" w:rsidP="0022148A">
            <w:pPr>
              <w:jc w:val="center"/>
            </w:pPr>
            <w:r w:rsidRPr="0022148A">
              <w:t>Short</w:t>
            </w:r>
          </w:p>
        </w:tc>
        <w:tc>
          <w:tcPr>
            <w:tcW w:w="653" w:type="dxa"/>
          </w:tcPr>
          <w:p w14:paraId="0E11BA63" w14:textId="77777777" w:rsidR="0022148A" w:rsidRPr="0022148A" w:rsidRDefault="00726BA8" w:rsidP="0022148A">
            <w:pPr>
              <w:jc w:val="center"/>
              <w:rPr>
                <w:b/>
                <w:bCs/>
              </w:rPr>
            </w:pPr>
            <w:r w:rsidRPr="0022148A">
              <w:rPr>
                <w:b/>
                <w:bCs/>
              </w:rPr>
              <w:t>X</w:t>
            </w:r>
          </w:p>
        </w:tc>
        <w:tc>
          <w:tcPr>
            <w:tcW w:w="1440" w:type="dxa"/>
          </w:tcPr>
          <w:p w14:paraId="0E11BA64" w14:textId="77777777" w:rsidR="0022148A" w:rsidRPr="0022148A" w:rsidRDefault="0022148A" w:rsidP="0022148A">
            <w:pPr>
              <w:jc w:val="center"/>
              <w:rPr>
                <w:b/>
                <w:bCs/>
              </w:rPr>
            </w:pPr>
          </w:p>
        </w:tc>
        <w:tc>
          <w:tcPr>
            <w:tcW w:w="1177" w:type="dxa"/>
          </w:tcPr>
          <w:p w14:paraId="0E11BA65" w14:textId="77777777" w:rsidR="0022148A" w:rsidRPr="0022148A" w:rsidRDefault="0022148A" w:rsidP="0022148A">
            <w:pPr>
              <w:jc w:val="center"/>
              <w:rPr>
                <w:b/>
                <w:bCs/>
              </w:rPr>
            </w:pPr>
          </w:p>
        </w:tc>
      </w:tr>
      <w:tr w:rsidR="002939E1" w14:paraId="0E11BA6D" w14:textId="77777777" w:rsidTr="004F22B6">
        <w:trPr>
          <w:trHeight w:val="834"/>
        </w:trPr>
        <w:tc>
          <w:tcPr>
            <w:tcW w:w="692" w:type="dxa"/>
          </w:tcPr>
          <w:p w14:paraId="0E11BA67" w14:textId="77777777" w:rsidR="0022148A" w:rsidRPr="0022148A" w:rsidRDefault="00726BA8" w:rsidP="0022148A">
            <w:r w:rsidRPr="0022148A">
              <w:t>5.2</w:t>
            </w:r>
          </w:p>
        </w:tc>
        <w:tc>
          <w:tcPr>
            <w:tcW w:w="7955" w:type="dxa"/>
          </w:tcPr>
          <w:p w14:paraId="0E11BA68" w14:textId="77777777" w:rsidR="0022148A" w:rsidRPr="0022148A" w:rsidRDefault="00726BA8" w:rsidP="0022148A">
            <w:r w:rsidRPr="0022148A">
              <w:t>Support the development of an opt-in LGBTIQA+ Precinct Business Charter for Oxford Street. The Charter may include initiatives to increase employment opportunities for LGBTIQA+ people, a commitment to providing inclusion and diversity training to venue staff and security, the provision of non-gendered bathrooms and other inclusive facilities, coordinated efforts to address and reduce anti-LGBTIQA+ behaviour or sentiment.</w:t>
            </w:r>
          </w:p>
        </w:tc>
        <w:tc>
          <w:tcPr>
            <w:tcW w:w="1695" w:type="dxa"/>
          </w:tcPr>
          <w:p w14:paraId="0E11BA69" w14:textId="77777777" w:rsidR="0022148A" w:rsidRPr="0022148A" w:rsidRDefault="00726BA8" w:rsidP="0022148A">
            <w:pPr>
              <w:jc w:val="center"/>
            </w:pPr>
            <w:r w:rsidRPr="0022148A">
              <w:t>Short</w:t>
            </w:r>
          </w:p>
        </w:tc>
        <w:tc>
          <w:tcPr>
            <w:tcW w:w="653" w:type="dxa"/>
          </w:tcPr>
          <w:p w14:paraId="0E11BA6A" w14:textId="77777777" w:rsidR="0022148A" w:rsidRPr="0022148A" w:rsidRDefault="00726BA8" w:rsidP="0022148A">
            <w:pPr>
              <w:jc w:val="center"/>
              <w:rPr>
                <w:b/>
                <w:bCs/>
              </w:rPr>
            </w:pPr>
            <w:r w:rsidRPr="0022148A">
              <w:rPr>
                <w:b/>
                <w:bCs/>
              </w:rPr>
              <w:t>X</w:t>
            </w:r>
          </w:p>
        </w:tc>
        <w:tc>
          <w:tcPr>
            <w:tcW w:w="1440" w:type="dxa"/>
          </w:tcPr>
          <w:p w14:paraId="0E11BA6B" w14:textId="77777777" w:rsidR="0022148A" w:rsidRPr="0022148A" w:rsidRDefault="00726BA8" w:rsidP="0022148A">
            <w:pPr>
              <w:jc w:val="center"/>
              <w:rPr>
                <w:b/>
                <w:bCs/>
              </w:rPr>
            </w:pPr>
            <w:r w:rsidRPr="0022148A">
              <w:rPr>
                <w:b/>
                <w:bCs/>
              </w:rPr>
              <w:t>X</w:t>
            </w:r>
          </w:p>
        </w:tc>
        <w:tc>
          <w:tcPr>
            <w:tcW w:w="1177" w:type="dxa"/>
          </w:tcPr>
          <w:p w14:paraId="0E11BA6C" w14:textId="77777777" w:rsidR="0022148A" w:rsidRPr="0022148A" w:rsidRDefault="0022148A" w:rsidP="0022148A">
            <w:pPr>
              <w:jc w:val="center"/>
              <w:rPr>
                <w:b/>
                <w:bCs/>
              </w:rPr>
            </w:pPr>
          </w:p>
        </w:tc>
      </w:tr>
      <w:tr w:rsidR="002939E1" w14:paraId="0E11BA74" w14:textId="77777777" w:rsidTr="004F22B6">
        <w:trPr>
          <w:trHeight w:val="811"/>
        </w:trPr>
        <w:tc>
          <w:tcPr>
            <w:tcW w:w="692" w:type="dxa"/>
          </w:tcPr>
          <w:p w14:paraId="0E11BA6E" w14:textId="77777777" w:rsidR="0022148A" w:rsidRPr="0022148A" w:rsidRDefault="00726BA8" w:rsidP="0022148A">
            <w:r w:rsidRPr="0022148A">
              <w:t>5.3</w:t>
            </w:r>
          </w:p>
        </w:tc>
        <w:tc>
          <w:tcPr>
            <w:tcW w:w="7955" w:type="dxa"/>
          </w:tcPr>
          <w:p w14:paraId="0E11BA6F" w14:textId="77777777" w:rsidR="0022148A" w:rsidRPr="0022148A" w:rsidRDefault="00726BA8" w:rsidP="0022148A">
            <w:r w:rsidRPr="0022148A">
              <w:t>Explore opportunities to support businesses to meet the responsibilities of the LGBTIQA+ Precinct Business Charter.</w:t>
            </w:r>
          </w:p>
        </w:tc>
        <w:tc>
          <w:tcPr>
            <w:tcW w:w="1695" w:type="dxa"/>
          </w:tcPr>
          <w:p w14:paraId="0E11BA70" w14:textId="77777777" w:rsidR="0022148A" w:rsidRPr="0022148A" w:rsidRDefault="00726BA8" w:rsidP="0022148A">
            <w:pPr>
              <w:jc w:val="center"/>
            </w:pPr>
            <w:r w:rsidRPr="0022148A">
              <w:t>Short</w:t>
            </w:r>
          </w:p>
        </w:tc>
        <w:tc>
          <w:tcPr>
            <w:tcW w:w="653" w:type="dxa"/>
          </w:tcPr>
          <w:p w14:paraId="0E11BA71" w14:textId="77777777" w:rsidR="0022148A" w:rsidRPr="0022148A" w:rsidRDefault="00726BA8" w:rsidP="0022148A">
            <w:pPr>
              <w:jc w:val="center"/>
              <w:rPr>
                <w:b/>
                <w:bCs/>
              </w:rPr>
            </w:pPr>
            <w:r w:rsidRPr="0022148A">
              <w:rPr>
                <w:b/>
                <w:bCs/>
              </w:rPr>
              <w:t>X</w:t>
            </w:r>
          </w:p>
        </w:tc>
        <w:tc>
          <w:tcPr>
            <w:tcW w:w="1440" w:type="dxa"/>
          </w:tcPr>
          <w:p w14:paraId="0E11BA72" w14:textId="77777777" w:rsidR="0022148A" w:rsidRPr="0022148A" w:rsidRDefault="0022148A" w:rsidP="0022148A">
            <w:pPr>
              <w:jc w:val="center"/>
              <w:rPr>
                <w:b/>
                <w:bCs/>
              </w:rPr>
            </w:pPr>
          </w:p>
        </w:tc>
        <w:tc>
          <w:tcPr>
            <w:tcW w:w="1177" w:type="dxa"/>
          </w:tcPr>
          <w:p w14:paraId="0E11BA73" w14:textId="77777777" w:rsidR="0022148A" w:rsidRPr="0022148A" w:rsidRDefault="0022148A" w:rsidP="0022148A">
            <w:pPr>
              <w:jc w:val="center"/>
              <w:rPr>
                <w:b/>
                <w:bCs/>
              </w:rPr>
            </w:pPr>
          </w:p>
        </w:tc>
      </w:tr>
      <w:tr w:rsidR="002939E1" w14:paraId="0E11BA7B" w14:textId="77777777" w:rsidTr="004F22B6">
        <w:trPr>
          <w:trHeight w:val="834"/>
        </w:trPr>
        <w:tc>
          <w:tcPr>
            <w:tcW w:w="692" w:type="dxa"/>
          </w:tcPr>
          <w:p w14:paraId="0E11BA75" w14:textId="77777777" w:rsidR="0022148A" w:rsidRPr="0022148A" w:rsidRDefault="00726BA8" w:rsidP="0022148A">
            <w:r w:rsidRPr="0022148A">
              <w:t>5.4</w:t>
            </w:r>
          </w:p>
        </w:tc>
        <w:tc>
          <w:tcPr>
            <w:tcW w:w="7955" w:type="dxa"/>
          </w:tcPr>
          <w:p w14:paraId="0E11BA76" w14:textId="77777777" w:rsidR="0022148A" w:rsidRPr="0022148A" w:rsidRDefault="00726BA8" w:rsidP="0022148A">
            <w:r w:rsidRPr="0022148A">
              <w:t>Continue to provide grant funding to venues and businesses to produce and program LGBTIQA+ themed social and cultural activity across the Precinct.</w:t>
            </w:r>
          </w:p>
        </w:tc>
        <w:tc>
          <w:tcPr>
            <w:tcW w:w="1695" w:type="dxa"/>
          </w:tcPr>
          <w:p w14:paraId="0E11BA77" w14:textId="77777777" w:rsidR="0022148A" w:rsidRPr="0022148A" w:rsidRDefault="00726BA8" w:rsidP="0022148A">
            <w:pPr>
              <w:jc w:val="center"/>
            </w:pPr>
            <w:r w:rsidRPr="0022148A">
              <w:t>Ongoing</w:t>
            </w:r>
          </w:p>
        </w:tc>
        <w:tc>
          <w:tcPr>
            <w:tcW w:w="653" w:type="dxa"/>
          </w:tcPr>
          <w:p w14:paraId="0E11BA78" w14:textId="77777777" w:rsidR="0022148A" w:rsidRPr="0022148A" w:rsidRDefault="00726BA8" w:rsidP="0022148A">
            <w:pPr>
              <w:jc w:val="center"/>
              <w:rPr>
                <w:b/>
                <w:bCs/>
              </w:rPr>
            </w:pPr>
            <w:r w:rsidRPr="0022148A">
              <w:rPr>
                <w:b/>
                <w:bCs/>
              </w:rPr>
              <w:t>X</w:t>
            </w:r>
          </w:p>
        </w:tc>
        <w:tc>
          <w:tcPr>
            <w:tcW w:w="1440" w:type="dxa"/>
          </w:tcPr>
          <w:p w14:paraId="0E11BA79" w14:textId="77777777" w:rsidR="0022148A" w:rsidRPr="0022148A" w:rsidRDefault="0022148A" w:rsidP="0022148A">
            <w:pPr>
              <w:jc w:val="center"/>
              <w:rPr>
                <w:b/>
                <w:bCs/>
              </w:rPr>
            </w:pPr>
          </w:p>
        </w:tc>
        <w:tc>
          <w:tcPr>
            <w:tcW w:w="1177" w:type="dxa"/>
          </w:tcPr>
          <w:p w14:paraId="0E11BA7A" w14:textId="77777777" w:rsidR="0022148A" w:rsidRPr="0022148A" w:rsidRDefault="0022148A" w:rsidP="0022148A">
            <w:pPr>
              <w:jc w:val="center"/>
              <w:rPr>
                <w:b/>
                <w:bCs/>
              </w:rPr>
            </w:pPr>
          </w:p>
        </w:tc>
      </w:tr>
      <w:tr w:rsidR="002939E1" w14:paraId="0E11BA82" w14:textId="77777777" w:rsidTr="004F22B6">
        <w:trPr>
          <w:trHeight w:val="834"/>
        </w:trPr>
        <w:tc>
          <w:tcPr>
            <w:tcW w:w="692" w:type="dxa"/>
          </w:tcPr>
          <w:p w14:paraId="0E11BA7C" w14:textId="77777777" w:rsidR="000563CA" w:rsidRPr="0022148A" w:rsidRDefault="00726BA8" w:rsidP="000563CA">
            <w:r>
              <w:t>5.5</w:t>
            </w:r>
          </w:p>
        </w:tc>
        <w:tc>
          <w:tcPr>
            <w:tcW w:w="7955" w:type="dxa"/>
          </w:tcPr>
          <w:p w14:paraId="0E11BA7D" w14:textId="77777777" w:rsidR="000563CA" w:rsidRPr="0022148A" w:rsidRDefault="00726BA8" w:rsidP="000563CA">
            <w:r>
              <w:t xml:space="preserve">Deliver an Oxford Street landing page on the City of Sydney Council website that includes information on local businesses, grant opportunities, important places and spaces, events and the history of Oxford Street.  </w:t>
            </w:r>
          </w:p>
        </w:tc>
        <w:tc>
          <w:tcPr>
            <w:tcW w:w="1695" w:type="dxa"/>
          </w:tcPr>
          <w:p w14:paraId="0E11BA7E" w14:textId="77777777" w:rsidR="000563CA" w:rsidRPr="0022148A" w:rsidRDefault="00726BA8" w:rsidP="000563CA">
            <w:pPr>
              <w:jc w:val="center"/>
            </w:pPr>
            <w:r>
              <w:t>Short</w:t>
            </w:r>
          </w:p>
        </w:tc>
        <w:tc>
          <w:tcPr>
            <w:tcW w:w="653" w:type="dxa"/>
          </w:tcPr>
          <w:p w14:paraId="0E11BA7F" w14:textId="77777777" w:rsidR="000563CA" w:rsidRPr="0022148A" w:rsidRDefault="00726BA8" w:rsidP="000563CA">
            <w:pPr>
              <w:jc w:val="center"/>
              <w:rPr>
                <w:b/>
                <w:bCs/>
              </w:rPr>
            </w:pPr>
            <w:r>
              <w:rPr>
                <w:b/>
                <w:bCs/>
              </w:rPr>
              <w:t>X</w:t>
            </w:r>
          </w:p>
        </w:tc>
        <w:tc>
          <w:tcPr>
            <w:tcW w:w="1440" w:type="dxa"/>
          </w:tcPr>
          <w:p w14:paraId="0E11BA80" w14:textId="77777777" w:rsidR="000563CA" w:rsidRPr="0022148A" w:rsidRDefault="000563CA" w:rsidP="000563CA">
            <w:pPr>
              <w:jc w:val="center"/>
              <w:rPr>
                <w:b/>
                <w:bCs/>
              </w:rPr>
            </w:pPr>
          </w:p>
        </w:tc>
        <w:tc>
          <w:tcPr>
            <w:tcW w:w="1177" w:type="dxa"/>
          </w:tcPr>
          <w:p w14:paraId="0E11BA81" w14:textId="77777777" w:rsidR="000563CA" w:rsidRPr="0022148A" w:rsidRDefault="000563CA" w:rsidP="000563CA">
            <w:pPr>
              <w:jc w:val="center"/>
              <w:rPr>
                <w:b/>
                <w:bCs/>
              </w:rPr>
            </w:pPr>
          </w:p>
        </w:tc>
      </w:tr>
    </w:tbl>
    <w:p w14:paraId="0E11BA83" w14:textId="77777777" w:rsidR="0022148A" w:rsidRPr="0022148A" w:rsidRDefault="0022148A" w:rsidP="0022148A"/>
    <w:p w14:paraId="0E11BA84" w14:textId="77777777" w:rsidR="0022148A" w:rsidRPr="0022148A" w:rsidRDefault="00726BA8" w:rsidP="0022148A">
      <w:pPr>
        <w:spacing w:before="0" w:after="0" w:line="240" w:lineRule="auto"/>
      </w:pPr>
      <w:r w:rsidRPr="0022148A">
        <w:br w:type="page"/>
      </w:r>
    </w:p>
    <w:p w14:paraId="0E11BA85" w14:textId="77777777" w:rsidR="0022148A" w:rsidRPr="0022148A" w:rsidRDefault="00726BA8" w:rsidP="00ED4B6A">
      <w:pPr>
        <w:pStyle w:val="Heading2"/>
        <w:rPr>
          <w:color w:val="FC46C8"/>
        </w:rPr>
      </w:pPr>
      <w:r w:rsidRPr="0022148A">
        <w:rPr>
          <w:color w:val="FC46C8"/>
        </w:rPr>
        <w:lastRenderedPageBreak/>
        <w:t>Priority 3: Increase LGBTIQA+ cultural and social space</w:t>
      </w:r>
      <w:r w:rsidR="000F0F4C">
        <w:rPr>
          <w:color w:val="FC46C8"/>
        </w:rPr>
        <w:t xml:space="preserve"> within the </w:t>
      </w:r>
      <w:r w:rsidR="00FC738C">
        <w:rPr>
          <w:color w:val="FC46C8"/>
        </w:rPr>
        <w:t>Oxford Street Precinct</w:t>
      </w:r>
    </w:p>
    <w:p w14:paraId="0E11BA86" w14:textId="77777777" w:rsidR="007E149A" w:rsidRDefault="00726BA8" w:rsidP="004F22B6">
      <w:pPr>
        <w:spacing w:before="0" w:after="160" w:line="259" w:lineRule="auto"/>
        <w:ind w:right="252"/>
      </w:pPr>
      <w:r w:rsidRPr="0022148A">
        <w:t>There is strong community support for more cultural</w:t>
      </w:r>
      <w:r w:rsidR="00C341A5">
        <w:t xml:space="preserve"> and social</w:t>
      </w:r>
      <w:r w:rsidRPr="0022148A">
        <w:t xml:space="preserve"> space on Oxford Street. Our creative precinct planning controls will help increase the amount of</w:t>
      </w:r>
      <w:r w:rsidR="00C341A5">
        <w:t xml:space="preserve"> cultural</w:t>
      </w:r>
      <w:r w:rsidRPr="0022148A">
        <w:t xml:space="preserve"> space available for creative industries and cultural activities in the </w:t>
      </w:r>
      <w:r w:rsidR="00C341A5">
        <w:t>P</w:t>
      </w:r>
      <w:r w:rsidRPr="0022148A">
        <w:t>recinct</w:t>
      </w:r>
      <w:r w:rsidR="00F94559">
        <w:t xml:space="preserve"> – s</w:t>
      </w:r>
      <w:r w:rsidRPr="0022148A">
        <w:t xml:space="preserve">paces like galleries, small theatres, cabaret restaurants, music venues and nightclubs. These spaces also become a catalyst for greater economic diversity and growth. </w:t>
      </w:r>
      <w:r w:rsidR="00E435DA">
        <w:t>This Strategy explores</w:t>
      </w:r>
      <w:r w:rsidRPr="0022148A">
        <w:t xml:space="preserve"> how the City, landholders and the community can work together to ensure that these spaces have a distinctly queer flavour and revitalise this 24 hour </w:t>
      </w:r>
      <w:r w:rsidR="004E6A30">
        <w:t>P</w:t>
      </w:r>
      <w:r w:rsidRPr="0022148A">
        <w:t>recinct with inclusive and diverse offerings for the spectrum of the LGBTIQA+ community</w:t>
      </w:r>
      <w:r w:rsidR="00D80C1F">
        <w:t xml:space="preserve"> including First Nations people, people from culturally and linguistically diverse backgrounds</w:t>
      </w:r>
      <w:r w:rsidR="004D7D9C">
        <w:t xml:space="preserve"> and all </w:t>
      </w:r>
      <w:r w:rsidR="00956D21">
        <w:t>gender identities</w:t>
      </w:r>
      <w:r w:rsidR="00E964B5">
        <w:t>.</w:t>
      </w:r>
      <w:r w:rsidR="00F812FF">
        <w:t xml:space="preserve"> </w:t>
      </w:r>
    </w:p>
    <w:p w14:paraId="0E11BA87" w14:textId="77777777" w:rsidR="00667859" w:rsidRPr="0022148A" w:rsidRDefault="00726BA8" w:rsidP="004F22B6">
      <w:pPr>
        <w:spacing w:before="0" w:after="160" w:line="259" w:lineRule="auto"/>
        <w:ind w:right="252"/>
      </w:pPr>
      <w:r w:rsidRPr="0022148A">
        <w:t xml:space="preserve">The City will investigate a matching service that will connect LGBTIQA+ organisations and businesses with available floorspace and start-up grants to help new ventures establish in the </w:t>
      </w:r>
      <w:r w:rsidR="00F51D5D">
        <w:t>P</w:t>
      </w:r>
      <w:r w:rsidRPr="0022148A">
        <w:t>recinct. We</w:t>
      </w:r>
      <w:r w:rsidR="00BD01DD">
        <w:t xml:space="preserve"> are also supporting the</w:t>
      </w:r>
      <w:r w:rsidR="00987459">
        <w:t xml:space="preserve"> delivery of </w:t>
      </w:r>
      <w:r w:rsidRPr="0022148A">
        <w:t xml:space="preserve">a LGBTIQA+ Museum within the Precinct. </w:t>
      </w:r>
    </w:p>
    <w:p w14:paraId="0E11BA88" w14:textId="77777777" w:rsidR="0022148A" w:rsidRPr="0022148A" w:rsidRDefault="00726BA8" w:rsidP="00DC23F8">
      <w:pPr>
        <w:pStyle w:val="Heading3"/>
      </w:pPr>
      <w:r w:rsidRPr="0022148A">
        <w:t>6. Increase LGBTIQA+ cultural and social space across the Oxford Street Precinct</w:t>
      </w:r>
    </w:p>
    <w:tbl>
      <w:tblPr>
        <w:tblStyle w:val="TableGrid"/>
        <w:tblW w:w="13660" w:type="dxa"/>
        <w:tblLook w:val="04A0" w:firstRow="1" w:lastRow="0" w:firstColumn="1" w:lastColumn="0" w:noHBand="0" w:noVBand="1"/>
      </w:tblPr>
      <w:tblGrid>
        <w:gridCol w:w="688"/>
        <w:gridCol w:w="8002"/>
        <w:gridCol w:w="1557"/>
        <w:gridCol w:w="787"/>
        <w:gridCol w:w="1445"/>
        <w:gridCol w:w="1181"/>
      </w:tblGrid>
      <w:tr w:rsidR="002939E1" w14:paraId="0E11BA8F" w14:textId="77777777" w:rsidTr="004F22B6">
        <w:trPr>
          <w:cnfStyle w:val="100000000000" w:firstRow="1" w:lastRow="0" w:firstColumn="0" w:lastColumn="0" w:oddVBand="0" w:evenVBand="0" w:oddHBand="0" w:evenHBand="0" w:firstRowFirstColumn="0" w:firstRowLastColumn="0" w:lastRowFirstColumn="0" w:lastRowLastColumn="0"/>
          <w:trHeight w:val="584"/>
          <w:tblHeader/>
        </w:trPr>
        <w:tc>
          <w:tcPr>
            <w:tcW w:w="688" w:type="dxa"/>
          </w:tcPr>
          <w:p w14:paraId="0E11BA89" w14:textId="77777777" w:rsidR="0022148A" w:rsidRPr="0022148A" w:rsidRDefault="00726BA8" w:rsidP="0022148A">
            <w:bookmarkStart w:id="4" w:name="_Hlk97886697"/>
            <w:r w:rsidRPr="0022148A">
              <w:t>#</w:t>
            </w:r>
          </w:p>
        </w:tc>
        <w:tc>
          <w:tcPr>
            <w:tcW w:w="8002" w:type="dxa"/>
          </w:tcPr>
          <w:p w14:paraId="0E11BA8A" w14:textId="77777777" w:rsidR="0022148A" w:rsidRPr="0022148A" w:rsidRDefault="00726BA8" w:rsidP="0022148A">
            <w:r w:rsidRPr="0022148A">
              <w:t>Action</w:t>
            </w:r>
          </w:p>
        </w:tc>
        <w:tc>
          <w:tcPr>
            <w:tcW w:w="1557" w:type="dxa"/>
          </w:tcPr>
          <w:p w14:paraId="0E11BA8B" w14:textId="77777777" w:rsidR="0022148A" w:rsidRPr="0022148A" w:rsidRDefault="00726BA8" w:rsidP="00E65E77">
            <w:pPr>
              <w:jc w:val="center"/>
            </w:pPr>
            <w:r w:rsidRPr="0022148A">
              <w:t>Timeframe</w:t>
            </w:r>
          </w:p>
        </w:tc>
        <w:tc>
          <w:tcPr>
            <w:tcW w:w="787" w:type="dxa"/>
          </w:tcPr>
          <w:p w14:paraId="0E11BA8C" w14:textId="77777777" w:rsidR="0022148A" w:rsidRPr="0022148A" w:rsidRDefault="00726BA8" w:rsidP="00E65E77">
            <w:pPr>
              <w:jc w:val="center"/>
            </w:pPr>
            <w:r w:rsidRPr="0022148A">
              <w:t>Lead</w:t>
            </w:r>
          </w:p>
        </w:tc>
        <w:tc>
          <w:tcPr>
            <w:tcW w:w="1445" w:type="dxa"/>
          </w:tcPr>
          <w:p w14:paraId="0E11BA8D" w14:textId="77777777" w:rsidR="0022148A" w:rsidRPr="0022148A" w:rsidRDefault="00726BA8" w:rsidP="00E65E77">
            <w:pPr>
              <w:jc w:val="center"/>
            </w:pPr>
            <w:r w:rsidRPr="0022148A">
              <w:t>Collaborate</w:t>
            </w:r>
          </w:p>
        </w:tc>
        <w:tc>
          <w:tcPr>
            <w:tcW w:w="1181" w:type="dxa"/>
          </w:tcPr>
          <w:p w14:paraId="0E11BA8E" w14:textId="77777777" w:rsidR="0022148A" w:rsidRPr="0022148A" w:rsidRDefault="00726BA8" w:rsidP="00E65E77">
            <w:pPr>
              <w:jc w:val="center"/>
            </w:pPr>
            <w:r w:rsidRPr="0022148A">
              <w:t>Advocate</w:t>
            </w:r>
          </w:p>
        </w:tc>
      </w:tr>
      <w:tr w:rsidR="002939E1" w14:paraId="0E11BA96" w14:textId="77777777" w:rsidTr="004F22B6">
        <w:trPr>
          <w:trHeight w:val="803"/>
        </w:trPr>
        <w:tc>
          <w:tcPr>
            <w:tcW w:w="688" w:type="dxa"/>
          </w:tcPr>
          <w:p w14:paraId="0E11BA90" w14:textId="77777777" w:rsidR="0022148A" w:rsidRPr="0022148A" w:rsidRDefault="00726BA8" w:rsidP="0022148A">
            <w:r w:rsidRPr="0022148A">
              <w:t>6.1</w:t>
            </w:r>
          </w:p>
        </w:tc>
        <w:tc>
          <w:tcPr>
            <w:tcW w:w="8002" w:type="dxa"/>
          </w:tcPr>
          <w:p w14:paraId="0E11BA91" w14:textId="77777777" w:rsidR="0022148A" w:rsidRPr="0022148A" w:rsidRDefault="00726BA8" w:rsidP="0022148A">
            <w:r>
              <w:t xml:space="preserve">Support Qtopia to establish a LGBTIQA+ museum and </w:t>
            </w:r>
            <w:r w:rsidR="00D2325B">
              <w:t>community</w:t>
            </w:r>
            <w:r>
              <w:t xml:space="preserve"> space within the Precinct</w:t>
            </w:r>
            <w:r w:rsidR="00A406B7">
              <w:t xml:space="preserve"> through </w:t>
            </w:r>
            <w:r w:rsidR="003C5E5C">
              <w:t>grant</w:t>
            </w:r>
            <w:r w:rsidR="00A406B7">
              <w:t xml:space="preserve"> funding and advocacy to relevant property owners</w:t>
            </w:r>
            <w:r w:rsidR="003D7A88">
              <w:t xml:space="preserve"> and other levels of government. </w:t>
            </w:r>
            <w:r w:rsidRPr="0022148A">
              <w:t>.</w:t>
            </w:r>
          </w:p>
        </w:tc>
        <w:tc>
          <w:tcPr>
            <w:tcW w:w="1557" w:type="dxa"/>
          </w:tcPr>
          <w:p w14:paraId="0E11BA92" w14:textId="77777777" w:rsidR="0022148A" w:rsidRPr="0022148A" w:rsidRDefault="00726BA8" w:rsidP="0022148A">
            <w:pPr>
              <w:jc w:val="center"/>
            </w:pPr>
            <w:r>
              <w:t>Short</w:t>
            </w:r>
          </w:p>
        </w:tc>
        <w:tc>
          <w:tcPr>
            <w:tcW w:w="787" w:type="dxa"/>
          </w:tcPr>
          <w:p w14:paraId="0E11BA93" w14:textId="77777777" w:rsidR="0022148A" w:rsidRPr="0022148A" w:rsidRDefault="0022148A" w:rsidP="0022148A">
            <w:pPr>
              <w:jc w:val="center"/>
              <w:rPr>
                <w:b/>
                <w:bCs/>
              </w:rPr>
            </w:pPr>
          </w:p>
        </w:tc>
        <w:tc>
          <w:tcPr>
            <w:tcW w:w="1445" w:type="dxa"/>
          </w:tcPr>
          <w:p w14:paraId="0E11BA94" w14:textId="77777777" w:rsidR="0022148A" w:rsidRPr="0022148A" w:rsidRDefault="00726BA8" w:rsidP="0022148A">
            <w:pPr>
              <w:jc w:val="center"/>
              <w:rPr>
                <w:b/>
                <w:bCs/>
              </w:rPr>
            </w:pPr>
            <w:r w:rsidRPr="0022148A">
              <w:rPr>
                <w:b/>
                <w:bCs/>
              </w:rPr>
              <w:t>X</w:t>
            </w:r>
          </w:p>
        </w:tc>
        <w:tc>
          <w:tcPr>
            <w:tcW w:w="1181" w:type="dxa"/>
          </w:tcPr>
          <w:p w14:paraId="0E11BA95" w14:textId="77777777" w:rsidR="0022148A" w:rsidRPr="0022148A" w:rsidRDefault="00726BA8" w:rsidP="0022148A">
            <w:pPr>
              <w:jc w:val="center"/>
              <w:rPr>
                <w:b/>
                <w:bCs/>
              </w:rPr>
            </w:pPr>
            <w:r w:rsidRPr="0022148A">
              <w:rPr>
                <w:b/>
                <w:bCs/>
              </w:rPr>
              <w:t>X</w:t>
            </w:r>
          </w:p>
        </w:tc>
      </w:tr>
      <w:tr w:rsidR="002939E1" w14:paraId="0E11BA9D" w14:textId="77777777" w:rsidTr="004F22B6">
        <w:trPr>
          <w:trHeight w:val="803"/>
        </w:trPr>
        <w:tc>
          <w:tcPr>
            <w:tcW w:w="688" w:type="dxa"/>
          </w:tcPr>
          <w:p w14:paraId="0E11BA97" w14:textId="77777777" w:rsidR="008D4C58" w:rsidRPr="0022148A" w:rsidRDefault="00726BA8" w:rsidP="0022148A">
            <w:r>
              <w:t>6.2</w:t>
            </w:r>
          </w:p>
        </w:tc>
        <w:tc>
          <w:tcPr>
            <w:tcW w:w="8002" w:type="dxa"/>
          </w:tcPr>
          <w:p w14:paraId="0E11BA98" w14:textId="77777777" w:rsidR="008D4C58" w:rsidRDefault="00726BA8" w:rsidP="0022148A">
            <w:r>
              <w:t xml:space="preserve">Support </w:t>
            </w:r>
            <w:r w:rsidR="00B64915">
              <w:t>the</w:t>
            </w:r>
            <w:r w:rsidR="00615645">
              <w:t xml:space="preserve"> develop</w:t>
            </w:r>
            <w:r w:rsidR="005620F1">
              <w:t>ment and delivery of a</w:t>
            </w:r>
            <w:r w:rsidR="00615645">
              <w:t xml:space="preserve"> First Nations Queer Cultural Space</w:t>
            </w:r>
            <w:r w:rsidR="00FC7458">
              <w:t xml:space="preserve"> through </w:t>
            </w:r>
            <w:r w:rsidR="003C5E5C">
              <w:t>grant</w:t>
            </w:r>
            <w:r w:rsidR="00FC7458">
              <w:t xml:space="preserve"> funding and advocacy to relevant property owners and levels of government</w:t>
            </w:r>
            <w:r w:rsidR="0059153A">
              <w:t>.</w:t>
            </w:r>
          </w:p>
        </w:tc>
        <w:tc>
          <w:tcPr>
            <w:tcW w:w="1557" w:type="dxa"/>
          </w:tcPr>
          <w:p w14:paraId="0E11BA99" w14:textId="77777777" w:rsidR="008D4C58" w:rsidRDefault="00726BA8" w:rsidP="0022148A">
            <w:pPr>
              <w:jc w:val="center"/>
            </w:pPr>
            <w:r>
              <w:t>Short</w:t>
            </w:r>
          </w:p>
        </w:tc>
        <w:tc>
          <w:tcPr>
            <w:tcW w:w="787" w:type="dxa"/>
          </w:tcPr>
          <w:p w14:paraId="0E11BA9A" w14:textId="77777777" w:rsidR="008D4C58" w:rsidRPr="0022148A" w:rsidRDefault="008D4C58" w:rsidP="0022148A">
            <w:pPr>
              <w:jc w:val="center"/>
              <w:rPr>
                <w:b/>
                <w:bCs/>
              </w:rPr>
            </w:pPr>
          </w:p>
        </w:tc>
        <w:tc>
          <w:tcPr>
            <w:tcW w:w="1445" w:type="dxa"/>
          </w:tcPr>
          <w:p w14:paraId="0E11BA9B" w14:textId="77777777" w:rsidR="008D4C58" w:rsidRPr="0022148A" w:rsidRDefault="00726BA8" w:rsidP="0022148A">
            <w:pPr>
              <w:jc w:val="center"/>
              <w:rPr>
                <w:b/>
                <w:bCs/>
              </w:rPr>
            </w:pPr>
            <w:r>
              <w:rPr>
                <w:b/>
                <w:bCs/>
              </w:rPr>
              <w:t>X</w:t>
            </w:r>
          </w:p>
        </w:tc>
        <w:tc>
          <w:tcPr>
            <w:tcW w:w="1181" w:type="dxa"/>
          </w:tcPr>
          <w:p w14:paraId="0E11BA9C" w14:textId="77777777" w:rsidR="008D4C58" w:rsidRPr="0022148A" w:rsidRDefault="00726BA8" w:rsidP="0022148A">
            <w:pPr>
              <w:jc w:val="center"/>
              <w:rPr>
                <w:b/>
                <w:bCs/>
              </w:rPr>
            </w:pPr>
            <w:r>
              <w:rPr>
                <w:b/>
                <w:bCs/>
              </w:rPr>
              <w:t>X</w:t>
            </w:r>
          </w:p>
        </w:tc>
      </w:tr>
      <w:tr w:rsidR="002939E1" w14:paraId="0E11BAA4" w14:textId="77777777" w:rsidTr="004F22B6">
        <w:trPr>
          <w:trHeight w:val="817"/>
        </w:trPr>
        <w:tc>
          <w:tcPr>
            <w:tcW w:w="688" w:type="dxa"/>
          </w:tcPr>
          <w:p w14:paraId="0E11BA9E" w14:textId="77777777" w:rsidR="0022148A" w:rsidRPr="0022148A" w:rsidRDefault="00726BA8" w:rsidP="0022148A">
            <w:r w:rsidRPr="0022148A">
              <w:t>6.</w:t>
            </w:r>
            <w:r w:rsidR="00CC0AE5">
              <w:t>3</w:t>
            </w:r>
          </w:p>
        </w:tc>
        <w:tc>
          <w:tcPr>
            <w:tcW w:w="8002" w:type="dxa"/>
          </w:tcPr>
          <w:p w14:paraId="0E11BA9F" w14:textId="77777777" w:rsidR="0022148A" w:rsidRPr="0022148A" w:rsidRDefault="00726BA8" w:rsidP="0022148A">
            <w:r w:rsidRPr="0022148A">
              <w:t>Explore opportunities to re-purpose the toilet block and substation on Taylor Square (North) for social and/or cultural use.</w:t>
            </w:r>
          </w:p>
        </w:tc>
        <w:tc>
          <w:tcPr>
            <w:tcW w:w="1557" w:type="dxa"/>
          </w:tcPr>
          <w:p w14:paraId="0E11BAA0" w14:textId="77777777" w:rsidR="0022148A" w:rsidRPr="0022148A" w:rsidRDefault="00726BA8" w:rsidP="0022148A">
            <w:pPr>
              <w:jc w:val="center"/>
            </w:pPr>
            <w:r w:rsidRPr="0022148A">
              <w:t>Medium</w:t>
            </w:r>
          </w:p>
        </w:tc>
        <w:tc>
          <w:tcPr>
            <w:tcW w:w="787" w:type="dxa"/>
          </w:tcPr>
          <w:p w14:paraId="0E11BAA1" w14:textId="77777777" w:rsidR="0022148A" w:rsidRPr="0022148A" w:rsidRDefault="00726BA8" w:rsidP="0022148A">
            <w:pPr>
              <w:jc w:val="center"/>
              <w:rPr>
                <w:b/>
                <w:bCs/>
              </w:rPr>
            </w:pPr>
            <w:r w:rsidRPr="0022148A">
              <w:rPr>
                <w:b/>
                <w:bCs/>
              </w:rPr>
              <w:t>X</w:t>
            </w:r>
          </w:p>
        </w:tc>
        <w:tc>
          <w:tcPr>
            <w:tcW w:w="1445" w:type="dxa"/>
          </w:tcPr>
          <w:p w14:paraId="0E11BAA2" w14:textId="77777777" w:rsidR="0022148A" w:rsidRPr="0022148A" w:rsidRDefault="0022148A" w:rsidP="0022148A">
            <w:pPr>
              <w:jc w:val="center"/>
              <w:rPr>
                <w:b/>
                <w:bCs/>
              </w:rPr>
            </w:pPr>
          </w:p>
        </w:tc>
        <w:tc>
          <w:tcPr>
            <w:tcW w:w="1181" w:type="dxa"/>
          </w:tcPr>
          <w:p w14:paraId="0E11BAA3" w14:textId="77777777" w:rsidR="0022148A" w:rsidRPr="0022148A" w:rsidRDefault="0022148A" w:rsidP="0022148A">
            <w:pPr>
              <w:jc w:val="center"/>
              <w:rPr>
                <w:b/>
                <w:bCs/>
              </w:rPr>
            </w:pPr>
          </w:p>
        </w:tc>
      </w:tr>
      <w:tr w:rsidR="002939E1" w14:paraId="0E11BAAB" w14:textId="77777777" w:rsidTr="004F22B6">
        <w:trPr>
          <w:trHeight w:val="943"/>
        </w:trPr>
        <w:tc>
          <w:tcPr>
            <w:tcW w:w="688" w:type="dxa"/>
          </w:tcPr>
          <w:p w14:paraId="0E11BAA5" w14:textId="77777777" w:rsidR="0022148A" w:rsidRPr="0022148A" w:rsidRDefault="00726BA8" w:rsidP="0022148A">
            <w:r w:rsidRPr="0022148A">
              <w:t>6.</w:t>
            </w:r>
            <w:r w:rsidR="00CC0AE5">
              <w:t>4</w:t>
            </w:r>
          </w:p>
        </w:tc>
        <w:tc>
          <w:tcPr>
            <w:tcW w:w="8002" w:type="dxa"/>
          </w:tcPr>
          <w:p w14:paraId="0E11BAA6" w14:textId="77777777" w:rsidR="0022148A" w:rsidRPr="0022148A" w:rsidRDefault="00726BA8" w:rsidP="0022148A">
            <w:r w:rsidRPr="0022148A">
              <w:t>Support the delivery of a "matching service" that will connect cultural operators, including Aboriginal and Torres Strait Islander and LGBTIQA+ operators, with vacant commercial space or new floorspace generated through the Oxford Street Creative Precinct Planning Controls.</w:t>
            </w:r>
          </w:p>
        </w:tc>
        <w:tc>
          <w:tcPr>
            <w:tcW w:w="1557" w:type="dxa"/>
          </w:tcPr>
          <w:p w14:paraId="0E11BAA7" w14:textId="77777777" w:rsidR="0022148A" w:rsidRPr="0022148A" w:rsidRDefault="00726BA8" w:rsidP="0022148A">
            <w:pPr>
              <w:jc w:val="center"/>
            </w:pPr>
            <w:r w:rsidRPr="0022148A">
              <w:t>Short</w:t>
            </w:r>
          </w:p>
        </w:tc>
        <w:tc>
          <w:tcPr>
            <w:tcW w:w="787" w:type="dxa"/>
          </w:tcPr>
          <w:p w14:paraId="0E11BAA8" w14:textId="77777777" w:rsidR="0022148A" w:rsidRPr="0022148A" w:rsidRDefault="00726BA8" w:rsidP="0022148A">
            <w:pPr>
              <w:jc w:val="center"/>
              <w:rPr>
                <w:b/>
                <w:bCs/>
              </w:rPr>
            </w:pPr>
            <w:r w:rsidRPr="0022148A">
              <w:rPr>
                <w:b/>
                <w:bCs/>
              </w:rPr>
              <w:t>X</w:t>
            </w:r>
          </w:p>
        </w:tc>
        <w:tc>
          <w:tcPr>
            <w:tcW w:w="1445" w:type="dxa"/>
          </w:tcPr>
          <w:p w14:paraId="0E11BAA9" w14:textId="77777777" w:rsidR="0022148A" w:rsidRPr="0022148A" w:rsidRDefault="00726BA8" w:rsidP="0022148A">
            <w:pPr>
              <w:jc w:val="center"/>
              <w:rPr>
                <w:b/>
                <w:bCs/>
              </w:rPr>
            </w:pPr>
            <w:r w:rsidRPr="0022148A">
              <w:rPr>
                <w:b/>
                <w:bCs/>
              </w:rPr>
              <w:t>X</w:t>
            </w:r>
          </w:p>
        </w:tc>
        <w:tc>
          <w:tcPr>
            <w:tcW w:w="1181" w:type="dxa"/>
          </w:tcPr>
          <w:p w14:paraId="0E11BAAA" w14:textId="77777777" w:rsidR="0022148A" w:rsidRPr="0022148A" w:rsidRDefault="0022148A" w:rsidP="0022148A">
            <w:pPr>
              <w:jc w:val="center"/>
              <w:rPr>
                <w:b/>
                <w:bCs/>
              </w:rPr>
            </w:pPr>
          </w:p>
        </w:tc>
      </w:tr>
      <w:tr w:rsidR="002939E1" w14:paraId="0E11BAB2" w14:textId="77777777" w:rsidTr="004F22B6">
        <w:trPr>
          <w:trHeight w:val="835"/>
        </w:trPr>
        <w:tc>
          <w:tcPr>
            <w:tcW w:w="688" w:type="dxa"/>
          </w:tcPr>
          <w:p w14:paraId="0E11BAAC" w14:textId="77777777" w:rsidR="0022148A" w:rsidRPr="0022148A" w:rsidRDefault="00726BA8" w:rsidP="0022148A">
            <w:r w:rsidRPr="0022148A">
              <w:t>6.</w:t>
            </w:r>
            <w:r w:rsidR="00CC0AE5">
              <w:t>5</w:t>
            </w:r>
          </w:p>
        </w:tc>
        <w:tc>
          <w:tcPr>
            <w:tcW w:w="8002" w:type="dxa"/>
          </w:tcPr>
          <w:p w14:paraId="0E11BAAD" w14:textId="77777777" w:rsidR="0022148A" w:rsidRPr="0022148A" w:rsidRDefault="00726BA8" w:rsidP="0022148A">
            <w:r w:rsidRPr="0022148A">
              <w:t>Explore a Cultural Spaces Start-Up Grant to assist new LGBTIQA+ cultural and creative businesses to establish in the Precinct.</w:t>
            </w:r>
          </w:p>
        </w:tc>
        <w:tc>
          <w:tcPr>
            <w:tcW w:w="1557" w:type="dxa"/>
          </w:tcPr>
          <w:p w14:paraId="0E11BAAE" w14:textId="77777777" w:rsidR="0022148A" w:rsidRPr="0022148A" w:rsidRDefault="00726BA8" w:rsidP="0022148A">
            <w:pPr>
              <w:jc w:val="center"/>
            </w:pPr>
            <w:r w:rsidRPr="0022148A">
              <w:t>Medium</w:t>
            </w:r>
          </w:p>
        </w:tc>
        <w:tc>
          <w:tcPr>
            <w:tcW w:w="787" w:type="dxa"/>
          </w:tcPr>
          <w:p w14:paraId="0E11BAAF" w14:textId="77777777" w:rsidR="0022148A" w:rsidRPr="0022148A" w:rsidRDefault="00726BA8" w:rsidP="0022148A">
            <w:pPr>
              <w:jc w:val="center"/>
              <w:rPr>
                <w:b/>
                <w:bCs/>
              </w:rPr>
            </w:pPr>
            <w:r w:rsidRPr="0022148A">
              <w:rPr>
                <w:b/>
                <w:bCs/>
              </w:rPr>
              <w:t>X</w:t>
            </w:r>
          </w:p>
        </w:tc>
        <w:tc>
          <w:tcPr>
            <w:tcW w:w="1445" w:type="dxa"/>
          </w:tcPr>
          <w:p w14:paraId="0E11BAB0" w14:textId="77777777" w:rsidR="0022148A" w:rsidRPr="0022148A" w:rsidRDefault="0022148A" w:rsidP="0022148A">
            <w:pPr>
              <w:jc w:val="center"/>
              <w:rPr>
                <w:b/>
                <w:bCs/>
              </w:rPr>
            </w:pPr>
          </w:p>
        </w:tc>
        <w:tc>
          <w:tcPr>
            <w:tcW w:w="1181" w:type="dxa"/>
          </w:tcPr>
          <w:p w14:paraId="0E11BAB1" w14:textId="77777777" w:rsidR="0022148A" w:rsidRPr="0022148A" w:rsidRDefault="0022148A" w:rsidP="0022148A">
            <w:pPr>
              <w:jc w:val="center"/>
              <w:rPr>
                <w:b/>
                <w:bCs/>
              </w:rPr>
            </w:pPr>
          </w:p>
        </w:tc>
      </w:tr>
    </w:tbl>
    <w:bookmarkEnd w:id="4"/>
    <w:p w14:paraId="0E11BAB4" w14:textId="77777777" w:rsidR="0022148A" w:rsidRPr="0022148A" w:rsidRDefault="00726BA8" w:rsidP="00ED4B6A">
      <w:pPr>
        <w:pStyle w:val="Heading2"/>
        <w:rPr>
          <w:color w:val="FC46C8"/>
        </w:rPr>
      </w:pPr>
      <w:r w:rsidRPr="0022148A">
        <w:rPr>
          <w:color w:val="FC46C8"/>
        </w:rPr>
        <w:lastRenderedPageBreak/>
        <w:t>Priority 4: Increase the visibility and reflect the identity of the LGBTIQA+ community across the</w:t>
      </w:r>
      <w:r w:rsidR="000E2964">
        <w:rPr>
          <w:color w:val="FC46C8"/>
        </w:rPr>
        <w:t xml:space="preserve"> Oxford Street</w:t>
      </w:r>
      <w:r w:rsidRPr="0022148A">
        <w:rPr>
          <w:color w:val="FC46C8"/>
        </w:rPr>
        <w:t xml:space="preserve"> Precinct</w:t>
      </w:r>
    </w:p>
    <w:p w14:paraId="0E11BAB5" w14:textId="77777777" w:rsidR="0022148A" w:rsidRPr="0022148A" w:rsidRDefault="00726BA8" w:rsidP="0022148A">
      <w:pPr>
        <w:spacing w:before="0" w:after="160" w:line="259" w:lineRule="auto"/>
      </w:pPr>
      <w:r>
        <w:t xml:space="preserve">We have heard from the community that there needs to be more visual elements </w:t>
      </w:r>
      <w:r w:rsidR="00122F7A">
        <w:t>along Oxford Street that reflect the identity of the LGBTQIA+ community</w:t>
      </w:r>
      <w:r w:rsidR="00715A61">
        <w:t xml:space="preserve"> – a</w:t>
      </w:r>
      <w:r w:rsidR="00783CC0">
        <w:t>n</w:t>
      </w:r>
      <w:r w:rsidR="00715A61">
        <w:t xml:space="preserve"> </w:t>
      </w:r>
      <w:r w:rsidR="00783CC0">
        <w:t xml:space="preserve">increase in </w:t>
      </w:r>
      <w:r w:rsidRPr="0022148A">
        <w:t>rainbows</w:t>
      </w:r>
      <w:r w:rsidR="00783CC0">
        <w:t xml:space="preserve">, </w:t>
      </w:r>
      <w:r w:rsidR="00A43387">
        <w:t>artworks,</w:t>
      </w:r>
      <w:r w:rsidRPr="0022148A">
        <w:t xml:space="preserve"> and</w:t>
      </w:r>
      <w:r w:rsidR="00783CC0">
        <w:t xml:space="preserve"> </w:t>
      </w:r>
      <w:r w:rsidR="00667859">
        <w:t>opportunities</w:t>
      </w:r>
      <w:r w:rsidR="00667859" w:rsidRPr="0022148A">
        <w:t xml:space="preserve"> to</w:t>
      </w:r>
      <w:r w:rsidRPr="0022148A">
        <w:t xml:space="preserve"> see LGBTIQA+ culture and communities reflected across </w:t>
      </w:r>
      <w:r w:rsidR="00F332AF">
        <w:t>P</w:t>
      </w:r>
      <w:r w:rsidRPr="0022148A">
        <w:t xml:space="preserve">recinct. This </w:t>
      </w:r>
      <w:r w:rsidR="005D2DF4">
        <w:t>not only</w:t>
      </w:r>
      <w:r w:rsidRPr="0022148A">
        <w:t xml:space="preserve"> create</w:t>
      </w:r>
      <w:r w:rsidR="005D2DF4">
        <w:t>s</w:t>
      </w:r>
      <w:r w:rsidRPr="0022148A">
        <w:t xml:space="preserve"> a vibrant</w:t>
      </w:r>
      <w:r w:rsidR="005D2DF4">
        <w:t xml:space="preserve"> and</w:t>
      </w:r>
      <w:r w:rsidRPr="0022148A">
        <w:t xml:space="preserve"> welcoming destination, </w:t>
      </w:r>
      <w:r w:rsidR="00A43387" w:rsidRPr="0022148A">
        <w:t>but it</w:t>
      </w:r>
      <w:r w:rsidRPr="0022148A">
        <w:t xml:space="preserve"> </w:t>
      </w:r>
      <w:r w:rsidR="00FB2C66">
        <w:t>is also symbolic of</w:t>
      </w:r>
      <w:r w:rsidR="0053732B">
        <w:t xml:space="preserve"> what</w:t>
      </w:r>
      <w:r w:rsidRPr="0022148A">
        <w:t xml:space="preserve"> Oxford Street is known for globally. The</w:t>
      </w:r>
      <w:r w:rsidR="0053732B">
        <w:t xml:space="preserve"> community have </w:t>
      </w:r>
      <w:r w:rsidR="006F5264">
        <w:t>provided</w:t>
      </w:r>
      <w:r w:rsidRPr="0022148A">
        <w:t xml:space="preserve"> many suggestions for how we can increase LGBTIQA+ visibility across </w:t>
      </w:r>
      <w:r w:rsidR="0053732B">
        <w:t>the Precinct</w:t>
      </w:r>
      <w:r w:rsidR="00A22896">
        <w:t>. T</w:t>
      </w:r>
      <w:r w:rsidRPr="0022148A">
        <w:t xml:space="preserve">his </w:t>
      </w:r>
      <w:r w:rsidR="0053732B">
        <w:t>S</w:t>
      </w:r>
      <w:r w:rsidRPr="0022148A">
        <w:t xml:space="preserve">trategy </w:t>
      </w:r>
      <w:r w:rsidR="00A22896">
        <w:t>seeks</w:t>
      </w:r>
      <w:r w:rsidRPr="0022148A">
        <w:t xml:space="preserve"> to explore and support public art, positive messaging, flags, banners and other creative interventions in the public domain. </w:t>
      </w:r>
    </w:p>
    <w:p w14:paraId="0E11BAB6" w14:textId="77777777" w:rsidR="0022148A" w:rsidRPr="0022148A" w:rsidRDefault="00726BA8" w:rsidP="00DC23F8">
      <w:pPr>
        <w:pStyle w:val="Heading3"/>
      </w:pPr>
      <w:r w:rsidRPr="0022148A">
        <w:t>7. Increase LGBTIQA+ visibility and identity across the Oxford Street Precinct</w:t>
      </w:r>
    </w:p>
    <w:tbl>
      <w:tblPr>
        <w:tblStyle w:val="TableGrid"/>
        <w:tblW w:w="13762" w:type="dxa"/>
        <w:tblLook w:val="04A0" w:firstRow="1" w:lastRow="0" w:firstColumn="1" w:lastColumn="0" w:noHBand="0" w:noVBand="1"/>
      </w:tblPr>
      <w:tblGrid>
        <w:gridCol w:w="699"/>
        <w:gridCol w:w="8189"/>
        <w:gridCol w:w="1610"/>
        <w:gridCol w:w="620"/>
        <w:gridCol w:w="1455"/>
        <w:gridCol w:w="1189"/>
      </w:tblGrid>
      <w:tr w:rsidR="002939E1" w14:paraId="0E11BABD" w14:textId="77777777" w:rsidTr="004F22B6">
        <w:trPr>
          <w:cnfStyle w:val="100000000000" w:firstRow="1" w:lastRow="0" w:firstColumn="0" w:lastColumn="0" w:oddVBand="0" w:evenVBand="0" w:oddHBand="0" w:evenHBand="0" w:firstRowFirstColumn="0" w:firstRowLastColumn="0" w:lastRowFirstColumn="0" w:lastRowLastColumn="0"/>
          <w:trHeight w:val="552"/>
          <w:tblHeader/>
        </w:trPr>
        <w:tc>
          <w:tcPr>
            <w:tcW w:w="699" w:type="dxa"/>
          </w:tcPr>
          <w:p w14:paraId="0E11BAB7" w14:textId="77777777" w:rsidR="0022148A" w:rsidRPr="0022148A" w:rsidRDefault="00726BA8" w:rsidP="0022148A">
            <w:r w:rsidRPr="0022148A">
              <w:t>#</w:t>
            </w:r>
          </w:p>
        </w:tc>
        <w:tc>
          <w:tcPr>
            <w:tcW w:w="8189" w:type="dxa"/>
          </w:tcPr>
          <w:p w14:paraId="0E11BAB8" w14:textId="77777777" w:rsidR="0022148A" w:rsidRPr="0022148A" w:rsidRDefault="00726BA8" w:rsidP="0022148A">
            <w:r w:rsidRPr="0022148A">
              <w:t>Action</w:t>
            </w:r>
          </w:p>
        </w:tc>
        <w:tc>
          <w:tcPr>
            <w:tcW w:w="1610" w:type="dxa"/>
          </w:tcPr>
          <w:p w14:paraId="0E11BAB9" w14:textId="77777777" w:rsidR="0022148A" w:rsidRPr="0022148A" w:rsidRDefault="00726BA8" w:rsidP="00E65E77">
            <w:pPr>
              <w:jc w:val="center"/>
            </w:pPr>
            <w:r w:rsidRPr="0022148A">
              <w:t>Timeframe</w:t>
            </w:r>
          </w:p>
        </w:tc>
        <w:tc>
          <w:tcPr>
            <w:tcW w:w="620" w:type="dxa"/>
          </w:tcPr>
          <w:p w14:paraId="0E11BABA" w14:textId="77777777" w:rsidR="0022148A" w:rsidRPr="0022148A" w:rsidRDefault="00726BA8" w:rsidP="00E65E77">
            <w:pPr>
              <w:jc w:val="center"/>
            </w:pPr>
            <w:r w:rsidRPr="0022148A">
              <w:t>Lead</w:t>
            </w:r>
          </w:p>
        </w:tc>
        <w:tc>
          <w:tcPr>
            <w:tcW w:w="1455" w:type="dxa"/>
          </w:tcPr>
          <w:p w14:paraId="0E11BABB" w14:textId="77777777" w:rsidR="0022148A" w:rsidRPr="0022148A" w:rsidRDefault="00726BA8" w:rsidP="00E65E77">
            <w:pPr>
              <w:jc w:val="center"/>
            </w:pPr>
            <w:r w:rsidRPr="0022148A">
              <w:t>Collaborate</w:t>
            </w:r>
          </w:p>
        </w:tc>
        <w:tc>
          <w:tcPr>
            <w:tcW w:w="1189" w:type="dxa"/>
          </w:tcPr>
          <w:p w14:paraId="0E11BABC" w14:textId="77777777" w:rsidR="0022148A" w:rsidRPr="0022148A" w:rsidRDefault="00726BA8" w:rsidP="00E65E77">
            <w:pPr>
              <w:jc w:val="center"/>
            </w:pPr>
            <w:r w:rsidRPr="0022148A">
              <w:t>Advocate</w:t>
            </w:r>
          </w:p>
        </w:tc>
      </w:tr>
      <w:tr w:rsidR="002939E1" w14:paraId="0E11BAC4" w14:textId="77777777" w:rsidTr="004F22B6">
        <w:trPr>
          <w:trHeight w:val="720"/>
        </w:trPr>
        <w:tc>
          <w:tcPr>
            <w:tcW w:w="699" w:type="dxa"/>
          </w:tcPr>
          <w:p w14:paraId="0E11BABE" w14:textId="77777777" w:rsidR="0022148A" w:rsidRPr="0022148A" w:rsidRDefault="00726BA8" w:rsidP="0022148A">
            <w:r w:rsidRPr="0022148A">
              <w:t>7.1</w:t>
            </w:r>
          </w:p>
        </w:tc>
        <w:tc>
          <w:tcPr>
            <w:tcW w:w="8189" w:type="dxa"/>
          </w:tcPr>
          <w:p w14:paraId="0E11BABF" w14:textId="77777777" w:rsidR="0022148A" w:rsidRPr="0022148A" w:rsidRDefault="00726BA8" w:rsidP="0022148A">
            <w:r w:rsidRPr="0022148A">
              <w:t>Continue to fly the Progress Pride Flag at Taylor Square and Sydney Town Hall.</w:t>
            </w:r>
          </w:p>
        </w:tc>
        <w:tc>
          <w:tcPr>
            <w:tcW w:w="1610" w:type="dxa"/>
          </w:tcPr>
          <w:p w14:paraId="0E11BAC0" w14:textId="77777777" w:rsidR="0022148A" w:rsidRPr="0022148A" w:rsidRDefault="00726BA8" w:rsidP="0022148A">
            <w:pPr>
              <w:jc w:val="center"/>
            </w:pPr>
            <w:r w:rsidRPr="0022148A">
              <w:t>Ongoing</w:t>
            </w:r>
          </w:p>
        </w:tc>
        <w:tc>
          <w:tcPr>
            <w:tcW w:w="620" w:type="dxa"/>
          </w:tcPr>
          <w:p w14:paraId="0E11BAC1" w14:textId="77777777" w:rsidR="0022148A" w:rsidRPr="0022148A" w:rsidRDefault="00726BA8" w:rsidP="0022148A">
            <w:pPr>
              <w:jc w:val="center"/>
              <w:rPr>
                <w:b/>
                <w:bCs/>
              </w:rPr>
            </w:pPr>
            <w:r w:rsidRPr="0022148A">
              <w:rPr>
                <w:b/>
                <w:bCs/>
              </w:rPr>
              <w:t>X</w:t>
            </w:r>
          </w:p>
        </w:tc>
        <w:tc>
          <w:tcPr>
            <w:tcW w:w="1455" w:type="dxa"/>
          </w:tcPr>
          <w:p w14:paraId="0E11BAC2" w14:textId="77777777" w:rsidR="0022148A" w:rsidRPr="0022148A" w:rsidRDefault="0022148A" w:rsidP="0022148A">
            <w:pPr>
              <w:jc w:val="center"/>
              <w:rPr>
                <w:b/>
                <w:bCs/>
              </w:rPr>
            </w:pPr>
          </w:p>
        </w:tc>
        <w:tc>
          <w:tcPr>
            <w:tcW w:w="1189" w:type="dxa"/>
          </w:tcPr>
          <w:p w14:paraId="0E11BAC3" w14:textId="77777777" w:rsidR="0022148A" w:rsidRPr="0022148A" w:rsidRDefault="0022148A" w:rsidP="0022148A">
            <w:pPr>
              <w:jc w:val="center"/>
              <w:rPr>
                <w:b/>
                <w:bCs/>
              </w:rPr>
            </w:pPr>
          </w:p>
        </w:tc>
      </w:tr>
      <w:tr w:rsidR="002939E1" w14:paraId="0E11BACB" w14:textId="77777777" w:rsidTr="004F22B6">
        <w:trPr>
          <w:trHeight w:val="720"/>
        </w:trPr>
        <w:tc>
          <w:tcPr>
            <w:tcW w:w="699" w:type="dxa"/>
          </w:tcPr>
          <w:p w14:paraId="0E11BAC5" w14:textId="77777777" w:rsidR="0022148A" w:rsidRPr="0022148A" w:rsidRDefault="00726BA8" w:rsidP="0022148A">
            <w:r w:rsidRPr="0022148A">
              <w:t>7.2</w:t>
            </w:r>
          </w:p>
        </w:tc>
        <w:tc>
          <w:tcPr>
            <w:tcW w:w="8189" w:type="dxa"/>
          </w:tcPr>
          <w:p w14:paraId="0E11BAC6" w14:textId="77777777" w:rsidR="0022148A" w:rsidRPr="0022148A" w:rsidRDefault="00726BA8" w:rsidP="0022148A">
            <w:r w:rsidRPr="0022148A">
              <w:t>Continue to fly the Progress Pride Flag City banners across the Precinct during key events and at key times throughout the year.</w:t>
            </w:r>
          </w:p>
        </w:tc>
        <w:tc>
          <w:tcPr>
            <w:tcW w:w="1610" w:type="dxa"/>
          </w:tcPr>
          <w:p w14:paraId="0E11BAC7" w14:textId="77777777" w:rsidR="0022148A" w:rsidRPr="0022148A" w:rsidRDefault="00726BA8" w:rsidP="0022148A">
            <w:pPr>
              <w:jc w:val="center"/>
            </w:pPr>
            <w:r w:rsidRPr="0022148A">
              <w:t>Ongoing</w:t>
            </w:r>
          </w:p>
        </w:tc>
        <w:tc>
          <w:tcPr>
            <w:tcW w:w="620" w:type="dxa"/>
          </w:tcPr>
          <w:p w14:paraId="0E11BAC8" w14:textId="77777777" w:rsidR="0022148A" w:rsidRPr="0022148A" w:rsidRDefault="00726BA8" w:rsidP="0022148A">
            <w:pPr>
              <w:jc w:val="center"/>
              <w:rPr>
                <w:b/>
                <w:bCs/>
              </w:rPr>
            </w:pPr>
            <w:r w:rsidRPr="0022148A">
              <w:rPr>
                <w:b/>
                <w:bCs/>
              </w:rPr>
              <w:t>X</w:t>
            </w:r>
          </w:p>
        </w:tc>
        <w:tc>
          <w:tcPr>
            <w:tcW w:w="1455" w:type="dxa"/>
          </w:tcPr>
          <w:p w14:paraId="0E11BAC9" w14:textId="77777777" w:rsidR="0022148A" w:rsidRPr="0022148A" w:rsidRDefault="0022148A" w:rsidP="0022148A">
            <w:pPr>
              <w:jc w:val="center"/>
              <w:rPr>
                <w:b/>
                <w:bCs/>
              </w:rPr>
            </w:pPr>
          </w:p>
        </w:tc>
        <w:tc>
          <w:tcPr>
            <w:tcW w:w="1189" w:type="dxa"/>
          </w:tcPr>
          <w:p w14:paraId="0E11BACA" w14:textId="77777777" w:rsidR="0022148A" w:rsidRPr="0022148A" w:rsidRDefault="0022148A" w:rsidP="0022148A">
            <w:pPr>
              <w:jc w:val="center"/>
              <w:rPr>
                <w:b/>
                <w:bCs/>
              </w:rPr>
            </w:pPr>
          </w:p>
        </w:tc>
      </w:tr>
      <w:tr w:rsidR="002939E1" w14:paraId="0E11BAD2" w14:textId="77777777" w:rsidTr="004F22B6">
        <w:trPr>
          <w:trHeight w:val="720"/>
        </w:trPr>
        <w:tc>
          <w:tcPr>
            <w:tcW w:w="699" w:type="dxa"/>
          </w:tcPr>
          <w:p w14:paraId="0E11BACC" w14:textId="77777777" w:rsidR="0022148A" w:rsidRPr="0022148A" w:rsidRDefault="00726BA8" w:rsidP="0022148A">
            <w:r w:rsidRPr="0022148A">
              <w:t>7.3</w:t>
            </w:r>
          </w:p>
        </w:tc>
        <w:tc>
          <w:tcPr>
            <w:tcW w:w="8189" w:type="dxa"/>
          </w:tcPr>
          <w:p w14:paraId="0E11BACD" w14:textId="49F695D4" w:rsidR="0022148A" w:rsidRPr="0022148A" w:rsidRDefault="00D0363C" w:rsidP="0022148A">
            <w:r>
              <w:t>Refresh</w:t>
            </w:r>
            <w:r w:rsidR="00726BA8" w:rsidRPr="0022148A">
              <w:t xml:space="preserve"> the Rainbow Crossing at Taylor Square.</w:t>
            </w:r>
          </w:p>
        </w:tc>
        <w:tc>
          <w:tcPr>
            <w:tcW w:w="1610" w:type="dxa"/>
          </w:tcPr>
          <w:p w14:paraId="0E11BACE" w14:textId="77777777" w:rsidR="0022148A" w:rsidRPr="0022148A" w:rsidRDefault="00726BA8" w:rsidP="0022148A">
            <w:pPr>
              <w:jc w:val="center"/>
            </w:pPr>
            <w:r w:rsidRPr="0022148A">
              <w:t>Short</w:t>
            </w:r>
          </w:p>
        </w:tc>
        <w:tc>
          <w:tcPr>
            <w:tcW w:w="620" w:type="dxa"/>
          </w:tcPr>
          <w:p w14:paraId="0E11BACF" w14:textId="77777777" w:rsidR="0022148A" w:rsidRPr="0022148A" w:rsidRDefault="00726BA8" w:rsidP="0022148A">
            <w:pPr>
              <w:jc w:val="center"/>
              <w:rPr>
                <w:b/>
                <w:bCs/>
              </w:rPr>
            </w:pPr>
            <w:r w:rsidRPr="0022148A">
              <w:rPr>
                <w:b/>
                <w:bCs/>
              </w:rPr>
              <w:t>X</w:t>
            </w:r>
          </w:p>
        </w:tc>
        <w:tc>
          <w:tcPr>
            <w:tcW w:w="1455" w:type="dxa"/>
          </w:tcPr>
          <w:p w14:paraId="0E11BAD0" w14:textId="77777777" w:rsidR="0022148A" w:rsidRPr="0022148A" w:rsidRDefault="0022148A" w:rsidP="0022148A">
            <w:pPr>
              <w:jc w:val="center"/>
              <w:rPr>
                <w:b/>
                <w:bCs/>
              </w:rPr>
            </w:pPr>
          </w:p>
        </w:tc>
        <w:tc>
          <w:tcPr>
            <w:tcW w:w="1189" w:type="dxa"/>
          </w:tcPr>
          <w:p w14:paraId="0E11BAD1" w14:textId="77777777" w:rsidR="0022148A" w:rsidRPr="0022148A" w:rsidRDefault="0022148A" w:rsidP="0022148A">
            <w:pPr>
              <w:jc w:val="center"/>
              <w:rPr>
                <w:b/>
                <w:bCs/>
              </w:rPr>
            </w:pPr>
          </w:p>
        </w:tc>
      </w:tr>
      <w:tr w:rsidR="002939E1" w14:paraId="0E11BAD9" w14:textId="77777777" w:rsidTr="004F22B6">
        <w:trPr>
          <w:trHeight w:val="720"/>
        </w:trPr>
        <w:tc>
          <w:tcPr>
            <w:tcW w:w="699" w:type="dxa"/>
          </w:tcPr>
          <w:p w14:paraId="0E11BAD3" w14:textId="77777777" w:rsidR="0022148A" w:rsidRPr="0022148A" w:rsidRDefault="00726BA8" w:rsidP="0022148A">
            <w:r w:rsidRPr="0022148A">
              <w:t>7.</w:t>
            </w:r>
            <w:r w:rsidR="00E732B4">
              <w:t>4</w:t>
            </w:r>
          </w:p>
        </w:tc>
        <w:tc>
          <w:tcPr>
            <w:tcW w:w="8189" w:type="dxa"/>
          </w:tcPr>
          <w:p w14:paraId="0E11BAD4" w14:textId="77777777" w:rsidR="0022148A" w:rsidRPr="0022148A" w:rsidRDefault="00726BA8" w:rsidP="0022148A">
            <w:r w:rsidRPr="0022148A">
              <w:t>Through the Art and About Program, commission local artists to deliver street murals that celebrate local LGBTIQA+ icons.</w:t>
            </w:r>
          </w:p>
        </w:tc>
        <w:tc>
          <w:tcPr>
            <w:tcW w:w="1610" w:type="dxa"/>
          </w:tcPr>
          <w:p w14:paraId="0E11BAD5" w14:textId="77777777" w:rsidR="0022148A" w:rsidRPr="0022148A" w:rsidRDefault="00726BA8" w:rsidP="0022148A">
            <w:pPr>
              <w:jc w:val="center"/>
            </w:pPr>
            <w:r w:rsidRPr="0022148A">
              <w:t>Short</w:t>
            </w:r>
          </w:p>
        </w:tc>
        <w:tc>
          <w:tcPr>
            <w:tcW w:w="620" w:type="dxa"/>
          </w:tcPr>
          <w:p w14:paraId="0E11BAD6" w14:textId="77777777" w:rsidR="0022148A" w:rsidRPr="0022148A" w:rsidRDefault="00726BA8" w:rsidP="0022148A">
            <w:pPr>
              <w:jc w:val="center"/>
              <w:rPr>
                <w:b/>
                <w:bCs/>
              </w:rPr>
            </w:pPr>
            <w:r w:rsidRPr="0022148A">
              <w:rPr>
                <w:b/>
                <w:bCs/>
              </w:rPr>
              <w:t>X</w:t>
            </w:r>
          </w:p>
        </w:tc>
        <w:tc>
          <w:tcPr>
            <w:tcW w:w="1455" w:type="dxa"/>
          </w:tcPr>
          <w:p w14:paraId="0E11BAD7" w14:textId="77777777" w:rsidR="0022148A" w:rsidRPr="0022148A" w:rsidRDefault="00726BA8" w:rsidP="0022148A">
            <w:pPr>
              <w:jc w:val="center"/>
              <w:rPr>
                <w:b/>
                <w:bCs/>
              </w:rPr>
            </w:pPr>
            <w:r>
              <w:rPr>
                <w:b/>
                <w:bCs/>
              </w:rPr>
              <w:t>X</w:t>
            </w:r>
          </w:p>
        </w:tc>
        <w:tc>
          <w:tcPr>
            <w:tcW w:w="1189" w:type="dxa"/>
          </w:tcPr>
          <w:p w14:paraId="0E11BAD8" w14:textId="77777777" w:rsidR="0022148A" w:rsidRPr="0022148A" w:rsidRDefault="0022148A" w:rsidP="0022148A">
            <w:pPr>
              <w:jc w:val="center"/>
              <w:rPr>
                <w:b/>
                <w:bCs/>
              </w:rPr>
            </w:pPr>
          </w:p>
        </w:tc>
      </w:tr>
      <w:tr w:rsidR="002939E1" w14:paraId="0E11BAE0" w14:textId="77777777" w:rsidTr="004F22B6">
        <w:trPr>
          <w:trHeight w:val="720"/>
        </w:trPr>
        <w:tc>
          <w:tcPr>
            <w:tcW w:w="699" w:type="dxa"/>
          </w:tcPr>
          <w:p w14:paraId="0E11BADA" w14:textId="77777777" w:rsidR="0022148A" w:rsidRPr="0022148A" w:rsidRDefault="00726BA8" w:rsidP="0022148A">
            <w:r w:rsidRPr="0022148A">
              <w:t>7.</w:t>
            </w:r>
            <w:r w:rsidR="00E732B4">
              <w:t>5</w:t>
            </w:r>
          </w:p>
        </w:tc>
        <w:tc>
          <w:tcPr>
            <w:tcW w:w="8189" w:type="dxa"/>
          </w:tcPr>
          <w:p w14:paraId="0E11BADB" w14:textId="77777777" w:rsidR="0022148A" w:rsidRPr="0022148A" w:rsidRDefault="00726BA8" w:rsidP="0022148A">
            <w:r w:rsidRPr="0022148A">
              <w:t>Ensure that hoarding treatments throughout the Precinct reflect LGBTIQA+ history and artists, including as a priority the 2022 Site Works suite of hoardings artworks.</w:t>
            </w:r>
          </w:p>
        </w:tc>
        <w:tc>
          <w:tcPr>
            <w:tcW w:w="1610" w:type="dxa"/>
          </w:tcPr>
          <w:p w14:paraId="0E11BADC" w14:textId="77777777" w:rsidR="0022148A" w:rsidRPr="0022148A" w:rsidRDefault="00726BA8" w:rsidP="0022148A">
            <w:pPr>
              <w:jc w:val="center"/>
            </w:pPr>
            <w:r w:rsidRPr="0022148A">
              <w:t>Short</w:t>
            </w:r>
          </w:p>
        </w:tc>
        <w:tc>
          <w:tcPr>
            <w:tcW w:w="620" w:type="dxa"/>
          </w:tcPr>
          <w:p w14:paraId="0E11BADD" w14:textId="77777777" w:rsidR="0022148A" w:rsidRPr="0022148A" w:rsidRDefault="00726BA8" w:rsidP="0022148A">
            <w:pPr>
              <w:jc w:val="center"/>
              <w:rPr>
                <w:b/>
                <w:bCs/>
              </w:rPr>
            </w:pPr>
            <w:r w:rsidRPr="0022148A">
              <w:rPr>
                <w:b/>
                <w:bCs/>
              </w:rPr>
              <w:t>X</w:t>
            </w:r>
          </w:p>
        </w:tc>
        <w:tc>
          <w:tcPr>
            <w:tcW w:w="1455" w:type="dxa"/>
          </w:tcPr>
          <w:p w14:paraId="0E11BADE" w14:textId="77777777" w:rsidR="0022148A" w:rsidRPr="0022148A" w:rsidRDefault="00726BA8" w:rsidP="0022148A">
            <w:pPr>
              <w:jc w:val="center"/>
              <w:rPr>
                <w:b/>
                <w:bCs/>
              </w:rPr>
            </w:pPr>
            <w:r w:rsidRPr="0022148A">
              <w:rPr>
                <w:b/>
                <w:bCs/>
              </w:rPr>
              <w:t>X</w:t>
            </w:r>
          </w:p>
        </w:tc>
        <w:tc>
          <w:tcPr>
            <w:tcW w:w="1189" w:type="dxa"/>
          </w:tcPr>
          <w:p w14:paraId="0E11BADF" w14:textId="77777777" w:rsidR="0022148A" w:rsidRPr="0022148A" w:rsidRDefault="0022148A" w:rsidP="0022148A">
            <w:pPr>
              <w:jc w:val="center"/>
              <w:rPr>
                <w:b/>
                <w:bCs/>
              </w:rPr>
            </w:pPr>
          </w:p>
        </w:tc>
      </w:tr>
      <w:tr w:rsidR="002939E1" w14:paraId="0E11BAE7" w14:textId="77777777" w:rsidTr="004F22B6">
        <w:trPr>
          <w:trHeight w:val="720"/>
        </w:trPr>
        <w:tc>
          <w:tcPr>
            <w:tcW w:w="699" w:type="dxa"/>
          </w:tcPr>
          <w:p w14:paraId="0E11BAE1" w14:textId="77777777" w:rsidR="0022148A" w:rsidRPr="0022148A" w:rsidRDefault="00726BA8" w:rsidP="0022148A">
            <w:r w:rsidRPr="0022148A">
              <w:t>7.</w:t>
            </w:r>
            <w:r w:rsidR="00E732B4">
              <w:t>6</w:t>
            </w:r>
          </w:p>
        </w:tc>
        <w:tc>
          <w:tcPr>
            <w:tcW w:w="8189" w:type="dxa"/>
          </w:tcPr>
          <w:p w14:paraId="0E11BAE2" w14:textId="77777777" w:rsidR="0022148A" w:rsidRPr="0022148A" w:rsidRDefault="00726BA8" w:rsidP="0022148A">
            <w:r w:rsidRPr="0022148A">
              <w:t>Through the development application process, explore opportunities for public art to be produced by LGBTIQA+ identified artists.</w:t>
            </w:r>
          </w:p>
        </w:tc>
        <w:tc>
          <w:tcPr>
            <w:tcW w:w="1610" w:type="dxa"/>
          </w:tcPr>
          <w:p w14:paraId="0E11BAE3" w14:textId="77777777" w:rsidR="0022148A" w:rsidRPr="0022148A" w:rsidRDefault="00726BA8" w:rsidP="0022148A">
            <w:pPr>
              <w:jc w:val="center"/>
            </w:pPr>
            <w:r w:rsidRPr="0022148A">
              <w:t>Ongoing</w:t>
            </w:r>
          </w:p>
        </w:tc>
        <w:tc>
          <w:tcPr>
            <w:tcW w:w="620" w:type="dxa"/>
          </w:tcPr>
          <w:p w14:paraId="0E11BAE4" w14:textId="77777777" w:rsidR="0022148A" w:rsidRPr="0022148A" w:rsidRDefault="00726BA8" w:rsidP="0022148A">
            <w:pPr>
              <w:jc w:val="center"/>
              <w:rPr>
                <w:b/>
                <w:bCs/>
              </w:rPr>
            </w:pPr>
            <w:r w:rsidRPr="0022148A">
              <w:rPr>
                <w:b/>
                <w:bCs/>
              </w:rPr>
              <w:t>X</w:t>
            </w:r>
          </w:p>
        </w:tc>
        <w:tc>
          <w:tcPr>
            <w:tcW w:w="1455" w:type="dxa"/>
          </w:tcPr>
          <w:p w14:paraId="0E11BAE5" w14:textId="77777777" w:rsidR="0022148A" w:rsidRPr="0022148A" w:rsidRDefault="0022148A" w:rsidP="0022148A">
            <w:pPr>
              <w:jc w:val="center"/>
              <w:rPr>
                <w:b/>
                <w:bCs/>
              </w:rPr>
            </w:pPr>
          </w:p>
        </w:tc>
        <w:tc>
          <w:tcPr>
            <w:tcW w:w="1189" w:type="dxa"/>
          </w:tcPr>
          <w:p w14:paraId="0E11BAE6" w14:textId="77777777" w:rsidR="0022148A" w:rsidRPr="0022148A" w:rsidRDefault="0022148A" w:rsidP="0022148A">
            <w:pPr>
              <w:jc w:val="center"/>
              <w:rPr>
                <w:b/>
                <w:bCs/>
              </w:rPr>
            </w:pPr>
          </w:p>
        </w:tc>
      </w:tr>
      <w:tr w:rsidR="002939E1" w14:paraId="0E11BAEE" w14:textId="77777777" w:rsidTr="004F22B6">
        <w:trPr>
          <w:trHeight w:val="720"/>
        </w:trPr>
        <w:tc>
          <w:tcPr>
            <w:tcW w:w="699" w:type="dxa"/>
          </w:tcPr>
          <w:p w14:paraId="0E11BAE8" w14:textId="77777777" w:rsidR="0046417E" w:rsidRPr="0022148A" w:rsidRDefault="00726BA8" w:rsidP="0022148A">
            <w:r>
              <w:t>7.</w:t>
            </w:r>
            <w:r w:rsidR="000563CA">
              <w:t>7</w:t>
            </w:r>
          </w:p>
        </w:tc>
        <w:tc>
          <w:tcPr>
            <w:tcW w:w="8189" w:type="dxa"/>
          </w:tcPr>
          <w:p w14:paraId="0E11BAE9" w14:textId="77777777" w:rsidR="0046417E" w:rsidRPr="0022148A" w:rsidRDefault="00726BA8" w:rsidP="0022148A">
            <w:r>
              <w:t xml:space="preserve">Investigate the introduction of creative lighting fixtures </w:t>
            </w:r>
            <w:r w:rsidR="00B0053B">
              <w:t xml:space="preserve">that reflect the LGBTIQA+ community </w:t>
            </w:r>
            <w:r>
              <w:t>on smart pol</w:t>
            </w:r>
            <w:r w:rsidR="008B4AAF">
              <w:t>es along Oxford Street.</w:t>
            </w:r>
          </w:p>
        </w:tc>
        <w:tc>
          <w:tcPr>
            <w:tcW w:w="1610" w:type="dxa"/>
          </w:tcPr>
          <w:p w14:paraId="0E11BAEA" w14:textId="77777777" w:rsidR="0046417E" w:rsidRPr="0022148A" w:rsidRDefault="00726BA8" w:rsidP="0022148A">
            <w:pPr>
              <w:jc w:val="center"/>
            </w:pPr>
            <w:r>
              <w:t>Short</w:t>
            </w:r>
          </w:p>
        </w:tc>
        <w:tc>
          <w:tcPr>
            <w:tcW w:w="620" w:type="dxa"/>
          </w:tcPr>
          <w:p w14:paraId="0E11BAEB" w14:textId="77777777" w:rsidR="0046417E" w:rsidRPr="0022148A" w:rsidRDefault="00726BA8" w:rsidP="0022148A">
            <w:pPr>
              <w:jc w:val="center"/>
              <w:rPr>
                <w:b/>
                <w:bCs/>
              </w:rPr>
            </w:pPr>
            <w:r>
              <w:rPr>
                <w:b/>
                <w:bCs/>
              </w:rPr>
              <w:t>X</w:t>
            </w:r>
          </w:p>
        </w:tc>
        <w:tc>
          <w:tcPr>
            <w:tcW w:w="1455" w:type="dxa"/>
          </w:tcPr>
          <w:p w14:paraId="0E11BAEC" w14:textId="77777777" w:rsidR="0046417E" w:rsidRPr="0022148A" w:rsidRDefault="0046417E" w:rsidP="0022148A">
            <w:pPr>
              <w:jc w:val="center"/>
              <w:rPr>
                <w:b/>
                <w:bCs/>
              </w:rPr>
            </w:pPr>
          </w:p>
        </w:tc>
        <w:tc>
          <w:tcPr>
            <w:tcW w:w="1189" w:type="dxa"/>
          </w:tcPr>
          <w:p w14:paraId="0E11BAED" w14:textId="77777777" w:rsidR="0046417E" w:rsidRPr="0022148A" w:rsidRDefault="0046417E" w:rsidP="0022148A">
            <w:pPr>
              <w:jc w:val="center"/>
              <w:rPr>
                <w:b/>
                <w:bCs/>
              </w:rPr>
            </w:pPr>
          </w:p>
        </w:tc>
      </w:tr>
      <w:tr w:rsidR="002939E1" w14:paraId="0E11BAF5" w14:textId="77777777" w:rsidTr="004F22B6">
        <w:trPr>
          <w:trHeight w:val="720"/>
        </w:trPr>
        <w:tc>
          <w:tcPr>
            <w:tcW w:w="699" w:type="dxa"/>
          </w:tcPr>
          <w:p w14:paraId="0E11BAEF" w14:textId="77777777" w:rsidR="00873722" w:rsidRPr="0022148A" w:rsidRDefault="00726BA8" w:rsidP="0022148A">
            <w:r>
              <w:lastRenderedPageBreak/>
              <w:t>7.</w:t>
            </w:r>
            <w:r w:rsidR="000563CA">
              <w:t>8</w:t>
            </w:r>
          </w:p>
        </w:tc>
        <w:tc>
          <w:tcPr>
            <w:tcW w:w="8189" w:type="dxa"/>
          </w:tcPr>
          <w:p w14:paraId="0E11BAF0" w14:textId="77777777" w:rsidR="00873722" w:rsidRPr="0022148A" w:rsidRDefault="00726BA8" w:rsidP="0022148A">
            <w:r>
              <w:t xml:space="preserve">Explore opportunities to reflect the Progress Pride </w:t>
            </w:r>
            <w:r w:rsidR="003A05A4">
              <w:t>design through lighting of the fountain at Taylor Square.</w:t>
            </w:r>
          </w:p>
        </w:tc>
        <w:tc>
          <w:tcPr>
            <w:tcW w:w="1610" w:type="dxa"/>
          </w:tcPr>
          <w:p w14:paraId="0E11BAF1" w14:textId="77777777" w:rsidR="00873722" w:rsidRPr="0022148A" w:rsidRDefault="00726BA8" w:rsidP="0022148A">
            <w:pPr>
              <w:jc w:val="center"/>
            </w:pPr>
            <w:r>
              <w:t>Short</w:t>
            </w:r>
          </w:p>
        </w:tc>
        <w:tc>
          <w:tcPr>
            <w:tcW w:w="620" w:type="dxa"/>
          </w:tcPr>
          <w:p w14:paraId="0E11BAF2" w14:textId="77777777" w:rsidR="00873722" w:rsidRPr="0022148A" w:rsidRDefault="00726BA8" w:rsidP="0022148A">
            <w:pPr>
              <w:jc w:val="center"/>
              <w:rPr>
                <w:b/>
                <w:bCs/>
              </w:rPr>
            </w:pPr>
            <w:r>
              <w:rPr>
                <w:b/>
                <w:bCs/>
              </w:rPr>
              <w:t>X</w:t>
            </w:r>
          </w:p>
        </w:tc>
        <w:tc>
          <w:tcPr>
            <w:tcW w:w="1455" w:type="dxa"/>
          </w:tcPr>
          <w:p w14:paraId="0E11BAF3" w14:textId="77777777" w:rsidR="00873722" w:rsidRPr="0022148A" w:rsidRDefault="00873722" w:rsidP="0022148A">
            <w:pPr>
              <w:jc w:val="center"/>
              <w:rPr>
                <w:b/>
                <w:bCs/>
              </w:rPr>
            </w:pPr>
          </w:p>
        </w:tc>
        <w:tc>
          <w:tcPr>
            <w:tcW w:w="1189" w:type="dxa"/>
          </w:tcPr>
          <w:p w14:paraId="0E11BAF4" w14:textId="77777777" w:rsidR="00873722" w:rsidRPr="0022148A" w:rsidRDefault="00873722" w:rsidP="0022148A">
            <w:pPr>
              <w:jc w:val="center"/>
              <w:rPr>
                <w:b/>
                <w:bCs/>
              </w:rPr>
            </w:pPr>
          </w:p>
        </w:tc>
      </w:tr>
      <w:tr w:rsidR="002939E1" w14:paraId="0E11BAFC" w14:textId="77777777" w:rsidTr="004F22B6">
        <w:trPr>
          <w:trHeight w:val="720"/>
        </w:trPr>
        <w:tc>
          <w:tcPr>
            <w:tcW w:w="699" w:type="dxa"/>
          </w:tcPr>
          <w:p w14:paraId="0E11BAF6" w14:textId="77777777" w:rsidR="004529D6" w:rsidRPr="0022148A" w:rsidRDefault="00726BA8" w:rsidP="0022148A">
            <w:r>
              <w:t>7.</w:t>
            </w:r>
            <w:r w:rsidR="000563CA">
              <w:t>9</w:t>
            </w:r>
          </w:p>
        </w:tc>
        <w:tc>
          <w:tcPr>
            <w:tcW w:w="8189" w:type="dxa"/>
          </w:tcPr>
          <w:p w14:paraId="0E11BAF7" w14:textId="77777777" w:rsidR="004529D6" w:rsidRPr="0022148A" w:rsidRDefault="00726BA8" w:rsidP="0022148A">
            <w:r>
              <w:t xml:space="preserve">Explore opportunities </w:t>
            </w:r>
            <w:r w:rsidR="00D318D5">
              <w:t>to reflect the LGBTIQA+ community</w:t>
            </w:r>
            <w:r w:rsidR="00FD3157">
              <w:t xml:space="preserve"> through the City’s Living Colour Displays and other</w:t>
            </w:r>
            <w:r w:rsidR="00873722">
              <w:t xml:space="preserve"> floral </w:t>
            </w:r>
            <w:r w:rsidR="00755A07">
              <w:t>arrangements</w:t>
            </w:r>
            <w:r w:rsidR="00873722">
              <w:t>.</w:t>
            </w:r>
          </w:p>
        </w:tc>
        <w:tc>
          <w:tcPr>
            <w:tcW w:w="1610" w:type="dxa"/>
          </w:tcPr>
          <w:p w14:paraId="0E11BAF8" w14:textId="77777777" w:rsidR="004529D6" w:rsidRPr="0022148A" w:rsidRDefault="00726BA8" w:rsidP="0022148A">
            <w:pPr>
              <w:jc w:val="center"/>
            </w:pPr>
            <w:r>
              <w:t>Short</w:t>
            </w:r>
          </w:p>
        </w:tc>
        <w:tc>
          <w:tcPr>
            <w:tcW w:w="620" w:type="dxa"/>
          </w:tcPr>
          <w:p w14:paraId="0E11BAF9" w14:textId="77777777" w:rsidR="004529D6" w:rsidRPr="0022148A" w:rsidRDefault="00726BA8" w:rsidP="0022148A">
            <w:pPr>
              <w:jc w:val="center"/>
              <w:rPr>
                <w:b/>
                <w:bCs/>
              </w:rPr>
            </w:pPr>
            <w:r>
              <w:rPr>
                <w:b/>
                <w:bCs/>
              </w:rPr>
              <w:t>X</w:t>
            </w:r>
          </w:p>
        </w:tc>
        <w:tc>
          <w:tcPr>
            <w:tcW w:w="1455" w:type="dxa"/>
          </w:tcPr>
          <w:p w14:paraId="0E11BAFA" w14:textId="77777777" w:rsidR="004529D6" w:rsidRPr="0022148A" w:rsidRDefault="004529D6" w:rsidP="0022148A">
            <w:pPr>
              <w:jc w:val="center"/>
              <w:rPr>
                <w:b/>
                <w:bCs/>
              </w:rPr>
            </w:pPr>
          </w:p>
        </w:tc>
        <w:tc>
          <w:tcPr>
            <w:tcW w:w="1189" w:type="dxa"/>
          </w:tcPr>
          <w:p w14:paraId="0E11BAFB" w14:textId="77777777" w:rsidR="004529D6" w:rsidRPr="0022148A" w:rsidRDefault="004529D6" w:rsidP="0022148A">
            <w:pPr>
              <w:jc w:val="center"/>
              <w:rPr>
                <w:b/>
                <w:bCs/>
              </w:rPr>
            </w:pPr>
          </w:p>
        </w:tc>
      </w:tr>
      <w:tr w:rsidR="002939E1" w14:paraId="0E11BB03" w14:textId="77777777" w:rsidTr="004F22B6">
        <w:trPr>
          <w:trHeight w:val="720"/>
        </w:trPr>
        <w:tc>
          <w:tcPr>
            <w:tcW w:w="699" w:type="dxa"/>
          </w:tcPr>
          <w:p w14:paraId="0E11BAFD" w14:textId="77777777" w:rsidR="00594A27" w:rsidRDefault="00726BA8" w:rsidP="00594A27">
            <w:r>
              <w:t>7.</w:t>
            </w:r>
            <w:r w:rsidR="000563CA">
              <w:t>10</w:t>
            </w:r>
          </w:p>
        </w:tc>
        <w:tc>
          <w:tcPr>
            <w:tcW w:w="8189" w:type="dxa"/>
          </w:tcPr>
          <w:p w14:paraId="0E11BAFE" w14:textId="77777777" w:rsidR="00594A27" w:rsidRDefault="00726BA8" w:rsidP="00594A27">
            <w:r>
              <w:t>Explore opportunities to install signage identifying Taylor Square and its historical connection to the Sydney Gay and Lesbian Mardi Gras.</w:t>
            </w:r>
          </w:p>
        </w:tc>
        <w:tc>
          <w:tcPr>
            <w:tcW w:w="1610" w:type="dxa"/>
          </w:tcPr>
          <w:p w14:paraId="0E11BAFF" w14:textId="77777777" w:rsidR="00594A27" w:rsidRDefault="00726BA8" w:rsidP="00594A27">
            <w:pPr>
              <w:jc w:val="center"/>
            </w:pPr>
            <w:r>
              <w:t>Medium</w:t>
            </w:r>
          </w:p>
        </w:tc>
        <w:tc>
          <w:tcPr>
            <w:tcW w:w="620" w:type="dxa"/>
          </w:tcPr>
          <w:p w14:paraId="0E11BB00" w14:textId="77777777" w:rsidR="00594A27" w:rsidRDefault="00726BA8" w:rsidP="00594A27">
            <w:pPr>
              <w:jc w:val="center"/>
              <w:rPr>
                <w:b/>
                <w:bCs/>
              </w:rPr>
            </w:pPr>
            <w:r>
              <w:rPr>
                <w:b/>
                <w:bCs/>
              </w:rPr>
              <w:t>X</w:t>
            </w:r>
          </w:p>
        </w:tc>
        <w:tc>
          <w:tcPr>
            <w:tcW w:w="1455" w:type="dxa"/>
          </w:tcPr>
          <w:p w14:paraId="0E11BB01" w14:textId="77777777" w:rsidR="00594A27" w:rsidRPr="0022148A" w:rsidRDefault="00594A27" w:rsidP="00594A27">
            <w:pPr>
              <w:jc w:val="center"/>
              <w:rPr>
                <w:b/>
                <w:bCs/>
              </w:rPr>
            </w:pPr>
          </w:p>
        </w:tc>
        <w:tc>
          <w:tcPr>
            <w:tcW w:w="1189" w:type="dxa"/>
          </w:tcPr>
          <w:p w14:paraId="0E11BB02" w14:textId="77777777" w:rsidR="00594A27" w:rsidRPr="0022148A" w:rsidRDefault="00594A27" w:rsidP="00594A27">
            <w:pPr>
              <w:jc w:val="center"/>
              <w:rPr>
                <w:b/>
                <w:bCs/>
              </w:rPr>
            </w:pPr>
          </w:p>
        </w:tc>
      </w:tr>
      <w:tr w:rsidR="00D0363C" w14:paraId="5FF44256" w14:textId="77777777" w:rsidTr="004F22B6">
        <w:trPr>
          <w:trHeight w:val="720"/>
        </w:trPr>
        <w:tc>
          <w:tcPr>
            <w:tcW w:w="699" w:type="dxa"/>
          </w:tcPr>
          <w:p w14:paraId="302EDCD1" w14:textId="5B68F2A7" w:rsidR="00D0363C" w:rsidRDefault="00D0363C" w:rsidP="00594A27">
            <w:r>
              <w:t>7.11</w:t>
            </w:r>
          </w:p>
        </w:tc>
        <w:tc>
          <w:tcPr>
            <w:tcW w:w="8189" w:type="dxa"/>
          </w:tcPr>
          <w:p w14:paraId="10DA1884" w14:textId="6663E35E" w:rsidR="00D0363C" w:rsidRDefault="00D0363C" w:rsidP="00594A27">
            <w:r>
              <w:t>Explore opportunities for additional rainbow crossings throughout the Precinct.</w:t>
            </w:r>
          </w:p>
        </w:tc>
        <w:tc>
          <w:tcPr>
            <w:tcW w:w="1610" w:type="dxa"/>
          </w:tcPr>
          <w:p w14:paraId="19EB4A96" w14:textId="30038EDB" w:rsidR="00D0363C" w:rsidRDefault="00D0363C" w:rsidP="00594A27">
            <w:pPr>
              <w:jc w:val="center"/>
            </w:pPr>
            <w:r>
              <w:t>Medium</w:t>
            </w:r>
          </w:p>
        </w:tc>
        <w:tc>
          <w:tcPr>
            <w:tcW w:w="620" w:type="dxa"/>
          </w:tcPr>
          <w:p w14:paraId="72990CAB" w14:textId="7D9962FF" w:rsidR="00D0363C" w:rsidRDefault="00D0363C" w:rsidP="00594A27">
            <w:pPr>
              <w:jc w:val="center"/>
              <w:rPr>
                <w:b/>
                <w:bCs/>
              </w:rPr>
            </w:pPr>
            <w:r>
              <w:rPr>
                <w:b/>
                <w:bCs/>
              </w:rPr>
              <w:t>X</w:t>
            </w:r>
          </w:p>
        </w:tc>
        <w:tc>
          <w:tcPr>
            <w:tcW w:w="1455" w:type="dxa"/>
          </w:tcPr>
          <w:p w14:paraId="7487F474" w14:textId="77777777" w:rsidR="00D0363C" w:rsidRPr="0022148A" w:rsidRDefault="00D0363C" w:rsidP="00594A27">
            <w:pPr>
              <w:jc w:val="center"/>
              <w:rPr>
                <w:b/>
                <w:bCs/>
              </w:rPr>
            </w:pPr>
          </w:p>
        </w:tc>
        <w:tc>
          <w:tcPr>
            <w:tcW w:w="1189" w:type="dxa"/>
          </w:tcPr>
          <w:p w14:paraId="1EB9FB8E" w14:textId="77777777" w:rsidR="00D0363C" w:rsidRPr="0022148A" w:rsidRDefault="00D0363C" w:rsidP="00594A27">
            <w:pPr>
              <w:jc w:val="center"/>
              <w:rPr>
                <w:b/>
                <w:bCs/>
              </w:rPr>
            </w:pPr>
          </w:p>
        </w:tc>
      </w:tr>
    </w:tbl>
    <w:p w14:paraId="0E11BB04" w14:textId="77777777" w:rsidR="00667859" w:rsidRPr="00594A27" w:rsidRDefault="00726BA8">
      <w:pPr>
        <w:spacing w:before="0" w:after="0" w:line="240" w:lineRule="auto"/>
        <w:rPr>
          <w:spacing w:val="-10"/>
          <w:sz w:val="36"/>
          <w:szCs w:val="28"/>
        </w:rPr>
      </w:pPr>
      <w:r>
        <w:rPr>
          <w:color w:val="FC46C8"/>
        </w:rPr>
        <w:br w:type="page"/>
      </w:r>
    </w:p>
    <w:p w14:paraId="149A7AE1" w14:textId="77777777" w:rsidR="00EB05DA" w:rsidRPr="0022148A" w:rsidRDefault="00EB05DA" w:rsidP="00EB05DA">
      <w:pPr>
        <w:pStyle w:val="Heading2"/>
        <w:rPr>
          <w:color w:val="FC46C8"/>
        </w:rPr>
      </w:pPr>
      <w:r w:rsidRPr="0022148A">
        <w:rPr>
          <w:color w:val="FC46C8"/>
        </w:rPr>
        <w:lastRenderedPageBreak/>
        <w:t>Priority 5: The local community is safe and supported</w:t>
      </w:r>
    </w:p>
    <w:p w14:paraId="0568C383" w14:textId="77777777" w:rsidR="00EB05DA" w:rsidRDefault="00EB05DA" w:rsidP="00EB05DA">
      <w:pPr>
        <w:ind w:right="535"/>
      </w:pPr>
      <w:r w:rsidRPr="0022148A">
        <w:t xml:space="preserve">For Oxford Street to continue to thrive as a global LGBTIQA+ destination, our local community needs to feel safe and supported. </w:t>
      </w:r>
    </w:p>
    <w:p w14:paraId="1F212DCB" w14:textId="77777777" w:rsidR="00EB05DA" w:rsidRDefault="00EB05DA" w:rsidP="00EB05DA">
      <w:pPr>
        <w:ind w:right="535"/>
      </w:pPr>
      <w:r>
        <w:t xml:space="preserve">The City is collaborating with the Surry Hills Police Area Command to develop a precinct safety plan. Through our role on the NSW Police LGBTIQA+ Stakeholder Committee, we will continue to advocate for open and transparent conversations between the police and the community, to build trust and ensure that LGBTIQA+ people feel safe and supported when seeking assistance from police. </w:t>
      </w:r>
    </w:p>
    <w:p w14:paraId="56E676DF" w14:textId="77777777" w:rsidR="00EB05DA" w:rsidRPr="0022148A" w:rsidRDefault="00EB05DA" w:rsidP="00EB05DA">
      <w:pPr>
        <w:ind w:right="535"/>
      </w:pPr>
      <w:r>
        <w:t xml:space="preserve">The City will continue to promote a harm minimisation approach to addressing adverse impacts of drug use and will work with NSW Health to implement strategies, safe spaces and improved access to health services. </w:t>
      </w:r>
      <w:r w:rsidRPr="0022148A">
        <w:t xml:space="preserve">The City will advocate for opportunities to improve access to relevant programs, services and safe spaces for young LGBTIQA+ people, transgender and gender diverse people and older members of the community. We will also explore opportunities to improve connections with support and outreach services for our vulnerable communities. </w:t>
      </w:r>
    </w:p>
    <w:p w14:paraId="626B36B4" w14:textId="77777777" w:rsidR="00EB05DA" w:rsidRPr="0022148A" w:rsidRDefault="00EB05DA" w:rsidP="00DC23F8">
      <w:pPr>
        <w:pStyle w:val="Heading3"/>
      </w:pPr>
      <w:r w:rsidRPr="0022148A">
        <w:t>8. Improve access to support services and programs for the LGBTIQA+ community across the Oxford Street Precinct</w:t>
      </w:r>
    </w:p>
    <w:tbl>
      <w:tblPr>
        <w:tblStyle w:val="TableGrid"/>
        <w:tblW w:w="13701" w:type="dxa"/>
        <w:tblLook w:val="04A0" w:firstRow="1" w:lastRow="0" w:firstColumn="1" w:lastColumn="0" w:noHBand="0" w:noVBand="1"/>
      </w:tblPr>
      <w:tblGrid>
        <w:gridCol w:w="691"/>
        <w:gridCol w:w="7876"/>
        <w:gridCol w:w="1485"/>
        <w:gridCol w:w="781"/>
        <w:gridCol w:w="1565"/>
        <w:gridCol w:w="1303"/>
      </w:tblGrid>
      <w:tr w:rsidR="00EB05DA" w14:paraId="06B54FEA" w14:textId="77777777" w:rsidTr="00EB2558">
        <w:trPr>
          <w:cnfStyle w:val="100000000000" w:firstRow="1" w:lastRow="0" w:firstColumn="0" w:lastColumn="0" w:oddVBand="0" w:evenVBand="0" w:oddHBand="0" w:evenHBand="0" w:firstRowFirstColumn="0" w:firstRowLastColumn="0" w:lastRowFirstColumn="0" w:lastRowLastColumn="0"/>
          <w:trHeight w:val="501"/>
          <w:tblHeader/>
        </w:trPr>
        <w:tc>
          <w:tcPr>
            <w:tcW w:w="691" w:type="dxa"/>
          </w:tcPr>
          <w:p w14:paraId="461E9499" w14:textId="77777777" w:rsidR="00EB05DA" w:rsidRPr="0022148A" w:rsidRDefault="00EB05DA" w:rsidP="00EB2558">
            <w:r w:rsidRPr="0022148A">
              <w:t>#</w:t>
            </w:r>
          </w:p>
        </w:tc>
        <w:tc>
          <w:tcPr>
            <w:tcW w:w="7876" w:type="dxa"/>
          </w:tcPr>
          <w:p w14:paraId="1E377911" w14:textId="77777777" w:rsidR="00EB05DA" w:rsidRPr="0022148A" w:rsidRDefault="00EB05DA" w:rsidP="00EB2558">
            <w:r w:rsidRPr="0022148A">
              <w:t>Action</w:t>
            </w:r>
          </w:p>
        </w:tc>
        <w:tc>
          <w:tcPr>
            <w:tcW w:w="1485" w:type="dxa"/>
          </w:tcPr>
          <w:p w14:paraId="512C3F97" w14:textId="77777777" w:rsidR="00EB05DA" w:rsidRPr="0022148A" w:rsidRDefault="00EB05DA" w:rsidP="00EB2558">
            <w:pPr>
              <w:jc w:val="center"/>
            </w:pPr>
            <w:r w:rsidRPr="0022148A">
              <w:t>Timeframe</w:t>
            </w:r>
          </w:p>
        </w:tc>
        <w:tc>
          <w:tcPr>
            <w:tcW w:w="781" w:type="dxa"/>
          </w:tcPr>
          <w:p w14:paraId="29906976" w14:textId="77777777" w:rsidR="00EB05DA" w:rsidRPr="0022148A" w:rsidRDefault="00EB05DA" w:rsidP="00EB2558">
            <w:pPr>
              <w:jc w:val="center"/>
            </w:pPr>
            <w:r w:rsidRPr="0022148A">
              <w:t>Lead</w:t>
            </w:r>
          </w:p>
        </w:tc>
        <w:tc>
          <w:tcPr>
            <w:tcW w:w="1565" w:type="dxa"/>
          </w:tcPr>
          <w:p w14:paraId="242A9309" w14:textId="77777777" w:rsidR="00EB05DA" w:rsidRPr="0022148A" w:rsidRDefault="00EB05DA" w:rsidP="00EB2558">
            <w:pPr>
              <w:jc w:val="center"/>
            </w:pPr>
            <w:r w:rsidRPr="0022148A">
              <w:t>Collaborate</w:t>
            </w:r>
          </w:p>
        </w:tc>
        <w:tc>
          <w:tcPr>
            <w:tcW w:w="1303" w:type="dxa"/>
          </w:tcPr>
          <w:p w14:paraId="10577878" w14:textId="77777777" w:rsidR="00EB05DA" w:rsidRPr="0022148A" w:rsidRDefault="00EB05DA" w:rsidP="00EB2558">
            <w:pPr>
              <w:jc w:val="center"/>
            </w:pPr>
            <w:r w:rsidRPr="0022148A">
              <w:t>Advocate</w:t>
            </w:r>
          </w:p>
        </w:tc>
      </w:tr>
      <w:tr w:rsidR="00EB05DA" w14:paraId="62981C2D" w14:textId="77777777" w:rsidTr="00EB2558">
        <w:trPr>
          <w:trHeight w:val="968"/>
        </w:trPr>
        <w:tc>
          <w:tcPr>
            <w:tcW w:w="691" w:type="dxa"/>
          </w:tcPr>
          <w:p w14:paraId="74C77FF3" w14:textId="77777777" w:rsidR="00EB05DA" w:rsidRPr="0022148A" w:rsidRDefault="00EB05DA" w:rsidP="00EB2558">
            <w:r w:rsidRPr="0022148A">
              <w:t>8.1</w:t>
            </w:r>
          </w:p>
        </w:tc>
        <w:tc>
          <w:tcPr>
            <w:tcW w:w="7876" w:type="dxa"/>
          </w:tcPr>
          <w:p w14:paraId="2484731B" w14:textId="77777777" w:rsidR="00EB05DA" w:rsidRPr="0022148A" w:rsidRDefault="00EB05DA" w:rsidP="00EB2558">
            <w:r w:rsidRPr="0022148A">
              <w:t xml:space="preserve">Continue to connect outreach services and programs to vulnerable communities within the Precinct, including people sleeping rough, people experiencing mental ill-health and people </w:t>
            </w:r>
            <w:r>
              <w:t xml:space="preserve">who use drugs. </w:t>
            </w:r>
          </w:p>
        </w:tc>
        <w:tc>
          <w:tcPr>
            <w:tcW w:w="1485" w:type="dxa"/>
          </w:tcPr>
          <w:p w14:paraId="0840A6F5" w14:textId="77777777" w:rsidR="00EB05DA" w:rsidRPr="0022148A" w:rsidRDefault="00EB05DA" w:rsidP="00EB2558">
            <w:pPr>
              <w:jc w:val="center"/>
            </w:pPr>
            <w:r w:rsidRPr="0022148A">
              <w:t>Ongoing</w:t>
            </w:r>
          </w:p>
        </w:tc>
        <w:tc>
          <w:tcPr>
            <w:tcW w:w="781" w:type="dxa"/>
          </w:tcPr>
          <w:p w14:paraId="3351B7CE" w14:textId="77777777" w:rsidR="00EB05DA" w:rsidRPr="0022148A" w:rsidRDefault="00EB05DA" w:rsidP="00EB2558">
            <w:pPr>
              <w:jc w:val="center"/>
              <w:rPr>
                <w:b/>
                <w:bCs/>
              </w:rPr>
            </w:pPr>
            <w:r w:rsidRPr="0022148A">
              <w:rPr>
                <w:b/>
                <w:bCs/>
              </w:rPr>
              <w:t>X</w:t>
            </w:r>
          </w:p>
        </w:tc>
        <w:tc>
          <w:tcPr>
            <w:tcW w:w="1565" w:type="dxa"/>
          </w:tcPr>
          <w:p w14:paraId="61053985" w14:textId="77777777" w:rsidR="00EB05DA" w:rsidRPr="0022148A" w:rsidRDefault="00EB05DA" w:rsidP="00EB2558">
            <w:pPr>
              <w:jc w:val="center"/>
              <w:rPr>
                <w:b/>
                <w:bCs/>
              </w:rPr>
            </w:pPr>
            <w:r w:rsidRPr="0022148A">
              <w:rPr>
                <w:b/>
                <w:bCs/>
              </w:rPr>
              <w:t>X</w:t>
            </w:r>
          </w:p>
        </w:tc>
        <w:tc>
          <w:tcPr>
            <w:tcW w:w="1303" w:type="dxa"/>
          </w:tcPr>
          <w:p w14:paraId="207C7B6F" w14:textId="77777777" w:rsidR="00EB05DA" w:rsidRPr="0022148A" w:rsidRDefault="00EB05DA" w:rsidP="00EB2558">
            <w:pPr>
              <w:jc w:val="center"/>
              <w:rPr>
                <w:b/>
                <w:bCs/>
              </w:rPr>
            </w:pPr>
            <w:r w:rsidRPr="0022148A">
              <w:rPr>
                <w:b/>
                <w:bCs/>
              </w:rPr>
              <w:t>X</w:t>
            </w:r>
          </w:p>
        </w:tc>
      </w:tr>
      <w:tr w:rsidR="00EB05DA" w14:paraId="0C66D476" w14:textId="77777777" w:rsidTr="00EB2558">
        <w:trPr>
          <w:trHeight w:val="765"/>
        </w:trPr>
        <w:tc>
          <w:tcPr>
            <w:tcW w:w="691" w:type="dxa"/>
          </w:tcPr>
          <w:p w14:paraId="007DD5CD" w14:textId="77777777" w:rsidR="00EB05DA" w:rsidRPr="0022148A" w:rsidRDefault="00EB05DA" w:rsidP="00EB2558">
            <w:r w:rsidRPr="0022148A">
              <w:t>8.2</w:t>
            </w:r>
          </w:p>
        </w:tc>
        <w:tc>
          <w:tcPr>
            <w:tcW w:w="7876" w:type="dxa"/>
          </w:tcPr>
          <w:p w14:paraId="767FB8B7" w14:textId="77777777" w:rsidR="00EB05DA" w:rsidRPr="0022148A" w:rsidRDefault="00EB05DA" w:rsidP="00EB2558">
            <w:r w:rsidRPr="0022148A">
              <w:t xml:space="preserve">Identify opportunities to advocate for diverse </w:t>
            </w:r>
            <w:r>
              <w:t xml:space="preserve">and affordable </w:t>
            </w:r>
            <w:r w:rsidRPr="0022148A">
              <w:t>housing and accommodation options for LGBTIQA+ people near the Precinct.</w:t>
            </w:r>
          </w:p>
        </w:tc>
        <w:tc>
          <w:tcPr>
            <w:tcW w:w="1485" w:type="dxa"/>
          </w:tcPr>
          <w:p w14:paraId="1CDE3ADF" w14:textId="77777777" w:rsidR="00EB05DA" w:rsidRPr="0022148A" w:rsidRDefault="00EB05DA" w:rsidP="00EB2558">
            <w:pPr>
              <w:jc w:val="center"/>
            </w:pPr>
            <w:r w:rsidRPr="0022148A">
              <w:t>Ongoing</w:t>
            </w:r>
          </w:p>
        </w:tc>
        <w:tc>
          <w:tcPr>
            <w:tcW w:w="781" w:type="dxa"/>
          </w:tcPr>
          <w:p w14:paraId="14853BBB" w14:textId="77777777" w:rsidR="00EB05DA" w:rsidRPr="0022148A" w:rsidRDefault="00EB05DA" w:rsidP="00EB2558">
            <w:pPr>
              <w:jc w:val="center"/>
              <w:rPr>
                <w:b/>
                <w:bCs/>
              </w:rPr>
            </w:pPr>
          </w:p>
        </w:tc>
        <w:tc>
          <w:tcPr>
            <w:tcW w:w="1565" w:type="dxa"/>
          </w:tcPr>
          <w:p w14:paraId="565129AF" w14:textId="77777777" w:rsidR="00EB05DA" w:rsidRPr="0022148A" w:rsidRDefault="00EB05DA" w:rsidP="00EB2558">
            <w:pPr>
              <w:jc w:val="center"/>
              <w:rPr>
                <w:b/>
                <w:bCs/>
              </w:rPr>
            </w:pPr>
          </w:p>
        </w:tc>
        <w:tc>
          <w:tcPr>
            <w:tcW w:w="1303" w:type="dxa"/>
          </w:tcPr>
          <w:p w14:paraId="02B8F39F" w14:textId="77777777" w:rsidR="00EB05DA" w:rsidRPr="0022148A" w:rsidRDefault="00EB05DA" w:rsidP="00EB2558">
            <w:pPr>
              <w:jc w:val="center"/>
              <w:rPr>
                <w:b/>
                <w:bCs/>
              </w:rPr>
            </w:pPr>
            <w:r w:rsidRPr="0022148A">
              <w:rPr>
                <w:b/>
                <w:bCs/>
              </w:rPr>
              <w:t>X</w:t>
            </w:r>
          </w:p>
        </w:tc>
      </w:tr>
      <w:tr w:rsidR="00EB05DA" w14:paraId="58B21F40" w14:textId="77777777" w:rsidTr="00EB2558">
        <w:trPr>
          <w:trHeight w:val="941"/>
        </w:trPr>
        <w:tc>
          <w:tcPr>
            <w:tcW w:w="691" w:type="dxa"/>
          </w:tcPr>
          <w:p w14:paraId="5FF16119" w14:textId="77777777" w:rsidR="00EB05DA" w:rsidRPr="0022148A" w:rsidRDefault="00EB05DA" w:rsidP="00EB2558">
            <w:r w:rsidRPr="0022148A">
              <w:t>8.3</w:t>
            </w:r>
          </w:p>
        </w:tc>
        <w:tc>
          <w:tcPr>
            <w:tcW w:w="7876" w:type="dxa"/>
          </w:tcPr>
          <w:p w14:paraId="4A26EFB0" w14:textId="77777777" w:rsidR="00EB05DA" w:rsidRPr="0022148A" w:rsidRDefault="00EB05DA" w:rsidP="00EB2558">
            <w:r w:rsidRPr="0022148A">
              <w:t>Explore opportunities to increase services and programs within the Precinct that support Transgender and gender diverse people, and older members of the LGBTIQA+ community.</w:t>
            </w:r>
          </w:p>
        </w:tc>
        <w:tc>
          <w:tcPr>
            <w:tcW w:w="1485" w:type="dxa"/>
          </w:tcPr>
          <w:p w14:paraId="52C607E8" w14:textId="77777777" w:rsidR="00EB05DA" w:rsidRPr="0022148A" w:rsidRDefault="00EB05DA" w:rsidP="00EB2558">
            <w:pPr>
              <w:jc w:val="center"/>
            </w:pPr>
            <w:r w:rsidRPr="0022148A">
              <w:t>Ongoing</w:t>
            </w:r>
          </w:p>
        </w:tc>
        <w:tc>
          <w:tcPr>
            <w:tcW w:w="781" w:type="dxa"/>
          </w:tcPr>
          <w:p w14:paraId="122A2860" w14:textId="77777777" w:rsidR="00EB05DA" w:rsidRPr="0022148A" w:rsidRDefault="00EB05DA" w:rsidP="00EB2558">
            <w:pPr>
              <w:jc w:val="center"/>
              <w:rPr>
                <w:b/>
                <w:bCs/>
              </w:rPr>
            </w:pPr>
            <w:r w:rsidRPr="0022148A">
              <w:rPr>
                <w:b/>
                <w:bCs/>
              </w:rPr>
              <w:t>X</w:t>
            </w:r>
          </w:p>
        </w:tc>
        <w:tc>
          <w:tcPr>
            <w:tcW w:w="1565" w:type="dxa"/>
          </w:tcPr>
          <w:p w14:paraId="765B9D39" w14:textId="77777777" w:rsidR="00EB05DA" w:rsidRPr="0022148A" w:rsidRDefault="00EB05DA" w:rsidP="00EB2558">
            <w:pPr>
              <w:jc w:val="center"/>
              <w:rPr>
                <w:b/>
                <w:bCs/>
              </w:rPr>
            </w:pPr>
            <w:r w:rsidRPr="0022148A">
              <w:rPr>
                <w:b/>
                <w:bCs/>
              </w:rPr>
              <w:t>X</w:t>
            </w:r>
          </w:p>
        </w:tc>
        <w:tc>
          <w:tcPr>
            <w:tcW w:w="1303" w:type="dxa"/>
          </w:tcPr>
          <w:p w14:paraId="33AB964F" w14:textId="77777777" w:rsidR="00EB05DA" w:rsidRPr="0022148A" w:rsidRDefault="00EB05DA" w:rsidP="00EB2558">
            <w:pPr>
              <w:jc w:val="center"/>
              <w:rPr>
                <w:b/>
                <w:bCs/>
              </w:rPr>
            </w:pPr>
            <w:r w:rsidRPr="0022148A">
              <w:rPr>
                <w:b/>
                <w:bCs/>
              </w:rPr>
              <w:t>X</w:t>
            </w:r>
          </w:p>
        </w:tc>
      </w:tr>
    </w:tbl>
    <w:p w14:paraId="4465D030" w14:textId="685D43E7" w:rsidR="00EB05DA" w:rsidRPr="0022148A" w:rsidRDefault="00EB05DA" w:rsidP="00DC23F8">
      <w:pPr>
        <w:pStyle w:val="Heading3"/>
      </w:pPr>
      <w:bookmarkStart w:id="5" w:name="_Hlk111557460"/>
      <w:r w:rsidRPr="4961C029">
        <w:t>9. Deliver a safe, welcoming and connected environment across the Precinct</w:t>
      </w:r>
    </w:p>
    <w:tbl>
      <w:tblPr>
        <w:tblStyle w:val="TableGrid"/>
        <w:tblW w:w="13719" w:type="dxa"/>
        <w:tblLook w:val="04A0" w:firstRow="1" w:lastRow="0" w:firstColumn="1" w:lastColumn="0" w:noHBand="0" w:noVBand="1"/>
      </w:tblPr>
      <w:tblGrid>
        <w:gridCol w:w="686"/>
        <w:gridCol w:w="7871"/>
        <w:gridCol w:w="1392"/>
        <w:gridCol w:w="780"/>
        <w:gridCol w:w="1690"/>
        <w:gridCol w:w="1300"/>
      </w:tblGrid>
      <w:tr w:rsidR="00EB05DA" w14:paraId="78E4148C" w14:textId="77777777" w:rsidTr="00EB2558">
        <w:trPr>
          <w:cnfStyle w:val="100000000000" w:firstRow="1" w:lastRow="0" w:firstColumn="0" w:lastColumn="0" w:oddVBand="0" w:evenVBand="0" w:oddHBand="0" w:evenHBand="0" w:firstRowFirstColumn="0" w:firstRowLastColumn="0" w:lastRowFirstColumn="0" w:lastRowLastColumn="0"/>
          <w:trHeight w:val="359"/>
          <w:tblHeader/>
        </w:trPr>
        <w:tc>
          <w:tcPr>
            <w:tcW w:w="686" w:type="dxa"/>
          </w:tcPr>
          <w:p w14:paraId="10F09789" w14:textId="77777777" w:rsidR="00EB05DA" w:rsidRPr="0022148A" w:rsidRDefault="00EB05DA" w:rsidP="00EB2558">
            <w:r w:rsidRPr="0022148A">
              <w:t>#</w:t>
            </w:r>
          </w:p>
        </w:tc>
        <w:tc>
          <w:tcPr>
            <w:tcW w:w="7871" w:type="dxa"/>
          </w:tcPr>
          <w:p w14:paraId="78F20AEE" w14:textId="77777777" w:rsidR="00EB05DA" w:rsidRPr="0022148A" w:rsidRDefault="00EB05DA" w:rsidP="00EB2558">
            <w:r w:rsidRPr="0022148A">
              <w:t>Action</w:t>
            </w:r>
          </w:p>
        </w:tc>
        <w:tc>
          <w:tcPr>
            <w:tcW w:w="1392" w:type="dxa"/>
          </w:tcPr>
          <w:p w14:paraId="789A3415" w14:textId="77777777" w:rsidR="00EB05DA" w:rsidRPr="0022148A" w:rsidRDefault="00EB05DA" w:rsidP="00EB2558">
            <w:pPr>
              <w:jc w:val="center"/>
            </w:pPr>
            <w:r w:rsidRPr="0022148A">
              <w:t>Timeframe</w:t>
            </w:r>
          </w:p>
        </w:tc>
        <w:tc>
          <w:tcPr>
            <w:tcW w:w="780" w:type="dxa"/>
          </w:tcPr>
          <w:p w14:paraId="4ECD11EC" w14:textId="77777777" w:rsidR="00EB05DA" w:rsidRPr="0022148A" w:rsidRDefault="00EB05DA" w:rsidP="00EB2558">
            <w:pPr>
              <w:jc w:val="center"/>
            </w:pPr>
            <w:r w:rsidRPr="0022148A">
              <w:t>Lead</w:t>
            </w:r>
          </w:p>
        </w:tc>
        <w:tc>
          <w:tcPr>
            <w:tcW w:w="1690" w:type="dxa"/>
          </w:tcPr>
          <w:p w14:paraId="2C357429" w14:textId="77777777" w:rsidR="00EB05DA" w:rsidRPr="0022148A" w:rsidRDefault="00EB05DA" w:rsidP="00EB2558">
            <w:pPr>
              <w:jc w:val="center"/>
            </w:pPr>
            <w:r w:rsidRPr="0022148A">
              <w:t>Collaborate</w:t>
            </w:r>
          </w:p>
        </w:tc>
        <w:tc>
          <w:tcPr>
            <w:tcW w:w="1300" w:type="dxa"/>
          </w:tcPr>
          <w:p w14:paraId="19B6122D" w14:textId="77777777" w:rsidR="00EB05DA" w:rsidRPr="0022148A" w:rsidRDefault="00EB05DA" w:rsidP="00EB2558">
            <w:pPr>
              <w:jc w:val="center"/>
            </w:pPr>
            <w:r w:rsidRPr="0022148A">
              <w:t>Advocate</w:t>
            </w:r>
          </w:p>
        </w:tc>
      </w:tr>
      <w:tr w:rsidR="00EB05DA" w14:paraId="198153A3" w14:textId="77777777" w:rsidTr="00EB2558">
        <w:trPr>
          <w:trHeight w:val="951"/>
        </w:trPr>
        <w:tc>
          <w:tcPr>
            <w:tcW w:w="686" w:type="dxa"/>
          </w:tcPr>
          <w:p w14:paraId="60F534A5" w14:textId="77777777" w:rsidR="00EB05DA" w:rsidRPr="0022148A" w:rsidRDefault="00EB05DA" w:rsidP="00EB2558">
            <w:r w:rsidRPr="0022148A">
              <w:t>9.1</w:t>
            </w:r>
          </w:p>
        </w:tc>
        <w:tc>
          <w:tcPr>
            <w:tcW w:w="7871" w:type="dxa"/>
          </w:tcPr>
          <w:p w14:paraId="39F18C76" w14:textId="77777777" w:rsidR="00EB05DA" w:rsidRPr="0022148A" w:rsidRDefault="00EB05DA" w:rsidP="00EB2558">
            <w:r w:rsidRPr="0022148A">
              <w:t>Develop</w:t>
            </w:r>
            <w:r>
              <w:t xml:space="preserve"> and maintain</w:t>
            </w:r>
            <w:r w:rsidRPr="0022148A">
              <w:t xml:space="preserve"> an Oxford Street Precinct Safety Plan in collaboration with</w:t>
            </w:r>
            <w:r>
              <w:t xml:space="preserve"> </w:t>
            </w:r>
            <w:r w:rsidRPr="0022148A">
              <w:t>NSW Police</w:t>
            </w:r>
            <w:r>
              <w:t xml:space="preserve"> and community, to increase</w:t>
            </w:r>
            <w:r w:rsidRPr="0022148A">
              <w:t xml:space="preserve"> awareness of safety issues for LGBTIQA+ people and improve safety in the area, at day and night.</w:t>
            </w:r>
          </w:p>
        </w:tc>
        <w:tc>
          <w:tcPr>
            <w:tcW w:w="1392" w:type="dxa"/>
          </w:tcPr>
          <w:p w14:paraId="02A661A3" w14:textId="77777777" w:rsidR="00EB05DA" w:rsidRPr="0022148A" w:rsidRDefault="00EB05DA" w:rsidP="00EB2558">
            <w:pPr>
              <w:jc w:val="center"/>
            </w:pPr>
            <w:r w:rsidRPr="0022148A">
              <w:t>Short</w:t>
            </w:r>
          </w:p>
        </w:tc>
        <w:tc>
          <w:tcPr>
            <w:tcW w:w="780" w:type="dxa"/>
          </w:tcPr>
          <w:p w14:paraId="43FC6ABA" w14:textId="77777777" w:rsidR="00EB05DA" w:rsidRPr="0022148A" w:rsidRDefault="00EB05DA" w:rsidP="00EB2558">
            <w:pPr>
              <w:jc w:val="center"/>
              <w:rPr>
                <w:b/>
                <w:bCs/>
              </w:rPr>
            </w:pPr>
          </w:p>
        </w:tc>
        <w:tc>
          <w:tcPr>
            <w:tcW w:w="1690" w:type="dxa"/>
          </w:tcPr>
          <w:p w14:paraId="45974A79" w14:textId="77777777" w:rsidR="00EB05DA" w:rsidRPr="0022148A" w:rsidRDefault="00EB05DA" w:rsidP="00EB2558">
            <w:pPr>
              <w:jc w:val="center"/>
              <w:rPr>
                <w:b/>
                <w:bCs/>
              </w:rPr>
            </w:pPr>
            <w:r w:rsidRPr="0022148A">
              <w:rPr>
                <w:b/>
                <w:bCs/>
              </w:rPr>
              <w:t>X</w:t>
            </w:r>
          </w:p>
        </w:tc>
        <w:tc>
          <w:tcPr>
            <w:tcW w:w="1300" w:type="dxa"/>
          </w:tcPr>
          <w:p w14:paraId="5810D9D3" w14:textId="77777777" w:rsidR="00EB05DA" w:rsidRPr="0022148A" w:rsidRDefault="00EB05DA" w:rsidP="00EB2558">
            <w:pPr>
              <w:jc w:val="center"/>
              <w:rPr>
                <w:b/>
                <w:bCs/>
              </w:rPr>
            </w:pPr>
          </w:p>
        </w:tc>
      </w:tr>
      <w:tr w:rsidR="00EB05DA" w14:paraId="57136ED7" w14:textId="77777777" w:rsidTr="00EB2558">
        <w:trPr>
          <w:trHeight w:val="951"/>
        </w:trPr>
        <w:tc>
          <w:tcPr>
            <w:tcW w:w="686" w:type="dxa"/>
          </w:tcPr>
          <w:p w14:paraId="117261D8" w14:textId="77777777" w:rsidR="00EB05DA" w:rsidRPr="0022148A" w:rsidRDefault="00EB05DA" w:rsidP="00EB2558">
            <w:r>
              <w:lastRenderedPageBreak/>
              <w:t>9.2</w:t>
            </w:r>
          </w:p>
        </w:tc>
        <w:tc>
          <w:tcPr>
            <w:tcW w:w="7871" w:type="dxa"/>
          </w:tcPr>
          <w:p w14:paraId="6C2055D6" w14:textId="77777777" w:rsidR="00EB05DA" w:rsidRPr="0022148A" w:rsidRDefault="00EB05DA" w:rsidP="00EB2558">
            <w:r>
              <w:t xml:space="preserve">Work with the NSW Police LGBTIQA+ Stakeholder Committee to continue to build community confidence, trust and engagement with police. </w:t>
            </w:r>
          </w:p>
        </w:tc>
        <w:tc>
          <w:tcPr>
            <w:tcW w:w="1392" w:type="dxa"/>
          </w:tcPr>
          <w:p w14:paraId="2F89DFB0" w14:textId="77777777" w:rsidR="00EB05DA" w:rsidRDefault="00EB05DA" w:rsidP="00EB2558">
            <w:pPr>
              <w:jc w:val="center"/>
            </w:pPr>
            <w:r>
              <w:t>Ongoing</w:t>
            </w:r>
          </w:p>
        </w:tc>
        <w:tc>
          <w:tcPr>
            <w:tcW w:w="780" w:type="dxa"/>
          </w:tcPr>
          <w:p w14:paraId="575740F9" w14:textId="77777777" w:rsidR="00EB05DA" w:rsidRPr="0022148A" w:rsidRDefault="00EB05DA" w:rsidP="00EB2558">
            <w:pPr>
              <w:jc w:val="center"/>
              <w:rPr>
                <w:b/>
                <w:bCs/>
              </w:rPr>
            </w:pPr>
          </w:p>
        </w:tc>
        <w:tc>
          <w:tcPr>
            <w:tcW w:w="1690" w:type="dxa"/>
          </w:tcPr>
          <w:p w14:paraId="496468B9" w14:textId="77777777" w:rsidR="00EB05DA" w:rsidRPr="0022148A" w:rsidRDefault="00EB05DA" w:rsidP="00EB2558">
            <w:pPr>
              <w:jc w:val="center"/>
              <w:rPr>
                <w:b/>
                <w:bCs/>
              </w:rPr>
            </w:pPr>
            <w:r>
              <w:rPr>
                <w:b/>
                <w:bCs/>
              </w:rPr>
              <w:t>X</w:t>
            </w:r>
          </w:p>
        </w:tc>
        <w:tc>
          <w:tcPr>
            <w:tcW w:w="1300" w:type="dxa"/>
          </w:tcPr>
          <w:p w14:paraId="2C125A00" w14:textId="77777777" w:rsidR="00EB05DA" w:rsidRPr="0022148A" w:rsidRDefault="00EB05DA" w:rsidP="00EB2558">
            <w:pPr>
              <w:jc w:val="center"/>
              <w:rPr>
                <w:b/>
                <w:bCs/>
              </w:rPr>
            </w:pPr>
          </w:p>
        </w:tc>
      </w:tr>
      <w:tr w:rsidR="00EB05DA" w14:paraId="6BCBE601" w14:textId="77777777" w:rsidTr="00EB2558">
        <w:trPr>
          <w:trHeight w:val="951"/>
        </w:trPr>
        <w:tc>
          <w:tcPr>
            <w:tcW w:w="686" w:type="dxa"/>
          </w:tcPr>
          <w:p w14:paraId="1F901AD4" w14:textId="77777777" w:rsidR="00EB05DA" w:rsidRPr="0022148A" w:rsidRDefault="00EB05DA" w:rsidP="00EB2558">
            <w:r>
              <w:t>9.3</w:t>
            </w:r>
          </w:p>
        </w:tc>
        <w:tc>
          <w:tcPr>
            <w:tcW w:w="7871" w:type="dxa"/>
          </w:tcPr>
          <w:p w14:paraId="7661FFFE" w14:textId="77777777" w:rsidR="00EB05DA" w:rsidRPr="00DE0624" w:rsidRDefault="00EB05DA" w:rsidP="00EB2558">
            <w:r w:rsidRPr="00DE0624">
              <w:t>Work with the NSW Police, NSW Health local health district and LGBTIQA+ organisations to continue to implement harm minimisation approaches to regulating drug use and to improve access to health services.</w:t>
            </w:r>
          </w:p>
        </w:tc>
        <w:tc>
          <w:tcPr>
            <w:tcW w:w="1392" w:type="dxa"/>
          </w:tcPr>
          <w:p w14:paraId="28A6B055" w14:textId="77777777" w:rsidR="00EB05DA" w:rsidRPr="0022148A" w:rsidRDefault="00EB05DA" w:rsidP="00EB2558">
            <w:pPr>
              <w:jc w:val="center"/>
            </w:pPr>
            <w:r>
              <w:t>Ongoing</w:t>
            </w:r>
          </w:p>
        </w:tc>
        <w:tc>
          <w:tcPr>
            <w:tcW w:w="780" w:type="dxa"/>
          </w:tcPr>
          <w:p w14:paraId="1DC76680" w14:textId="77777777" w:rsidR="00EB05DA" w:rsidRPr="0022148A" w:rsidRDefault="00EB05DA" w:rsidP="00EB2558">
            <w:pPr>
              <w:jc w:val="center"/>
              <w:rPr>
                <w:b/>
                <w:bCs/>
              </w:rPr>
            </w:pPr>
          </w:p>
        </w:tc>
        <w:tc>
          <w:tcPr>
            <w:tcW w:w="1690" w:type="dxa"/>
          </w:tcPr>
          <w:p w14:paraId="05B40A21" w14:textId="77777777" w:rsidR="00EB05DA" w:rsidRPr="0022148A" w:rsidRDefault="00EB05DA" w:rsidP="00EB2558">
            <w:pPr>
              <w:jc w:val="center"/>
              <w:rPr>
                <w:b/>
                <w:bCs/>
              </w:rPr>
            </w:pPr>
            <w:r>
              <w:rPr>
                <w:b/>
                <w:bCs/>
              </w:rPr>
              <w:t>X</w:t>
            </w:r>
          </w:p>
        </w:tc>
        <w:tc>
          <w:tcPr>
            <w:tcW w:w="1300" w:type="dxa"/>
          </w:tcPr>
          <w:p w14:paraId="66F54E5B" w14:textId="77777777" w:rsidR="00EB05DA" w:rsidRPr="0022148A" w:rsidRDefault="00EB05DA" w:rsidP="00EB2558">
            <w:pPr>
              <w:jc w:val="center"/>
              <w:rPr>
                <w:b/>
                <w:bCs/>
              </w:rPr>
            </w:pPr>
          </w:p>
        </w:tc>
      </w:tr>
      <w:tr w:rsidR="00EB05DA" w14:paraId="6DC0F691" w14:textId="77777777" w:rsidTr="00EB2558">
        <w:trPr>
          <w:trHeight w:val="925"/>
        </w:trPr>
        <w:tc>
          <w:tcPr>
            <w:tcW w:w="686" w:type="dxa"/>
          </w:tcPr>
          <w:p w14:paraId="08439241" w14:textId="77777777" w:rsidR="00EB05DA" w:rsidRPr="0022148A" w:rsidRDefault="00EB05DA" w:rsidP="00EB2558">
            <w:r w:rsidRPr="0022148A">
              <w:t>9.</w:t>
            </w:r>
            <w:r>
              <w:t>4</w:t>
            </w:r>
          </w:p>
        </w:tc>
        <w:tc>
          <w:tcPr>
            <w:tcW w:w="7871" w:type="dxa"/>
          </w:tcPr>
          <w:p w14:paraId="234E6BA8" w14:textId="77777777" w:rsidR="00EB05DA" w:rsidRPr="0022148A" w:rsidRDefault="00EB05DA" w:rsidP="00EB2558">
            <w:r>
              <w:t>Explore opportunities to implement LGBTIQA+ inclusive and supportive messaging across the Precinct, through City owned street furniture, signage, and creative lighting or artworks.</w:t>
            </w:r>
          </w:p>
        </w:tc>
        <w:tc>
          <w:tcPr>
            <w:tcW w:w="1392" w:type="dxa"/>
          </w:tcPr>
          <w:p w14:paraId="1284CDAC" w14:textId="77777777" w:rsidR="00EB05DA" w:rsidRPr="0022148A" w:rsidRDefault="00EB05DA" w:rsidP="00EB2558">
            <w:pPr>
              <w:jc w:val="center"/>
            </w:pPr>
            <w:r w:rsidRPr="0022148A">
              <w:t>Short</w:t>
            </w:r>
          </w:p>
        </w:tc>
        <w:tc>
          <w:tcPr>
            <w:tcW w:w="780" w:type="dxa"/>
          </w:tcPr>
          <w:p w14:paraId="0BD2F776" w14:textId="77777777" w:rsidR="00EB05DA" w:rsidRPr="0022148A" w:rsidRDefault="00EB05DA" w:rsidP="00EB2558">
            <w:pPr>
              <w:jc w:val="center"/>
              <w:rPr>
                <w:b/>
                <w:bCs/>
              </w:rPr>
            </w:pPr>
            <w:r w:rsidRPr="0022148A">
              <w:rPr>
                <w:b/>
                <w:bCs/>
              </w:rPr>
              <w:t>X</w:t>
            </w:r>
          </w:p>
        </w:tc>
        <w:tc>
          <w:tcPr>
            <w:tcW w:w="1690" w:type="dxa"/>
          </w:tcPr>
          <w:p w14:paraId="376C1148" w14:textId="77777777" w:rsidR="00EB05DA" w:rsidRPr="0022148A" w:rsidRDefault="00EB05DA" w:rsidP="00EB2558">
            <w:pPr>
              <w:jc w:val="center"/>
              <w:rPr>
                <w:b/>
                <w:bCs/>
              </w:rPr>
            </w:pPr>
          </w:p>
        </w:tc>
        <w:tc>
          <w:tcPr>
            <w:tcW w:w="1300" w:type="dxa"/>
          </w:tcPr>
          <w:p w14:paraId="47DFBF76" w14:textId="77777777" w:rsidR="00EB05DA" w:rsidRPr="0022148A" w:rsidRDefault="00EB05DA" w:rsidP="00EB2558">
            <w:pPr>
              <w:jc w:val="center"/>
              <w:rPr>
                <w:b/>
                <w:bCs/>
              </w:rPr>
            </w:pPr>
          </w:p>
        </w:tc>
      </w:tr>
      <w:tr w:rsidR="00EB05DA" w14:paraId="07479304" w14:textId="77777777" w:rsidTr="00EB2558">
        <w:trPr>
          <w:trHeight w:val="925"/>
        </w:trPr>
        <w:tc>
          <w:tcPr>
            <w:tcW w:w="686" w:type="dxa"/>
          </w:tcPr>
          <w:p w14:paraId="1EC01DAD" w14:textId="77777777" w:rsidR="00EB05DA" w:rsidRPr="0022148A" w:rsidRDefault="00EB05DA" w:rsidP="00EB2558">
            <w:r>
              <w:t>9.5</w:t>
            </w:r>
          </w:p>
        </w:tc>
        <w:tc>
          <w:tcPr>
            <w:tcW w:w="7871" w:type="dxa"/>
          </w:tcPr>
          <w:p w14:paraId="4B3F3935" w14:textId="77777777" w:rsidR="00EB05DA" w:rsidRDefault="00EB05DA" w:rsidP="00EB2558">
            <w:r>
              <w:t xml:space="preserve">Advocate to the NSW Government through the 24 Hour Economy Commissioner to increase affordable and late night public transport options to the Precinct from across Greater Sydney. </w:t>
            </w:r>
          </w:p>
        </w:tc>
        <w:tc>
          <w:tcPr>
            <w:tcW w:w="1392" w:type="dxa"/>
          </w:tcPr>
          <w:p w14:paraId="53828B68" w14:textId="77777777" w:rsidR="00EB05DA" w:rsidRPr="0022148A" w:rsidRDefault="00EB05DA" w:rsidP="00EB2558">
            <w:pPr>
              <w:jc w:val="center"/>
            </w:pPr>
            <w:r>
              <w:t>Short</w:t>
            </w:r>
          </w:p>
        </w:tc>
        <w:tc>
          <w:tcPr>
            <w:tcW w:w="780" w:type="dxa"/>
          </w:tcPr>
          <w:p w14:paraId="522AF6DD" w14:textId="77777777" w:rsidR="00EB05DA" w:rsidRPr="0022148A" w:rsidRDefault="00EB05DA" w:rsidP="00EB2558">
            <w:pPr>
              <w:jc w:val="center"/>
              <w:rPr>
                <w:b/>
                <w:bCs/>
              </w:rPr>
            </w:pPr>
          </w:p>
        </w:tc>
        <w:tc>
          <w:tcPr>
            <w:tcW w:w="1690" w:type="dxa"/>
          </w:tcPr>
          <w:p w14:paraId="554D4D35" w14:textId="77777777" w:rsidR="00EB05DA" w:rsidRPr="0022148A" w:rsidRDefault="00EB05DA" w:rsidP="00EB2558">
            <w:pPr>
              <w:jc w:val="center"/>
              <w:rPr>
                <w:b/>
                <w:bCs/>
              </w:rPr>
            </w:pPr>
          </w:p>
        </w:tc>
        <w:tc>
          <w:tcPr>
            <w:tcW w:w="1300" w:type="dxa"/>
          </w:tcPr>
          <w:p w14:paraId="1197CAB1" w14:textId="77777777" w:rsidR="00EB05DA" w:rsidRPr="0022148A" w:rsidRDefault="00EB05DA" w:rsidP="00EB2558">
            <w:pPr>
              <w:jc w:val="center"/>
              <w:rPr>
                <w:b/>
                <w:bCs/>
              </w:rPr>
            </w:pPr>
            <w:r>
              <w:rPr>
                <w:b/>
                <w:bCs/>
              </w:rPr>
              <w:t>X</w:t>
            </w:r>
          </w:p>
        </w:tc>
      </w:tr>
      <w:bookmarkEnd w:id="5"/>
    </w:tbl>
    <w:p w14:paraId="5FDFA218" w14:textId="77777777" w:rsidR="00EB05DA" w:rsidRDefault="00EB05DA" w:rsidP="00EB05DA">
      <w:pPr>
        <w:keepNext/>
        <w:keepLines/>
        <w:pBdr>
          <w:top w:val="single" w:sz="4" w:space="8" w:color="152128" w:themeColor="accent3"/>
        </w:pBdr>
        <w:spacing w:before="480" w:line="400" w:lineRule="exact"/>
        <w:contextualSpacing/>
        <w:outlineLvl w:val="1"/>
        <w:rPr>
          <w:color w:val="FC46C8"/>
          <w:spacing w:val="-10"/>
          <w:sz w:val="36"/>
          <w:szCs w:val="28"/>
        </w:rPr>
        <w:sectPr w:rsidR="00EB05DA" w:rsidSect="00E65E77">
          <w:pgSz w:w="16838" w:h="11906" w:orient="landscape" w:code="9"/>
          <w:pgMar w:top="1247" w:right="1418" w:bottom="1247" w:left="1418" w:header="567" w:footer="567" w:gutter="0"/>
          <w:cols w:space="708"/>
          <w:docGrid w:linePitch="360"/>
        </w:sectPr>
      </w:pPr>
    </w:p>
    <w:p w14:paraId="0E11BB42" w14:textId="77777777" w:rsidR="00ED4B6A" w:rsidRPr="00973F7B" w:rsidRDefault="00726BA8" w:rsidP="00973F7B">
      <w:pPr>
        <w:keepNext/>
        <w:keepLines/>
        <w:pageBreakBefore/>
        <w:spacing w:before="0" w:after="480" w:line="1040" w:lineRule="exact"/>
        <w:contextualSpacing/>
        <w:outlineLvl w:val="0"/>
        <w:rPr>
          <w:color w:val="FC46C8"/>
          <w:spacing w:val="-20"/>
          <w:sz w:val="96"/>
          <w:szCs w:val="44"/>
        </w:rPr>
      </w:pPr>
      <w:bookmarkStart w:id="6" w:name="_Toc115423832"/>
      <w:r>
        <w:rPr>
          <w:color w:val="FC46C8"/>
          <w:spacing w:val="-20"/>
          <w:sz w:val="96"/>
          <w:szCs w:val="44"/>
        </w:rPr>
        <w:lastRenderedPageBreak/>
        <w:t>Community consultation and feedback</w:t>
      </w:r>
      <w:bookmarkEnd w:id="6"/>
    </w:p>
    <w:p w14:paraId="0E11BB44" w14:textId="77777777" w:rsidR="00225499" w:rsidRPr="0022148A" w:rsidRDefault="00726BA8" w:rsidP="00225499">
      <w:pPr>
        <w:pStyle w:val="Heading2"/>
        <w:rPr>
          <w:color w:val="FC46C8"/>
        </w:rPr>
      </w:pPr>
      <w:r>
        <w:rPr>
          <w:color w:val="FC46C8"/>
        </w:rPr>
        <w:t>Developing the</w:t>
      </w:r>
      <w:r w:rsidRPr="0022148A">
        <w:rPr>
          <w:color w:val="FC46C8"/>
        </w:rPr>
        <w:t xml:space="preserve"> draft LGBTIQA+ Place Strategy </w:t>
      </w:r>
    </w:p>
    <w:p w14:paraId="0E11BB45" w14:textId="77777777" w:rsidR="00D05EFD" w:rsidRPr="0022148A" w:rsidRDefault="00726BA8" w:rsidP="00D05EFD">
      <w:r w:rsidRPr="0022148A">
        <w:t xml:space="preserve">In 2020, we asked the community to consider opportunities to revitalise Oxford Street as a cultural and creative precinct. This feedback informed a review of the planning controls that </w:t>
      </w:r>
      <w:r>
        <w:t xml:space="preserve">now </w:t>
      </w:r>
      <w:r w:rsidRPr="0022148A">
        <w:t xml:space="preserve">guide how property in the area can be used and redeveloped. </w:t>
      </w:r>
    </w:p>
    <w:p w14:paraId="0E11BB46" w14:textId="77777777" w:rsidR="00D05EFD" w:rsidRPr="0022148A" w:rsidRDefault="00726BA8" w:rsidP="00D05EFD">
      <w:r>
        <w:t xml:space="preserve">This feedback also captured the community’s love for Oxford Street, the significant role the precinct has played in the lives of LGBTIQA+ people, its role in the history of the LGBTIQA+ community and its influence on contemporary culture. The community strongly indicated their wish for this connection to be recognised, maintained, and celebrated. </w:t>
      </w:r>
    </w:p>
    <w:p w14:paraId="0E11BB47" w14:textId="77777777" w:rsidR="00D05EFD" w:rsidRPr="0022148A" w:rsidRDefault="00726BA8" w:rsidP="00D05EFD">
      <w:r w:rsidRPr="0022148A">
        <w:t>Alongside this detailed community feedback, we also worked closely with key LGBTIQA+ stakeholders from community organisations and businesses, to identify aspirations and goals for Oxford Street. These stakeholders included:</w:t>
      </w:r>
    </w:p>
    <w:p w14:paraId="0E11BB48" w14:textId="77777777" w:rsidR="00D05EFD" w:rsidRPr="0022148A" w:rsidRDefault="00726BA8" w:rsidP="00D05EFD">
      <w:pPr>
        <w:numPr>
          <w:ilvl w:val="0"/>
          <w:numId w:val="7"/>
        </w:numPr>
        <w:spacing w:after="0"/>
        <w:rPr>
          <w:rFonts w:asciiTheme="minorHAnsi" w:eastAsia="Times New Roman" w:hAnsiTheme="minorHAnsi"/>
          <w:lang w:eastAsia="en-AU"/>
        </w:rPr>
      </w:pPr>
      <w:r w:rsidRPr="0022148A">
        <w:rPr>
          <w:rFonts w:asciiTheme="minorHAnsi" w:eastAsia="Times New Roman" w:hAnsiTheme="minorHAnsi"/>
          <w:lang w:eastAsia="en-AU"/>
        </w:rPr>
        <w:t>Sydney WorldPride 2023</w:t>
      </w:r>
    </w:p>
    <w:p w14:paraId="0E11BB49" w14:textId="77777777" w:rsidR="00D05EFD" w:rsidRPr="0022148A" w:rsidRDefault="00726BA8" w:rsidP="00D05EFD">
      <w:pPr>
        <w:numPr>
          <w:ilvl w:val="0"/>
          <w:numId w:val="7"/>
        </w:numPr>
        <w:spacing w:after="0"/>
        <w:rPr>
          <w:rFonts w:asciiTheme="minorHAnsi" w:eastAsia="Times New Roman" w:hAnsiTheme="minorHAnsi"/>
          <w:lang w:eastAsia="en-AU"/>
        </w:rPr>
      </w:pPr>
      <w:r w:rsidRPr="0022148A">
        <w:rPr>
          <w:rFonts w:asciiTheme="minorHAnsi" w:eastAsia="Times New Roman" w:hAnsiTheme="minorHAnsi"/>
          <w:lang w:eastAsia="en-AU"/>
        </w:rPr>
        <w:t>Sydney Gay and Lesbian Mardi Gras</w:t>
      </w:r>
    </w:p>
    <w:p w14:paraId="0E11BB4A" w14:textId="77777777" w:rsidR="00D05EFD" w:rsidRPr="0022148A" w:rsidRDefault="00726BA8" w:rsidP="00D05EFD">
      <w:pPr>
        <w:numPr>
          <w:ilvl w:val="0"/>
          <w:numId w:val="7"/>
        </w:numPr>
        <w:spacing w:after="0"/>
        <w:rPr>
          <w:rFonts w:asciiTheme="minorHAnsi" w:eastAsia="Times New Roman" w:hAnsiTheme="minorHAnsi"/>
          <w:lang w:eastAsia="en-AU"/>
        </w:rPr>
      </w:pPr>
      <w:r w:rsidRPr="0022148A">
        <w:rPr>
          <w:rFonts w:asciiTheme="minorHAnsi" w:eastAsia="Times New Roman" w:hAnsiTheme="minorHAnsi"/>
          <w:lang w:eastAsia="en-AU"/>
        </w:rPr>
        <w:t xml:space="preserve">Pride History Group </w:t>
      </w:r>
    </w:p>
    <w:p w14:paraId="0E11BB4B" w14:textId="77777777" w:rsidR="00D05EFD" w:rsidRPr="0022148A" w:rsidRDefault="00726BA8" w:rsidP="00D05EFD">
      <w:pPr>
        <w:numPr>
          <w:ilvl w:val="0"/>
          <w:numId w:val="7"/>
        </w:numPr>
        <w:spacing w:after="0"/>
        <w:rPr>
          <w:rFonts w:asciiTheme="minorHAnsi" w:eastAsia="Times New Roman" w:hAnsiTheme="minorHAnsi"/>
          <w:lang w:eastAsia="en-AU"/>
        </w:rPr>
      </w:pPr>
      <w:r w:rsidRPr="0022148A">
        <w:rPr>
          <w:rFonts w:asciiTheme="minorHAnsi" w:eastAsia="Times New Roman" w:hAnsiTheme="minorHAnsi"/>
          <w:lang w:eastAsia="en-AU"/>
        </w:rPr>
        <w:t>Building Pride</w:t>
      </w:r>
    </w:p>
    <w:p w14:paraId="0E11BB4C" w14:textId="77777777" w:rsidR="00D05EFD" w:rsidRPr="0022148A" w:rsidRDefault="00726BA8" w:rsidP="00D05EFD">
      <w:pPr>
        <w:numPr>
          <w:ilvl w:val="0"/>
          <w:numId w:val="7"/>
        </w:numPr>
        <w:spacing w:after="0"/>
        <w:rPr>
          <w:rFonts w:asciiTheme="minorHAnsi" w:eastAsia="Times New Roman" w:hAnsiTheme="minorHAnsi"/>
          <w:lang w:eastAsia="en-AU"/>
        </w:rPr>
      </w:pPr>
      <w:r w:rsidRPr="0022148A">
        <w:rPr>
          <w:rFonts w:asciiTheme="minorHAnsi" w:eastAsia="Times New Roman" w:hAnsiTheme="minorHAnsi"/>
          <w:lang w:eastAsia="en-AU"/>
        </w:rPr>
        <w:t>QTopia</w:t>
      </w:r>
    </w:p>
    <w:p w14:paraId="0E11BB4D" w14:textId="77777777" w:rsidR="00D05EFD" w:rsidRPr="0022148A" w:rsidRDefault="00726BA8" w:rsidP="00D05EFD">
      <w:pPr>
        <w:numPr>
          <w:ilvl w:val="0"/>
          <w:numId w:val="7"/>
        </w:numPr>
        <w:spacing w:after="0"/>
        <w:rPr>
          <w:rFonts w:asciiTheme="minorHAnsi" w:eastAsia="Times New Roman" w:hAnsiTheme="minorHAnsi"/>
          <w:lang w:eastAsia="en-AU"/>
        </w:rPr>
      </w:pPr>
      <w:r w:rsidRPr="0022148A">
        <w:rPr>
          <w:rFonts w:asciiTheme="minorHAnsi" w:eastAsia="Times New Roman" w:hAnsiTheme="minorHAnsi"/>
          <w:lang w:eastAsia="en-AU"/>
        </w:rPr>
        <w:t>ACON</w:t>
      </w:r>
    </w:p>
    <w:p w14:paraId="0E11BB4E" w14:textId="77777777" w:rsidR="00D05EFD" w:rsidRPr="0022148A" w:rsidRDefault="00726BA8" w:rsidP="00D05EFD">
      <w:pPr>
        <w:numPr>
          <w:ilvl w:val="0"/>
          <w:numId w:val="7"/>
        </w:numPr>
        <w:spacing w:after="0"/>
        <w:rPr>
          <w:rFonts w:asciiTheme="minorHAnsi" w:eastAsia="Times New Roman" w:hAnsiTheme="minorHAnsi"/>
          <w:lang w:eastAsia="en-AU"/>
        </w:rPr>
      </w:pPr>
      <w:r w:rsidRPr="0022148A">
        <w:rPr>
          <w:rFonts w:asciiTheme="minorHAnsi" w:eastAsia="Times New Roman" w:hAnsiTheme="minorHAnsi"/>
          <w:lang w:eastAsia="en-AU"/>
        </w:rPr>
        <w:t>Twenty10</w:t>
      </w:r>
    </w:p>
    <w:p w14:paraId="0E11BB4F" w14:textId="77777777" w:rsidR="00D05EFD" w:rsidRPr="0022148A" w:rsidRDefault="00726BA8" w:rsidP="00D05EFD">
      <w:pPr>
        <w:numPr>
          <w:ilvl w:val="0"/>
          <w:numId w:val="7"/>
        </w:numPr>
        <w:spacing w:after="0"/>
        <w:rPr>
          <w:rFonts w:asciiTheme="minorHAnsi" w:eastAsia="Times New Roman" w:hAnsiTheme="minorHAnsi"/>
          <w:lang w:eastAsia="en-AU"/>
        </w:rPr>
      </w:pPr>
      <w:r w:rsidRPr="0022148A">
        <w:rPr>
          <w:rFonts w:asciiTheme="minorHAnsi" w:eastAsia="Times New Roman" w:hAnsiTheme="minorHAnsi"/>
          <w:lang w:eastAsia="en-AU"/>
        </w:rPr>
        <w:t>Darlinghurst Business Partnership.</w:t>
      </w:r>
    </w:p>
    <w:p w14:paraId="0E11BB50" w14:textId="77777777" w:rsidR="00D05EFD" w:rsidRPr="0022148A" w:rsidRDefault="00726BA8" w:rsidP="00D05EFD">
      <w:r w:rsidRPr="0022148A">
        <w:t>We</w:t>
      </w:r>
      <w:r>
        <w:t xml:space="preserve"> </w:t>
      </w:r>
      <w:r w:rsidRPr="0022148A">
        <w:t xml:space="preserve">then considered how the City can enable these aspirations to be achieved and proposed a series of draft priorities and actions for a LGBTIQA+ Social and Cultural Place Strategy for Oxford Street. </w:t>
      </w:r>
    </w:p>
    <w:p w14:paraId="0E11BB51" w14:textId="77777777" w:rsidR="00D05EFD" w:rsidRDefault="00726BA8" w:rsidP="00D05EFD">
      <w:pPr>
        <w:spacing w:before="0" w:after="0" w:line="240" w:lineRule="auto"/>
      </w:pPr>
      <w:r w:rsidRPr="000E28F0">
        <w:rPr>
          <w:color w:val="FC46C8"/>
          <w:spacing w:val="-10"/>
          <w:sz w:val="36"/>
          <w:szCs w:val="28"/>
        </w:rPr>
        <w:t>Public Exhibitio</w:t>
      </w:r>
      <w:r>
        <w:rPr>
          <w:color w:val="FC46C8"/>
          <w:spacing w:val="-10"/>
          <w:sz w:val="36"/>
          <w:szCs w:val="28"/>
        </w:rPr>
        <w:t>n of the draft LGBTIQA+ Place Strategy</w:t>
      </w:r>
    </w:p>
    <w:p w14:paraId="0E11BB52" w14:textId="77777777" w:rsidR="00D05EFD" w:rsidRDefault="00D05EFD" w:rsidP="00D05EFD">
      <w:pPr>
        <w:spacing w:before="0" w:after="0" w:line="240" w:lineRule="auto"/>
      </w:pPr>
    </w:p>
    <w:p w14:paraId="0E11BB53" w14:textId="77777777" w:rsidR="00D05EFD" w:rsidRDefault="00726BA8" w:rsidP="00D05EFD">
      <w:pPr>
        <w:spacing w:before="0" w:after="0" w:line="240" w:lineRule="auto"/>
      </w:pPr>
      <w:r>
        <w:t>In April and May 2022, the draft LGBTIQA+ social and cultural Place Strategy for Oxford Street was placed on public exhibition for the community to provide feedback.</w:t>
      </w:r>
    </w:p>
    <w:p w14:paraId="0E11BB54" w14:textId="77777777" w:rsidR="00D05EFD" w:rsidRDefault="00D05EFD" w:rsidP="00D05EFD">
      <w:pPr>
        <w:spacing w:before="0" w:after="0" w:line="240" w:lineRule="auto"/>
      </w:pPr>
    </w:p>
    <w:p w14:paraId="0E11BB55" w14:textId="77777777" w:rsidR="00D05EFD" w:rsidRDefault="00726BA8" w:rsidP="00D05EFD">
      <w:pPr>
        <w:spacing w:before="0" w:after="0" w:line="240" w:lineRule="auto"/>
      </w:pPr>
      <w:r>
        <w:t>The public exhibition engagement activities included an online survey, online information sessions, in-person forums with community groups, and direct conversations with community members and organisations.</w:t>
      </w:r>
    </w:p>
    <w:p w14:paraId="0E11BB56" w14:textId="77777777" w:rsidR="00D05EFD" w:rsidRDefault="00D05EFD" w:rsidP="00D05EFD">
      <w:pPr>
        <w:spacing w:before="0" w:after="0" w:line="240" w:lineRule="auto"/>
      </w:pPr>
    </w:p>
    <w:p w14:paraId="0E11BB57" w14:textId="77777777" w:rsidR="00D05EFD" w:rsidRDefault="00726BA8" w:rsidP="00D05EFD">
      <w:pPr>
        <w:spacing w:before="0" w:after="0" w:line="240" w:lineRule="auto"/>
      </w:pPr>
      <w:r>
        <w:lastRenderedPageBreak/>
        <w:t>A diverse range of people, businesses and key organisations provided feedback. A total of 173 submissions were received, including 167 survey submissions and 6 emailed submissions.</w:t>
      </w:r>
    </w:p>
    <w:p w14:paraId="0E11BB58" w14:textId="77777777" w:rsidR="00D05EFD" w:rsidRDefault="00D05EFD" w:rsidP="00D05EFD">
      <w:pPr>
        <w:spacing w:before="0" w:after="0" w:line="240" w:lineRule="auto"/>
      </w:pPr>
    </w:p>
    <w:p w14:paraId="0E11BB59" w14:textId="77777777" w:rsidR="00D05EFD" w:rsidRDefault="00726BA8" w:rsidP="00D05EFD">
      <w:pPr>
        <w:spacing w:before="0" w:after="0" w:line="240" w:lineRule="auto"/>
      </w:pPr>
      <w:r>
        <w:t>The survey results and submissions were reviewed and informed key updates to the Place Strategy. Overall, there was significant support for the vision, priorities and actions of the Place Strategy. Key themes from the submissions included:</w:t>
      </w:r>
    </w:p>
    <w:p w14:paraId="0E11BB5A" w14:textId="77777777" w:rsidR="00D05EFD" w:rsidRDefault="00726BA8" w:rsidP="00D05EFD">
      <w:pPr>
        <w:pStyle w:val="ListBullet"/>
        <w:numPr>
          <w:ilvl w:val="0"/>
          <w:numId w:val="7"/>
        </w:numPr>
      </w:pPr>
      <w:r>
        <w:t>A Place Strategy that is inclusive of everyone, recognises intersectionality and prioritises under-represented parts of the community</w:t>
      </w:r>
    </w:p>
    <w:p w14:paraId="0E11BB5B" w14:textId="77777777" w:rsidR="00D05EFD" w:rsidRDefault="00726BA8" w:rsidP="00D05EFD">
      <w:pPr>
        <w:pStyle w:val="ListBullet"/>
        <w:numPr>
          <w:ilvl w:val="0"/>
          <w:numId w:val="7"/>
        </w:numPr>
      </w:pPr>
      <w:r>
        <w:t>The continued need for safe spaces and places for LGBTIQA+ community members to meet, socialise and build relationships</w:t>
      </w:r>
    </w:p>
    <w:p w14:paraId="0E11BB5C" w14:textId="77777777" w:rsidR="00D05EFD" w:rsidRDefault="00726BA8" w:rsidP="00D05EFD">
      <w:pPr>
        <w:pStyle w:val="ListBullet"/>
        <w:numPr>
          <w:ilvl w:val="0"/>
          <w:numId w:val="7"/>
        </w:numPr>
      </w:pPr>
      <w:r>
        <w:t>Increase the support for local business, nightlife and the activation of outdoor spaces</w:t>
      </w:r>
    </w:p>
    <w:p w14:paraId="0E11BB5D" w14:textId="77777777" w:rsidR="00D05EFD" w:rsidRDefault="00726BA8" w:rsidP="00D05EFD">
      <w:pPr>
        <w:pStyle w:val="ListBullet"/>
        <w:numPr>
          <w:ilvl w:val="0"/>
          <w:numId w:val="7"/>
        </w:numPr>
      </w:pPr>
      <w:r>
        <w:t>Better transport to and around the Oxford Street Precinct</w:t>
      </w:r>
    </w:p>
    <w:p w14:paraId="0E11BB5E" w14:textId="77777777" w:rsidR="00D05EFD" w:rsidRDefault="00726BA8" w:rsidP="00D05EFD">
      <w:pPr>
        <w:pStyle w:val="ListBullet"/>
        <w:numPr>
          <w:ilvl w:val="0"/>
          <w:numId w:val="7"/>
        </w:numPr>
      </w:pPr>
      <w:r>
        <w:t>Beautify and improve the cleanliness of the streets.</w:t>
      </w:r>
    </w:p>
    <w:p w14:paraId="0E11BB5F" w14:textId="77777777" w:rsidR="00D05EFD" w:rsidRDefault="00D05EFD" w:rsidP="00D05EFD">
      <w:pPr>
        <w:spacing w:before="0" w:after="0" w:line="240" w:lineRule="auto"/>
      </w:pPr>
    </w:p>
    <w:p w14:paraId="0E11BB60" w14:textId="77777777" w:rsidR="00D05EFD" w:rsidRDefault="00726BA8" w:rsidP="00D05EFD">
      <w:pPr>
        <w:spacing w:before="0" w:after="0" w:line="240" w:lineRule="auto"/>
      </w:pPr>
      <w:r>
        <w:t xml:space="preserve">A detailed engagement report summarising community feedback and key findings can be found on the City of Sydney website. </w:t>
      </w:r>
    </w:p>
    <w:p w14:paraId="0E11BB62" w14:textId="10843BDA" w:rsidR="00ED4B6A" w:rsidRDefault="00EB05DA" w:rsidP="00ED4B6A">
      <w:r>
        <w:t xml:space="preserve">The updated Place Strategy was adopted by Council on 31 October 2022. </w:t>
      </w:r>
    </w:p>
    <w:p w14:paraId="0E11BB63" w14:textId="77777777" w:rsidR="000A3874" w:rsidRDefault="00726BA8" w:rsidP="00ED4B6A">
      <w:pPr>
        <w:spacing w:before="0" w:after="0" w:line="240" w:lineRule="auto"/>
      </w:pPr>
      <w:r>
        <w:br w:type="page"/>
      </w:r>
    </w:p>
    <w:p w14:paraId="0E11BB64" w14:textId="77777777" w:rsidR="000D22CF" w:rsidRDefault="00726BA8" w:rsidP="008B6E78">
      <w:r>
        <w:rPr>
          <w:noProof/>
        </w:rPr>
        <w:lastRenderedPageBreak/>
        <mc:AlternateContent>
          <mc:Choice Requires="wpg">
            <w:drawing>
              <wp:anchor distT="0" distB="0" distL="114300" distR="114300" simplePos="0" relativeHeight="251662336" behindDoc="0" locked="0" layoutInCell="1" allowOverlap="1" wp14:anchorId="0E11BB71" wp14:editId="0E11BB72">
                <wp:simplePos x="0" y="0"/>
                <wp:positionH relativeFrom="column">
                  <wp:posOffset>-902970</wp:posOffset>
                </wp:positionH>
                <wp:positionV relativeFrom="paragraph">
                  <wp:posOffset>-891540</wp:posOffset>
                </wp:positionV>
                <wp:extent cx="7558405" cy="10691495"/>
                <wp:effectExtent l="0" t="0" r="4445" b="0"/>
                <wp:wrapNone/>
                <wp:docPr id="8" name="Group 5"/>
                <wp:cNvGraphicFramePr/>
                <a:graphic xmlns:a="http://schemas.openxmlformats.org/drawingml/2006/main">
                  <a:graphicData uri="http://schemas.microsoft.com/office/word/2010/wordprocessingGroup">
                    <wpg:wgp>
                      <wpg:cNvGrpSpPr/>
                      <wpg:grpSpPr>
                        <a:xfrm>
                          <a:off x="0" y="0"/>
                          <a:ext cx="7558405" cy="10691495"/>
                          <a:chOff x="0" y="0"/>
                          <a:chExt cx="7558405" cy="10691495"/>
                        </a:xfrm>
                      </wpg:grpSpPr>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pic:pic xmlns:pic="http://schemas.openxmlformats.org/drawingml/2006/picture">
                        <pic:nvPicPr>
                          <pic:cNvPr id="7" name="Picture 7" descr="Icon&#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260035" y="9151951"/>
                            <a:ext cx="1013460" cy="1013460"/>
                          </a:xfrm>
                          <a:prstGeom prst="rect">
                            <a:avLst/>
                          </a:prstGeom>
                        </pic:spPr>
                      </pic:pic>
                    </wpg:wgp>
                  </a:graphicData>
                </a:graphic>
              </wp:anchor>
            </w:drawing>
          </mc:Choice>
          <mc:Fallback>
            <w:pict>
              <v:group id="Group 5" o:spid="_x0000_s1026" style="width:595.15pt;height:841.85pt;margin-top:-70.2pt;margin-left:-71.1pt;position:absolute;z-index:251663360" coordsize="75584,1069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quot;&quot;" style="width:75584;height:106914;mso-wrap-style:square;position:absolute;visibility:visible">
                  <v:imagedata r:id="rId24" o:title=""/>
                </v:shape>
                <v:shape id="Picture 7" o:spid="_x0000_s1028" type="#_x0000_t75" alt="Icon&#10;&#10;Description automatically generated" style="width:10134;height:10135;left:32600;mso-wrap-style:square;position:absolute;top:91519;visibility:visible">
                  <v:imagedata r:id="rId25" o:title="Icon&#10;&#10;Description automatically generated"/>
                </v:shape>
              </v:group>
            </w:pict>
          </mc:Fallback>
        </mc:AlternateContent>
      </w:r>
    </w:p>
    <w:p w14:paraId="0E11BB65" w14:textId="77777777" w:rsidR="0087442F" w:rsidRDefault="0087442F" w:rsidP="000A3874"/>
    <w:p w14:paraId="0E11BB66" w14:textId="77777777" w:rsidR="000D7D92" w:rsidRPr="002C2769" w:rsidRDefault="000D7D92" w:rsidP="002C2769"/>
    <w:sectPr w:rsidR="000D7D92" w:rsidRPr="002C2769" w:rsidSect="00E65E77">
      <w:headerReference w:type="default" r:id="rId26"/>
      <w:pgSz w:w="11906" w:h="16838" w:code="9"/>
      <w:pgMar w:top="1418" w:right="1418" w:bottom="1134"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E3532" w14:textId="77777777" w:rsidR="00AD4FB1" w:rsidRDefault="00AD4FB1">
      <w:pPr>
        <w:spacing w:before="0" w:after="0" w:line="240" w:lineRule="auto"/>
      </w:pPr>
      <w:r>
        <w:separator/>
      </w:r>
    </w:p>
  </w:endnote>
  <w:endnote w:type="continuationSeparator" w:id="0">
    <w:p w14:paraId="1CC02654" w14:textId="77777777" w:rsidR="00AD4FB1" w:rsidRDefault="00AD4FB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1BB74" w14:textId="77777777" w:rsidR="00C646A8" w:rsidRPr="0041392D" w:rsidRDefault="00726BA8" w:rsidP="0041392D">
    <w:pPr>
      <w:pStyle w:val="Footer"/>
    </w:pPr>
    <w:r w:rsidRPr="0041392D">
      <w:fldChar w:fldCharType="begin"/>
    </w:r>
    <w:r w:rsidRPr="0041392D">
      <w:instrText xml:space="preserve"> PAGE   \* MERGEFORMAT </w:instrText>
    </w:r>
    <w:r w:rsidRPr="0041392D">
      <w:fldChar w:fldCharType="separate"/>
    </w:r>
    <w:r w:rsidR="00C84E10" w:rsidRPr="0041392D">
      <w:t>3</w:t>
    </w:r>
    <w:r w:rsidRPr="0041392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3B075" w14:textId="77777777" w:rsidR="00AD4FB1" w:rsidRDefault="00AD4FB1">
      <w:pPr>
        <w:spacing w:before="0" w:after="0" w:line="240" w:lineRule="auto"/>
      </w:pPr>
      <w:r>
        <w:separator/>
      </w:r>
    </w:p>
  </w:footnote>
  <w:footnote w:type="continuationSeparator" w:id="0">
    <w:p w14:paraId="07B101BF" w14:textId="77777777" w:rsidR="00AD4FB1" w:rsidRDefault="00AD4FB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1BB73" w14:textId="3D8B851C" w:rsidR="00C646A8" w:rsidRPr="003931BB" w:rsidRDefault="00726BA8" w:rsidP="003931BB">
    <w:pPr>
      <w:pStyle w:val="Header"/>
    </w:pPr>
    <w:r w:rsidRPr="003931BB">
      <w:rPr>
        <w:noProof/>
      </w:rPr>
      <mc:AlternateContent>
        <mc:Choice Requires="wps">
          <w:drawing>
            <wp:anchor distT="0" distB="0" distL="114300" distR="114300" simplePos="0" relativeHeight="251658240" behindDoc="1" locked="0" layoutInCell="1" allowOverlap="1" wp14:anchorId="0E11BB77" wp14:editId="0E11BB78">
              <wp:simplePos x="0" y="0"/>
              <wp:positionH relativeFrom="page">
                <wp:align>left</wp:align>
              </wp:positionH>
              <wp:positionV relativeFrom="page">
                <wp:align>top</wp:align>
              </wp:positionV>
              <wp:extent cx="7560000" cy="10692000"/>
              <wp:effectExtent l="0" t="0" r="3175" b="0"/>
              <wp:wrapNone/>
              <wp:docPr id="4"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692000"/>
                      </a:xfrm>
                      <a:prstGeom prst="rect">
                        <a:avLst/>
                      </a:prstGeom>
                      <a:solidFill>
                        <a:srgbClr val="F7F2E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2049" alt="&quot;&quot;" style="width:595.3pt;height:841.9pt;margin-top:0;margin-left:0;mso-height-percent:0;mso-height-relative:margin;mso-position-horizontal:left;mso-position-horizontal-relative:page;mso-position-vertical:top;mso-position-vertical-relative:page;mso-width-percent:0;mso-width-relative:margin;mso-wrap-distance-bottom:0;mso-wrap-distance-left:9pt;mso-wrap-distance-right:9pt;mso-wrap-distance-top:0;mso-wrap-style:square;position:absolute;visibility:visible;v-text-anchor:middle;z-index:-251657216" fillcolor="#f7f2ee" stroked="f" strokeweight="2pt"/>
          </w:pict>
        </mc:Fallback>
      </mc:AlternateContent>
    </w:r>
    <w:r w:rsidR="00AD4FB1">
      <w:fldChar w:fldCharType="begin"/>
    </w:r>
    <w:r w:rsidR="00AD4FB1">
      <w:instrText>STYLEREF  Title  \* MERGEFORMAT</w:instrText>
    </w:r>
    <w:r w:rsidR="00AD4FB1">
      <w:fldChar w:fldCharType="separate"/>
    </w:r>
    <w:r w:rsidR="003771AB">
      <w:rPr>
        <w:noProof/>
      </w:rPr>
      <w:t xml:space="preserve">Oxford Street </w:t>
    </w:r>
    <w:r w:rsidR="003771AB">
      <w:rPr>
        <w:noProof/>
      </w:rPr>
      <w:br/>
      <w:t>LGBTIQA+ Social and Cultural Place Strategy</w:t>
    </w:r>
    <w:r w:rsidR="00AD4FB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1BB75" w14:textId="417BBD54" w:rsidR="0022148A" w:rsidRPr="00620E1E" w:rsidRDefault="00D2310F" w:rsidP="00620E1E">
    <w:pPr>
      <w:pStyle w:val="Header"/>
    </w:pPr>
    <w:fldSimple w:instr="STYLEREF  Title  \* MERGEFORMAT">
      <w:r w:rsidR="003771AB">
        <w:rPr>
          <w:noProof/>
        </w:rPr>
        <w:t xml:space="preserve">Oxford Street </w:t>
      </w:r>
      <w:r w:rsidR="003771AB">
        <w:rPr>
          <w:noProof/>
        </w:rPr>
        <w:br/>
        <w:t>LGBTIQA+ Social and Cultural Place Strategy</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1BB76" w14:textId="414AA0FB" w:rsidR="009741C0" w:rsidRPr="003931BB" w:rsidRDefault="00D2310F" w:rsidP="003931BB">
    <w:pPr>
      <w:pStyle w:val="Header"/>
    </w:pPr>
    <w:fldSimple w:instr="STYLEREF  Title  \* MERGEFORMAT">
      <w:r w:rsidR="003771AB">
        <w:rPr>
          <w:noProof/>
        </w:rPr>
        <w:t xml:space="preserve">Oxford Street </w:t>
      </w:r>
      <w:r w:rsidR="003771AB">
        <w:rPr>
          <w:noProof/>
        </w:rPr>
        <w:br/>
        <w:t>LGBTIQA+ Social and Cultural Place Strategy</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188838" w:themeColor="accent1"/>
      </w:rPr>
    </w:lvl>
  </w:abstractNum>
  <w:abstractNum w:abstractNumId="10" w15:restartNumberingAfterBreak="0">
    <w:nsid w:val="061220F2"/>
    <w:multiLevelType w:val="hybridMultilevel"/>
    <w:tmpl w:val="716A49EE"/>
    <w:lvl w:ilvl="0" w:tplc="ED687860">
      <w:start w:val="1"/>
      <w:numFmt w:val="bullet"/>
      <w:lvlText w:val=""/>
      <w:lvlJc w:val="left"/>
      <w:pPr>
        <w:ind w:left="720" w:hanging="360"/>
      </w:pPr>
      <w:rPr>
        <w:rFonts w:ascii="Symbol" w:hAnsi="Symbol" w:hint="default"/>
      </w:rPr>
    </w:lvl>
    <w:lvl w:ilvl="1" w:tplc="5CC2D620" w:tentative="1">
      <w:start w:val="1"/>
      <w:numFmt w:val="bullet"/>
      <w:lvlText w:val="o"/>
      <w:lvlJc w:val="left"/>
      <w:pPr>
        <w:ind w:left="1440" w:hanging="360"/>
      </w:pPr>
      <w:rPr>
        <w:rFonts w:ascii="Courier New" w:hAnsi="Courier New" w:cs="Courier New" w:hint="default"/>
      </w:rPr>
    </w:lvl>
    <w:lvl w:ilvl="2" w:tplc="29A03658" w:tentative="1">
      <w:start w:val="1"/>
      <w:numFmt w:val="bullet"/>
      <w:lvlText w:val=""/>
      <w:lvlJc w:val="left"/>
      <w:pPr>
        <w:ind w:left="2160" w:hanging="360"/>
      </w:pPr>
      <w:rPr>
        <w:rFonts w:ascii="Wingdings" w:hAnsi="Wingdings" w:hint="default"/>
      </w:rPr>
    </w:lvl>
    <w:lvl w:ilvl="3" w:tplc="3DBA90E2" w:tentative="1">
      <w:start w:val="1"/>
      <w:numFmt w:val="bullet"/>
      <w:lvlText w:val=""/>
      <w:lvlJc w:val="left"/>
      <w:pPr>
        <w:ind w:left="2880" w:hanging="360"/>
      </w:pPr>
      <w:rPr>
        <w:rFonts w:ascii="Symbol" w:hAnsi="Symbol" w:hint="default"/>
      </w:rPr>
    </w:lvl>
    <w:lvl w:ilvl="4" w:tplc="A108606C" w:tentative="1">
      <w:start w:val="1"/>
      <w:numFmt w:val="bullet"/>
      <w:lvlText w:val="o"/>
      <w:lvlJc w:val="left"/>
      <w:pPr>
        <w:ind w:left="3600" w:hanging="360"/>
      </w:pPr>
      <w:rPr>
        <w:rFonts w:ascii="Courier New" w:hAnsi="Courier New" w:cs="Courier New" w:hint="default"/>
      </w:rPr>
    </w:lvl>
    <w:lvl w:ilvl="5" w:tplc="893089D0" w:tentative="1">
      <w:start w:val="1"/>
      <w:numFmt w:val="bullet"/>
      <w:lvlText w:val=""/>
      <w:lvlJc w:val="left"/>
      <w:pPr>
        <w:ind w:left="4320" w:hanging="360"/>
      </w:pPr>
      <w:rPr>
        <w:rFonts w:ascii="Wingdings" w:hAnsi="Wingdings" w:hint="default"/>
      </w:rPr>
    </w:lvl>
    <w:lvl w:ilvl="6" w:tplc="564028D4" w:tentative="1">
      <w:start w:val="1"/>
      <w:numFmt w:val="bullet"/>
      <w:lvlText w:val=""/>
      <w:lvlJc w:val="left"/>
      <w:pPr>
        <w:ind w:left="5040" w:hanging="360"/>
      </w:pPr>
      <w:rPr>
        <w:rFonts w:ascii="Symbol" w:hAnsi="Symbol" w:hint="default"/>
      </w:rPr>
    </w:lvl>
    <w:lvl w:ilvl="7" w:tplc="D2B02482" w:tentative="1">
      <w:start w:val="1"/>
      <w:numFmt w:val="bullet"/>
      <w:lvlText w:val="o"/>
      <w:lvlJc w:val="left"/>
      <w:pPr>
        <w:ind w:left="5760" w:hanging="360"/>
      </w:pPr>
      <w:rPr>
        <w:rFonts w:ascii="Courier New" w:hAnsi="Courier New" w:cs="Courier New" w:hint="default"/>
      </w:rPr>
    </w:lvl>
    <w:lvl w:ilvl="8" w:tplc="F9E46096" w:tentative="1">
      <w:start w:val="1"/>
      <w:numFmt w:val="bullet"/>
      <w:lvlText w:val=""/>
      <w:lvlJc w:val="left"/>
      <w:pPr>
        <w:ind w:left="6480" w:hanging="360"/>
      </w:pPr>
      <w:rPr>
        <w:rFonts w:ascii="Wingdings" w:hAnsi="Wingdings" w:hint="default"/>
      </w:rPr>
    </w:lvl>
  </w:abstractNum>
  <w:abstractNum w:abstractNumId="11" w15:restartNumberingAfterBreak="0">
    <w:nsid w:val="0EC676F3"/>
    <w:multiLevelType w:val="hybridMultilevel"/>
    <w:tmpl w:val="188058B4"/>
    <w:lvl w:ilvl="0" w:tplc="C67E84B2">
      <w:numFmt w:val="bullet"/>
      <w:lvlText w:val="-"/>
      <w:lvlJc w:val="left"/>
      <w:pPr>
        <w:ind w:left="587" w:hanging="360"/>
      </w:pPr>
      <w:rPr>
        <w:rFonts w:ascii="Arial" w:eastAsiaTheme="minorHAnsi" w:hAnsi="Arial" w:cs="Arial" w:hint="default"/>
      </w:rPr>
    </w:lvl>
    <w:lvl w:ilvl="1" w:tplc="2D461CA0" w:tentative="1">
      <w:start w:val="1"/>
      <w:numFmt w:val="bullet"/>
      <w:lvlText w:val="o"/>
      <w:lvlJc w:val="left"/>
      <w:pPr>
        <w:ind w:left="1307" w:hanging="360"/>
      </w:pPr>
      <w:rPr>
        <w:rFonts w:ascii="Courier New" w:hAnsi="Courier New" w:cs="Courier New" w:hint="default"/>
      </w:rPr>
    </w:lvl>
    <w:lvl w:ilvl="2" w:tplc="AD2056D2" w:tentative="1">
      <w:start w:val="1"/>
      <w:numFmt w:val="bullet"/>
      <w:lvlText w:val=""/>
      <w:lvlJc w:val="left"/>
      <w:pPr>
        <w:ind w:left="2027" w:hanging="360"/>
      </w:pPr>
      <w:rPr>
        <w:rFonts w:ascii="Wingdings" w:hAnsi="Wingdings" w:hint="default"/>
      </w:rPr>
    </w:lvl>
    <w:lvl w:ilvl="3" w:tplc="1D780198" w:tentative="1">
      <w:start w:val="1"/>
      <w:numFmt w:val="bullet"/>
      <w:lvlText w:val=""/>
      <w:lvlJc w:val="left"/>
      <w:pPr>
        <w:ind w:left="2747" w:hanging="360"/>
      </w:pPr>
      <w:rPr>
        <w:rFonts w:ascii="Symbol" w:hAnsi="Symbol" w:hint="default"/>
      </w:rPr>
    </w:lvl>
    <w:lvl w:ilvl="4" w:tplc="85B03BCA" w:tentative="1">
      <w:start w:val="1"/>
      <w:numFmt w:val="bullet"/>
      <w:lvlText w:val="o"/>
      <w:lvlJc w:val="left"/>
      <w:pPr>
        <w:ind w:left="3467" w:hanging="360"/>
      </w:pPr>
      <w:rPr>
        <w:rFonts w:ascii="Courier New" w:hAnsi="Courier New" w:cs="Courier New" w:hint="default"/>
      </w:rPr>
    </w:lvl>
    <w:lvl w:ilvl="5" w:tplc="20ACC05E" w:tentative="1">
      <w:start w:val="1"/>
      <w:numFmt w:val="bullet"/>
      <w:lvlText w:val=""/>
      <w:lvlJc w:val="left"/>
      <w:pPr>
        <w:ind w:left="4187" w:hanging="360"/>
      </w:pPr>
      <w:rPr>
        <w:rFonts w:ascii="Wingdings" w:hAnsi="Wingdings" w:hint="default"/>
      </w:rPr>
    </w:lvl>
    <w:lvl w:ilvl="6" w:tplc="538C8DB0" w:tentative="1">
      <w:start w:val="1"/>
      <w:numFmt w:val="bullet"/>
      <w:lvlText w:val=""/>
      <w:lvlJc w:val="left"/>
      <w:pPr>
        <w:ind w:left="4907" w:hanging="360"/>
      </w:pPr>
      <w:rPr>
        <w:rFonts w:ascii="Symbol" w:hAnsi="Symbol" w:hint="default"/>
      </w:rPr>
    </w:lvl>
    <w:lvl w:ilvl="7" w:tplc="364A40EE" w:tentative="1">
      <w:start w:val="1"/>
      <w:numFmt w:val="bullet"/>
      <w:lvlText w:val="o"/>
      <w:lvlJc w:val="left"/>
      <w:pPr>
        <w:ind w:left="5627" w:hanging="360"/>
      </w:pPr>
      <w:rPr>
        <w:rFonts w:ascii="Courier New" w:hAnsi="Courier New" w:cs="Courier New" w:hint="default"/>
      </w:rPr>
    </w:lvl>
    <w:lvl w:ilvl="8" w:tplc="7122C500" w:tentative="1">
      <w:start w:val="1"/>
      <w:numFmt w:val="bullet"/>
      <w:lvlText w:val=""/>
      <w:lvlJc w:val="left"/>
      <w:pPr>
        <w:ind w:left="6347" w:hanging="360"/>
      </w:pPr>
      <w:rPr>
        <w:rFonts w:ascii="Wingdings" w:hAnsi="Wingdings" w:hint="default"/>
      </w:rPr>
    </w:lvl>
  </w:abstractNum>
  <w:abstractNum w:abstractNumId="12" w15:restartNumberingAfterBreak="0">
    <w:nsid w:val="1159271F"/>
    <w:multiLevelType w:val="hybridMultilevel"/>
    <w:tmpl w:val="FEC20DCE"/>
    <w:lvl w:ilvl="0" w:tplc="DD941156">
      <w:start w:val="1"/>
      <w:numFmt w:val="bullet"/>
      <w:lvlText w:val="•"/>
      <w:lvlJc w:val="left"/>
      <w:pPr>
        <w:tabs>
          <w:tab w:val="num" w:pos="720"/>
        </w:tabs>
        <w:ind w:left="720" w:hanging="360"/>
      </w:pPr>
      <w:rPr>
        <w:rFonts w:ascii="Arial" w:hAnsi="Arial" w:hint="default"/>
      </w:rPr>
    </w:lvl>
    <w:lvl w:ilvl="1" w:tplc="6646158A" w:tentative="1">
      <w:start w:val="1"/>
      <w:numFmt w:val="bullet"/>
      <w:lvlText w:val="•"/>
      <w:lvlJc w:val="left"/>
      <w:pPr>
        <w:tabs>
          <w:tab w:val="num" w:pos="1440"/>
        </w:tabs>
        <w:ind w:left="1440" w:hanging="360"/>
      </w:pPr>
      <w:rPr>
        <w:rFonts w:ascii="Arial" w:hAnsi="Arial" w:hint="default"/>
      </w:rPr>
    </w:lvl>
    <w:lvl w:ilvl="2" w:tplc="B1BC2AD8" w:tentative="1">
      <w:start w:val="1"/>
      <w:numFmt w:val="bullet"/>
      <w:lvlText w:val="•"/>
      <w:lvlJc w:val="left"/>
      <w:pPr>
        <w:tabs>
          <w:tab w:val="num" w:pos="2160"/>
        </w:tabs>
        <w:ind w:left="2160" w:hanging="360"/>
      </w:pPr>
      <w:rPr>
        <w:rFonts w:ascii="Arial" w:hAnsi="Arial" w:hint="default"/>
      </w:rPr>
    </w:lvl>
    <w:lvl w:ilvl="3" w:tplc="EEDAA336" w:tentative="1">
      <w:start w:val="1"/>
      <w:numFmt w:val="bullet"/>
      <w:lvlText w:val="•"/>
      <w:lvlJc w:val="left"/>
      <w:pPr>
        <w:tabs>
          <w:tab w:val="num" w:pos="2880"/>
        </w:tabs>
        <w:ind w:left="2880" w:hanging="360"/>
      </w:pPr>
      <w:rPr>
        <w:rFonts w:ascii="Arial" w:hAnsi="Arial" w:hint="default"/>
      </w:rPr>
    </w:lvl>
    <w:lvl w:ilvl="4" w:tplc="D2523CAC" w:tentative="1">
      <w:start w:val="1"/>
      <w:numFmt w:val="bullet"/>
      <w:lvlText w:val="•"/>
      <w:lvlJc w:val="left"/>
      <w:pPr>
        <w:tabs>
          <w:tab w:val="num" w:pos="3600"/>
        </w:tabs>
        <w:ind w:left="3600" w:hanging="360"/>
      </w:pPr>
      <w:rPr>
        <w:rFonts w:ascii="Arial" w:hAnsi="Arial" w:hint="default"/>
      </w:rPr>
    </w:lvl>
    <w:lvl w:ilvl="5" w:tplc="FFC26BF6" w:tentative="1">
      <w:start w:val="1"/>
      <w:numFmt w:val="bullet"/>
      <w:lvlText w:val="•"/>
      <w:lvlJc w:val="left"/>
      <w:pPr>
        <w:tabs>
          <w:tab w:val="num" w:pos="4320"/>
        </w:tabs>
        <w:ind w:left="4320" w:hanging="360"/>
      </w:pPr>
      <w:rPr>
        <w:rFonts w:ascii="Arial" w:hAnsi="Arial" w:hint="default"/>
      </w:rPr>
    </w:lvl>
    <w:lvl w:ilvl="6" w:tplc="1882AA9E" w:tentative="1">
      <w:start w:val="1"/>
      <w:numFmt w:val="bullet"/>
      <w:lvlText w:val="•"/>
      <w:lvlJc w:val="left"/>
      <w:pPr>
        <w:tabs>
          <w:tab w:val="num" w:pos="5040"/>
        </w:tabs>
        <w:ind w:left="5040" w:hanging="360"/>
      </w:pPr>
      <w:rPr>
        <w:rFonts w:ascii="Arial" w:hAnsi="Arial" w:hint="default"/>
      </w:rPr>
    </w:lvl>
    <w:lvl w:ilvl="7" w:tplc="E0CA3C3C" w:tentative="1">
      <w:start w:val="1"/>
      <w:numFmt w:val="bullet"/>
      <w:lvlText w:val="•"/>
      <w:lvlJc w:val="left"/>
      <w:pPr>
        <w:tabs>
          <w:tab w:val="num" w:pos="5760"/>
        </w:tabs>
        <w:ind w:left="5760" w:hanging="360"/>
      </w:pPr>
      <w:rPr>
        <w:rFonts w:ascii="Arial" w:hAnsi="Arial" w:hint="default"/>
      </w:rPr>
    </w:lvl>
    <w:lvl w:ilvl="8" w:tplc="54E4262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5016C76"/>
    <w:multiLevelType w:val="hybridMultilevel"/>
    <w:tmpl w:val="81CE5784"/>
    <w:lvl w:ilvl="0" w:tplc="71AEBE72">
      <w:start w:val="1"/>
      <w:numFmt w:val="bullet"/>
      <w:lvlText w:val="•"/>
      <w:lvlJc w:val="left"/>
      <w:pPr>
        <w:tabs>
          <w:tab w:val="num" w:pos="720"/>
        </w:tabs>
        <w:ind w:left="720" w:hanging="360"/>
      </w:pPr>
      <w:rPr>
        <w:rFonts w:ascii="Arial" w:hAnsi="Arial" w:hint="default"/>
      </w:rPr>
    </w:lvl>
    <w:lvl w:ilvl="1" w:tplc="D3EED53C">
      <w:start w:val="1"/>
      <w:numFmt w:val="bullet"/>
      <w:lvlText w:val="•"/>
      <w:lvlJc w:val="left"/>
      <w:pPr>
        <w:tabs>
          <w:tab w:val="num" w:pos="1440"/>
        </w:tabs>
        <w:ind w:left="1440" w:hanging="360"/>
      </w:pPr>
      <w:rPr>
        <w:rFonts w:ascii="Arial" w:hAnsi="Arial" w:hint="default"/>
      </w:rPr>
    </w:lvl>
    <w:lvl w:ilvl="2" w:tplc="E76A8CA2" w:tentative="1">
      <w:start w:val="1"/>
      <w:numFmt w:val="bullet"/>
      <w:lvlText w:val="•"/>
      <w:lvlJc w:val="left"/>
      <w:pPr>
        <w:tabs>
          <w:tab w:val="num" w:pos="2160"/>
        </w:tabs>
        <w:ind w:left="2160" w:hanging="360"/>
      </w:pPr>
      <w:rPr>
        <w:rFonts w:ascii="Arial" w:hAnsi="Arial" w:hint="default"/>
      </w:rPr>
    </w:lvl>
    <w:lvl w:ilvl="3" w:tplc="848440CE" w:tentative="1">
      <w:start w:val="1"/>
      <w:numFmt w:val="bullet"/>
      <w:lvlText w:val="•"/>
      <w:lvlJc w:val="left"/>
      <w:pPr>
        <w:tabs>
          <w:tab w:val="num" w:pos="2880"/>
        </w:tabs>
        <w:ind w:left="2880" w:hanging="360"/>
      </w:pPr>
      <w:rPr>
        <w:rFonts w:ascii="Arial" w:hAnsi="Arial" w:hint="default"/>
      </w:rPr>
    </w:lvl>
    <w:lvl w:ilvl="4" w:tplc="B0543B22" w:tentative="1">
      <w:start w:val="1"/>
      <w:numFmt w:val="bullet"/>
      <w:lvlText w:val="•"/>
      <w:lvlJc w:val="left"/>
      <w:pPr>
        <w:tabs>
          <w:tab w:val="num" w:pos="3600"/>
        </w:tabs>
        <w:ind w:left="3600" w:hanging="360"/>
      </w:pPr>
      <w:rPr>
        <w:rFonts w:ascii="Arial" w:hAnsi="Arial" w:hint="default"/>
      </w:rPr>
    </w:lvl>
    <w:lvl w:ilvl="5" w:tplc="D646CA9E" w:tentative="1">
      <w:start w:val="1"/>
      <w:numFmt w:val="bullet"/>
      <w:lvlText w:val="•"/>
      <w:lvlJc w:val="left"/>
      <w:pPr>
        <w:tabs>
          <w:tab w:val="num" w:pos="4320"/>
        </w:tabs>
        <w:ind w:left="4320" w:hanging="360"/>
      </w:pPr>
      <w:rPr>
        <w:rFonts w:ascii="Arial" w:hAnsi="Arial" w:hint="default"/>
      </w:rPr>
    </w:lvl>
    <w:lvl w:ilvl="6" w:tplc="9B8CBBA6" w:tentative="1">
      <w:start w:val="1"/>
      <w:numFmt w:val="bullet"/>
      <w:lvlText w:val="•"/>
      <w:lvlJc w:val="left"/>
      <w:pPr>
        <w:tabs>
          <w:tab w:val="num" w:pos="5040"/>
        </w:tabs>
        <w:ind w:left="5040" w:hanging="360"/>
      </w:pPr>
      <w:rPr>
        <w:rFonts w:ascii="Arial" w:hAnsi="Arial" w:hint="default"/>
      </w:rPr>
    </w:lvl>
    <w:lvl w:ilvl="7" w:tplc="84926CCC" w:tentative="1">
      <w:start w:val="1"/>
      <w:numFmt w:val="bullet"/>
      <w:lvlText w:val="•"/>
      <w:lvlJc w:val="left"/>
      <w:pPr>
        <w:tabs>
          <w:tab w:val="num" w:pos="5760"/>
        </w:tabs>
        <w:ind w:left="5760" w:hanging="360"/>
      </w:pPr>
      <w:rPr>
        <w:rFonts w:ascii="Arial" w:hAnsi="Arial" w:hint="default"/>
      </w:rPr>
    </w:lvl>
    <w:lvl w:ilvl="8" w:tplc="35542F7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65E4D04"/>
    <w:multiLevelType w:val="hybridMultilevel"/>
    <w:tmpl w:val="AC3027C4"/>
    <w:lvl w:ilvl="0" w:tplc="4B0ECCD4">
      <w:start w:val="1"/>
      <w:numFmt w:val="bullet"/>
      <w:lvlText w:val="•"/>
      <w:lvlJc w:val="left"/>
      <w:pPr>
        <w:tabs>
          <w:tab w:val="num" w:pos="720"/>
        </w:tabs>
        <w:ind w:left="720" w:hanging="360"/>
      </w:pPr>
      <w:rPr>
        <w:rFonts w:ascii="Arial" w:hAnsi="Arial" w:hint="default"/>
      </w:rPr>
    </w:lvl>
    <w:lvl w:ilvl="1" w:tplc="5FDA99B4" w:tentative="1">
      <w:start w:val="1"/>
      <w:numFmt w:val="bullet"/>
      <w:lvlText w:val="•"/>
      <w:lvlJc w:val="left"/>
      <w:pPr>
        <w:tabs>
          <w:tab w:val="num" w:pos="1440"/>
        </w:tabs>
        <w:ind w:left="1440" w:hanging="360"/>
      </w:pPr>
      <w:rPr>
        <w:rFonts w:ascii="Arial" w:hAnsi="Arial" w:hint="default"/>
      </w:rPr>
    </w:lvl>
    <w:lvl w:ilvl="2" w:tplc="FF8EB0EC" w:tentative="1">
      <w:start w:val="1"/>
      <w:numFmt w:val="bullet"/>
      <w:lvlText w:val="•"/>
      <w:lvlJc w:val="left"/>
      <w:pPr>
        <w:tabs>
          <w:tab w:val="num" w:pos="2160"/>
        </w:tabs>
        <w:ind w:left="2160" w:hanging="360"/>
      </w:pPr>
      <w:rPr>
        <w:rFonts w:ascii="Arial" w:hAnsi="Arial" w:hint="default"/>
      </w:rPr>
    </w:lvl>
    <w:lvl w:ilvl="3" w:tplc="CE24B39E" w:tentative="1">
      <w:start w:val="1"/>
      <w:numFmt w:val="bullet"/>
      <w:lvlText w:val="•"/>
      <w:lvlJc w:val="left"/>
      <w:pPr>
        <w:tabs>
          <w:tab w:val="num" w:pos="2880"/>
        </w:tabs>
        <w:ind w:left="2880" w:hanging="360"/>
      </w:pPr>
      <w:rPr>
        <w:rFonts w:ascii="Arial" w:hAnsi="Arial" w:hint="default"/>
      </w:rPr>
    </w:lvl>
    <w:lvl w:ilvl="4" w:tplc="319A3F42" w:tentative="1">
      <w:start w:val="1"/>
      <w:numFmt w:val="bullet"/>
      <w:lvlText w:val="•"/>
      <w:lvlJc w:val="left"/>
      <w:pPr>
        <w:tabs>
          <w:tab w:val="num" w:pos="3600"/>
        </w:tabs>
        <w:ind w:left="3600" w:hanging="360"/>
      </w:pPr>
      <w:rPr>
        <w:rFonts w:ascii="Arial" w:hAnsi="Arial" w:hint="default"/>
      </w:rPr>
    </w:lvl>
    <w:lvl w:ilvl="5" w:tplc="44083F0E" w:tentative="1">
      <w:start w:val="1"/>
      <w:numFmt w:val="bullet"/>
      <w:lvlText w:val="•"/>
      <w:lvlJc w:val="left"/>
      <w:pPr>
        <w:tabs>
          <w:tab w:val="num" w:pos="4320"/>
        </w:tabs>
        <w:ind w:left="4320" w:hanging="360"/>
      </w:pPr>
      <w:rPr>
        <w:rFonts w:ascii="Arial" w:hAnsi="Arial" w:hint="default"/>
      </w:rPr>
    </w:lvl>
    <w:lvl w:ilvl="6" w:tplc="60CA85D2" w:tentative="1">
      <w:start w:val="1"/>
      <w:numFmt w:val="bullet"/>
      <w:lvlText w:val="•"/>
      <w:lvlJc w:val="left"/>
      <w:pPr>
        <w:tabs>
          <w:tab w:val="num" w:pos="5040"/>
        </w:tabs>
        <w:ind w:left="5040" w:hanging="360"/>
      </w:pPr>
      <w:rPr>
        <w:rFonts w:ascii="Arial" w:hAnsi="Arial" w:hint="default"/>
      </w:rPr>
    </w:lvl>
    <w:lvl w:ilvl="7" w:tplc="53A69772" w:tentative="1">
      <w:start w:val="1"/>
      <w:numFmt w:val="bullet"/>
      <w:lvlText w:val="•"/>
      <w:lvlJc w:val="left"/>
      <w:pPr>
        <w:tabs>
          <w:tab w:val="num" w:pos="5760"/>
        </w:tabs>
        <w:ind w:left="5760" w:hanging="360"/>
      </w:pPr>
      <w:rPr>
        <w:rFonts w:ascii="Arial" w:hAnsi="Arial" w:hint="default"/>
      </w:rPr>
    </w:lvl>
    <w:lvl w:ilvl="8" w:tplc="97E2561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B8E4665"/>
    <w:multiLevelType w:val="hybridMultilevel"/>
    <w:tmpl w:val="8B8623E0"/>
    <w:lvl w:ilvl="0" w:tplc="95F8ED40">
      <w:start w:val="1"/>
      <w:numFmt w:val="decimal"/>
      <w:lvlText w:val="%1."/>
      <w:lvlJc w:val="left"/>
      <w:pPr>
        <w:ind w:left="720" w:hanging="360"/>
      </w:pPr>
      <w:rPr>
        <w:rFonts w:hint="default"/>
      </w:rPr>
    </w:lvl>
    <w:lvl w:ilvl="1" w:tplc="6A5A8398" w:tentative="1">
      <w:start w:val="1"/>
      <w:numFmt w:val="lowerLetter"/>
      <w:lvlText w:val="%2."/>
      <w:lvlJc w:val="left"/>
      <w:pPr>
        <w:ind w:left="1440" w:hanging="360"/>
      </w:pPr>
    </w:lvl>
    <w:lvl w:ilvl="2" w:tplc="EE5A97F0" w:tentative="1">
      <w:start w:val="1"/>
      <w:numFmt w:val="lowerRoman"/>
      <w:lvlText w:val="%3."/>
      <w:lvlJc w:val="right"/>
      <w:pPr>
        <w:ind w:left="2160" w:hanging="180"/>
      </w:pPr>
    </w:lvl>
    <w:lvl w:ilvl="3" w:tplc="37AC20D8" w:tentative="1">
      <w:start w:val="1"/>
      <w:numFmt w:val="decimal"/>
      <w:lvlText w:val="%4."/>
      <w:lvlJc w:val="left"/>
      <w:pPr>
        <w:ind w:left="2880" w:hanging="360"/>
      </w:pPr>
    </w:lvl>
    <w:lvl w:ilvl="4" w:tplc="830E3236" w:tentative="1">
      <w:start w:val="1"/>
      <w:numFmt w:val="lowerLetter"/>
      <w:lvlText w:val="%5."/>
      <w:lvlJc w:val="left"/>
      <w:pPr>
        <w:ind w:left="3600" w:hanging="360"/>
      </w:pPr>
    </w:lvl>
    <w:lvl w:ilvl="5" w:tplc="B55E7BC2" w:tentative="1">
      <w:start w:val="1"/>
      <w:numFmt w:val="lowerRoman"/>
      <w:lvlText w:val="%6."/>
      <w:lvlJc w:val="right"/>
      <w:pPr>
        <w:ind w:left="4320" w:hanging="180"/>
      </w:pPr>
    </w:lvl>
    <w:lvl w:ilvl="6" w:tplc="5B24E71E" w:tentative="1">
      <w:start w:val="1"/>
      <w:numFmt w:val="decimal"/>
      <w:lvlText w:val="%7."/>
      <w:lvlJc w:val="left"/>
      <w:pPr>
        <w:ind w:left="5040" w:hanging="360"/>
      </w:pPr>
    </w:lvl>
    <w:lvl w:ilvl="7" w:tplc="E5A0E06C" w:tentative="1">
      <w:start w:val="1"/>
      <w:numFmt w:val="lowerLetter"/>
      <w:lvlText w:val="%8."/>
      <w:lvlJc w:val="left"/>
      <w:pPr>
        <w:ind w:left="5760" w:hanging="360"/>
      </w:pPr>
    </w:lvl>
    <w:lvl w:ilvl="8" w:tplc="1FFA215A" w:tentative="1">
      <w:start w:val="1"/>
      <w:numFmt w:val="lowerRoman"/>
      <w:lvlText w:val="%9."/>
      <w:lvlJc w:val="right"/>
      <w:pPr>
        <w:ind w:left="6480" w:hanging="180"/>
      </w:pPr>
    </w:lvl>
  </w:abstractNum>
  <w:abstractNum w:abstractNumId="16" w15:restartNumberingAfterBreak="0">
    <w:nsid w:val="215B50DF"/>
    <w:multiLevelType w:val="hybridMultilevel"/>
    <w:tmpl w:val="84B0BA82"/>
    <w:lvl w:ilvl="0" w:tplc="0A9C5184">
      <w:numFmt w:val="bullet"/>
      <w:lvlText w:val="-"/>
      <w:lvlJc w:val="left"/>
      <w:pPr>
        <w:ind w:left="720" w:hanging="360"/>
      </w:pPr>
      <w:rPr>
        <w:rFonts w:ascii="Arial" w:eastAsiaTheme="minorHAnsi" w:hAnsi="Arial" w:cs="Arial" w:hint="default"/>
      </w:rPr>
    </w:lvl>
    <w:lvl w:ilvl="1" w:tplc="85FC734C" w:tentative="1">
      <w:start w:val="1"/>
      <w:numFmt w:val="bullet"/>
      <w:lvlText w:val="o"/>
      <w:lvlJc w:val="left"/>
      <w:pPr>
        <w:ind w:left="1440" w:hanging="360"/>
      </w:pPr>
      <w:rPr>
        <w:rFonts w:ascii="Courier New" w:hAnsi="Courier New" w:cs="Courier New" w:hint="default"/>
      </w:rPr>
    </w:lvl>
    <w:lvl w:ilvl="2" w:tplc="8C40E52A" w:tentative="1">
      <w:start w:val="1"/>
      <w:numFmt w:val="bullet"/>
      <w:lvlText w:val=""/>
      <w:lvlJc w:val="left"/>
      <w:pPr>
        <w:ind w:left="2160" w:hanging="360"/>
      </w:pPr>
      <w:rPr>
        <w:rFonts w:ascii="Wingdings" w:hAnsi="Wingdings" w:hint="default"/>
      </w:rPr>
    </w:lvl>
    <w:lvl w:ilvl="3" w:tplc="1F541E4C" w:tentative="1">
      <w:start w:val="1"/>
      <w:numFmt w:val="bullet"/>
      <w:lvlText w:val=""/>
      <w:lvlJc w:val="left"/>
      <w:pPr>
        <w:ind w:left="2880" w:hanging="360"/>
      </w:pPr>
      <w:rPr>
        <w:rFonts w:ascii="Symbol" w:hAnsi="Symbol" w:hint="default"/>
      </w:rPr>
    </w:lvl>
    <w:lvl w:ilvl="4" w:tplc="CA7E02D6" w:tentative="1">
      <w:start w:val="1"/>
      <w:numFmt w:val="bullet"/>
      <w:lvlText w:val="o"/>
      <w:lvlJc w:val="left"/>
      <w:pPr>
        <w:ind w:left="3600" w:hanging="360"/>
      </w:pPr>
      <w:rPr>
        <w:rFonts w:ascii="Courier New" w:hAnsi="Courier New" w:cs="Courier New" w:hint="default"/>
      </w:rPr>
    </w:lvl>
    <w:lvl w:ilvl="5" w:tplc="492A2006" w:tentative="1">
      <w:start w:val="1"/>
      <w:numFmt w:val="bullet"/>
      <w:lvlText w:val=""/>
      <w:lvlJc w:val="left"/>
      <w:pPr>
        <w:ind w:left="4320" w:hanging="360"/>
      </w:pPr>
      <w:rPr>
        <w:rFonts w:ascii="Wingdings" w:hAnsi="Wingdings" w:hint="default"/>
      </w:rPr>
    </w:lvl>
    <w:lvl w:ilvl="6" w:tplc="F996B620" w:tentative="1">
      <w:start w:val="1"/>
      <w:numFmt w:val="bullet"/>
      <w:lvlText w:val=""/>
      <w:lvlJc w:val="left"/>
      <w:pPr>
        <w:ind w:left="5040" w:hanging="360"/>
      </w:pPr>
      <w:rPr>
        <w:rFonts w:ascii="Symbol" w:hAnsi="Symbol" w:hint="default"/>
      </w:rPr>
    </w:lvl>
    <w:lvl w:ilvl="7" w:tplc="65D4CD84" w:tentative="1">
      <w:start w:val="1"/>
      <w:numFmt w:val="bullet"/>
      <w:lvlText w:val="o"/>
      <w:lvlJc w:val="left"/>
      <w:pPr>
        <w:ind w:left="5760" w:hanging="360"/>
      </w:pPr>
      <w:rPr>
        <w:rFonts w:ascii="Courier New" w:hAnsi="Courier New" w:cs="Courier New" w:hint="default"/>
      </w:rPr>
    </w:lvl>
    <w:lvl w:ilvl="8" w:tplc="EA8C806C" w:tentative="1">
      <w:start w:val="1"/>
      <w:numFmt w:val="bullet"/>
      <w:lvlText w:val=""/>
      <w:lvlJc w:val="left"/>
      <w:pPr>
        <w:ind w:left="6480" w:hanging="360"/>
      </w:pPr>
      <w:rPr>
        <w:rFonts w:ascii="Wingdings" w:hAnsi="Wingdings" w:hint="default"/>
      </w:rPr>
    </w:lvl>
  </w:abstractNum>
  <w:abstractNum w:abstractNumId="17"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8" w15:restartNumberingAfterBreak="0">
    <w:nsid w:val="35763666"/>
    <w:multiLevelType w:val="hybridMultilevel"/>
    <w:tmpl w:val="70F26C36"/>
    <w:lvl w:ilvl="0" w:tplc="133C3AFE">
      <w:start w:val="1"/>
      <w:numFmt w:val="bullet"/>
      <w:lvlText w:val="•"/>
      <w:lvlJc w:val="left"/>
      <w:pPr>
        <w:tabs>
          <w:tab w:val="num" w:pos="720"/>
        </w:tabs>
        <w:ind w:left="720" w:hanging="360"/>
      </w:pPr>
      <w:rPr>
        <w:rFonts w:ascii="Arial" w:hAnsi="Arial" w:hint="default"/>
      </w:rPr>
    </w:lvl>
    <w:lvl w:ilvl="1" w:tplc="93C0CD5A" w:tentative="1">
      <w:start w:val="1"/>
      <w:numFmt w:val="bullet"/>
      <w:lvlText w:val="•"/>
      <w:lvlJc w:val="left"/>
      <w:pPr>
        <w:tabs>
          <w:tab w:val="num" w:pos="1440"/>
        </w:tabs>
        <w:ind w:left="1440" w:hanging="360"/>
      </w:pPr>
      <w:rPr>
        <w:rFonts w:ascii="Arial" w:hAnsi="Arial" w:hint="default"/>
      </w:rPr>
    </w:lvl>
    <w:lvl w:ilvl="2" w:tplc="B42A3426" w:tentative="1">
      <w:start w:val="1"/>
      <w:numFmt w:val="bullet"/>
      <w:lvlText w:val="•"/>
      <w:lvlJc w:val="left"/>
      <w:pPr>
        <w:tabs>
          <w:tab w:val="num" w:pos="2160"/>
        </w:tabs>
        <w:ind w:left="2160" w:hanging="360"/>
      </w:pPr>
      <w:rPr>
        <w:rFonts w:ascii="Arial" w:hAnsi="Arial" w:hint="default"/>
      </w:rPr>
    </w:lvl>
    <w:lvl w:ilvl="3" w:tplc="EFBED9E0" w:tentative="1">
      <w:start w:val="1"/>
      <w:numFmt w:val="bullet"/>
      <w:lvlText w:val="•"/>
      <w:lvlJc w:val="left"/>
      <w:pPr>
        <w:tabs>
          <w:tab w:val="num" w:pos="2880"/>
        </w:tabs>
        <w:ind w:left="2880" w:hanging="360"/>
      </w:pPr>
      <w:rPr>
        <w:rFonts w:ascii="Arial" w:hAnsi="Arial" w:hint="default"/>
      </w:rPr>
    </w:lvl>
    <w:lvl w:ilvl="4" w:tplc="F2A65098" w:tentative="1">
      <w:start w:val="1"/>
      <w:numFmt w:val="bullet"/>
      <w:lvlText w:val="•"/>
      <w:lvlJc w:val="left"/>
      <w:pPr>
        <w:tabs>
          <w:tab w:val="num" w:pos="3600"/>
        </w:tabs>
        <w:ind w:left="3600" w:hanging="360"/>
      </w:pPr>
      <w:rPr>
        <w:rFonts w:ascii="Arial" w:hAnsi="Arial" w:hint="default"/>
      </w:rPr>
    </w:lvl>
    <w:lvl w:ilvl="5" w:tplc="26B657B8" w:tentative="1">
      <w:start w:val="1"/>
      <w:numFmt w:val="bullet"/>
      <w:lvlText w:val="•"/>
      <w:lvlJc w:val="left"/>
      <w:pPr>
        <w:tabs>
          <w:tab w:val="num" w:pos="4320"/>
        </w:tabs>
        <w:ind w:left="4320" w:hanging="360"/>
      </w:pPr>
      <w:rPr>
        <w:rFonts w:ascii="Arial" w:hAnsi="Arial" w:hint="default"/>
      </w:rPr>
    </w:lvl>
    <w:lvl w:ilvl="6" w:tplc="B65C72FA" w:tentative="1">
      <w:start w:val="1"/>
      <w:numFmt w:val="bullet"/>
      <w:lvlText w:val="•"/>
      <w:lvlJc w:val="left"/>
      <w:pPr>
        <w:tabs>
          <w:tab w:val="num" w:pos="5040"/>
        </w:tabs>
        <w:ind w:left="5040" w:hanging="360"/>
      </w:pPr>
      <w:rPr>
        <w:rFonts w:ascii="Arial" w:hAnsi="Arial" w:hint="default"/>
      </w:rPr>
    </w:lvl>
    <w:lvl w:ilvl="7" w:tplc="705C126A" w:tentative="1">
      <w:start w:val="1"/>
      <w:numFmt w:val="bullet"/>
      <w:lvlText w:val="•"/>
      <w:lvlJc w:val="left"/>
      <w:pPr>
        <w:tabs>
          <w:tab w:val="num" w:pos="5760"/>
        </w:tabs>
        <w:ind w:left="5760" w:hanging="360"/>
      </w:pPr>
      <w:rPr>
        <w:rFonts w:ascii="Arial" w:hAnsi="Arial" w:hint="default"/>
      </w:rPr>
    </w:lvl>
    <w:lvl w:ilvl="8" w:tplc="EB02650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7130029"/>
    <w:multiLevelType w:val="hybridMultilevel"/>
    <w:tmpl w:val="AF168B5E"/>
    <w:lvl w:ilvl="0" w:tplc="D108B09E">
      <w:start w:val="1"/>
      <w:numFmt w:val="bullet"/>
      <w:lvlText w:val="•"/>
      <w:lvlJc w:val="left"/>
      <w:pPr>
        <w:tabs>
          <w:tab w:val="num" w:pos="720"/>
        </w:tabs>
        <w:ind w:left="720" w:hanging="360"/>
      </w:pPr>
      <w:rPr>
        <w:rFonts w:ascii="Arial" w:hAnsi="Arial" w:hint="default"/>
      </w:rPr>
    </w:lvl>
    <w:lvl w:ilvl="1" w:tplc="11C4E828" w:tentative="1">
      <w:start w:val="1"/>
      <w:numFmt w:val="bullet"/>
      <w:lvlText w:val="•"/>
      <w:lvlJc w:val="left"/>
      <w:pPr>
        <w:tabs>
          <w:tab w:val="num" w:pos="1440"/>
        </w:tabs>
        <w:ind w:left="1440" w:hanging="360"/>
      </w:pPr>
      <w:rPr>
        <w:rFonts w:ascii="Arial" w:hAnsi="Arial" w:hint="default"/>
      </w:rPr>
    </w:lvl>
    <w:lvl w:ilvl="2" w:tplc="CF60399E" w:tentative="1">
      <w:start w:val="1"/>
      <w:numFmt w:val="bullet"/>
      <w:lvlText w:val="•"/>
      <w:lvlJc w:val="left"/>
      <w:pPr>
        <w:tabs>
          <w:tab w:val="num" w:pos="2160"/>
        </w:tabs>
        <w:ind w:left="2160" w:hanging="360"/>
      </w:pPr>
      <w:rPr>
        <w:rFonts w:ascii="Arial" w:hAnsi="Arial" w:hint="default"/>
      </w:rPr>
    </w:lvl>
    <w:lvl w:ilvl="3" w:tplc="B5AC1114" w:tentative="1">
      <w:start w:val="1"/>
      <w:numFmt w:val="bullet"/>
      <w:lvlText w:val="•"/>
      <w:lvlJc w:val="left"/>
      <w:pPr>
        <w:tabs>
          <w:tab w:val="num" w:pos="2880"/>
        </w:tabs>
        <w:ind w:left="2880" w:hanging="360"/>
      </w:pPr>
      <w:rPr>
        <w:rFonts w:ascii="Arial" w:hAnsi="Arial" w:hint="default"/>
      </w:rPr>
    </w:lvl>
    <w:lvl w:ilvl="4" w:tplc="75049BD6" w:tentative="1">
      <w:start w:val="1"/>
      <w:numFmt w:val="bullet"/>
      <w:lvlText w:val="•"/>
      <w:lvlJc w:val="left"/>
      <w:pPr>
        <w:tabs>
          <w:tab w:val="num" w:pos="3600"/>
        </w:tabs>
        <w:ind w:left="3600" w:hanging="360"/>
      </w:pPr>
      <w:rPr>
        <w:rFonts w:ascii="Arial" w:hAnsi="Arial" w:hint="default"/>
      </w:rPr>
    </w:lvl>
    <w:lvl w:ilvl="5" w:tplc="EABA7A3E" w:tentative="1">
      <w:start w:val="1"/>
      <w:numFmt w:val="bullet"/>
      <w:lvlText w:val="•"/>
      <w:lvlJc w:val="left"/>
      <w:pPr>
        <w:tabs>
          <w:tab w:val="num" w:pos="4320"/>
        </w:tabs>
        <w:ind w:left="4320" w:hanging="360"/>
      </w:pPr>
      <w:rPr>
        <w:rFonts w:ascii="Arial" w:hAnsi="Arial" w:hint="default"/>
      </w:rPr>
    </w:lvl>
    <w:lvl w:ilvl="6" w:tplc="33301958" w:tentative="1">
      <w:start w:val="1"/>
      <w:numFmt w:val="bullet"/>
      <w:lvlText w:val="•"/>
      <w:lvlJc w:val="left"/>
      <w:pPr>
        <w:tabs>
          <w:tab w:val="num" w:pos="5040"/>
        </w:tabs>
        <w:ind w:left="5040" w:hanging="360"/>
      </w:pPr>
      <w:rPr>
        <w:rFonts w:ascii="Arial" w:hAnsi="Arial" w:hint="default"/>
      </w:rPr>
    </w:lvl>
    <w:lvl w:ilvl="7" w:tplc="BC1ADE30" w:tentative="1">
      <w:start w:val="1"/>
      <w:numFmt w:val="bullet"/>
      <w:lvlText w:val="•"/>
      <w:lvlJc w:val="left"/>
      <w:pPr>
        <w:tabs>
          <w:tab w:val="num" w:pos="5760"/>
        </w:tabs>
        <w:ind w:left="5760" w:hanging="360"/>
      </w:pPr>
      <w:rPr>
        <w:rFonts w:ascii="Arial" w:hAnsi="Arial" w:hint="default"/>
      </w:rPr>
    </w:lvl>
    <w:lvl w:ilvl="8" w:tplc="5AF01B4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6C23D87"/>
    <w:multiLevelType w:val="multilevel"/>
    <w:tmpl w:val="51F45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6F30E0"/>
    <w:multiLevelType w:val="hybridMultilevel"/>
    <w:tmpl w:val="5B9AB820"/>
    <w:lvl w:ilvl="0" w:tplc="F19EE00C">
      <w:start w:val="1"/>
      <w:numFmt w:val="bullet"/>
      <w:lvlText w:val="•"/>
      <w:lvlJc w:val="left"/>
      <w:pPr>
        <w:tabs>
          <w:tab w:val="num" w:pos="720"/>
        </w:tabs>
        <w:ind w:left="720" w:hanging="360"/>
      </w:pPr>
      <w:rPr>
        <w:rFonts w:ascii="Arial" w:hAnsi="Arial" w:hint="default"/>
      </w:rPr>
    </w:lvl>
    <w:lvl w:ilvl="1" w:tplc="C1CE71CC">
      <w:start w:val="1"/>
      <w:numFmt w:val="bullet"/>
      <w:lvlText w:val="•"/>
      <w:lvlJc w:val="left"/>
      <w:pPr>
        <w:tabs>
          <w:tab w:val="num" w:pos="1440"/>
        </w:tabs>
        <w:ind w:left="1440" w:hanging="360"/>
      </w:pPr>
      <w:rPr>
        <w:rFonts w:ascii="Arial" w:hAnsi="Arial" w:hint="default"/>
      </w:rPr>
    </w:lvl>
    <w:lvl w:ilvl="2" w:tplc="2BE0A9CC" w:tentative="1">
      <w:start w:val="1"/>
      <w:numFmt w:val="bullet"/>
      <w:lvlText w:val="•"/>
      <w:lvlJc w:val="left"/>
      <w:pPr>
        <w:tabs>
          <w:tab w:val="num" w:pos="2160"/>
        </w:tabs>
        <w:ind w:left="2160" w:hanging="360"/>
      </w:pPr>
      <w:rPr>
        <w:rFonts w:ascii="Arial" w:hAnsi="Arial" w:hint="default"/>
      </w:rPr>
    </w:lvl>
    <w:lvl w:ilvl="3" w:tplc="6750D058" w:tentative="1">
      <w:start w:val="1"/>
      <w:numFmt w:val="bullet"/>
      <w:lvlText w:val="•"/>
      <w:lvlJc w:val="left"/>
      <w:pPr>
        <w:tabs>
          <w:tab w:val="num" w:pos="2880"/>
        </w:tabs>
        <w:ind w:left="2880" w:hanging="360"/>
      </w:pPr>
      <w:rPr>
        <w:rFonts w:ascii="Arial" w:hAnsi="Arial" w:hint="default"/>
      </w:rPr>
    </w:lvl>
    <w:lvl w:ilvl="4" w:tplc="4CE6770C" w:tentative="1">
      <w:start w:val="1"/>
      <w:numFmt w:val="bullet"/>
      <w:lvlText w:val="•"/>
      <w:lvlJc w:val="left"/>
      <w:pPr>
        <w:tabs>
          <w:tab w:val="num" w:pos="3600"/>
        </w:tabs>
        <w:ind w:left="3600" w:hanging="360"/>
      </w:pPr>
      <w:rPr>
        <w:rFonts w:ascii="Arial" w:hAnsi="Arial" w:hint="default"/>
      </w:rPr>
    </w:lvl>
    <w:lvl w:ilvl="5" w:tplc="6430DEBC" w:tentative="1">
      <w:start w:val="1"/>
      <w:numFmt w:val="bullet"/>
      <w:lvlText w:val="•"/>
      <w:lvlJc w:val="left"/>
      <w:pPr>
        <w:tabs>
          <w:tab w:val="num" w:pos="4320"/>
        </w:tabs>
        <w:ind w:left="4320" w:hanging="360"/>
      </w:pPr>
      <w:rPr>
        <w:rFonts w:ascii="Arial" w:hAnsi="Arial" w:hint="default"/>
      </w:rPr>
    </w:lvl>
    <w:lvl w:ilvl="6" w:tplc="76A88FA8" w:tentative="1">
      <w:start w:val="1"/>
      <w:numFmt w:val="bullet"/>
      <w:lvlText w:val="•"/>
      <w:lvlJc w:val="left"/>
      <w:pPr>
        <w:tabs>
          <w:tab w:val="num" w:pos="5040"/>
        </w:tabs>
        <w:ind w:left="5040" w:hanging="360"/>
      </w:pPr>
      <w:rPr>
        <w:rFonts w:ascii="Arial" w:hAnsi="Arial" w:hint="default"/>
      </w:rPr>
    </w:lvl>
    <w:lvl w:ilvl="7" w:tplc="A2DA00F6" w:tentative="1">
      <w:start w:val="1"/>
      <w:numFmt w:val="bullet"/>
      <w:lvlText w:val="•"/>
      <w:lvlJc w:val="left"/>
      <w:pPr>
        <w:tabs>
          <w:tab w:val="num" w:pos="5760"/>
        </w:tabs>
        <w:ind w:left="5760" w:hanging="360"/>
      </w:pPr>
      <w:rPr>
        <w:rFonts w:ascii="Arial" w:hAnsi="Arial" w:hint="default"/>
      </w:rPr>
    </w:lvl>
    <w:lvl w:ilvl="8" w:tplc="31E6C5A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F484232"/>
    <w:multiLevelType w:val="hybridMultilevel"/>
    <w:tmpl w:val="5308F0BA"/>
    <w:lvl w:ilvl="0" w:tplc="8286F176">
      <w:start w:val="1"/>
      <w:numFmt w:val="bullet"/>
      <w:lvlText w:val="•"/>
      <w:lvlJc w:val="left"/>
      <w:pPr>
        <w:tabs>
          <w:tab w:val="num" w:pos="720"/>
        </w:tabs>
        <w:ind w:left="720" w:hanging="360"/>
      </w:pPr>
      <w:rPr>
        <w:rFonts w:ascii="Arial" w:hAnsi="Arial" w:hint="default"/>
      </w:rPr>
    </w:lvl>
    <w:lvl w:ilvl="1" w:tplc="BE74FA04" w:tentative="1">
      <w:start w:val="1"/>
      <w:numFmt w:val="bullet"/>
      <w:lvlText w:val="•"/>
      <w:lvlJc w:val="left"/>
      <w:pPr>
        <w:tabs>
          <w:tab w:val="num" w:pos="1440"/>
        </w:tabs>
        <w:ind w:left="1440" w:hanging="360"/>
      </w:pPr>
      <w:rPr>
        <w:rFonts w:ascii="Arial" w:hAnsi="Arial" w:hint="default"/>
      </w:rPr>
    </w:lvl>
    <w:lvl w:ilvl="2" w:tplc="2BFCBD9C" w:tentative="1">
      <w:start w:val="1"/>
      <w:numFmt w:val="bullet"/>
      <w:lvlText w:val="•"/>
      <w:lvlJc w:val="left"/>
      <w:pPr>
        <w:tabs>
          <w:tab w:val="num" w:pos="2160"/>
        </w:tabs>
        <w:ind w:left="2160" w:hanging="360"/>
      </w:pPr>
      <w:rPr>
        <w:rFonts w:ascii="Arial" w:hAnsi="Arial" w:hint="default"/>
      </w:rPr>
    </w:lvl>
    <w:lvl w:ilvl="3" w:tplc="78F4900C" w:tentative="1">
      <w:start w:val="1"/>
      <w:numFmt w:val="bullet"/>
      <w:lvlText w:val="•"/>
      <w:lvlJc w:val="left"/>
      <w:pPr>
        <w:tabs>
          <w:tab w:val="num" w:pos="2880"/>
        </w:tabs>
        <w:ind w:left="2880" w:hanging="360"/>
      </w:pPr>
      <w:rPr>
        <w:rFonts w:ascii="Arial" w:hAnsi="Arial" w:hint="default"/>
      </w:rPr>
    </w:lvl>
    <w:lvl w:ilvl="4" w:tplc="7E1C5E2E" w:tentative="1">
      <w:start w:val="1"/>
      <w:numFmt w:val="bullet"/>
      <w:lvlText w:val="•"/>
      <w:lvlJc w:val="left"/>
      <w:pPr>
        <w:tabs>
          <w:tab w:val="num" w:pos="3600"/>
        </w:tabs>
        <w:ind w:left="3600" w:hanging="360"/>
      </w:pPr>
      <w:rPr>
        <w:rFonts w:ascii="Arial" w:hAnsi="Arial" w:hint="default"/>
      </w:rPr>
    </w:lvl>
    <w:lvl w:ilvl="5" w:tplc="7C36A462" w:tentative="1">
      <w:start w:val="1"/>
      <w:numFmt w:val="bullet"/>
      <w:lvlText w:val="•"/>
      <w:lvlJc w:val="left"/>
      <w:pPr>
        <w:tabs>
          <w:tab w:val="num" w:pos="4320"/>
        </w:tabs>
        <w:ind w:left="4320" w:hanging="360"/>
      </w:pPr>
      <w:rPr>
        <w:rFonts w:ascii="Arial" w:hAnsi="Arial" w:hint="default"/>
      </w:rPr>
    </w:lvl>
    <w:lvl w:ilvl="6" w:tplc="DEA4CFF2" w:tentative="1">
      <w:start w:val="1"/>
      <w:numFmt w:val="bullet"/>
      <w:lvlText w:val="•"/>
      <w:lvlJc w:val="left"/>
      <w:pPr>
        <w:tabs>
          <w:tab w:val="num" w:pos="5040"/>
        </w:tabs>
        <w:ind w:left="5040" w:hanging="360"/>
      </w:pPr>
      <w:rPr>
        <w:rFonts w:ascii="Arial" w:hAnsi="Arial" w:hint="default"/>
      </w:rPr>
    </w:lvl>
    <w:lvl w:ilvl="7" w:tplc="1D3CD99E" w:tentative="1">
      <w:start w:val="1"/>
      <w:numFmt w:val="bullet"/>
      <w:lvlText w:val="•"/>
      <w:lvlJc w:val="left"/>
      <w:pPr>
        <w:tabs>
          <w:tab w:val="num" w:pos="5760"/>
        </w:tabs>
        <w:ind w:left="5760" w:hanging="360"/>
      </w:pPr>
      <w:rPr>
        <w:rFonts w:ascii="Arial" w:hAnsi="Arial" w:hint="default"/>
      </w:rPr>
    </w:lvl>
    <w:lvl w:ilvl="8" w:tplc="19EE31F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A693B2F"/>
    <w:multiLevelType w:val="hybridMultilevel"/>
    <w:tmpl w:val="3954CCCA"/>
    <w:lvl w:ilvl="0" w:tplc="3FA61210">
      <w:numFmt w:val="bullet"/>
      <w:pStyle w:val="HighlightBullet"/>
      <w:lvlText w:val="–"/>
      <w:lvlJc w:val="left"/>
      <w:pPr>
        <w:ind w:left="587" w:hanging="360"/>
      </w:pPr>
      <w:rPr>
        <w:rFonts w:ascii="Arial" w:hAnsi="Arial" w:hint="default"/>
      </w:rPr>
    </w:lvl>
    <w:lvl w:ilvl="1" w:tplc="5C92A138" w:tentative="1">
      <w:start w:val="1"/>
      <w:numFmt w:val="bullet"/>
      <w:lvlText w:val="o"/>
      <w:lvlJc w:val="left"/>
      <w:pPr>
        <w:ind w:left="1307" w:hanging="360"/>
      </w:pPr>
      <w:rPr>
        <w:rFonts w:ascii="Courier New" w:hAnsi="Courier New" w:cs="Courier New" w:hint="default"/>
      </w:rPr>
    </w:lvl>
    <w:lvl w:ilvl="2" w:tplc="50D21D88" w:tentative="1">
      <w:start w:val="1"/>
      <w:numFmt w:val="bullet"/>
      <w:lvlText w:val=""/>
      <w:lvlJc w:val="left"/>
      <w:pPr>
        <w:ind w:left="2027" w:hanging="360"/>
      </w:pPr>
      <w:rPr>
        <w:rFonts w:ascii="Wingdings" w:hAnsi="Wingdings" w:hint="default"/>
      </w:rPr>
    </w:lvl>
    <w:lvl w:ilvl="3" w:tplc="3E466198" w:tentative="1">
      <w:start w:val="1"/>
      <w:numFmt w:val="bullet"/>
      <w:lvlText w:val=""/>
      <w:lvlJc w:val="left"/>
      <w:pPr>
        <w:ind w:left="2747" w:hanging="360"/>
      </w:pPr>
      <w:rPr>
        <w:rFonts w:ascii="Symbol" w:hAnsi="Symbol" w:hint="default"/>
      </w:rPr>
    </w:lvl>
    <w:lvl w:ilvl="4" w:tplc="8A708CB0" w:tentative="1">
      <w:start w:val="1"/>
      <w:numFmt w:val="bullet"/>
      <w:lvlText w:val="o"/>
      <w:lvlJc w:val="left"/>
      <w:pPr>
        <w:ind w:left="3467" w:hanging="360"/>
      </w:pPr>
      <w:rPr>
        <w:rFonts w:ascii="Courier New" w:hAnsi="Courier New" w:cs="Courier New" w:hint="default"/>
      </w:rPr>
    </w:lvl>
    <w:lvl w:ilvl="5" w:tplc="D04A2B56" w:tentative="1">
      <w:start w:val="1"/>
      <w:numFmt w:val="bullet"/>
      <w:lvlText w:val=""/>
      <w:lvlJc w:val="left"/>
      <w:pPr>
        <w:ind w:left="4187" w:hanging="360"/>
      </w:pPr>
      <w:rPr>
        <w:rFonts w:ascii="Wingdings" w:hAnsi="Wingdings" w:hint="default"/>
      </w:rPr>
    </w:lvl>
    <w:lvl w:ilvl="6" w:tplc="D0B8AA10" w:tentative="1">
      <w:start w:val="1"/>
      <w:numFmt w:val="bullet"/>
      <w:lvlText w:val=""/>
      <w:lvlJc w:val="left"/>
      <w:pPr>
        <w:ind w:left="4907" w:hanging="360"/>
      </w:pPr>
      <w:rPr>
        <w:rFonts w:ascii="Symbol" w:hAnsi="Symbol" w:hint="default"/>
      </w:rPr>
    </w:lvl>
    <w:lvl w:ilvl="7" w:tplc="C23AB550" w:tentative="1">
      <w:start w:val="1"/>
      <w:numFmt w:val="bullet"/>
      <w:lvlText w:val="o"/>
      <w:lvlJc w:val="left"/>
      <w:pPr>
        <w:ind w:left="5627" w:hanging="360"/>
      </w:pPr>
      <w:rPr>
        <w:rFonts w:ascii="Courier New" w:hAnsi="Courier New" w:cs="Courier New" w:hint="default"/>
      </w:rPr>
    </w:lvl>
    <w:lvl w:ilvl="8" w:tplc="590EE734" w:tentative="1">
      <w:start w:val="1"/>
      <w:numFmt w:val="bullet"/>
      <w:lvlText w:val=""/>
      <w:lvlJc w:val="left"/>
      <w:pPr>
        <w:ind w:left="6347" w:hanging="360"/>
      </w:pPr>
      <w:rPr>
        <w:rFonts w:ascii="Wingdings" w:hAnsi="Wingdings" w:hint="default"/>
      </w:rPr>
    </w:lvl>
  </w:abstractNum>
  <w:abstractNum w:abstractNumId="24" w15:restartNumberingAfterBreak="0">
    <w:nsid w:val="64904536"/>
    <w:multiLevelType w:val="hybridMultilevel"/>
    <w:tmpl w:val="EB188EEA"/>
    <w:lvl w:ilvl="0" w:tplc="B5EA889E">
      <w:start w:val="1"/>
      <w:numFmt w:val="bullet"/>
      <w:lvlText w:val="-"/>
      <w:lvlJc w:val="left"/>
      <w:pPr>
        <w:tabs>
          <w:tab w:val="num" w:pos="720"/>
        </w:tabs>
        <w:ind w:left="720" w:hanging="360"/>
      </w:pPr>
      <w:rPr>
        <w:rFonts w:ascii="Times New Roman" w:hAnsi="Times New Roman" w:hint="default"/>
      </w:rPr>
    </w:lvl>
    <w:lvl w:ilvl="1" w:tplc="AD9E1D0E" w:tentative="1">
      <w:start w:val="1"/>
      <w:numFmt w:val="bullet"/>
      <w:lvlText w:val="-"/>
      <w:lvlJc w:val="left"/>
      <w:pPr>
        <w:tabs>
          <w:tab w:val="num" w:pos="1440"/>
        </w:tabs>
        <w:ind w:left="1440" w:hanging="360"/>
      </w:pPr>
      <w:rPr>
        <w:rFonts w:ascii="Times New Roman" w:hAnsi="Times New Roman" w:hint="default"/>
      </w:rPr>
    </w:lvl>
    <w:lvl w:ilvl="2" w:tplc="28049064" w:tentative="1">
      <w:start w:val="1"/>
      <w:numFmt w:val="bullet"/>
      <w:lvlText w:val="-"/>
      <w:lvlJc w:val="left"/>
      <w:pPr>
        <w:tabs>
          <w:tab w:val="num" w:pos="2160"/>
        </w:tabs>
        <w:ind w:left="2160" w:hanging="360"/>
      </w:pPr>
      <w:rPr>
        <w:rFonts w:ascii="Times New Roman" w:hAnsi="Times New Roman" w:hint="default"/>
      </w:rPr>
    </w:lvl>
    <w:lvl w:ilvl="3" w:tplc="E17CDD30" w:tentative="1">
      <w:start w:val="1"/>
      <w:numFmt w:val="bullet"/>
      <w:lvlText w:val="-"/>
      <w:lvlJc w:val="left"/>
      <w:pPr>
        <w:tabs>
          <w:tab w:val="num" w:pos="2880"/>
        </w:tabs>
        <w:ind w:left="2880" w:hanging="360"/>
      </w:pPr>
      <w:rPr>
        <w:rFonts w:ascii="Times New Roman" w:hAnsi="Times New Roman" w:hint="default"/>
      </w:rPr>
    </w:lvl>
    <w:lvl w:ilvl="4" w:tplc="1B283D9A" w:tentative="1">
      <w:start w:val="1"/>
      <w:numFmt w:val="bullet"/>
      <w:lvlText w:val="-"/>
      <w:lvlJc w:val="left"/>
      <w:pPr>
        <w:tabs>
          <w:tab w:val="num" w:pos="3600"/>
        </w:tabs>
        <w:ind w:left="3600" w:hanging="360"/>
      </w:pPr>
      <w:rPr>
        <w:rFonts w:ascii="Times New Roman" w:hAnsi="Times New Roman" w:hint="default"/>
      </w:rPr>
    </w:lvl>
    <w:lvl w:ilvl="5" w:tplc="CB565DF0" w:tentative="1">
      <w:start w:val="1"/>
      <w:numFmt w:val="bullet"/>
      <w:lvlText w:val="-"/>
      <w:lvlJc w:val="left"/>
      <w:pPr>
        <w:tabs>
          <w:tab w:val="num" w:pos="4320"/>
        </w:tabs>
        <w:ind w:left="4320" w:hanging="360"/>
      </w:pPr>
      <w:rPr>
        <w:rFonts w:ascii="Times New Roman" w:hAnsi="Times New Roman" w:hint="default"/>
      </w:rPr>
    </w:lvl>
    <w:lvl w:ilvl="6" w:tplc="308E1684" w:tentative="1">
      <w:start w:val="1"/>
      <w:numFmt w:val="bullet"/>
      <w:lvlText w:val="-"/>
      <w:lvlJc w:val="left"/>
      <w:pPr>
        <w:tabs>
          <w:tab w:val="num" w:pos="5040"/>
        </w:tabs>
        <w:ind w:left="5040" w:hanging="360"/>
      </w:pPr>
      <w:rPr>
        <w:rFonts w:ascii="Times New Roman" w:hAnsi="Times New Roman" w:hint="default"/>
      </w:rPr>
    </w:lvl>
    <w:lvl w:ilvl="7" w:tplc="29CCFC66" w:tentative="1">
      <w:start w:val="1"/>
      <w:numFmt w:val="bullet"/>
      <w:lvlText w:val="-"/>
      <w:lvlJc w:val="left"/>
      <w:pPr>
        <w:tabs>
          <w:tab w:val="num" w:pos="5760"/>
        </w:tabs>
        <w:ind w:left="5760" w:hanging="360"/>
      </w:pPr>
      <w:rPr>
        <w:rFonts w:ascii="Times New Roman" w:hAnsi="Times New Roman" w:hint="default"/>
      </w:rPr>
    </w:lvl>
    <w:lvl w:ilvl="8" w:tplc="6B589296"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65391106"/>
    <w:multiLevelType w:val="hybridMultilevel"/>
    <w:tmpl w:val="FA6CC3A4"/>
    <w:lvl w:ilvl="0" w:tplc="F280A856">
      <w:start w:val="1"/>
      <w:numFmt w:val="decimal"/>
      <w:lvlText w:val="%1."/>
      <w:lvlJc w:val="left"/>
      <w:pPr>
        <w:ind w:left="720" w:hanging="360"/>
      </w:pPr>
      <w:rPr>
        <w:rFonts w:hint="default"/>
      </w:rPr>
    </w:lvl>
    <w:lvl w:ilvl="1" w:tplc="59022A94" w:tentative="1">
      <w:start w:val="1"/>
      <w:numFmt w:val="lowerLetter"/>
      <w:lvlText w:val="%2."/>
      <w:lvlJc w:val="left"/>
      <w:pPr>
        <w:ind w:left="1440" w:hanging="360"/>
      </w:pPr>
    </w:lvl>
    <w:lvl w:ilvl="2" w:tplc="F53CB814" w:tentative="1">
      <w:start w:val="1"/>
      <w:numFmt w:val="lowerRoman"/>
      <w:lvlText w:val="%3."/>
      <w:lvlJc w:val="right"/>
      <w:pPr>
        <w:ind w:left="2160" w:hanging="180"/>
      </w:pPr>
    </w:lvl>
    <w:lvl w:ilvl="3" w:tplc="5C082418" w:tentative="1">
      <w:start w:val="1"/>
      <w:numFmt w:val="decimal"/>
      <w:lvlText w:val="%4."/>
      <w:lvlJc w:val="left"/>
      <w:pPr>
        <w:ind w:left="2880" w:hanging="360"/>
      </w:pPr>
    </w:lvl>
    <w:lvl w:ilvl="4" w:tplc="F8D45F3A" w:tentative="1">
      <w:start w:val="1"/>
      <w:numFmt w:val="lowerLetter"/>
      <w:lvlText w:val="%5."/>
      <w:lvlJc w:val="left"/>
      <w:pPr>
        <w:ind w:left="3600" w:hanging="360"/>
      </w:pPr>
    </w:lvl>
    <w:lvl w:ilvl="5" w:tplc="B890F51C" w:tentative="1">
      <w:start w:val="1"/>
      <w:numFmt w:val="lowerRoman"/>
      <w:lvlText w:val="%6."/>
      <w:lvlJc w:val="right"/>
      <w:pPr>
        <w:ind w:left="4320" w:hanging="180"/>
      </w:pPr>
    </w:lvl>
    <w:lvl w:ilvl="6" w:tplc="BED81956" w:tentative="1">
      <w:start w:val="1"/>
      <w:numFmt w:val="decimal"/>
      <w:lvlText w:val="%7."/>
      <w:lvlJc w:val="left"/>
      <w:pPr>
        <w:ind w:left="5040" w:hanging="360"/>
      </w:pPr>
    </w:lvl>
    <w:lvl w:ilvl="7" w:tplc="62E095BA" w:tentative="1">
      <w:start w:val="1"/>
      <w:numFmt w:val="lowerLetter"/>
      <w:lvlText w:val="%8."/>
      <w:lvlJc w:val="left"/>
      <w:pPr>
        <w:ind w:left="5760" w:hanging="360"/>
      </w:pPr>
    </w:lvl>
    <w:lvl w:ilvl="8" w:tplc="6DE68CC2" w:tentative="1">
      <w:start w:val="1"/>
      <w:numFmt w:val="lowerRoman"/>
      <w:lvlText w:val="%9."/>
      <w:lvlJc w:val="right"/>
      <w:pPr>
        <w:ind w:left="6480" w:hanging="180"/>
      </w:pPr>
    </w:lvl>
  </w:abstractNum>
  <w:abstractNum w:abstractNumId="2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8571DA8"/>
    <w:multiLevelType w:val="hybridMultilevel"/>
    <w:tmpl w:val="CBA28282"/>
    <w:lvl w:ilvl="0" w:tplc="9B78F100">
      <w:start w:val="1"/>
      <w:numFmt w:val="bullet"/>
      <w:lvlText w:val="•"/>
      <w:lvlJc w:val="left"/>
      <w:pPr>
        <w:tabs>
          <w:tab w:val="num" w:pos="720"/>
        </w:tabs>
        <w:ind w:left="720" w:hanging="360"/>
      </w:pPr>
      <w:rPr>
        <w:rFonts w:ascii="Arial" w:hAnsi="Arial" w:hint="default"/>
      </w:rPr>
    </w:lvl>
    <w:lvl w:ilvl="1" w:tplc="0D9456C4">
      <w:start w:val="1"/>
      <w:numFmt w:val="bullet"/>
      <w:lvlText w:val="•"/>
      <w:lvlJc w:val="left"/>
      <w:pPr>
        <w:tabs>
          <w:tab w:val="num" w:pos="1440"/>
        </w:tabs>
        <w:ind w:left="1440" w:hanging="360"/>
      </w:pPr>
      <w:rPr>
        <w:rFonts w:ascii="Arial" w:hAnsi="Arial" w:hint="default"/>
      </w:rPr>
    </w:lvl>
    <w:lvl w:ilvl="2" w:tplc="21C04554" w:tentative="1">
      <w:start w:val="1"/>
      <w:numFmt w:val="bullet"/>
      <w:lvlText w:val="•"/>
      <w:lvlJc w:val="left"/>
      <w:pPr>
        <w:tabs>
          <w:tab w:val="num" w:pos="2160"/>
        </w:tabs>
        <w:ind w:left="2160" w:hanging="360"/>
      </w:pPr>
      <w:rPr>
        <w:rFonts w:ascii="Arial" w:hAnsi="Arial" w:hint="default"/>
      </w:rPr>
    </w:lvl>
    <w:lvl w:ilvl="3" w:tplc="F482CE82" w:tentative="1">
      <w:start w:val="1"/>
      <w:numFmt w:val="bullet"/>
      <w:lvlText w:val="•"/>
      <w:lvlJc w:val="left"/>
      <w:pPr>
        <w:tabs>
          <w:tab w:val="num" w:pos="2880"/>
        </w:tabs>
        <w:ind w:left="2880" w:hanging="360"/>
      </w:pPr>
      <w:rPr>
        <w:rFonts w:ascii="Arial" w:hAnsi="Arial" w:hint="default"/>
      </w:rPr>
    </w:lvl>
    <w:lvl w:ilvl="4" w:tplc="01BABB44" w:tentative="1">
      <w:start w:val="1"/>
      <w:numFmt w:val="bullet"/>
      <w:lvlText w:val="•"/>
      <w:lvlJc w:val="left"/>
      <w:pPr>
        <w:tabs>
          <w:tab w:val="num" w:pos="3600"/>
        </w:tabs>
        <w:ind w:left="3600" w:hanging="360"/>
      </w:pPr>
      <w:rPr>
        <w:rFonts w:ascii="Arial" w:hAnsi="Arial" w:hint="default"/>
      </w:rPr>
    </w:lvl>
    <w:lvl w:ilvl="5" w:tplc="BA62ECD2" w:tentative="1">
      <w:start w:val="1"/>
      <w:numFmt w:val="bullet"/>
      <w:lvlText w:val="•"/>
      <w:lvlJc w:val="left"/>
      <w:pPr>
        <w:tabs>
          <w:tab w:val="num" w:pos="4320"/>
        </w:tabs>
        <w:ind w:left="4320" w:hanging="360"/>
      </w:pPr>
      <w:rPr>
        <w:rFonts w:ascii="Arial" w:hAnsi="Arial" w:hint="default"/>
      </w:rPr>
    </w:lvl>
    <w:lvl w:ilvl="6" w:tplc="F52EA956" w:tentative="1">
      <w:start w:val="1"/>
      <w:numFmt w:val="bullet"/>
      <w:lvlText w:val="•"/>
      <w:lvlJc w:val="left"/>
      <w:pPr>
        <w:tabs>
          <w:tab w:val="num" w:pos="5040"/>
        </w:tabs>
        <w:ind w:left="5040" w:hanging="360"/>
      </w:pPr>
      <w:rPr>
        <w:rFonts w:ascii="Arial" w:hAnsi="Arial" w:hint="default"/>
      </w:rPr>
    </w:lvl>
    <w:lvl w:ilvl="7" w:tplc="F13630F2" w:tentative="1">
      <w:start w:val="1"/>
      <w:numFmt w:val="bullet"/>
      <w:lvlText w:val="•"/>
      <w:lvlJc w:val="left"/>
      <w:pPr>
        <w:tabs>
          <w:tab w:val="num" w:pos="5760"/>
        </w:tabs>
        <w:ind w:left="5760" w:hanging="360"/>
      </w:pPr>
      <w:rPr>
        <w:rFonts w:ascii="Arial" w:hAnsi="Arial" w:hint="default"/>
      </w:rPr>
    </w:lvl>
    <w:lvl w:ilvl="8" w:tplc="05F03BA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4D13F86"/>
    <w:multiLevelType w:val="multilevel"/>
    <w:tmpl w:val="4A6A2776"/>
    <w:lvl w:ilvl="0">
      <w:start w:val="1"/>
      <w:numFmt w:val="decimal"/>
      <w:pStyle w:val="NumberH1"/>
      <w:suff w:val="space"/>
      <w:lvlText w:val="%1."/>
      <w:lvlJc w:val="left"/>
      <w:pPr>
        <w:ind w:left="0" w:firstLine="0"/>
      </w:pPr>
      <w:rPr>
        <w:rFonts w:hint="default"/>
      </w:rPr>
    </w:lvl>
    <w:lvl w:ilvl="1">
      <w:start w:val="1"/>
      <w:numFmt w:val="decimal"/>
      <w:pStyle w:val="NumberH2"/>
      <w:suff w:val="space"/>
      <w:lvlText w:val="%1.%2."/>
      <w:lvlJc w:val="left"/>
      <w:pPr>
        <w:ind w:left="0" w:firstLine="0"/>
      </w:pPr>
      <w:rPr>
        <w:rFonts w:hint="default"/>
      </w:rPr>
    </w:lvl>
    <w:lvl w:ilvl="2">
      <w:start w:val="1"/>
      <w:numFmt w:val="decimal"/>
      <w:pStyle w:val="NumberH3"/>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9" w15:restartNumberingAfterBreak="0">
    <w:nsid w:val="74FC3B3A"/>
    <w:multiLevelType w:val="hybridMultilevel"/>
    <w:tmpl w:val="CF14C934"/>
    <w:lvl w:ilvl="0" w:tplc="BFC80A42">
      <w:numFmt w:val="bullet"/>
      <w:lvlText w:val="-"/>
      <w:lvlJc w:val="left"/>
      <w:pPr>
        <w:ind w:left="405" w:hanging="360"/>
      </w:pPr>
      <w:rPr>
        <w:rFonts w:ascii="Calibri" w:eastAsia="Calibri" w:hAnsi="Calibri" w:cs="Calibri" w:hint="default"/>
      </w:rPr>
    </w:lvl>
    <w:lvl w:ilvl="1" w:tplc="C3E23C8E">
      <w:start w:val="1"/>
      <w:numFmt w:val="bullet"/>
      <w:lvlText w:val="o"/>
      <w:lvlJc w:val="left"/>
      <w:pPr>
        <w:ind w:left="1125" w:hanging="360"/>
      </w:pPr>
      <w:rPr>
        <w:rFonts w:ascii="Courier New" w:hAnsi="Courier New" w:cs="Courier New" w:hint="default"/>
      </w:rPr>
    </w:lvl>
    <w:lvl w:ilvl="2" w:tplc="976EE918">
      <w:start w:val="1"/>
      <w:numFmt w:val="bullet"/>
      <w:lvlText w:val=""/>
      <w:lvlJc w:val="left"/>
      <w:pPr>
        <w:ind w:left="1845" w:hanging="360"/>
      </w:pPr>
      <w:rPr>
        <w:rFonts w:ascii="Wingdings" w:hAnsi="Wingdings" w:hint="default"/>
      </w:rPr>
    </w:lvl>
    <w:lvl w:ilvl="3" w:tplc="E0388668">
      <w:start w:val="1"/>
      <w:numFmt w:val="bullet"/>
      <w:lvlText w:val=""/>
      <w:lvlJc w:val="left"/>
      <w:pPr>
        <w:ind w:left="2565" w:hanging="360"/>
      </w:pPr>
      <w:rPr>
        <w:rFonts w:ascii="Symbol" w:hAnsi="Symbol" w:hint="default"/>
      </w:rPr>
    </w:lvl>
    <w:lvl w:ilvl="4" w:tplc="DC0A2412">
      <w:start w:val="1"/>
      <w:numFmt w:val="bullet"/>
      <w:lvlText w:val="o"/>
      <w:lvlJc w:val="left"/>
      <w:pPr>
        <w:ind w:left="3285" w:hanging="360"/>
      </w:pPr>
      <w:rPr>
        <w:rFonts w:ascii="Courier New" w:hAnsi="Courier New" w:cs="Courier New" w:hint="default"/>
      </w:rPr>
    </w:lvl>
    <w:lvl w:ilvl="5" w:tplc="11CAF3E0">
      <w:start w:val="1"/>
      <w:numFmt w:val="bullet"/>
      <w:lvlText w:val=""/>
      <w:lvlJc w:val="left"/>
      <w:pPr>
        <w:ind w:left="4005" w:hanging="360"/>
      </w:pPr>
      <w:rPr>
        <w:rFonts w:ascii="Wingdings" w:hAnsi="Wingdings" w:hint="default"/>
      </w:rPr>
    </w:lvl>
    <w:lvl w:ilvl="6" w:tplc="66820494">
      <w:start w:val="1"/>
      <w:numFmt w:val="bullet"/>
      <w:lvlText w:val=""/>
      <w:lvlJc w:val="left"/>
      <w:pPr>
        <w:ind w:left="4725" w:hanging="360"/>
      </w:pPr>
      <w:rPr>
        <w:rFonts w:ascii="Symbol" w:hAnsi="Symbol" w:hint="default"/>
      </w:rPr>
    </w:lvl>
    <w:lvl w:ilvl="7" w:tplc="147AFE04">
      <w:start w:val="1"/>
      <w:numFmt w:val="bullet"/>
      <w:lvlText w:val="o"/>
      <w:lvlJc w:val="left"/>
      <w:pPr>
        <w:ind w:left="5445" w:hanging="360"/>
      </w:pPr>
      <w:rPr>
        <w:rFonts w:ascii="Courier New" w:hAnsi="Courier New" w:cs="Courier New" w:hint="default"/>
      </w:rPr>
    </w:lvl>
    <w:lvl w:ilvl="8" w:tplc="7F14A036">
      <w:start w:val="1"/>
      <w:numFmt w:val="bullet"/>
      <w:lvlText w:val=""/>
      <w:lvlJc w:val="left"/>
      <w:pPr>
        <w:ind w:left="6165" w:hanging="360"/>
      </w:pPr>
      <w:rPr>
        <w:rFonts w:ascii="Wingdings" w:hAnsi="Wingdings" w:hint="default"/>
      </w:rPr>
    </w:lvl>
  </w:abstractNum>
  <w:abstractNum w:abstractNumId="30" w15:restartNumberingAfterBreak="0">
    <w:nsid w:val="75E659CD"/>
    <w:multiLevelType w:val="hybridMultilevel"/>
    <w:tmpl w:val="8E6C5FF2"/>
    <w:lvl w:ilvl="0" w:tplc="587284CE">
      <w:start w:val="1"/>
      <w:numFmt w:val="bullet"/>
      <w:lvlText w:val="•"/>
      <w:lvlJc w:val="left"/>
      <w:pPr>
        <w:tabs>
          <w:tab w:val="num" w:pos="720"/>
        </w:tabs>
        <w:ind w:left="720" w:hanging="360"/>
      </w:pPr>
      <w:rPr>
        <w:rFonts w:ascii="Arial" w:hAnsi="Arial" w:hint="default"/>
      </w:rPr>
    </w:lvl>
    <w:lvl w:ilvl="1" w:tplc="6FCC5722" w:tentative="1">
      <w:start w:val="1"/>
      <w:numFmt w:val="bullet"/>
      <w:lvlText w:val="•"/>
      <w:lvlJc w:val="left"/>
      <w:pPr>
        <w:tabs>
          <w:tab w:val="num" w:pos="1440"/>
        </w:tabs>
        <w:ind w:left="1440" w:hanging="360"/>
      </w:pPr>
      <w:rPr>
        <w:rFonts w:ascii="Arial" w:hAnsi="Arial" w:hint="default"/>
      </w:rPr>
    </w:lvl>
    <w:lvl w:ilvl="2" w:tplc="14740D12" w:tentative="1">
      <w:start w:val="1"/>
      <w:numFmt w:val="bullet"/>
      <w:lvlText w:val="•"/>
      <w:lvlJc w:val="left"/>
      <w:pPr>
        <w:tabs>
          <w:tab w:val="num" w:pos="2160"/>
        </w:tabs>
        <w:ind w:left="2160" w:hanging="360"/>
      </w:pPr>
      <w:rPr>
        <w:rFonts w:ascii="Arial" w:hAnsi="Arial" w:hint="default"/>
      </w:rPr>
    </w:lvl>
    <w:lvl w:ilvl="3" w:tplc="AC164D46" w:tentative="1">
      <w:start w:val="1"/>
      <w:numFmt w:val="bullet"/>
      <w:lvlText w:val="•"/>
      <w:lvlJc w:val="left"/>
      <w:pPr>
        <w:tabs>
          <w:tab w:val="num" w:pos="2880"/>
        </w:tabs>
        <w:ind w:left="2880" w:hanging="360"/>
      </w:pPr>
      <w:rPr>
        <w:rFonts w:ascii="Arial" w:hAnsi="Arial" w:hint="default"/>
      </w:rPr>
    </w:lvl>
    <w:lvl w:ilvl="4" w:tplc="CD32B69E" w:tentative="1">
      <w:start w:val="1"/>
      <w:numFmt w:val="bullet"/>
      <w:lvlText w:val="•"/>
      <w:lvlJc w:val="left"/>
      <w:pPr>
        <w:tabs>
          <w:tab w:val="num" w:pos="3600"/>
        </w:tabs>
        <w:ind w:left="3600" w:hanging="360"/>
      </w:pPr>
      <w:rPr>
        <w:rFonts w:ascii="Arial" w:hAnsi="Arial" w:hint="default"/>
      </w:rPr>
    </w:lvl>
    <w:lvl w:ilvl="5" w:tplc="58B2052A" w:tentative="1">
      <w:start w:val="1"/>
      <w:numFmt w:val="bullet"/>
      <w:lvlText w:val="•"/>
      <w:lvlJc w:val="left"/>
      <w:pPr>
        <w:tabs>
          <w:tab w:val="num" w:pos="4320"/>
        </w:tabs>
        <w:ind w:left="4320" w:hanging="360"/>
      </w:pPr>
      <w:rPr>
        <w:rFonts w:ascii="Arial" w:hAnsi="Arial" w:hint="default"/>
      </w:rPr>
    </w:lvl>
    <w:lvl w:ilvl="6" w:tplc="7E7E2C02" w:tentative="1">
      <w:start w:val="1"/>
      <w:numFmt w:val="bullet"/>
      <w:lvlText w:val="•"/>
      <w:lvlJc w:val="left"/>
      <w:pPr>
        <w:tabs>
          <w:tab w:val="num" w:pos="5040"/>
        </w:tabs>
        <w:ind w:left="5040" w:hanging="360"/>
      </w:pPr>
      <w:rPr>
        <w:rFonts w:ascii="Arial" w:hAnsi="Arial" w:hint="default"/>
      </w:rPr>
    </w:lvl>
    <w:lvl w:ilvl="7" w:tplc="8EC21B32" w:tentative="1">
      <w:start w:val="1"/>
      <w:numFmt w:val="bullet"/>
      <w:lvlText w:val="•"/>
      <w:lvlJc w:val="left"/>
      <w:pPr>
        <w:tabs>
          <w:tab w:val="num" w:pos="5760"/>
        </w:tabs>
        <w:ind w:left="5760" w:hanging="360"/>
      </w:pPr>
      <w:rPr>
        <w:rFonts w:ascii="Arial" w:hAnsi="Arial" w:hint="default"/>
      </w:rPr>
    </w:lvl>
    <w:lvl w:ilvl="8" w:tplc="C226BE0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77352DA"/>
    <w:multiLevelType w:val="hybridMultilevel"/>
    <w:tmpl w:val="584020B4"/>
    <w:lvl w:ilvl="0" w:tplc="1B4CAB98">
      <w:start w:val="1"/>
      <w:numFmt w:val="bullet"/>
      <w:lvlText w:val="•"/>
      <w:lvlJc w:val="left"/>
      <w:pPr>
        <w:tabs>
          <w:tab w:val="num" w:pos="720"/>
        </w:tabs>
        <w:ind w:left="720" w:hanging="360"/>
      </w:pPr>
      <w:rPr>
        <w:rFonts w:ascii="Arial" w:hAnsi="Arial" w:hint="default"/>
      </w:rPr>
    </w:lvl>
    <w:lvl w:ilvl="1" w:tplc="869A561A">
      <w:start w:val="1"/>
      <w:numFmt w:val="bullet"/>
      <w:lvlText w:val="•"/>
      <w:lvlJc w:val="left"/>
      <w:pPr>
        <w:tabs>
          <w:tab w:val="num" w:pos="1440"/>
        </w:tabs>
        <w:ind w:left="1440" w:hanging="360"/>
      </w:pPr>
      <w:rPr>
        <w:rFonts w:ascii="Arial" w:hAnsi="Arial" w:hint="default"/>
      </w:rPr>
    </w:lvl>
    <w:lvl w:ilvl="2" w:tplc="A106D29A" w:tentative="1">
      <w:start w:val="1"/>
      <w:numFmt w:val="bullet"/>
      <w:lvlText w:val="•"/>
      <w:lvlJc w:val="left"/>
      <w:pPr>
        <w:tabs>
          <w:tab w:val="num" w:pos="2160"/>
        </w:tabs>
        <w:ind w:left="2160" w:hanging="360"/>
      </w:pPr>
      <w:rPr>
        <w:rFonts w:ascii="Arial" w:hAnsi="Arial" w:hint="default"/>
      </w:rPr>
    </w:lvl>
    <w:lvl w:ilvl="3" w:tplc="1F740936" w:tentative="1">
      <w:start w:val="1"/>
      <w:numFmt w:val="bullet"/>
      <w:lvlText w:val="•"/>
      <w:lvlJc w:val="left"/>
      <w:pPr>
        <w:tabs>
          <w:tab w:val="num" w:pos="2880"/>
        </w:tabs>
        <w:ind w:left="2880" w:hanging="360"/>
      </w:pPr>
      <w:rPr>
        <w:rFonts w:ascii="Arial" w:hAnsi="Arial" w:hint="default"/>
      </w:rPr>
    </w:lvl>
    <w:lvl w:ilvl="4" w:tplc="A93840AC" w:tentative="1">
      <w:start w:val="1"/>
      <w:numFmt w:val="bullet"/>
      <w:lvlText w:val="•"/>
      <w:lvlJc w:val="left"/>
      <w:pPr>
        <w:tabs>
          <w:tab w:val="num" w:pos="3600"/>
        </w:tabs>
        <w:ind w:left="3600" w:hanging="360"/>
      </w:pPr>
      <w:rPr>
        <w:rFonts w:ascii="Arial" w:hAnsi="Arial" w:hint="default"/>
      </w:rPr>
    </w:lvl>
    <w:lvl w:ilvl="5" w:tplc="5B94B298" w:tentative="1">
      <w:start w:val="1"/>
      <w:numFmt w:val="bullet"/>
      <w:lvlText w:val="•"/>
      <w:lvlJc w:val="left"/>
      <w:pPr>
        <w:tabs>
          <w:tab w:val="num" w:pos="4320"/>
        </w:tabs>
        <w:ind w:left="4320" w:hanging="360"/>
      </w:pPr>
      <w:rPr>
        <w:rFonts w:ascii="Arial" w:hAnsi="Arial" w:hint="default"/>
      </w:rPr>
    </w:lvl>
    <w:lvl w:ilvl="6" w:tplc="F6642172" w:tentative="1">
      <w:start w:val="1"/>
      <w:numFmt w:val="bullet"/>
      <w:lvlText w:val="•"/>
      <w:lvlJc w:val="left"/>
      <w:pPr>
        <w:tabs>
          <w:tab w:val="num" w:pos="5040"/>
        </w:tabs>
        <w:ind w:left="5040" w:hanging="360"/>
      </w:pPr>
      <w:rPr>
        <w:rFonts w:ascii="Arial" w:hAnsi="Arial" w:hint="default"/>
      </w:rPr>
    </w:lvl>
    <w:lvl w:ilvl="7" w:tplc="561863B4" w:tentative="1">
      <w:start w:val="1"/>
      <w:numFmt w:val="bullet"/>
      <w:lvlText w:val="•"/>
      <w:lvlJc w:val="left"/>
      <w:pPr>
        <w:tabs>
          <w:tab w:val="num" w:pos="5760"/>
        </w:tabs>
        <w:ind w:left="5760" w:hanging="360"/>
      </w:pPr>
      <w:rPr>
        <w:rFonts w:ascii="Arial" w:hAnsi="Arial" w:hint="default"/>
      </w:rPr>
    </w:lvl>
    <w:lvl w:ilvl="8" w:tplc="7D103E2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87E4D88"/>
    <w:multiLevelType w:val="multilevel"/>
    <w:tmpl w:val="D1785EEC"/>
    <w:lvl w:ilvl="0">
      <w:start w:val="1"/>
      <w:numFmt w:val="bullet"/>
      <w:pStyle w:val="ListBullet"/>
      <w:lvlText w:val="–"/>
      <w:lvlJc w:val="left"/>
      <w:pPr>
        <w:ind w:left="360" w:hanging="360"/>
      </w:pPr>
      <w:rPr>
        <w:rFonts w:ascii="Arial" w:hAnsi="Aria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33" w15:restartNumberingAfterBreak="0">
    <w:nsid w:val="79F62ED0"/>
    <w:multiLevelType w:val="multilevel"/>
    <w:tmpl w:val="B9AC7744"/>
    <w:lvl w:ilvl="0">
      <w:start w:val="1"/>
      <w:numFmt w:val="decimal"/>
      <w:pStyle w:val="Caption"/>
      <w:suff w:val="space"/>
      <w:lvlText w:val="Figure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AA14AFF"/>
    <w:multiLevelType w:val="hybridMultilevel"/>
    <w:tmpl w:val="3F88A38C"/>
    <w:lvl w:ilvl="0" w:tplc="843ED1F4">
      <w:start w:val="1"/>
      <w:numFmt w:val="decimal"/>
      <w:lvlText w:val="%1."/>
      <w:lvlJc w:val="left"/>
      <w:pPr>
        <w:ind w:left="720" w:hanging="360"/>
      </w:pPr>
      <w:rPr>
        <w:rFonts w:hint="default"/>
      </w:rPr>
    </w:lvl>
    <w:lvl w:ilvl="1" w:tplc="FCB6969E">
      <w:start w:val="1"/>
      <w:numFmt w:val="lowerLetter"/>
      <w:lvlText w:val="%2."/>
      <w:lvlJc w:val="left"/>
      <w:pPr>
        <w:ind w:left="1440" w:hanging="360"/>
      </w:pPr>
    </w:lvl>
    <w:lvl w:ilvl="2" w:tplc="CA14DDD6" w:tentative="1">
      <w:start w:val="1"/>
      <w:numFmt w:val="lowerRoman"/>
      <w:lvlText w:val="%3."/>
      <w:lvlJc w:val="right"/>
      <w:pPr>
        <w:ind w:left="2160" w:hanging="180"/>
      </w:pPr>
    </w:lvl>
    <w:lvl w:ilvl="3" w:tplc="F8BAC134" w:tentative="1">
      <w:start w:val="1"/>
      <w:numFmt w:val="decimal"/>
      <w:lvlText w:val="%4."/>
      <w:lvlJc w:val="left"/>
      <w:pPr>
        <w:ind w:left="2880" w:hanging="360"/>
      </w:pPr>
    </w:lvl>
    <w:lvl w:ilvl="4" w:tplc="6986BA12" w:tentative="1">
      <w:start w:val="1"/>
      <w:numFmt w:val="lowerLetter"/>
      <w:lvlText w:val="%5."/>
      <w:lvlJc w:val="left"/>
      <w:pPr>
        <w:ind w:left="3600" w:hanging="360"/>
      </w:pPr>
    </w:lvl>
    <w:lvl w:ilvl="5" w:tplc="DBFAC6AC" w:tentative="1">
      <w:start w:val="1"/>
      <w:numFmt w:val="lowerRoman"/>
      <w:lvlText w:val="%6."/>
      <w:lvlJc w:val="right"/>
      <w:pPr>
        <w:ind w:left="4320" w:hanging="180"/>
      </w:pPr>
    </w:lvl>
    <w:lvl w:ilvl="6" w:tplc="4F88AD86" w:tentative="1">
      <w:start w:val="1"/>
      <w:numFmt w:val="decimal"/>
      <w:lvlText w:val="%7."/>
      <w:lvlJc w:val="left"/>
      <w:pPr>
        <w:ind w:left="5040" w:hanging="360"/>
      </w:pPr>
    </w:lvl>
    <w:lvl w:ilvl="7" w:tplc="8780CDF4" w:tentative="1">
      <w:start w:val="1"/>
      <w:numFmt w:val="lowerLetter"/>
      <w:lvlText w:val="%8."/>
      <w:lvlJc w:val="left"/>
      <w:pPr>
        <w:ind w:left="5760" w:hanging="360"/>
      </w:pPr>
    </w:lvl>
    <w:lvl w:ilvl="8" w:tplc="96E65FF4" w:tentative="1">
      <w:start w:val="1"/>
      <w:numFmt w:val="lowerRoman"/>
      <w:lvlText w:val="%9."/>
      <w:lvlJc w:val="right"/>
      <w:pPr>
        <w:ind w:left="6480" w:hanging="180"/>
      </w:p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32"/>
  </w:num>
  <w:num w:numId="8">
    <w:abstractNumId w:val="7"/>
  </w:num>
  <w:num w:numId="9">
    <w:abstractNumId w:val="32"/>
  </w:num>
  <w:num w:numId="10">
    <w:abstractNumId w:val="6"/>
  </w:num>
  <w:num w:numId="11">
    <w:abstractNumId w:val="32"/>
  </w:num>
  <w:num w:numId="12">
    <w:abstractNumId w:val="5"/>
  </w:num>
  <w:num w:numId="13">
    <w:abstractNumId w:val="32"/>
  </w:num>
  <w:num w:numId="14">
    <w:abstractNumId w:val="4"/>
  </w:num>
  <w:num w:numId="15">
    <w:abstractNumId w:val="32"/>
  </w:num>
  <w:num w:numId="16">
    <w:abstractNumId w:val="26"/>
  </w:num>
  <w:num w:numId="17">
    <w:abstractNumId w:val="3"/>
  </w:num>
  <w:num w:numId="18">
    <w:abstractNumId w:val="26"/>
  </w:num>
  <w:num w:numId="19">
    <w:abstractNumId w:val="2"/>
  </w:num>
  <w:num w:numId="20">
    <w:abstractNumId w:val="26"/>
  </w:num>
  <w:num w:numId="21">
    <w:abstractNumId w:val="1"/>
  </w:num>
  <w:num w:numId="22">
    <w:abstractNumId w:val="26"/>
  </w:num>
  <w:num w:numId="23">
    <w:abstractNumId w:val="0"/>
  </w:num>
  <w:num w:numId="24">
    <w:abstractNumId w:val="26"/>
  </w:num>
  <w:num w:numId="25">
    <w:abstractNumId w:val="17"/>
  </w:num>
  <w:num w:numId="26">
    <w:abstractNumId w:val="10"/>
  </w:num>
  <w:num w:numId="27">
    <w:abstractNumId w:val="28"/>
  </w:num>
  <w:num w:numId="28">
    <w:abstractNumId w:val="11"/>
  </w:num>
  <w:num w:numId="29">
    <w:abstractNumId w:val="23"/>
  </w:num>
  <w:num w:numId="30">
    <w:abstractNumId w:val="33"/>
  </w:num>
  <w:num w:numId="31">
    <w:abstractNumId w:val="31"/>
  </w:num>
  <w:num w:numId="32">
    <w:abstractNumId w:val="13"/>
  </w:num>
  <w:num w:numId="33">
    <w:abstractNumId w:val="21"/>
  </w:num>
  <w:num w:numId="34">
    <w:abstractNumId w:val="27"/>
  </w:num>
  <w:num w:numId="35">
    <w:abstractNumId w:val="30"/>
  </w:num>
  <w:num w:numId="36">
    <w:abstractNumId w:val="19"/>
  </w:num>
  <w:num w:numId="37">
    <w:abstractNumId w:val="18"/>
  </w:num>
  <w:num w:numId="38">
    <w:abstractNumId w:val="12"/>
  </w:num>
  <w:num w:numId="39">
    <w:abstractNumId w:val="14"/>
  </w:num>
  <w:num w:numId="40">
    <w:abstractNumId w:val="22"/>
  </w:num>
  <w:num w:numId="41">
    <w:abstractNumId w:val="24"/>
  </w:num>
  <w:num w:numId="42">
    <w:abstractNumId w:val="15"/>
  </w:num>
  <w:num w:numId="43">
    <w:abstractNumId w:val="25"/>
  </w:num>
  <w:num w:numId="44">
    <w:abstractNumId w:val="29"/>
  </w:num>
  <w:num w:numId="45">
    <w:abstractNumId w:val="20"/>
  </w:num>
  <w:num w:numId="46">
    <w:abstractNumId w:val="34"/>
  </w:num>
  <w:num w:numId="47">
    <w:abstractNumId w:val="29"/>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MxNjYzMLewMDdW0lEKTi0uzszPAykwNKoFANgA87EtAAAA"/>
  </w:docVars>
  <w:rsids>
    <w:rsidRoot w:val="00D625AC"/>
    <w:rsid w:val="00001507"/>
    <w:rsid w:val="00001BFF"/>
    <w:rsid w:val="0000266D"/>
    <w:rsid w:val="0000441C"/>
    <w:rsid w:val="00005938"/>
    <w:rsid w:val="000110C7"/>
    <w:rsid w:val="000136A5"/>
    <w:rsid w:val="00013E33"/>
    <w:rsid w:val="000148CC"/>
    <w:rsid w:val="0001522F"/>
    <w:rsid w:val="00015555"/>
    <w:rsid w:val="00017AFF"/>
    <w:rsid w:val="00017C79"/>
    <w:rsid w:val="0002234B"/>
    <w:rsid w:val="00022AEF"/>
    <w:rsid w:val="00022F85"/>
    <w:rsid w:val="00024813"/>
    <w:rsid w:val="00024DCE"/>
    <w:rsid w:val="000264E6"/>
    <w:rsid w:val="00026EC5"/>
    <w:rsid w:val="00034E08"/>
    <w:rsid w:val="000369EA"/>
    <w:rsid w:val="00036FE5"/>
    <w:rsid w:val="00037AAB"/>
    <w:rsid w:val="00037DE5"/>
    <w:rsid w:val="00040BA6"/>
    <w:rsid w:val="00041055"/>
    <w:rsid w:val="000456A2"/>
    <w:rsid w:val="00045C4C"/>
    <w:rsid w:val="0004720D"/>
    <w:rsid w:val="000502A6"/>
    <w:rsid w:val="000548B9"/>
    <w:rsid w:val="000552D6"/>
    <w:rsid w:val="000563CA"/>
    <w:rsid w:val="00056BC0"/>
    <w:rsid w:val="000612A1"/>
    <w:rsid w:val="00061B61"/>
    <w:rsid w:val="000635BC"/>
    <w:rsid w:val="00067172"/>
    <w:rsid w:val="00070773"/>
    <w:rsid w:val="00070992"/>
    <w:rsid w:val="000735E4"/>
    <w:rsid w:val="00073E55"/>
    <w:rsid w:val="00074F06"/>
    <w:rsid w:val="0007542A"/>
    <w:rsid w:val="00075DAF"/>
    <w:rsid w:val="000760F4"/>
    <w:rsid w:val="0008088A"/>
    <w:rsid w:val="000817CC"/>
    <w:rsid w:val="000826DA"/>
    <w:rsid w:val="00082C79"/>
    <w:rsid w:val="0008351F"/>
    <w:rsid w:val="00086DBC"/>
    <w:rsid w:val="000940B3"/>
    <w:rsid w:val="00094812"/>
    <w:rsid w:val="000A1EF9"/>
    <w:rsid w:val="000A2E7B"/>
    <w:rsid w:val="000A35AF"/>
    <w:rsid w:val="000A3874"/>
    <w:rsid w:val="000A5C45"/>
    <w:rsid w:val="000A6767"/>
    <w:rsid w:val="000A7B75"/>
    <w:rsid w:val="000B27C7"/>
    <w:rsid w:val="000B42B5"/>
    <w:rsid w:val="000B5598"/>
    <w:rsid w:val="000B5729"/>
    <w:rsid w:val="000B7866"/>
    <w:rsid w:val="000C2AC4"/>
    <w:rsid w:val="000C355C"/>
    <w:rsid w:val="000C494B"/>
    <w:rsid w:val="000C7ABE"/>
    <w:rsid w:val="000D1C0C"/>
    <w:rsid w:val="000D1E35"/>
    <w:rsid w:val="000D2210"/>
    <w:rsid w:val="000D22CF"/>
    <w:rsid w:val="000D25EC"/>
    <w:rsid w:val="000D2657"/>
    <w:rsid w:val="000D26ED"/>
    <w:rsid w:val="000D3789"/>
    <w:rsid w:val="000D6547"/>
    <w:rsid w:val="000D7D92"/>
    <w:rsid w:val="000E28F0"/>
    <w:rsid w:val="000E2964"/>
    <w:rsid w:val="000E3766"/>
    <w:rsid w:val="000E5791"/>
    <w:rsid w:val="000E63C1"/>
    <w:rsid w:val="000F07AC"/>
    <w:rsid w:val="000F0F4C"/>
    <w:rsid w:val="000F3C1C"/>
    <w:rsid w:val="000F6579"/>
    <w:rsid w:val="00102A9C"/>
    <w:rsid w:val="0010351F"/>
    <w:rsid w:val="001047AE"/>
    <w:rsid w:val="00104D51"/>
    <w:rsid w:val="00104E77"/>
    <w:rsid w:val="00106011"/>
    <w:rsid w:val="001065B3"/>
    <w:rsid w:val="00106F60"/>
    <w:rsid w:val="001078F9"/>
    <w:rsid w:val="00116B98"/>
    <w:rsid w:val="00116DAB"/>
    <w:rsid w:val="00117009"/>
    <w:rsid w:val="00117894"/>
    <w:rsid w:val="00117FF5"/>
    <w:rsid w:val="0012062F"/>
    <w:rsid w:val="00122F7A"/>
    <w:rsid w:val="00124407"/>
    <w:rsid w:val="00124EDC"/>
    <w:rsid w:val="0013284E"/>
    <w:rsid w:val="00136B50"/>
    <w:rsid w:val="001425A7"/>
    <w:rsid w:val="00145810"/>
    <w:rsid w:val="00145AC8"/>
    <w:rsid w:val="00146D23"/>
    <w:rsid w:val="00147B99"/>
    <w:rsid w:val="00147EE6"/>
    <w:rsid w:val="00150DD9"/>
    <w:rsid w:val="00152AC1"/>
    <w:rsid w:val="00152B5E"/>
    <w:rsid w:val="00152D5D"/>
    <w:rsid w:val="00153AEF"/>
    <w:rsid w:val="00154550"/>
    <w:rsid w:val="00155047"/>
    <w:rsid w:val="00156042"/>
    <w:rsid w:val="001567F4"/>
    <w:rsid w:val="00156B4C"/>
    <w:rsid w:val="00157F7F"/>
    <w:rsid w:val="001602C9"/>
    <w:rsid w:val="001636F7"/>
    <w:rsid w:val="00164354"/>
    <w:rsid w:val="001653C8"/>
    <w:rsid w:val="0016617B"/>
    <w:rsid w:val="001678D9"/>
    <w:rsid w:val="00170569"/>
    <w:rsid w:val="00172399"/>
    <w:rsid w:val="00175E54"/>
    <w:rsid w:val="001771AD"/>
    <w:rsid w:val="0017790A"/>
    <w:rsid w:val="00183E68"/>
    <w:rsid w:val="001907C1"/>
    <w:rsid w:val="00191178"/>
    <w:rsid w:val="00191D45"/>
    <w:rsid w:val="00192329"/>
    <w:rsid w:val="00193699"/>
    <w:rsid w:val="00193AD7"/>
    <w:rsid w:val="001965F7"/>
    <w:rsid w:val="001968C2"/>
    <w:rsid w:val="00197E66"/>
    <w:rsid w:val="001A03FE"/>
    <w:rsid w:val="001A38EB"/>
    <w:rsid w:val="001A581F"/>
    <w:rsid w:val="001A6BCF"/>
    <w:rsid w:val="001A735A"/>
    <w:rsid w:val="001A7405"/>
    <w:rsid w:val="001B152C"/>
    <w:rsid w:val="001B3453"/>
    <w:rsid w:val="001B3928"/>
    <w:rsid w:val="001B776B"/>
    <w:rsid w:val="001C0695"/>
    <w:rsid w:val="001C4546"/>
    <w:rsid w:val="001C461C"/>
    <w:rsid w:val="001C48D8"/>
    <w:rsid w:val="001C4FEB"/>
    <w:rsid w:val="001C5149"/>
    <w:rsid w:val="001C52C2"/>
    <w:rsid w:val="001D0AFC"/>
    <w:rsid w:val="001D3880"/>
    <w:rsid w:val="001D41C1"/>
    <w:rsid w:val="001D52BD"/>
    <w:rsid w:val="001D5CFC"/>
    <w:rsid w:val="001E0607"/>
    <w:rsid w:val="001E10FE"/>
    <w:rsid w:val="001E27B7"/>
    <w:rsid w:val="001E3A54"/>
    <w:rsid w:val="001E49C9"/>
    <w:rsid w:val="001E5F8E"/>
    <w:rsid w:val="001E64B0"/>
    <w:rsid w:val="001F23C5"/>
    <w:rsid w:val="001F3B70"/>
    <w:rsid w:val="002027CD"/>
    <w:rsid w:val="00202C71"/>
    <w:rsid w:val="00206B00"/>
    <w:rsid w:val="00207DF6"/>
    <w:rsid w:val="00207E31"/>
    <w:rsid w:val="00210409"/>
    <w:rsid w:val="002109EC"/>
    <w:rsid w:val="00210B3C"/>
    <w:rsid w:val="00211294"/>
    <w:rsid w:val="00211465"/>
    <w:rsid w:val="00211C8C"/>
    <w:rsid w:val="0021370D"/>
    <w:rsid w:val="00214C77"/>
    <w:rsid w:val="00215227"/>
    <w:rsid w:val="00216631"/>
    <w:rsid w:val="00217E17"/>
    <w:rsid w:val="00217E41"/>
    <w:rsid w:val="00220BE9"/>
    <w:rsid w:val="0022148A"/>
    <w:rsid w:val="00221A05"/>
    <w:rsid w:val="00223013"/>
    <w:rsid w:val="0022507D"/>
    <w:rsid w:val="00225499"/>
    <w:rsid w:val="00226249"/>
    <w:rsid w:val="00231187"/>
    <w:rsid w:val="002320CE"/>
    <w:rsid w:val="002332A0"/>
    <w:rsid w:val="00233385"/>
    <w:rsid w:val="00233936"/>
    <w:rsid w:val="0023720A"/>
    <w:rsid w:val="00237E8E"/>
    <w:rsid w:val="00242034"/>
    <w:rsid w:val="00243EF1"/>
    <w:rsid w:val="00244233"/>
    <w:rsid w:val="002444BC"/>
    <w:rsid w:val="00245D15"/>
    <w:rsid w:val="00245FEB"/>
    <w:rsid w:val="002510C5"/>
    <w:rsid w:val="00251421"/>
    <w:rsid w:val="00251BAE"/>
    <w:rsid w:val="00254E5B"/>
    <w:rsid w:val="0025652F"/>
    <w:rsid w:val="00256D90"/>
    <w:rsid w:val="00262769"/>
    <w:rsid w:val="002632B7"/>
    <w:rsid w:val="00264298"/>
    <w:rsid w:val="00265746"/>
    <w:rsid w:val="002660F2"/>
    <w:rsid w:val="00272E8D"/>
    <w:rsid w:val="00277826"/>
    <w:rsid w:val="00281897"/>
    <w:rsid w:val="002859B0"/>
    <w:rsid w:val="00290680"/>
    <w:rsid w:val="00291082"/>
    <w:rsid w:val="0029153C"/>
    <w:rsid w:val="00293916"/>
    <w:rsid w:val="002939E1"/>
    <w:rsid w:val="00294214"/>
    <w:rsid w:val="00296ADC"/>
    <w:rsid w:val="00297C85"/>
    <w:rsid w:val="00297CB5"/>
    <w:rsid w:val="002A1211"/>
    <w:rsid w:val="002A12DA"/>
    <w:rsid w:val="002A17F8"/>
    <w:rsid w:val="002B1042"/>
    <w:rsid w:val="002B16A7"/>
    <w:rsid w:val="002B16B6"/>
    <w:rsid w:val="002B1B36"/>
    <w:rsid w:val="002B3817"/>
    <w:rsid w:val="002B5274"/>
    <w:rsid w:val="002B5D0F"/>
    <w:rsid w:val="002B71C7"/>
    <w:rsid w:val="002C19EF"/>
    <w:rsid w:val="002C1F72"/>
    <w:rsid w:val="002C2769"/>
    <w:rsid w:val="002C2DF5"/>
    <w:rsid w:val="002C2E1B"/>
    <w:rsid w:val="002C39F1"/>
    <w:rsid w:val="002C4F64"/>
    <w:rsid w:val="002D1FF2"/>
    <w:rsid w:val="002D472F"/>
    <w:rsid w:val="002D62CE"/>
    <w:rsid w:val="002D6C47"/>
    <w:rsid w:val="002E038B"/>
    <w:rsid w:val="002E1998"/>
    <w:rsid w:val="002E5C3A"/>
    <w:rsid w:val="002E7430"/>
    <w:rsid w:val="002F1C00"/>
    <w:rsid w:val="002F2993"/>
    <w:rsid w:val="002F65D9"/>
    <w:rsid w:val="002F6F32"/>
    <w:rsid w:val="003004FA"/>
    <w:rsid w:val="00303370"/>
    <w:rsid w:val="00317218"/>
    <w:rsid w:val="00320DFE"/>
    <w:rsid w:val="00323353"/>
    <w:rsid w:val="003233EA"/>
    <w:rsid w:val="003236F9"/>
    <w:rsid w:val="00324FBD"/>
    <w:rsid w:val="003272CB"/>
    <w:rsid w:val="003300BD"/>
    <w:rsid w:val="0033026A"/>
    <w:rsid w:val="003325F9"/>
    <w:rsid w:val="00334907"/>
    <w:rsid w:val="003355C7"/>
    <w:rsid w:val="0033626B"/>
    <w:rsid w:val="00337255"/>
    <w:rsid w:val="00337769"/>
    <w:rsid w:val="00341488"/>
    <w:rsid w:val="00342658"/>
    <w:rsid w:val="00342ADC"/>
    <w:rsid w:val="003437A2"/>
    <w:rsid w:val="003450AC"/>
    <w:rsid w:val="003474AB"/>
    <w:rsid w:val="00350D79"/>
    <w:rsid w:val="00350F34"/>
    <w:rsid w:val="0035142E"/>
    <w:rsid w:val="00352568"/>
    <w:rsid w:val="003532C4"/>
    <w:rsid w:val="00357865"/>
    <w:rsid w:val="00360484"/>
    <w:rsid w:val="0036434E"/>
    <w:rsid w:val="0036652A"/>
    <w:rsid w:val="00367141"/>
    <w:rsid w:val="0037259A"/>
    <w:rsid w:val="00372A48"/>
    <w:rsid w:val="00372ACA"/>
    <w:rsid w:val="00372B73"/>
    <w:rsid w:val="00373DBF"/>
    <w:rsid w:val="00373FFF"/>
    <w:rsid w:val="0037425F"/>
    <w:rsid w:val="00374DEA"/>
    <w:rsid w:val="00375BFC"/>
    <w:rsid w:val="00375FA8"/>
    <w:rsid w:val="003771AB"/>
    <w:rsid w:val="003815F0"/>
    <w:rsid w:val="00382562"/>
    <w:rsid w:val="0038666A"/>
    <w:rsid w:val="00387A01"/>
    <w:rsid w:val="00390AFF"/>
    <w:rsid w:val="003920AB"/>
    <w:rsid w:val="003931BB"/>
    <w:rsid w:val="00393CDF"/>
    <w:rsid w:val="003940D6"/>
    <w:rsid w:val="003A05A4"/>
    <w:rsid w:val="003A1948"/>
    <w:rsid w:val="003A275E"/>
    <w:rsid w:val="003A30D6"/>
    <w:rsid w:val="003A68CB"/>
    <w:rsid w:val="003B0238"/>
    <w:rsid w:val="003B0553"/>
    <w:rsid w:val="003B4351"/>
    <w:rsid w:val="003B4B76"/>
    <w:rsid w:val="003B551F"/>
    <w:rsid w:val="003C1FE0"/>
    <w:rsid w:val="003C5B25"/>
    <w:rsid w:val="003C5E5C"/>
    <w:rsid w:val="003D1B75"/>
    <w:rsid w:val="003D2567"/>
    <w:rsid w:val="003D5D9E"/>
    <w:rsid w:val="003D5F7C"/>
    <w:rsid w:val="003D7A88"/>
    <w:rsid w:val="003E0B5E"/>
    <w:rsid w:val="003E16B2"/>
    <w:rsid w:val="003E1891"/>
    <w:rsid w:val="003E1AC6"/>
    <w:rsid w:val="003E2E0F"/>
    <w:rsid w:val="003E4D00"/>
    <w:rsid w:val="003E5232"/>
    <w:rsid w:val="003E5763"/>
    <w:rsid w:val="003E6147"/>
    <w:rsid w:val="003F0D83"/>
    <w:rsid w:val="003F3A69"/>
    <w:rsid w:val="003F4206"/>
    <w:rsid w:val="003F4678"/>
    <w:rsid w:val="003F4946"/>
    <w:rsid w:val="004003AC"/>
    <w:rsid w:val="004003DB"/>
    <w:rsid w:val="00401788"/>
    <w:rsid w:val="00401B86"/>
    <w:rsid w:val="004020D0"/>
    <w:rsid w:val="00402258"/>
    <w:rsid w:val="0040384F"/>
    <w:rsid w:val="00403944"/>
    <w:rsid w:val="004040F9"/>
    <w:rsid w:val="00406434"/>
    <w:rsid w:val="00411636"/>
    <w:rsid w:val="0041204D"/>
    <w:rsid w:val="00413269"/>
    <w:rsid w:val="0041392D"/>
    <w:rsid w:val="00416065"/>
    <w:rsid w:val="004161FB"/>
    <w:rsid w:val="00416267"/>
    <w:rsid w:val="0041760D"/>
    <w:rsid w:val="00422744"/>
    <w:rsid w:val="0042289D"/>
    <w:rsid w:val="0042306B"/>
    <w:rsid w:val="004265BE"/>
    <w:rsid w:val="0042759D"/>
    <w:rsid w:val="00427706"/>
    <w:rsid w:val="004306C3"/>
    <w:rsid w:val="00431975"/>
    <w:rsid w:val="00433A6B"/>
    <w:rsid w:val="004373F6"/>
    <w:rsid w:val="004402C9"/>
    <w:rsid w:val="0044046D"/>
    <w:rsid w:val="0044217F"/>
    <w:rsid w:val="00445852"/>
    <w:rsid w:val="004469FB"/>
    <w:rsid w:val="004478EA"/>
    <w:rsid w:val="0045044A"/>
    <w:rsid w:val="004529D6"/>
    <w:rsid w:val="004532DB"/>
    <w:rsid w:val="00454944"/>
    <w:rsid w:val="004557FC"/>
    <w:rsid w:val="00457F36"/>
    <w:rsid w:val="004624F7"/>
    <w:rsid w:val="0046417E"/>
    <w:rsid w:val="004642D9"/>
    <w:rsid w:val="00464C04"/>
    <w:rsid w:val="004653D9"/>
    <w:rsid w:val="004653DB"/>
    <w:rsid w:val="0046722C"/>
    <w:rsid w:val="00467E10"/>
    <w:rsid w:val="00472359"/>
    <w:rsid w:val="00472EF8"/>
    <w:rsid w:val="00473D44"/>
    <w:rsid w:val="00477B79"/>
    <w:rsid w:val="004805FB"/>
    <w:rsid w:val="0048577C"/>
    <w:rsid w:val="00486DE4"/>
    <w:rsid w:val="0049031A"/>
    <w:rsid w:val="00491A68"/>
    <w:rsid w:val="00491DF3"/>
    <w:rsid w:val="00497959"/>
    <w:rsid w:val="00497FCB"/>
    <w:rsid w:val="004A0ED4"/>
    <w:rsid w:val="004A1B3F"/>
    <w:rsid w:val="004A3B56"/>
    <w:rsid w:val="004A4F95"/>
    <w:rsid w:val="004A58E5"/>
    <w:rsid w:val="004A6A7C"/>
    <w:rsid w:val="004B48AE"/>
    <w:rsid w:val="004B6A8C"/>
    <w:rsid w:val="004C155E"/>
    <w:rsid w:val="004C3169"/>
    <w:rsid w:val="004C6084"/>
    <w:rsid w:val="004D1D68"/>
    <w:rsid w:val="004D3712"/>
    <w:rsid w:val="004D607B"/>
    <w:rsid w:val="004D7D9C"/>
    <w:rsid w:val="004E22B4"/>
    <w:rsid w:val="004E3FF5"/>
    <w:rsid w:val="004E4AC7"/>
    <w:rsid w:val="004E52DC"/>
    <w:rsid w:val="004E6A08"/>
    <w:rsid w:val="004E6A30"/>
    <w:rsid w:val="004F16FA"/>
    <w:rsid w:val="004F20AD"/>
    <w:rsid w:val="004F22B6"/>
    <w:rsid w:val="004F2405"/>
    <w:rsid w:val="004F2AA5"/>
    <w:rsid w:val="004F3AEA"/>
    <w:rsid w:val="004F451E"/>
    <w:rsid w:val="004F4EC8"/>
    <w:rsid w:val="004F6825"/>
    <w:rsid w:val="004F7416"/>
    <w:rsid w:val="004F76DB"/>
    <w:rsid w:val="005009B9"/>
    <w:rsid w:val="0050268D"/>
    <w:rsid w:val="00506E96"/>
    <w:rsid w:val="00506EC0"/>
    <w:rsid w:val="00507DED"/>
    <w:rsid w:val="0051052B"/>
    <w:rsid w:val="00512799"/>
    <w:rsid w:val="00512BE7"/>
    <w:rsid w:val="005138A5"/>
    <w:rsid w:val="00514671"/>
    <w:rsid w:val="00515697"/>
    <w:rsid w:val="0051646F"/>
    <w:rsid w:val="0051675B"/>
    <w:rsid w:val="005236CD"/>
    <w:rsid w:val="00523D88"/>
    <w:rsid w:val="00525437"/>
    <w:rsid w:val="00525CDB"/>
    <w:rsid w:val="00525F92"/>
    <w:rsid w:val="00527D59"/>
    <w:rsid w:val="005316C5"/>
    <w:rsid w:val="00533B12"/>
    <w:rsid w:val="00534029"/>
    <w:rsid w:val="0053551B"/>
    <w:rsid w:val="00536832"/>
    <w:rsid w:val="0053732B"/>
    <w:rsid w:val="00537C6E"/>
    <w:rsid w:val="005401D9"/>
    <w:rsid w:val="00540E71"/>
    <w:rsid w:val="005410C1"/>
    <w:rsid w:val="00542A4A"/>
    <w:rsid w:val="005445B5"/>
    <w:rsid w:val="005459E1"/>
    <w:rsid w:val="00547704"/>
    <w:rsid w:val="00555946"/>
    <w:rsid w:val="005559C1"/>
    <w:rsid w:val="00560576"/>
    <w:rsid w:val="00561C60"/>
    <w:rsid w:val="005620F1"/>
    <w:rsid w:val="0056222C"/>
    <w:rsid w:val="005632BA"/>
    <w:rsid w:val="0056463F"/>
    <w:rsid w:val="005646CD"/>
    <w:rsid w:val="0056489B"/>
    <w:rsid w:val="00565B44"/>
    <w:rsid w:val="00566A5A"/>
    <w:rsid w:val="0056742E"/>
    <w:rsid w:val="00582037"/>
    <w:rsid w:val="00584A14"/>
    <w:rsid w:val="00584CE3"/>
    <w:rsid w:val="00585045"/>
    <w:rsid w:val="005859BF"/>
    <w:rsid w:val="0058621E"/>
    <w:rsid w:val="0059153A"/>
    <w:rsid w:val="00591FB3"/>
    <w:rsid w:val="00592024"/>
    <w:rsid w:val="005929E4"/>
    <w:rsid w:val="00593643"/>
    <w:rsid w:val="00593C4E"/>
    <w:rsid w:val="0059474D"/>
    <w:rsid w:val="00594908"/>
    <w:rsid w:val="00594996"/>
    <w:rsid w:val="00594A27"/>
    <w:rsid w:val="00595909"/>
    <w:rsid w:val="00596B92"/>
    <w:rsid w:val="005A1ED5"/>
    <w:rsid w:val="005A5C2D"/>
    <w:rsid w:val="005A5DF7"/>
    <w:rsid w:val="005A647D"/>
    <w:rsid w:val="005A6F79"/>
    <w:rsid w:val="005B158F"/>
    <w:rsid w:val="005B193C"/>
    <w:rsid w:val="005B1BD1"/>
    <w:rsid w:val="005B2505"/>
    <w:rsid w:val="005B3A0E"/>
    <w:rsid w:val="005B3A1A"/>
    <w:rsid w:val="005B5231"/>
    <w:rsid w:val="005B60E7"/>
    <w:rsid w:val="005B776B"/>
    <w:rsid w:val="005C317B"/>
    <w:rsid w:val="005C3C53"/>
    <w:rsid w:val="005C3D26"/>
    <w:rsid w:val="005C639A"/>
    <w:rsid w:val="005C76E3"/>
    <w:rsid w:val="005D0A0E"/>
    <w:rsid w:val="005D2DF4"/>
    <w:rsid w:val="005D3D10"/>
    <w:rsid w:val="005D4B96"/>
    <w:rsid w:val="005D622D"/>
    <w:rsid w:val="005D6C3E"/>
    <w:rsid w:val="005E416C"/>
    <w:rsid w:val="005E443B"/>
    <w:rsid w:val="005F0DCE"/>
    <w:rsid w:val="005F2869"/>
    <w:rsid w:val="005F34BA"/>
    <w:rsid w:val="005F4740"/>
    <w:rsid w:val="005F4BD9"/>
    <w:rsid w:val="005F59AA"/>
    <w:rsid w:val="005F637C"/>
    <w:rsid w:val="005F7ECD"/>
    <w:rsid w:val="00600069"/>
    <w:rsid w:val="0060327D"/>
    <w:rsid w:val="00606A12"/>
    <w:rsid w:val="0060777F"/>
    <w:rsid w:val="00607D8E"/>
    <w:rsid w:val="00610149"/>
    <w:rsid w:val="00615645"/>
    <w:rsid w:val="006164DC"/>
    <w:rsid w:val="00616C94"/>
    <w:rsid w:val="00616E2B"/>
    <w:rsid w:val="00620E1E"/>
    <w:rsid w:val="00622A44"/>
    <w:rsid w:val="0062348C"/>
    <w:rsid w:val="00626460"/>
    <w:rsid w:val="00631935"/>
    <w:rsid w:val="006328DB"/>
    <w:rsid w:val="00635EBC"/>
    <w:rsid w:val="006367D6"/>
    <w:rsid w:val="00640006"/>
    <w:rsid w:val="0064041E"/>
    <w:rsid w:val="00640A12"/>
    <w:rsid w:val="00640B02"/>
    <w:rsid w:val="006411D0"/>
    <w:rsid w:val="00644E09"/>
    <w:rsid w:val="0064638E"/>
    <w:rsid w:val="00651843"/>
    <w:rsid w:val="00654F68"/>
    <w:rsid w:val="0065754D"/>
    <w:rsid w:val="006605F1"/>
    <w:rsid w:val="0066198B"/>
    <w:rsid w:val="00661FA4"/>
    <w:rsid w:val="00664625"/>
    <w:rsid w:val="00667859"/>
    <w:rsid w:val="00670A6D"/>
    <w:rsid w:val="00670AAE"/>
    <w:rsid w:val="00670B50"/>
    <w:rsid w:val="00672DD0"/>
    <w:rsid w:val="00673F34"/>
    <w:rsid w:val="00677077"/>
    <w:rsid w:val="006814E5"/>
    <w:rsid w:val="006818CB"/>
    <w:rsid w:val="0068296C"/>
    <w:rsid w:val="00682BE5"/>
    <w:rsid w:val="0068516F"/>
    <w:rsid w:val="00686B3B"/>
    <w:rsid w:val="00687C73"/>
    <w:rsid w:val="00687EC7"/>
    <w:rsid w:val="00687FC3"/>
    <w:rsid w:val="0069095B"/>
    <w:rsid w:val="006918D4"/>
    <w:rsid w:val="00691B1E"/>
    <w:rsid w:val="00693A71"/>
    <w:rsid w:val="006A1C43"/>
    <w:rsid w:val="006A29B7"/>
    <w:rsid w:val="006A3CDA"/>
    <w:rsid w:val="006A4F13"/>
    <w:rsid w:val="006B15C0"/>
    <w:rsid w:val="006B2C47"/>
    <w:rsid w:val="006B2ED8"/>
    <w:rsid w:val="006B6A66"/>
    <w:rsid w:val="006C0B98"/>
    <w:rsid w:val="006C1C6B"/>
    <w:rsid w:val="006C1FEA"/>
    <w:rsid w:val="006C2BC1"/>
    <w:rsid w:val="006C2EEC"/>
    <w:rsid w:val="006C3282"/>
    <w:rsid w:val="006C4497"/>
    <w:rsid w:val="006C525E"/>
    <w:rsid w:val="006C59C2"/>
    <w:rsid w:val="006C5BC4"/>
    <w:rsid w:val="006D118B"/>
    <w:rsid w:val="006D1A54"/>
    <w:rsid w:val="006D2526"/>
    <w:rsid w:val="006D4F7E"/>
    <w:rsid w:val="006D6099"/>
    <w:rsid w:val="006D6A87"/>
    <w:rsid w:val="006E03EA"/>
    <w:rsid w:val="006E0D08"/>
    <w:rsid w:val="006E14F1"/>
    <w:rsid w:val="006E23AB"/>
    <w:rsid w:val="006E2A82"/>
    <w:rsid w:val="006E2B7D"/>
    <w:rsid w:val="006E42B6"/>
    <w:rsid w:val="006E49AC"/>
    <w:rsid w:val="006E546F"/>
    <w:rsid w:val="006E5981"/>
    <w:rsid w:val="006E6F62"/>
    <w:rsid w:val="006F0D69"/>
    <w:rsid w:val="006F4721"/>
    <w:rsid w:val="006F5264"/>
    <w:rsid w:val="006F63A3"/>
    <w:rsid w:val="006F7CB3"/>
    <w:rsid w:val="00701FAA"/>
    <w:rsid w:val="007023B2"/>
    <w:rsid w:val="0070784B"/>
    <w:rsid w:val="00710239"/>
    <w:rsid w:val="00710279"/>
    <w:rsid w:val="007107AC"/>
    <w:rsid w:val="00711370"/>
    <w:rsid w:val="00715A61"/>
    <w:rsid w:val="007210C4"/>
    <w:rsid w:val="007214D9"/>
    <w:rsid w:val="007220FC"/>
    <w:rsid w:val="00726BA8"/>
    <w:rsid w:val="00732F33"/>
    <w:rsid w:val="00733400"/>
    <w:rsid w:val="00734644"/>
    <w:rsid w:val="00736B33"/>
    <w:rsid w:val="00737FC0"/>
    <w:rsid w:val="007423C2"/>
    <w:rsid w:val="007430B1"/>
    <w:rsid w:val="00744670"/>
    <w:rsid w:val="00746BCC"/>
    <w:rsid w:val="007522FB"/>
    <w:rsid w:val="00752C22"/>
    <w:rsid w:val="00755195"/>
    <w:rsid w:val="00755A07"/>
    <w:rsid w:val="00756C4A"/>
    <w:rsid w:val="007577DB"/>
    <w:rsid w:val="007601A8"/>
    <w:rsid w:val="00760E66"/>
    <w:rsid w:val="00761558"/>
    <w:rsid w:val="00764D44"/>
    <w:rsid w:val="00766CAD"/>
    <w:rsid w:val="00767E67"/>
    <w:rsid w:val="00772220"/>
    <w:rsid w:val="0077668B"/>
    <w:rsid w:val="007776CE"/>
    <w:rsid w:val="00780046"/>
    <w:rsid w:val="007819DD"/>
    <w:rsid w:val="007821D3"/>
    <w:rsid w:val="00783CC0"/>
    <w:rsid w:val="00786EEA"/>
    <w:rsid w:val="00793485"/>
    <w:rsid w:val="00795EB5"/>
    <w:rsid w:val="00796387"/>
    <w:rsid w:val="00796C6E"/>
    <w:rsid w:val="007A3112"/>
    <w:rsid w:val="007A5A60"/>
    <w:rsid w:val="007A6041"/>
    <w:rsid w:val="007A63DD"/>
    <w:rsid w:val="007A655C"/>
    <w:rsid w:val="007A7743"/>
    <w:rsid w:val="007B09EC"/>
    <w:rsid w:val="007B1850"/>
    <w:rsid w:val="007B3608"/>
    <w:rsid w:val="007B5080"/>
    <w:rsid w:val="007B5FB6"/>
    <w:rsid w:val="007B7180"/>
    <w:rsid w:val="007B730B"/>
    <w:rsid w:val="007B7642"/>
    <w:rsid w:val="007C1F43"/>
    <w:rsid w:val="007C2C23"/>
    <w:rsid w:val="007C411A"/>
    <w:rsid w:val="007C43D4"/>
    <w:rsid w:val="007C68A4"/>
    <w:rsid w:val="007C7616"/>
    <w:rsid w:val="007C7655"/>
    <w:rsid w:val="007D0786"/>
    <w:rsid w:val="007D16A2"/>
    <w:rsid w:val="007D1CC1"/>
    <w:rsid w:val="007D2280"/>
    <w:rsid w:val="007D664D"/>
    <w:rsid w:val="007D68F9"/>
    <w:rsid w:val="007E0E9D"/>
    <w:rsid w:val="007E138D"/>
    <w:rsid w:val="007E149A"/>
    <w:rsid w:val="007E2B10"/>
    <w:rsid w:val="007E6297"/>
    <w:rsid w:val="007F23A3"/>
    <w:rsid w:val="007F2B0B"/>
    <w:rsid w:val="007F456F"/>
    <w:rsid w:val="007F50D1"/>
    <w:rsid w:val="007F51AB"/>
    <w:rsid w:val="008003B7"/>
    <w:rsid w:val="0080066A"/>
    <w:rsid w:val="00800A17"/>
    <w:rsid w:val="00800A9D"/>
    <w:rsid w:val="0080195A"/>
    <w:rsid w:val="00803C0F"/>
    <w:rsid w:val="008047E3"/>
    <w:rsid w:val="00804870"/>
    <w:rsid w:val="0080493E"/>
    <w:rsid w:val="00804D1C"/>
    <w:rsid w:val="00805332"/>
    <w:rsid w:val="008056D1"/>
    <w:rsid w:val="008063CB"/>
    <w:rsid w:val="00806871"/>
    <w:rsid w:val="00806923"/>
    <w:rsid w:val="00806A1D"/>
    <w:rsid w:val="00807BEF"/>
    <w:rsid w:val="0081032A"/>
    <w:rsid w:val="00810DCD"/>
    <w:rsid w:val="00813D71"/>
    <w:rsid w:val="00814EB6"/>
    <w:rsid w:val="00814EEE"/>
    <w:rsid w:val="00816276"/>
    <w:rsid w:val="008201ED"/>
    <w:rsid w:val="00820B26"/>
    <w:rsid w:val="00821E10"/>
    <w:rsid w:val="008231BF"/>
    <w:rsid w:val="00823B41"/>
    <w:rsid w:val="008259B1"/>
    <w:rsid w:val="00825A03"/>
    <w:rsid w:val="0082648C"/>
    <w:rsid w:val="00831D02"/>
    <w:rsid w:val="00834459"/>
    <w:rsid w:val="00835736"/>
    <w:rsid w:val="00835D56"/>
    <w:rsid w:val="00842503"/>
    <w:rsid w:val="008425CE"/>
    <w:rsid w:val="0084598B"/>
    <w:rsid w:val="008460EB"/>
    <w:rsid w:val="008519FB"/>
    <w:rsid w:val="008520E2"/>
    <w:rsid w:val="00852B8E"/>
    <w:rsid w:val="00853216"/>
    <w:rsid w:val="00853537"/>
    <w:rsid w:val="0085664E"/>
    <w:rsid w:val="008603FF"/>
    <w:rsid w:val="00862D9B"/>
    <w:rsid w:val="00863143"/>
    <w:rsid w:val="008640AE"/>
    <w:rsid w:val="00872249"/>
    <w:rsid w:val="00873722"/>
    <w:rsid w:val="0087442F"/>
    <w:rsid w:val="00875EB0"/>
    <w:rsid w:val="008772E3"/>
    <w:rsid w:val="008801D5"/>
    <w:rsid w:val="00880BE8"/>
    <w:rsid w:val="00881D08"/>
    <w:rsid w:val="00883629"/>
    <w:rsid w:val="008848E5"/>
    <w:rsid w:val="00884C98"/>
    <w:rsid w:val="00885D4F"/>
    <w:rsid w:val="00887943"/>
    <w:rsid w:val="0088797B"/>
    <w:rsid w:val="00890EDE"/>
    <w:rsid w:val="0089137B"/>
    <w:rsid w:val="00893DFC"/>
    <w:rsid w:val="0089452B"/>
    <w:rsid w:val="00896A5D"/>
    <w:rsid w:val="00896BFF"/>
    <w:rsid w:val="008A1F47"/>
    <w:rsid w:val="008A2AA1"/>
    <w:rsid w:val="008A2AEA"/>
    <w:rsid w:val="008A5182"/>
    <w:rsid w:val="008A54FC"/>
    <w:rsid w:val="008B05C5"/>
    <w:rsid w:val="008B0C68"/>
    <w:rsid w:val="008B1677"/>
    <w:rsid w:val="008B2015"/>
    <w:rsid w:val="008B4AAF"/>
    <w:rsid w:val="008B5510"/>
    <w:rsid w:val="008B6A41"/>
    <w:rsid w:val="008B6E78"/>
    <w:rsid w:val="008C1802"/>
    <w:rsid w:val="008C1DE8"/>
    <w:rsid w:val="008C20AC"/>
    <w:rsid w:val="008C3FF9"/>
    <w:rsid w:val="008C4A6E"/>
    <w:rsid w:val="008C5AA2"/>
    <w:rsid w:val="008C5DE0"/>
    <w:rsid w:val="008C7704"/>
    <w:rsid w:val="008D1C45"/>
    <w:rsid w:val="008D4A6E"/>
    <w:rsid w:val="008D4C58"/>
    <w:rsid w:val="008D7966"/>
    <w:rsid w:val="008E0877"/>
    <w:rsid w:val="008E0BDC"/>
    <w:rsid w:val="008E1A26"/>
    <w:rsid w:val="008E2748"/>
    <w:rsid w:val="008E2E48"/>
    <w:rsid w:val="008E3086"/>
    <w:rsid w:val="008E588D"/>
    <w:rsid w:val="008E5A26"/>
    <w:rsid w:val="008F1BB0"/>
    <w:rsid w:val="008F6C9B"/>
    <w:rsid w:val="008F7FD4"/>
    <w:rsid w:val="009015B3"/>
    <w:rsid w:val="009035B3"/>
    <w:rsid w:val="0090404D"/>
    <w:rsid w:val="009042B2"/>
    <w:rsid w:val="00904D26"/>
    <w:rsid w:val="009060E4"/>
    <w:rsid w:val="009064FC"/>
    <w:rsid w:val="00907189"/>
    <w:rsid w:val="0091297E"/>
    <w:rsid w:val="00912A75"/>
    <w:rsid w:val="00914A77"/>
    <w:rsid w:val="00916250"/>
    <w:rsid w:val="009173AC"/>
    <w:rsid w:val="0092016A"/>
    <w:rsid w:val="00920AE7"/>
    <w:rsid w:val="0092119A"/>
    <w:rsid w:val="009212E8"/>
    <w:rsid w:val="00921FFD"/>
    <w:rsid w:val="00922DD6"/>
    <w:rsid w:val="00926A18"/>
    <w:rsid w:val="00930862"/>
    <w:rsid w:val="00930BC0"/>
    <w:rsid w:val="009322EC"/>
    <w:rsid w:val="00932857"/>
    <w:rsid w:val="0093364B"/>
    <w:rsid w:val="00935EED"/>
    <w:rsid w:val="00936415"/>
    <w:rsid w:val="0093688A"/>
    <w:rsid w:val="009373E4"/>
    <w:rsid w:val="00941A55"/>
    <w:rsid w:val="00941A99"/>
    <w:rsid w:val="00952690"/>
    <w:rsid w:val="009527CB"/>
    <w:rsid w:val="0095480D"/>
    <w:rsid w:val="00954840"/>
    <w:rsid w:val="00956D21"/>
    <w:rsid w:val="00966F59"/>
    <w:rsid w:val="00970CAC"/>
    <w:rsid w:val="00973B55"/>
    <w:rsid w:val="00973F7B"/>
    <w:rsid w:val="009741C0"/>
    <w:rsid w:val="00977616"/>
    <w:rsid w:val="00980B2E"/>
    <w:rsid w:val="009818DC"/>
    <w:rsid w:val="00986A60"/>
    <w:rsid w:val="00987459"/>
    <w:rsid w:val="00990B98"/>
    <w:rsid w:val="009939C2"/>
    <w:rsid w:val="00995793"/>
    <w:rsid w:val="00996FCD"/>
    <w:rsid w:val="009A0DE8"/>
    <w:rsid w:val="009A1E15"/>
    <w:rsid w:val="009A721E"/>
    <w:rsid w:val="009A7E7C"/>
    <w:rsid w:val="009B08C9"/>
    <w:rsid w:val="009B0BBF"/>
    <w:rsid w:val="009B1AAF"/>
    <w:rsid w:val="009B5CBF"/>
    <w:rsid w:val="009B7B24"/>
    <w:rsid w:val="009C2271"/>
    <w:rsid w:val="009C34C9"/>
    <w:rsid w:val="009C37F2"/>
    <w:rsid w:val="009C5B8D"/>
    <w:rsid w:val="009C78D0"/>
    <w:rsid w:val="009D18FC"/>
    <w:rsid w:val="009D1E9F"/>
    <w:rsid w:val="009D27F9"/>
    <w:rsid w:val="009D2CA4"/>
    <w:rsid w:val="009D33ED"/>
    <w:rsid w:val="009D4F3B"/>
    <w:rsid w:val="009D66AD"/>
    <w:rsid w:val="009D6BAB"/>
    <w:rsid w:val="009E0D5D"/>
    <w:rsid w:val="009E3ABE"/>
    <w:rsid w:val="009F1238"/>
    <w:rsid w:val="009F4403"/>
    <w:rsid w:val="00A002B2"/>
    <w:rsid w:val="00A05313"/>
    <w:rsid w:val="00A05877"/>
    <w:rsid w:val="00A10519"/>
    <w:rsid w:val="00A11010"/>
    <w:rsid w:val="00A1140E"/>
    <w:rsid w:val="00A11F8C"/>
    <w:rsid w:val="00A124BD"/>
    <w:rsid w:val="00A13C09"/>
    <w:rsid w:val="00A14D7A"/>
    <w:rsid w:val="00A16135"/>
    <w:rsid w:val="00A17288"/>
    <w:rsid w:val="00A17A81"/>
    <w:rsid w:val="00A20094"/>
    <w:rsid w:val="00A226A6"/>
    <w:rsid w:val="00A22896"/>
    <w:rsid w:val="00A237CC"/>
    <w:rsid w:val="00A240AE"/>
    <w:rsid w:val="00A261C1"/>
    <w:rsid w:val="00A27148"/>
    <w:rsid w:val="00A30B41"/>
    <w:rsid w:val="00A30CA2"/>
    <w:rsid w:val="00A310DB"/>
    <w:rsid w:val="00A32F7C"/>
    <w:rsid w:val="00A379D0"/>
    <w:rsid w:val="00A37A70"/>
    <w:rsid w:val="00A4032F"/>
    <w:rsid w:val="00A406B7"/>
    <w:rsid w:val="00A41D2C"/>
    <w:rsid w:val="00A43387"/>
    <w:rsid w:val="00A4342B"/>
    <w:rsid w:val="00A43A08"/>
    <w:rsid w:val="00A45CA9"/>
    <w:rsid w:val="00A46964"/>
    <w:rsid w:val="00A46B37"/>
    <w:rsid w:val="00A5112B"/>
    <w:rsid w:val="00A554CC"/>
    <w:rsid w:val="00A621D1"/>
    <w:rsid w:val="00A64996"/>
    <w:rsid w:val="00A64A61"/>
    <w:rsid w:val="00A66B8A"/>
    <w:rsid w:val="00A735F3"/>
    <w:rsid w:val="00A7374B"/>
    <w:rsid w:val="00A738DB"/>
    <w:rsid w:val="00A743E5"/>
    <w:rsid w:val="00A804A8"/>
    <w:rsid w:val="00A80C22"/>
    <w:rsid w:val="00A81337"/>
    <w:rsid w:val="00A81363"/>
    <w:rsid w:val="00A8254F"/>
    <w:rsid w:val="00A84794"/>
    <w:rsid w:val="00A874F9"/>
    <w:rsid w:val="00A91389"/>
    <w:rsid w:val="00A9670D"/>
    <w:rsid w:val="00A97EE7"/>
    <w:rsid w:val="00AA112A"/>
    <w:rsid w:val="00AA302D"/>
    <w:rsid w:val="00AA3844"/>
    <w:rsid w:val="00AA51A1"/>
    <w:rsid w:val="00AB0616"/>
    <w:rsid w:val="00AB0D0F"/>
    <w:rsid w:val="00AB131B"/>
    <w:rsid w:val="00AB20E1"/>
    <w:rsid w:val="00AB3114"/>
    <w:rsid w:val="00AB3E03"/>
    <w:rsid w:val="00AB4FB4"/>
    <w:rsid w:val="00AB79BB"/>
    <w:rsid w:val="00AC11CB"/>
    <w:rsid w:val="00AC2041"/>
    <w:rsid w:val="00AC2C23"/>
    <w:rsid w:val="00AC458D"/>
    <w:rsid w:val="00AC759F"/>
    <w:rsid w:val="00AD261D"/>
    <w:rsid w:val="00AD2B05"/>
    <w:rsid w:val="00AD49C7"/>
    <w:rsid w:val="00AD4FB1"/>
    <w:rsid w:val="00AD5173"/>
    <w:rsid w:val="00AD6ECF"/>
    <w:rsid w:val="00AD7883"/>
    <w:rsid w:val="00AE12F1"/>
    <w:rsid w:val="00AE19F0"/>
    <w:rsid w:val="00AE2EEF"/>
    <w:rsid w:val="00AE5EDF"/>
    <w:rsid w:val="00AE6670"/>
    <w:rsid w:val="00AE7DB5"/>
    <w:rsid w:val="00AF5324"/>
    <w:rsid w:val="00AF74B0"/>
    <w:rsid w:val="00B0053B"/>
    <w:rsid w:val="00B00CA6"/>
    <w:rsid w:val="00B01923"/>
    <w:rsid w:val="00B0751F"/>
    <w:rsid w:val="00B13250"/>
    <w:rsid w:val="00B13369"/>
    <w:rsid w:val="00B13A4F"/>
    <w:rsid w:val="00B150A2"/>
    <w:rsid w:val="00B163D0"/>
    <w:rsid w:val="00B16554"/>
    <w:rsid w:val="00B20C7E"/>
    <w:rsid w:val="00B21250"/>
    <w:rsid w:val="00B220FF"/>
    <w:rsid w:val="00B2219A"/>
    <w:rsid w:val="00B23442"/>
    <w:rsid w:val="00B25537"/>
    <w:rsid w:val="00B26273"/>
    <w:rsid w:val="00B30A52"/>
    <w:rsid w:val="00B332B1"/>
    <w:rsid w:val="00B35766"/>
    <w:rsid w:val="00B35AFC"/>
    <w:rsid w:val="00B36484"/>
    <w:rsid w:val="00B36C8F"/>
    <w:rsid w:val="00B37448"/>
    <w:rsid w:val="00B37C21"/>
    <w:rsid w:val="00B415F3"/>
    <w:rsid w:val="00B42B74"/>
    <w:rsid w:val="00B45C21"/>
    <w:rsid w:val="00B4632D"/>
    <w:rsid w:val="00B46BED"/>
    <w:rsid w:val="00B46EB1"/>
    <w:rsid w:val="00B52063"/>
    <w:rsid w:val="00B53E3B"/>
    <w:rsid w:val="00B60640"/>
    <w:rsid w:val="00B62A48"/>
    <w:rsid w:val="00B62DA9"/>
    <w:rsid w:val="00B64267"/>
    <w:rsid w:val="00B64915"/>
    <w:rsid w:val="00B64CE6"/>
    <w:rsid w:val="00B657C1"/>
    <w:rsid w:val="00B66063"/>
    <w:rsid w:val="00B66837"/>
    <w:rsid w:val="00B67D1C"/>
    <w:rsid w:val="00B67DE1"/>
    <w:rsid w:val="00B70C7C"/>
    <w:rsid w:val="00B70D44"/>
    <w:rsid w:val="00B71874"/>
    <w:rsid w:val="00B81585"/>
    <w:rsid w:val="00B81FB3"/>
    <w:rsid w:val="00B851BC"/>
    <w:rsid w:val="00B91191"/>
    <w:rsid w:val="00B91A9B"/>
    <w:rsid w:val="00B9267D"/>
    <w:rsid w:val="00B930BB"/>
    <w:rsid w:val="00B9351D"/>
    <w:rsid w:val="00B93D2E"/>
    <w:rsid w:val="00B9792B"/>
    <w:rsid w:val="00B97FC9"/>
    <w:rsid w:val="00BA500D"/>
    <w:rsid w:val="00BA6CA2"/>
    <w:rsid w:val="00BA6EB2"/>
    <w:rsid w:val="00BB1DCF"/>
    <w:rsid w:val="00BB3176"/>
    <w:rsid w:val="00BB4210"/>
    <w:rsid w:val="00BB552F"/>
    <w:rsid w:val="00BB7373"/>
    <w:rsid w:val="00BB7FA7"/>
    <w:rsid w:val="00BC1137"/>
    <w:rsid w:val="00BC121F"/>
    <w:rsid w:val="00BC16D6"/>
    <w:rsid w:val="00BC3ECE"/>
    <w:rsid w:val="00BC488E"/>
    <w:rsid w:val="00BC4FBB"/>
    <w:rsid w:val="00BD01DD"/>
    <w:rsid w:val="00BD6F42"/>
    <w:rsid w:val="00BE29D9"/>
    <w:rsid w:val="00BE2DF2"/>
    <w:rsid w:val="00BE2FDE"/>
    <w:rsid w:val="00BE3C49"/>
    <w:rsid w:val="00BE4EC1"/>
    <w:rsid w:val="00BE6888"/>
    <w:rsid w:val="00BE6B64"/>
    <w:rsid w:val="00BF305F"/>
    <w:rsid w:val="00BF4854"/>
    <w:rsid w:val="00BF665F"/>
    <w:rsid w:val="00C008D1"/>
    <w:rsid w:val="00C00CA8"/>
    <w:rsid w:val="00C00E7D"/>
    <w:rsid w:val="00C034A4"/>
    <w:rsid w:val="00C07578"/>
    <w:rsid w:val="00C10655"/>
    <w:rsid w:val="00C10C48"/>
    <w:rsid w:val="00C10D9D"/>
    <w:rsid w:val="00C115C2"/>
    <w:rsid w:val="00C1257C"/>
    <w:rsid w:val="00C1351A"/>
    <w:rsid w:val="00C14AC0"/>
    <w:rsid w:val="00C1716C"/>
    <w:rsid w:val="00C17BD8"/>
    <w:rsid w:val="00C20E94"/>
    <w:rsid w:val="00C21228"/>
    <w:rsid w:val="00C213C2"/>
    <w:rsid w:val="00C22719"/>
    <w:rsid w:val="00C22E02"/>
    <w:rsid w:val="00C232F1"/>
    <w:rsid w:val="00C24FE9"/>
    <w:rsid w:val="00C2539D"/>
    <w:rsid w:val="00C2550A"/>
    <w:rsid w:val="00C27C4B"/>
    <w:rsid w:val="00C320C1"/>
    <w:rsid w:val="00C328CC"/>
    <w:rsid w:val="00C32B5B"/>
    <w:rsid w:val="00C32B5C"/>
    <w:rsid w:val="00C3379C"/>
    <w:rsid w:val="00C341A5"/>
    <w:rsid w:val="00C34989"/>
    <w:rsid w:val="00C36372"/>
    <w:rsid w:val="00C409A5"/>
    <w:rsid w:val="00C40F28"/>
    <w:rsid w:val="00C44BE5"/>
    <w:rsid w:val="00C45B5E"/>
    <w:rsid w:val="00C460BC"/>
    <w:rsid w:val="00C46294"/>
    <w:rsid w:val="00C46F97"/>
    <w:rsid w:val="00C50469"/>
    <w:rsid w:val="00C517B9"/>
    <w:rsid w:val="00C55A01"/>
    <w:rsid w:val="00C55B16"/>
    <w:rsid w:val="00C5647F"/>
    <w:rsid w:val="00C56A46"/>
    <w:rsid w:val="00C57E87"/>
    <w:rsid w:val="00C62F8A"/>
    <w:rsid w:val="00C646A8"/>
    <w:rsid w:val="00C65004"/>
    <w:rsid w:val="00C6547C"/>
    <w:rsid w:val="00C7004F"/>
    <w:rsid w:val="00C70C1D"/>
    <w:rsid w:val="00C7330B"/>
    <w:rsid w:val="00C75030"/>
    <w:rsid w:val="00C75DD1"/>
    <w:rsid w:val="00C76B8E"/>
    <w:rsid w:val="00C805F6"/>
    <w:rsid w:val="00C832B4"/>
    <w:rsid w:val="00C8332B"/>
    <w:rsid w:val="00C84E10"/>
    <w:rsid w:val="00C86E11"/>
    <w:rsid w:val="00C92FCA"/>
    <w:rsid w:val="00C95BF4"/>
    <w:rsid w:val="00C961DD"/>
    <w:rsid w:val="00C96C49"/>
    <w:rsid w:val="00C96CA5"/>
    <w:rsid w:val="00CA02C9"/>
    <w:rsid w:val="00CA0C32"/>
    <w:rsid w:val="00CA158B"/>
    <w:rsid w:val="00CA36EE"/>
    <w:rsid w:val="00CA4AD9"/>
    <w:rsid w:val="00CA4FE1"/>
    <w:rsid w:val="00CA7473"/>
    <w:rsid w:val="00CA7572"/>
    <w:rsid w:val="00CA7F74"/>
    <w:rsid w:val="00CB0D3C"/>
    <w:rsid w:val="00CB6246"/>
    <w:rsid w:val="00CC0AE5"/>
    <w:rsid w:val="00CC2C1A"/>
    <w:rsid w:val="00CC3160"/>
    <w:rsid w:val="00CC774E"/>
    <w:rsid w:val="00CD0FC4"/>
    <w:rsid w:val="00CD115D"/>
    <w:rsid w:val="00CD1B24"/>
    <w:rsid w:val="00CD272F"/>
    <w:rsid w:val="00CD6207"/>
    <w:rsid w:val="00CD68B3"/>
    <w:rsid w:val="00CD6E50"/>
    <w:rsid w:val="00CE2B33"/>
    <w:rsid w:val="00CE39B8"/>
    <w:rsid w:val="00CE6947"/>
    <w:rsid w:val="00CE6AEA"/>
    <w:rsid w:val="00CE6EA3"/>
    <w:rsid w:val="00CE796B"/>
    <w:rsid w:val="00CF31CA"/>
    <w:rsid w:val="00CF4344"/>
    <w:rsid w:val="00CF4BEB"/>
    <w:rsid w:val="00CF6FB7"/>
    <w:rsid w:val="00CF72D7"/>
    <w:rsid w:val="00D00B61"/>
    <w:rsid w:val="00D015A4"/>
    <w:rsid w:val="00D02C60"/>
    <w:rsid w:val="00D034B3"/>
    <w:rsid w:val="00D0363C"/>
    <w:rsid w:val="00D03BD7"/>
    <w:rsid w:val="00D05EFD"/>
    <w:rsid w:val="00D061A5"/>
    <w:rsid w:val="00D06B15"/>
    <w:rsid w:val="00D1092B"/>
    <w:rsid w:val="00D116C3"/>
    <w:rsid w:val="00D1423F"/>
    <w:rsid w:val="00D1455D"/>
    <w:rsid w:val="00D15560"/>
    <w:rsid w:val="00D164E8"/>
    <w:rsid w:val="00D1762A"/>
    <w:rsid w:val="00D177A0"/>
    <w:rsid w:val="00D20092"/>
    <w:rsid w:val="00D22E65"/>
    <w:rsid w:val="00D22EAF"/>
    <w:rsid w:val="00D2310F"/>
    <w:rsid w:val="00D2312A"/>
    <w:rsid w:val="00D2325B"/>
    <w:rsid w:val="00D24DA4"/>
    <w:rsid w:val="00D25095"/>
    <w:rsid w:val="00D265DA"/>
    <w:rsid w:val="00D26CF6"/>
    <w:rsid w:val="00D276DB"/>
    <w:rsid w:val="00D3076D"/>
    <w:rsid w:val="00D3078B"/>
    <w:rsid w:val="00D3118E"/>
    <w:rsid w:val="00D318D5"/>
    <w:rsid w:val="00D31DF1"/>
    <w:rsid w:val="00D34BC5"/>
    <w:rsid w:val="00D376A2"/>
    <w:rsid w:val="00D37F07"/>
    <w:rsid w:val="00D404A9"/>
    <w:rsid w:val="00D41BB8"/>
    <w:rsid w:val="00D43BC9"/>
    <w:rsid w:val="00D46301"/>
    <w:rsid w:val="00D47299"/>
    <w:rsid w:val="00D56A6A"/>
    <w:rsid w:val="00D56D62"/>
    <w:rsid w:val="00D57116"/>
    <w:rsid w:val="00D609CD"/>
    <w:rsid w:val="00D6196E"/>
    <w:rsid w:val="00D625AC"/>
    <w:rsid w:val="00D63372"/>
    <w:rsid w:val="00D64AD3"/>
    <w:rsid w:val="00D668A9"/>
    <w:rsid w:val="00D6733D"/>
    <w:rsid w:val="00D675CF"/>
    <w:rsid w:val="00D67892"/>
    <w:rsid w:val="00D70575"/>
    <w:rsid w:val="00D7119E"/>
    <w:rsid w:val="00D71A2C"/>
    <w:rsid w:val="00D77574"/>
    <w:rsid w:val="00D80C1F"/>
    <w:rsid w:val="00D82784"/>
    <w:rsid w:val="00D85950"/>
    <w:rsid w:val="00D86773"/>
    <w:rsid w:val="00D90F57"/>
    <w:rsid w:val="00D9460D"/>
    <w:rsid w:val="00D94AC0"/>
    <w:rsid w:val="00D94BA7"/>
    <w:rsid w:val="00D9521E"/>
    <w:rsid w:val="00DA0378"/>
    <w:rsid w:val="00DA0606"/>
    <w:rsid w:val="00DA213D"/>
    <w:rsid w:val="00DA277B"/>
    <w:rsid w:val="00DA39BB"/>
    <w:rsid w:val="00DA42C0"/>
    <w:rsid w:val="00DA52B7"/>
    <w:rsid w:val="00DA5409"/>
    <w:rsid w:val="00DA5F77"/>
    <w:rsid w:val="00DB2B58"/>
    <w:rsid w:val="00DB4A1A"/>
    <w:rsid w:val="00DB62E8"/>
    <w:rsid w:val="00DB65A3"/>
    <w:rsid w:val="00DB6DFB"/>
    <w:rsid w:val="00DB78FC"/>
    <w:rsid w:val="00DC047D"/>
    <w:rsid w:val="00DC23F8"/>
    <w:rsid w:val="00DC58F4"/>
    <w:rsid w:val="00DC5BFB"/>
    <w:rsid w:val="00DC7279"/>
    <w:rsid w:val="00DD171E"/>
    <w:rsid w:val="00DD3EA6"/>
    <w:rsid w:val="00DE0624"/>
    <w:rsid w:val="00DE0626"/>
    <w:rsid w:val="00DE1D1C"/>
    <w:rsid w:val="00DE1D8B"/>
    <w:rsid w:val="00DE270E"/>
    <w:rsid w:val="00DE49E1"/>
    <w:rsid w:val="00DE6021"/>
    <w:rsid w:val="00DE6F78"/>
    <w:rsid w:val="00DF172C"/>
    <w:rsid w:val="00DF254F"/>
    <w:rsid w:val="00DF5286"/>
    <w:rsid w:val="00E0347B"/>
    <w:rsid w:val="00E06A9D"/>
    <w:rsid w:val="00E06B9B"/>
    <w:rsid w:val="00E07146"/>
    <w:rsid w:val="00E0783E"/>
    <w:rsid w:val="00E13077"/>
    <w:rsid w:val="00E159BC"/>
    <w:rsid w:val="00E15F80"/>
    <w:rsid w:val="00E161AC"/>
    <w:rsid w:val="00E17730"/>
    <w:rsid w:val="00E200C5"/>
    <w:rsid w:val="00E217F7"/>
    <w:rsid w:val="00E237B0"/>
    <w:rsid w:val="00E23CD4"/>
    <w:rsid w:val="00E25800"/>
    <w:rsid w:val="00E25AF8"/>
    <w:rsid w:val="00E2624A"/>
    <w:rsid w:val="00E30524"/>
    <w:rsid w:val="00E315FC"/>
    <w:rsid w:val="00E32FB5"/>
    <w:rsid w:val="00E3603F"/>
    <w:rsid w:val="00E36B78"/>
    <w:rsid w:val="00E410F8"/>
    <w:rsid w:val="00E42CF9"/>
    <w:rsid w:val="00E435DA"/>
    <w:rsid w:val="00E43D75"/>
    <w:rsid w:val="00E455B0"/>
    <w:rsid w:val="00E52E08"/>
    <w:rsid w:val="00E53051"/>
    <w:rsid w:val="00E53CF4"/>
    <w:rsid w:val="00E57DE3"/>
    <w:rsid w:val="00E57F23"/>
    <w:rsid w:val="00E60473"/>
    <w:rsid w:val="00E61B1C"/>
    <w:rsid w:val="00E65AC2"/>
    <w:rsid w:val="00E65BC9"/>
    <w:rsid w:val="00E65E77"/>
    <w:rsid w:val="00E732B4"/>
    <w:rsid w:val="00E73C35"/>
    <w:rsid w:val="00E74409"/>
    <w:rsid w:val="00E752E5"/>
    <w:rsid w:val="00E753E2"/>
    <w:rsid w:val="00E75A41"/>
    <w:rsid w:val="00E75C04"/>
    <w:rsid w:val="00E76402"/>
    <w:rsid w:val="00E768ED"/>
    <w:rsid w:val="00E773FF"/>
    <w:rsid w:val="00E80627"/>
    <w:rsid w:val="00E83415"/>
    <w:rsid w:val="00E8350E"/>
    <w:rsid w:val="00E84FBA"/>
    <w:rsid w:val="00E900F4"/>
    <w:rsid w:val="00E907DF"/>
    <w:rsid w:val="00E94F63"/>
    <w:rsid w:val="00E96155"/>
    <w:rsid w:val="00E964B5"/>
    <w:rsid w:val="00EA1CE2"/>
    <w:rsid w:val="00EA1F27"/>
    <w:rsid w:val="00EA44D4"/>
    <w:rsid w:val="00EA58B9"/>
    <w:rsid w:val="00EB001B"/>
    <w:rsid w:val="00EB05DA"/>
    <w:rsid w:val="00EB23BA"/>
    <w:rsid w:val="00EC0B82"/>
    <w:rsid w:val="00EC2527"/>
    <w:rsid w:val="00EC3938"/>
    <w:rsid w:val="00EC46E1"/>
    <w:rsid w:val="00EC4F17"/>
    <w:rsid w:val="00EC5D8C"/>
    <w:rsid w:val="00EC643A"/>
    <w:rsid w:val="00EC64E3"/>
    <w:rsid w:val="00ED0AF8"/>
    <w:rsid w:val="00ED108B"/>
    <w:rsid w:val="00ED3068"/>
    <w:rsid w:val="00ED4B6A"/>
    <w:rsid w:val="00ED4E50"/>
    <w:rsid w:val="00EE048E"/>
    <w:rsid w:val="00EE3238"/>
    <w:rsid w:val="00EE36E8"/>
    <w:rsid w:val="00EE49E7"/>
    <w:rsid w:val="00EE54B9"/>
    <w:rsid w:val="00EE72FE"/>
    <w:rsid w:val="00EE7B7B"/>
    <w:rsid w:val="00EF1176"/>
    <w:rsid w:val="00EF611F"/>
    <w:rsid w:val="00EF6A97"/>
    <w:rsid w:val="00F0038D"/>
    <w:rsid w:val="00F0337F"/>
    <w:rsid w:val="00F035E6"/>
    <w:rsid w:val="00F05905"/>
    <w:rsid w:val="00F07E01"/>
    <w:rsid w:val="00F119BE"/>
    <w:rsid w:val="00F12B0C"/>
    <w:rsid w:val="00F146E0"/>
    <w:rsid w:val="00F149DA"/>
    <w:rsid w:val="00F15CD5"/>
    <w:rsid w:val="00F16393"/>
    <w:rsid w:val="00F165AE"/>
    <w:rsid w:val="00F16E7F"/>
    <w:rsid w:val="00F20C42"/>
    <w:rsid w:val="00F213CD"/>
    <w:rsid w:val="00F22A0E"/>
    <w:rsid w:val="00F308C0"/>
    <w:rsid w:val="00F31DAC"/>
    <w:rsid w:val="00F3235D"/>
    <w:rsid w:val="00F332AF"/>
    <w:rsid w:val="00F33ABE"/>
    <w:rsid w:val="00F34D77"/>
    <w:rsid w:val="00F40822"/>
    <w:rsid w:val="00F40C56"/>
    <w:rsid w:val="00F40DDA"/>
    <w:rsid w:val="00F41EF2"/>
    <w:rsid w:val="00F44D6A"/>
    <w:rsid w:val="00F44E7D"/>
    <w:rsid w:val="00F45ABD"/>
    <w:rsid w:val="00F47018"/>
    <w:rsid w:val="00F47F82"/>
    <w:rsid w:val="00F51D5D"/>
    <w:rsid w:val="00F52BFF"/>
    <w:rsid w:val="00F53AA7"/>
    <w:rsid w:val="00F53C88"/>
    <w:rsid w:val="00F53E64"/>
    <w:rsid w:val="00F56218"/>
    <w:rsid w:val="00F56615"/>
    <w:rsid w:val="00F56679"/>
    <w:rsid w:val="00F5727A"/>
    <w:rsid w:val="00F6197C"/>
    <w:rsid w:val="00F62A52"/>
    <w:rsid w:val="00F6538A"/>
    <w:rsid w:val="00F6624C"/>
    <w:rsid w:val="00F66384"/>
    <w:rsid w:val="00F673D6"/>
    <w:rsid w:val="00F67A4D"/>
    <w:rsid w:val="00F70C83"/>
    <w:rsid w:val="00F70CB0"/>
    <w:rsid w:val="00F725AC"/>
    <w:rsid w:val="00F72CC4"/>
    <w:rsid w:val="00F76366"/>
    <w:rsid w:val="00F812FF"/>
    <w:rsid w:val="00F81A9F"/>
    <w:rsid w:val="00F861B9"/>
    <w:rsid w:val="00F90797"/>
    <w:rsid w:val="00F9291C"/>
    <w:rsid w:val="00F93C40"/>
    <w:rsid w:val="00F93E43"/>
    <w:rsid w:val="00F94559"/>
    <w:rsid w:val="00F94905"/>
    <w:rsid w:val="00FA06C4"/>
    <w:rsid w:val="00FA1ED8"/>
    <w:rsid w:val="00FA3E8B"/>
    <w:rsid w:val="00FA4E0B"/>
    <w:rsid w:val="00FA5BD5"/>
    <w:rsid w:val="00FA6F08"/>
    <w:rsid w:val="00FB2C66"/>
    <w:rsid w:val="00FB67B6"/>
    <w:rsid w:val="00FC2797"/>
    <w:rsid w:val="00FC3496"/>
    <w:rsid w:val="00FC3FC5"/>
    <w:rsid w:val="00FC6053"/>
    <w:rsid w:val="00FC6061"/>
    <w:rsid w:val="00FC6238"/>
    <w:rsid w:val="00FC62BC"/>
    <w:rsid w:val="00FC738C"/>
    <w:rsid w:val="00FC7458"/>
    <w:rsid w:val="00FD0369"/>
    <w:rsid w:val="00FD113C"/>
    <w:rsid w:val="00FD1BD6"/>
    <w:rsid w:val="00FD3157"/>
    <w:rsid w:val="00FD4363"/>
    <w:rsid w:val="00FE0D43"/>
    <w:rsid w:val="00FE1E79"/>
    <w:rsid w:val="00FE2F75"/>
    <w:rsid w:val="00FE5BFC"/>
    <w:rsid w:val="00FE7EA1"/>
    <w:rsid w:val="00FF0718"/>
    <w:rsid w:val="00FF4207"/>
    <w:rsid w:val="00FF4A25"/>
    <w:rsid w:val="00FF4D6B"/>
    <w:rsid w:val="00FF7365"/>
    <w:rsid w:val="00FF73D6"/>
    <w:rsid w:val="00FF7C6D"/>
    <w:rsid w:val="348450BC"/>
    <w:rsid w:val="3620211D"/>
    <w:rsid w:val="37BBF17E"/>
    <w:rsid w:val="48C5D83B"/>
    <w:rsid w:val="4961C029"/>
    <w:rsid w:val="4E494452"/>
    <w:rsid w:val="67479AA8"/>
    <w:rsid w:val="67F50F8B"/>
    <w:rsid w:val="7C2DAD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11B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C68"/>
    <w:pPr>
      <w:spacing w:before="120" w:after="120" w:line="260" w:lineRule="atLeast"/>
    </w:pPr>
  </w:style>
  <w:style w:type="paragraph" w:styleId="Heading1">
    <w:name w:val="heading 1"/>
    <w:basedOn w:val="Normal"/>
    <w:next w:val="Normal"/>
    <w:link w:val="Heading1Char"/>
    <w:uiPriority w:val="9"/>
    <w:qFormat/>
    <w:rsid w:val="00807BEF"/>
    <w:pPr>
      <w:keepNext/>
      <w:keepLines/>
      <w:pageBreakBefore/>
      <w:spacing w:before="0" w:after="480" w:line="1040" w:lineRule="exact"/>
      <w:contextualSpacing/>
      <w:outlineLvl w:val="0"/>
    </w:pPr>
    <w:rPr>
      <w:color w:val="188838" w:themeColor="accent1"/>
      <w:spacing w:val="-20"/>
      <w:sz w:val="96"/>
      <w:szCs w:val="44"/>
    </w:rPr>
  </w:style>
  <w:style w:type="paragraph" w:styleId="Heading2">
    <w:name w:val="heading 2"/>
    <w:basedOn w:val="Normal"/>
    <w:next w:val="Normal"/>
    <w:link w:val="Heading2Char"/>
    <w:uiPriority w:val="9"/>
    <w:qFormat/>
    <w:rsid w:val="00986A60"/>
    <w:pPr>
      <w:keepNext/>
      <w:keepLines/>
      <w:pBdr>
        <w:top w:val="single" w:sz="4" w:space="8" w:color="152128" w:themeColor="accent3"/>
      </w:pBdr>
      <w:spacing w:before="480" w:line="400" w:lineRule="exact"/>
      <w:contextualSpacing/>
      <w:outlineLvl w:val="1"/>
    </w:pPr>
    <w:rPr>
      <w:color w:val="188838" w:themeColor="accent1"/>
      <w:spacing w:val="-10"/>
      <w:sz w:val="36"/>
      <w:szCs w:val="28"/>
    </w:rPr>
  </w:style>
  <w:style w:type="paragraph" w:styleId="Heading3">
    <w:name w:val="heading 3"/>
    <w:basedOn w:val="Normal"/>
    <w:next w:val="Normal"/>
    <w:link w:val="Heading3Char"/>
    <w:uiPriority w:val="9"/>
    <w:qFormat/>
    <w:rsid w:val="00A64A61"/>
    <w:pPr>
      <w:keepNext/>
      <w:keepLines/>
      <w:spacing w:before="240"/>
      <w:contextualSpacing/>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APP Table Grid,CoS Simple Table"/>
    <w:basedOn w:val="TableNormal"/>
    <w:rsid w:val="005929E4"/>
    <w:rPr>
      <w:rFonts w:eastAsia="Times New Roman"/>
      <w:lang w:eastAsia="en-AU"/>
    </w:rPr>
    <w:tblPr>
      <w:tblBorders>
        <w:bottom w:val="single" w:sz="4" w:space="0" w:color="152128" w:themeColor="accent3"/>
        <w:insideH w:val="single" w:sz="4" w:space="0" w:color="152128" w:themeColor="accent3"/>
      </w:tblBorders>
      <w:tblCellMar>
        <w:left w:w="0" w:type="dxa"/>
        <w:right w:w="85" w:type="dxa"/>
      </w:tblCellMar>
    </w:tblPr>
    <w:tblStylePr w:type="firstRow">
      <w:rPr>
        <w:b/>
      </w:rPr>
    </w:tblStylePr>
  </w:style>
  <w:style w:type="paragraph" w:styleId="Subtitle">
    <w:name w:val="Subtitle"/>
    <w:basedOn w:val="Normal"/>
    <w:link w:val="SubtitleChar"/>
    <w:uiPriority w:val="18"/>
    <w:rsid w:val="000A7B75"/>
    <w:pPr>
      <w:spacing w:before="0" w:after="0" w:line="240" w:lineRule="auto"/>
      <w:contextualSpacing/>
    </w:pPr>
    <w:rPr>
      <w:b/>
    </w:rPr>
  </w:style>
  <w:style w:type="character" w:customStyle="1" w:styleId="SubtitleChar">
    <w:name w:val="Subtitle Char"/>
    <w:basedOn w:val="DefaultParagraphFont"/>
    <w:link w:val="Subtitle"/>
    <w:uiPriority w:val="18"/>
    <w:rsid w:val="000A7B75"/>
    <w:rPr>
      <w:b/>
      <w:color w:val="auto"/>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1968C2"/>
    <w:pPr>
      <w:tabs>
        <w:tab w:val="center" w:pos="4513"/>
      </w:tabs>
      <w:spacing w:before="0" w:after="0" w:line="240" w:lineRule="auto"/>
      <w:jc w:val="center"/>
    </w:pPr>
  </w:style>
  <w:style w:type="character" w:customStyle="1" w:styleId="HeaderChar">
    <w:name w:val="Header Char"/>
    <w:basedOn w:val="DefaultParagraphFont"/>
    <w:link w:val="Header"/>
    <w:uiPriority w:val="99"/>
    <w:rsid w:val="001968C2"/>
  </w:style>
  <w:style w:type="paragraph" w:styleId="Footer">
    <w:name w:val="footer"/>
    <w:basedOn w:val="Normal"/>
    <w:link w:val="FooterChar"/>
    <w:uiPriority w:val="99"/>
    <w:unhideWhenUsed/>
    <w:rsid w:val="00B52063"/>
    <w:pPr>
      <w:tabs>
        <w:tab w:val="center" w:pos="4513"/>
        <w:tab w:val="right" w:pos="9026"/>
      </w:tabs>
      <w:spacing w:before="0" w:after="0" w:line="240" w:lineRule="auto"/>
      <w:jc w:val="right"/>
    </w:pPr>
  </w:style>
  <w:style w:type="character" w:customStyle="1" w:styleId="FooterChar">
    <w:name w:val="Footer Char"/>
    <w:basedOn w:val="DefaultParagraphFont"/>
    <w:link w:val="Footer"/>
    <w:uiPriority w:val="99"/>
    <w:rsid w:val="00B52063"/>
  </w:style>
  <w:style w:type="paragraph" w:styleId="Title">
    <w:name w:val="Title"/>
    <w:basedOn w:val="Normal"/>
    <w:link w:val="TitleChar"/>
    <w:uiPriority w:val="17"/>
    <w:qFormat/>
    <w:rsid w:val="00B930BB"/>
    <w:pPr>
      <w:spacing w:before="0" w:after="0" w:line="235" w:lineRule="auto"/>
    </w:pPr>
    <w:rPr>
      <w:color w:val="188838" w:themeColor="accent1"/>
      <w:sz w:val="120"/>
      <w:szCs w:val="82"/>
    </w:rPr>
  </w:style>
  <w:style w:type="character" w:customStyle="1" w:styleId="TitleChar">
    <w:name w:val="Title Char"/>
    <w:basedOn w:val="DefaultParagraphFont"/>
    <w:link w:val="Title"/>
    <w:uiPriority w:val="17"/>
    <w:rsid w:val="00B930BB"/>
    <w:rPr>
      <w:color w:val="188838" w:themeColor="accent1"/>
      <w:sz w:val="120"/>
      <w:szCs w:val="82"/>
    </w:rPr>
  </w:style>
  <w:style w:type="character" w:customStyle="1" w:styleId="Heading1Char">
    <w:name w:val="Heading 1 Char"/>
    <w:basedOn w:val="DefaultParagraphFont"/>
    <w:link w:val="Heading1"/>
    <w:uiPriority w:val="9"/>
    <w:rsid w:val="00807BEF"/>
    <w:rPr>
      <w:color w:val="188838" w:themeColor="accent1"/>
      <w:spacing w:val="-20"/>
      <w:sz w:val="96"/>
      <w:szCs w:val="44"/>
    </w:rPr>
  </w:style>
  <w:style w:type="character" w:customStyle="1" w:styleId="Heading2Char">
    <w:name w:val="Heading 2 Char"/>
    <w:basedOn w:val="DefaultParagraphFont"/>
    <w:link w:val="Heading2"/>
    <w:uiPriority w:val="9"/>
    <w:rsid w:val="00986A60"/>
    <w:rPr>
      <w:color w:val="188838" w:themeColor="accent1"/>
      <w:spacing w:val="-10"/>
      <w:sz w:val="36"/>
      <w:szCs w:val="28"/>
    </w:rPr>
  </w:style>
  <w:style w:type="character" w:customStyle="1" w:styleId="Heading3Char">
    <w:name w:val="Heading 3 Char"/>
    <w:basedOn w:val="DefaultParagraphFont"/>
    <w:link w:val="Heading3"/>
    <w:uiPriority w:val="9"/>
    <w:rsid w:val="00A64A61"/>
    <w:rPr>
      <w:b/>
      <w:color w:val="auto"/>
    </w:rPr>
  </w:style>
  <w:style w:type="paragraph" w:styleId="TOC2">
    <w:name w:val="toc 2"/>
    <w:basedOn w:val="Normal"/>
    <w:next w:val="Normal"/>
    <w:autoRedefine/>
    <w:uiPriority w:val="39"/>
    <w:rsid w:val="004F76DB"/>
    <w:pPr>
      <w:tabs>
        <w:tab w:val="right" w:pos="6237"/>
      </w:tabs>
      <w:spacing w:before="40" w:after="40"/>
      <w:ind w:left="221" w:right="3686"/>
    </w:pPr>
    <w:rPr>
      <w:sz w:val="28"/>
    </w:rPr>
  </w:style>
  <w:style w:type="paragraph" w:styleId="TOCHeading">
    <w:name w:val="TOC Heading"/>
    <w:basedOn w:val="Heading1"/>
    <w:next w:val="Normal"/>
    <w:uiPriority w:val="39"/>
    <w:qFormat/>
    <w:rsid w:val="00807BEF"/>
    <w:pPr>
      <w:pageBreakBefore w:val="0"/>
      <w:outlineLvl w:val="9"/>
    </w:pPr>
    <w:rPr>
      <w:rFonts w:asciiTheme="majorHAnsi" w:eastAsiaTheme="majorEastAsia" w:hAnsiTheme="majorHAnsi"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60473"/>
    <w:pPr>
      <w:spacing w:before="0" w:after="0" w:line="240" w:lineRule="auto"/>
    </w:pPr>
    <w:rPr>
      <w:sz w:val="18"/>
      <w:szCs w:val="20"/>
    </w:rPr>
  </w:style>
  <w:style w:type="character" w:customStyle="1" w:styleId="FootnoteTextChar">
    <w:name w:val="Footnote Text Char"/>
    <w:basedOn w:val="DefaultParagraphFont"/>
    <w:link w:val="FootnoteText"/>
    <w:uiPriority w:val="99"/>
    <w:rsid w:val="00E60473"/>
    <w:rPr>
      <w:sz w:val="18"/>
      <w:szCs w:val="20"/>
    </w:rPr>
  </w:style>
  <w:style w:type="character" w:styleId="Hyperlink">
    <w:name w:val="Hyperlink"/>
    <w:basedOn w:val="DefaultParagraphFont"/>
    <w:uiPriority w:val="99"/>
    <w:unhideWhenUsed/>
    <w:rsid w:val="003A30D6"/>
    <w:rPr>
      <w:color w:val="auto"/>
      <w:u w:val="single"/>
    </w:rPr>
  </w:style>
  <w:style w:type="paragraph" w:styleId="ListBullet">
    <w:name w:val="List Bullet"/>
    <w:basedOn w:val="Normal"/>
    <w:uiPriority w:val="2"/>
    <w:qFormat/>
    <w:rsid w:val="00D7119E"/>
    <w:pPr>
      <w:numPr>
        <w:numId w:val="15"/>
      </w:numPr>
      <w:spacing w:after="0"/>
    </w:pPr>
    <w:rPr>
      <w:rFonts w:asciiTheme="minorHAnsi" w:eastAsia="Times New Roman" w:hAnsiTheme="minorHAnsi"/>
      <w:lang w:eastAsia="en-AU"/>
    </w:rPr>
  </w:style>
  <w:style w:type="paragraph" w:styleId="ListNumber">
    <w:name w:val="List Number"/>
    <w:basedOn w:val="Normal"/>
    <w:uiPriority w:val="2"/>
    <w:qFormat/>
    <w:rsid w:val="0077668B"/>
    <w:pPr>
      <w:numPr>
        <w:numId w:val="24"/>
      </w:numPr>
      <w:spacing w:after="0"/>
    </w:pPr>
    <w:rPr>
      <w:rFonts w:asciiTheme="minorHAnsi" w:eastAsia="Times New Roman" w:hAnsiTheme="minorHAnsi"/>
      <w:lang w:eastAsia="en-AU"/>
    </w:rPr>
  </w:style>
  <w:style w:type="paragraph" w:customStyle="1" w:styleId="PullQuote">
    <w:name w:val="Pull Quote"/>
    <w:basedOn w:val="Normal"/>
    <w:next w:val="Normal"/>
    <w:uiPriority w:val="14"/>
    <w:qFormat/>
    <w:rsid w:val="005A1ED5"/>
    <w:pPr>
      <w:keepLines/>
      <w:spacing w:before="480" w:after="480" w:line="400" w:lineRule="exact"/>
      <w:contextualSpacing/>
    </w:pPr>
    <w:rPr>
      <w:color w:val="188838" w:themeColor="accent1"/>
      <w:spacing w:val="-10"/>
      <w:sz w:val="36"/>
    </w:rPr>
  </w:style>
  <w:style w:type="paragraph" w:styleId="TOC1">
    <w:name w:val="toc 1"/>
    <w:basedOn w:val="Normal"/>
    <w:next w:val="Normal"/>
    <w:autoRedefine/>
    <w:uiPriority w:val="39"/>
    <w:rsid w:val="00124407"/>
    <w:pPr>
      <w:tabs>
        <w:tab w:val="right" w:pos="6237"/>
      </w:tabs>
      <w:spacing w:before="240"/>
      <w:ind w:right="3686"/>
    </w:pPr>
    <w:rPr>
      <w:sz w:val="36"/>
    </w:rPr>
  </w:style>
  <w:style w:type="table" w:styleId="LightShading-Accent1">
    <w:name w:val="Light Shading Accent 1"/>
    <w:basedOn w:val="TableNormal"/>
    <w:uiPriority w:val="60"/>
    <w:rsid w:val="00056BC0"/>
    <w:rPr>
      <w:color w:val="126529" w:themeColor="accent1" w:themeShade="BF"/>
    </w:rPr>
    <w:tblPr>
      <w:tblStyleRowBandSize w:val="1"/>
      <w:tblStyleColBandSize w:val="1"/>
      <w:tblBorders>
        <w:top w:val="single" w:sz="8" w:space="0" w:color="188838" w:themeColor="accent1"/>
        <w:bottom w:val="single" w:sz="8" w:space="0" w:color="188838" w:themeColor="accent1"/>
      </w:tblBorders>
    </w:tblPr>
    <w:tblStylePr w:type="fir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la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F2C6" w:themeFill="accent1" w:themeFillTint="3F"/>
      </w:tcPr>
    </w:tblStylePr>
    <w:tblStylePr w:type="band1Horz">
      <w:tblPr/>
      <w:tcPr>
        <w:tcBorders>
          <w:left w:val="nil"/>
          <w:right w:val="nil"/>
          <w:insideH w:val="nil"/>
          <w:insideV w:val="nil"/>
        </w:tcBorders>
        <w:shd w:val="clear" w:color="auto" w:fill="B5F2C6"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883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88838" w:themeFill="accent1"/>
      </w:tcPr>
    </w:tblStylePr>
    <w:tblStylePr w:type="lastCol">
      <w:rPr>
        <w:b/>
        <w:bCs/>
        <w:color w:val="FFFFFF" w:themeColor="background1"/>
      </w:rPr>
      <w:tblPr/>
      <w:tcPr>
        <w:tcBorders>
          <w:left w:val="nil"/>
          <w:right w:val="nil"/>
          <w:insideH w:val="nil"/>
          <w:insideV w:val="nil"/>
        </w:tcBorders>
        <w:shd w:val="clear" w:color="auto" w:fill="18883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STableDesign">
    <w:name w:val="CoS Table Design"/>
    <w:basedOn w:val="TableNormal"/>
    <w:uiPriority w:val="99"/>
    <w:rsid w:val="003D5F7C"/>
    <w:tblPr>
      <w:tblStyleRowBandSize w:val="1"/>
      <w:tblBorders>
        <w:bottom w:val="single" w:sz="12" w:space="0" w:color="188838" w:themeColor="accent1"/>
        <w:insideH w:val="single" w:sz="4" w:space="0" w:color="EBF0E9"/>
      </w:tblBorders>
      <w:tblCellMar>
        <w:left w:w="85" w:type="dxa"/>
        <w:right w:w="85" w:type="dxa"/>
      </w:tblCellMar>
    </w:tblPr>
    <w:tblStylePr w:type="firstRow">
      <w:pPr>
        <w:jc w:val="left"/>
      </w:pPr>
      <w:rPr>
        <w:rFonts w:ascii="Arial" w:hAnsi="Arial"/>
        <w:b/>
        <w:i w:val="0"/>
        <w:color w:val="FFFFFF" w:themeColor="background1"/>
        <w:sz w:val="22"/>
      </w:rPr>
      <w:tblPr/>
      <w:trPr>
        <w:tblHeader/>
      </w:trPr>
      <w:tcPr>
        <w:shd w:val="clear" w:color="auto" w:fill="188838" w:themeFill="accent1"/>
      </w:tcPr>
    </w:tblStylePr>
    <w:tblStylePr w:type="lastRow">
      <w:tblPr/>
      <w:tcPr>
        <w:tcBorders>
          <w:top w:val="single" w:sz="12" w:space="0" w:color="188838" w:themeColor="accent1"/>
          <w:bottom w:val="single" w:sz="12" w:space="0" w:color="188838" w:themeColor="accent1"/>
        </w:tcBorders>
      </w:tcPr>
    </w:tblStylePr>
    <w:tblStylePr w:type="band1Horz">
      <w:tblPr/>
      <w:tcPr>
        <w:shd w:val="clear" w:color="auto" w:fill="FFFFFF"/>
      </w:tcPr>
    </w:tblStylePr>
    <w:tblStylePr w:type="band2Horz">
      <w:tblPr/>
      <w:tcPr>
        <w:shd w:val="clear" w:color="auto" w:fill="EBF0E9"/>
      </w:tcPr>
    </w:tblStylePr>
  </w:style>
  <w:style w:type="paragraph" w:styleId="ListBullet2">
    <w:name w:val="List Bullet 2"/>
    <w:basedOn w:val="Normal"/>
    <w:uiPriority w:val="2"/>
    <w:semiHidden/>
    <w:qFormat/>
    <w:rsid w:val="005316C5"/>
    <w:pPr>
      <w:numPr>
        <w:ilvl w:val="1"/>
        <w:numId w:val="15"/>
      </w:numPr>
      <w:spacing w:after="0"/>
    </w:pPr>
    <w:rPr>
      <w:rFonts w:asciiTheme="minorHAnsi" w:eastAsia="Times New Roman" w:hAnsiTheme="minorHAnsi"/>
      <w:lang w:eastAsia="en-AU"/>
    </w:rPr>
  </w:style>
  <w:style w:type="paragraph" w:customStyle="1" w:styleId="NumberH1">
    <w:name w:val="Number H1"/>
    <w:basedOn w:val="Heading1"/>
    <w:next w:val="Normal"/>
    <w:uiPriority w:val="10"/>
    <w:qFormat/>
    <w:rsid w:val="002C2769"/>
    <w:pPr>
      <w:numPr>
        <w:numId w:val="27"/>
      </w:numPr>
    </w:pPr>
  </w:style>
  <w:style w:type="paragraph" w:styleId="ListBullet3">
    <w:name w:val="List Bullet 3"/>
    <w:basedOn w:val="Normal"/>
    <w:uiPriority w:val="2"/>
    <w:semiHidden/>
    <w:rsid w:val="005316C5"/>
    <w:pPr>
      <w:numPr>
        <w:ilvl w:val="2"/>
        <w:numId w:val="15"/>
      </w:numPr>
      <w:spacing w:after="0"/>
    </w:pPr>
    <w:rPr>
      <w:rFonts w:asciiTheme="minorHAnsi" w:eastAsia="Times New Roman" w:hAnsiTheme="minorHAnsi"/>
      <w:lang w:eastAsia="en-AU"/>
    </w:rPr>
  </w:style>
  <w:style w:type="paragraph" w:styleId="ListBullet4">
    <w:name w:val="List Bullet 4"/>
    <w:basedOn w:val="Normal"/>
    <w:uiPriority w:val="2"/>
    <w:semiHidden/>
    <w:rsid w:val="005316C5"/>
    <w:pPr>
      <w:numPr>
        <w:ilvl w:val="3"/>
        <w:numId w:val="15"/>
      </w:numPr>
      <w:spacing w:after="0"/>
    </w:pPr>
    <w:rPr>
      <w:rFonts w:asciiTheme="minorHAnsi" w:eastAsia="Times New Roman" w:hAnsiTheme="minorHAnsi"/>
      <w:lang w:eastAsia="en-AU"/>
    </w:rPr>
  </w:style>
  <w:style w:type="paragraph" w:styleId="ListBullet5">
    <w:name w:val="List Bullet 5"/>
    <w:basedOn w:val="Normal"/>
    <w:uiPriority w:val="2"/>
    <w:semiHidden/>
    <w:rsid w:val="005316C5"/>
    <w:pPr>
      <w:numPr>
        <w:ilvl w:val="4"/>
        <w:numId w:val="15"/>
      </w:numPr>
      <w:spacing w:after="0"/>
    </w:pPr>
    <w:rPr>
      <w:rFonts w:asciiTheme="minorHAnsi" w:eastAsia="Times New Roman" w:hAnsiTheme="minorHAnsi"/>
      <w:lang w:eastAsia="en-AU"/>
    </w:rPr>
  </w:style>
  <w:style w:type="paragraph" w:styleId="ListNumber2">
    <w:name w:val="List Number 2"/>
    <w:basedOn w:val="Normal"/>
    <w:uiPriority w:val="2"/>
    <w:semiHidden/>
    <w:rsid w:val="005316C5"/>
    <w:pPr>
      <w:numPr>
        <w:ilvl w:val="1"/>
        <w:numId w:val="24"/>
      </w:numPr>
      <w:spacing w:after="0"/>
    </w:pPr>
    <w:rPr>
      <w:rFonts w:asciiTheme="minorHAnsi" w:eastAsia="Times New Roman" w:hAnsiTheme="minorHAnsi"/>
      <w:lang w:eastAsia="en-AU"/>
    </w:rPr>
  </w:style>
  <w:style w:type="paragraph" w:styleId="ListNumber3">
    <w:name w:val="List Number 3"/>
    <w:basedOn w:val="Normal"/>
    <w:uiPriority w:val="2"/>
    <w:semiHidden/>
    <w:rsid w:val="005316C5"/>
    <w:pPr>
      <w:numPr>
        <w:ilvl w:val="2"/>
        <w:numId w:val="24"/>
      </w:numPr>
      <w:spacing w:after="0"/>
    </w:pPr>
    <w:rPr>
      <w:rFonts w:asciiTheme="minorHAnsi" w:eastAsia="Times New Roman" w:hAnsiTheme="minorHAnsi"/>
      <w:lang w:eastAsia="en-AU"/>
    </w:rPr>
  </w:style>
  <w:style w:type="paragraph" w:styleId="ListNumber4">
    <w:name w:val="List Number 4"/>
    <w:basedOn w:val="Normal"/>
    <w:uiPriority w:val="2"/>
    <w:semiHidden/>
    <w:rsid w:val="005316C5"/>
    <w:pPr>
      <w:numPr>
        <w:ilvl w:val="3"/>
        <w:numId w:val="24"/>
      </w:numPr>
      <w:spacing w:after="0"/>
    </w:pPr>
    <w:rPr>
      <w:rFonts w:asciiTheme="minorHAnsi" w:eastAsia="Times New Roman" w:hAnsiTheme="minorHAnsi"/>
      <w:lang w:eastAsia="en-AU"/>
    </w:rPr>
  </w:style>
  <w:style w:type="paragraph" w:styleId="ListNumber5">
    <w:name w:val="List Number 5"/>
    <w:basedOn w:val="Normal"/>
    <w:uiPriority w:val="2"/>
    <w:semiHidden/>
    <w:rsid w:val="005316C5"/>
    <w:pPr>
      <w:numPr>
        <w:ilvl w:val="4"/>
        <w:numId w:val="24"/>
      </w:numPr>
      <w:spacing w:after="0"/>
    </w:pPr>
    <w:rPr>
      <w:rFonts w:asciiTheme="minorHAnsi" w:eastAsia="Times New Roman" w:hAnsiTheme="minorHAnsi"/>
      <w:lang w:eastAsia="en-AU"/>
    </w:rPr>
  </w:style>
  <w:style w:type="paragraph" w:styleId="List">
    <w:name w:val="List"/>
    <w:aliases w:val="List Letter"/>
    <w:basedOn w:val="Normal"/>
    <w:uiPriority w:val="2"/>
    <w:qFormat/>
    <w:rsid w:val="005316C5"/>
    <w:pPr>
      <w:numPr>
        <w:numId w:val="25"/>
      </w:numPr>
      <w:spacing w:after="0"/>
    </w:pPr>
    <w:rPr>
      <w:rFonts w:asciiTheme="minorHAnsi" w:eastAsia="Times New Roman" w:hAnsiTheme="minorHAnsi"/>
      <w:lang w:eastAsia="en-AU"/>
    </w:rPr>
  </w:style>
  <w:style w:type="paragraph" w:styleId="TOC3">
    <w:name w:val="toc 3"/>
    <w:basedOn w:val="Normal"/>
    <w:next w:val="Normal"/>
    <w:autoRedefine/>
    <w:uiPriority w:val="39"/>
    <w:unhideWhenUsed/>
    <w:rsid w:val="004F76DB"/>
    <w:pPr>
      <w:tabs>
        <w:tab w:val="right" w:pos="6237"/>
      </w:tabs>
      <w:spacing w:before="40" w:after="40"/>
      <w:ind w:left="442" w:right="3686"/>
    </w:pPr>
    <w:rPr>
      <w:sz w:val="28"/>
    </w:rPr>
  </w:style>
  <w:style w:type="paragraph" w:customStyle="1" w:styleId="NumberH2">
    <w:name w:val="Number H2"/>
    <w:basedOn w:val="Heading2"/>
    <w:next w:val="Normal"/>
    <w:uiPriority w:val="10"/>
    <w:qFormat/>
    <w:rsid w:val="002C2769"/>
    <w:pPr>
      <w:numPr>
        <w:ilvl w:val="1"/>
        <w:numId w:val="27"/>
      </w:numPr>
    </w:pPr>
  </w:style>
  <w:style w:type="paragraph" w:styleId="Caption">
    <w:name w:val="caption"/>
    <w:aliases w:val="Figure Heading"/>
    <w:basedOn w:val="Normal"/>
    <w:next w:val="Normal"/>
    <w:uiPriority w:val="11"/>
    <w:qFormat/>
    <w:rsid w:val="00523D88"/>
    <w:pPr>
      <w:keepNext/>
      <w:keepLines/>
      <w:numPr>
        <w:numId w:val="30"/>
      </w:numPr>
      <w:pBdr>
        <w:top w:val="single" w:sz="4" w:space="6" w:color="152128" w:themeColor="accent3"/>
      </w:pBdr>
      <w:spacing w:before="480" w:line="400" w:lineRule="exact"/>
      <w:contextualSpacing/>
    </w:pPr>
    <w:rPr>
      <w:iCs/>
      <w:color w:val="188838" w:themeColor="accent1"/>
      <w:spacing w:val="-10"/>
      <w:sz w:val="36"/>
      <w:szCs w:val="18"/>
    </w:rPr>
  </w:style>
  <w:style w:type="paragraph" w:customStyle="1" w:styleId="NumberH3">
    <w:name w:val="Number H3"/>
    <w:basedOn w:val="Heading3"/>
    <w:next w:val="Normal"/>
    <w:uiPriority w:val="10"/>
    <w:qFormat/>
    <w:rsid w:val="002C2769"/>
    <w:pPr>
      <w:numPr>
        <w:ilvl w:val="2"/>
        <w:numId w:val="27"/>
      </w:numPr>
    </w:pPr>
  </w:style>
  <w:style w:type="paragraph" w:customStyle="1" w:styleId="HighlightText">
    <w:name w:val="Highlight Text"/>
    <w:basedOn w:val="Normal"/>
    <w:uiPriority w:val="15"/>
    <w:qFormat/>
    <w:rsid w:val="00555946"/>
    <w:pPr>
      <w:pBdr>
        <w:top w:val="single" w:sz="48" w:space="1" w:color="EBF0E9"/>
        <w:left w:val="single" w:sz="48" w:space="4" w:color="EBF0E9"/>
        <w:bottom w:val="single" w:sz="48" w:space="1" w:color="EBF0E9"/>
        <w:right w:val="single" w:sz="48" w:space="4" w:color="EBF0E9"/>
      </w:pBdr>
      <w:shd w:val="clear" w:color="auto" w:fill="EBF0E9"/>
      <w:ind w:left="198" w:right="227"/>
    </w:pPr>
  </w:style>
  <w:style w:type="paragraph" w:customStyle="1" w:styleId="HighlightBullet">
    <w:name w:val="Highlight Bullet"/>
    <w:basedOn w:val="HighlightText"/>
    <w:uiPriority w:val="16"/>
    <w:qFormat/>
    <w:rsid w:val="00F56679"/>
    <w:pPr>
      <w:numPr>
        <w:numId w:val="29"/>
      </w:numPr>
      <w:ind w:left="555" w:hanging="357"/>
    </w:pPr>
  </w:style>
  <w:style w:type="paragraph" w:styleId="Date">
    <w:name w:val="Date"/>
    <w:basedOn w:val="Normal"/>
    <w:next w:val="Normal"/>
    <w:link w:val="DateChar"/>
    <w:uiPriority w:val="99"/>
    <w:rsid w:val="001065B3"/>
    <w:pPr>
      <w:spacing w:before="0" w:after="0" w:line="240" w:lineRule="auto"/>
    </w:pPr>
  </w:style>
  <w:style w:type="character" w:customStyle="1" w:styleId="DateChar">
    <w:name w:val="Date Char"/>
    <w:basedOn w:val="DefaultParagraphFont"/>
    <w:link w:val="Date"/>
    <w:uiPriority w:val="99"/>
    <w:rsid w:val="001065B3"/>
  </w:style>
  <w:style w:type="paragraph" w:customStyle="1" w:styleId="LargePullQuote">
    <w:name w:val="Large Pull Quote"/>
    <w:basedOn w:val="Normal"/>
    <w:uiPriority w:val="14"/>
    <w:qFormat/>
    <w:rsid w:val="00807BEF"/>
    <w:pPr>
      <w:spacing w:before="0" w:after="0" w:line="1040" w:lineRule="exact"/>
    </w:pPr>
    <w:rPr>
      <w:color w:val="188838" w:themeColor="accent1"/>
      <w:sz w:val="96"/>
      <w:szCs w:val="120"/>
    </w:rPr>
  </w:style>
  <w:style w:type="character" w:styleId="PlaceholderText">
    <w:name w:val="Placeholder Text"/>
    <w:basedOn w:val="DefaultParagraphFont"/>
    <w:uiPriority w:val="99"/>
    <w:semiHidden/>
    <w:rsid w:val="000735E4"/>
    <w:rPr>
      <w:color w:val="808080"/>
    </w:rPr>
  </w:style>
  <w:style w:type="paragraph" w:styleId="NoSpacing">
    <w:name w:val="No Spacing"/>
    <w:uiPriority w:val="1"/>
    <w:rsid w:val="008C7704"/>
  </w:style>
  <w:style w:type="paragraph" w:customStyle="1" w:styleId="TableofFiguresHeading">
    <w:name w:val="Table of Figures Heading"/>
    <w:basedOn w:val="Normal"/>
    <w:next w:val="TableofFigures"/>
    <w:uiPriority w:val="99"/>
    <w:rsid w:val="00ED0AF8"/>
    <w:pPr>
      <w:spacing w:before="480" w:after="240" w:line="400" w:lineRule="exact"/>
    </w:pPr>
    <w:rPr>
      <w:color w:val="188838" w:themeColor="accent1"/>
      <w:spacing w:val="-10"/>
      <w:sz w:val="36"/>
      <w:szCs w:val="28"/>
    </w:rPr>
  </w:style>
  <w:style w:type="paragraph" w:styleId="TableofFigures">
    <w:name w:val="table of figures"/>
    <w:basedOn w:val="Normal"/>
    <w:next w:val="Normal"/>
    <w:uiPriority w:val="99"/>
    <w:unhideWhenUsed/>
    <w:rsid w:val="004F76DB"/>
    <w:pPr>
      <w:tabs>
        <w:tab w:val="right" w:pos="6237"/>
      </w:tabs>
      <w:spacing w:after="0"/>
      <w:ind w:right="3686"/>
    </w:pPr>
  </w:style>
  <w:style w:type="character" w:styleId="CommentReference">
    <w:name w:val="annotation reference"/>
    <w:basedOn w:val="DefaultParagraphFont"/>
    <w:uiPriority w:val="99"/>
    <w:semiHidden/>
    <w:unhideWhenUsed/>
    <w:rsid w:val="0022148A"/>
    <w:rPr>
      <w:sz w:val="16"/>
      <w:szCs w:val="16"/>
    </w:rPr>
  </w:style>
  <w:style w:type="paragraph" w:styleId="CommentText">
    <w:name w:val="annotation text"/>
    <w:basedOn w:val="Normal"/>
    <w:link w:val="CommentTextChar"/>
    <w:uiPriority w:val="99"/>
    <w:semiHidden/>
    <w:unhideWhenUsed/>
    <w:rsid w:val="0022148A"/>
    <w:pPr>
      <w:spacing w:line="240" w:lineRule="auto"/>
    </w:pPr>
    <w:rPr>
      <w:sz w:val="20"/>
      <w:szCs w:val="20"/>
    </w:rPr>
  </w:style>
  <w:style w:type="character" w:customStyle="1" w:styleId="CommentTextChar">
    <w:name w:val="Comment Text Char"/>
    <w:basedOn w:val="DefaultParagraphFont"/>
    <w:link w:val="CommentText"/>
    <w:uiPriority w:val="99"/>
    <w:semiHidden/>
    <w:rsid w:val="0022148A"/>
    <w:rPr>
      <w:sz w:val="20"/>
      <w:szCs w:val="20"/>
    </w:rPr>
  </w:style>
  <w:style w:type="paragraph" w:styleId="CommentSubject">
    <w:name w:val="annotation subject"/>
    <w:basedOn w:val="CommentText"/>
    <w:next w:val="CommentText"/>
    <w:link w:val="CommentSubjectChar"/>
    <w:uiPriority w:val="99"/>
    <w:semiHidden/>
    <w:unhideWhenUsed/>
    <w:rsid w:val="0022148A"/>
    <w:rPr>
      <w:b/>
      <w:bCs/>
    </w:rPr>
  </w:style>
  <w:style w:type="character" w:customStyle="1" w:styleId="CommentSubjectChar">
    <w:name w:val="Comment Subject Char"/>
    <w:basedOn w:val="CommentTextChar"/>
    <w:link w:val="CommentSubject"/>
    <w:uiPriority w:val="99"/>
    <w:semiHidden/>
    <w:rsid w:val="0022148A"/>
    <w:rPr>
      <w:b/>
      <w:bCs/>
      <w:sz w:val="20"/>
      <w:szCs w:val="20"/>
    </w:rPr>
  </w:style>
  <w:style w:type="paragraph" w:styleId="ListParagraph">
    <w:name w:val="List Paragraph"/>
    <w:basedOn w:val="Normal"/>
    <w:uiPriority w:val="34"/>
    <w:qFormat/>
    <w:rsid w:val="0022148A"/>
    <w:pPr>
      <w:spacing w:before="0" w:after="0" w:line="240" w:lineRule="auto"/>
      <w:ind w:left="720"/>
    </w:pPr>
    <w:rPr>
      <w:rFonts w:ascii="Calibri" w:hAnsi="Calibri" w:cs="Calibri"/>
    </w:rPr>
  </w:style>
  <w:style w:type="paragraph" w:styleId="NormalWeb">
    <w:name w:val="Normal (Web)"/>
    <w:basedOn w:val="Normal"/>
    <w:uiPriority w:val="99"/>
    <w:semiHidden/>
    <w:unhideWhenUsed/>
    <w:rsid w:val="0022148A"/>
    <w:rPr>
      <w:rFonts w:ascii="Times New Roman" w:hAnsi="Times New Roman"/>
      <w:sz w:val="24"/>
      <w:szCs w:val="24"/>
    </w:rPr>
  </w:style>
  <w:style w:type="character" w:customStyle="1" w:styleId="UnresolvedMention1">
    <w:name w:val="Unresolved Mention1"/>
    <w:basedOn w:val="DefaultParagraphFont"/>
    <w:uiPriority w:val="99"/>
    <w:unhideWhenUsed/>
    <w:rsid w:val="0022148A"/>
    <w:rPr>
      <w:color w:val="605E5C"/>
      <w:shd w:val="clear" w:color="auto" w:fill="E1DFDD"/>
    </w:rPr>
  </w:style>
  <w:style w:type="character" w:customStyle="1" w:styleId="keywordhighlight">
    <w:name w:val="keywordhighlight"/>
    <w:basedOn w:val="DefaultParagraphFont"/>
    <w:rsid w:val="008A54FC"/>
  </w:style>
  <w:style w:type="character" w:customStyle="1" w:styleId="Mention1">
    <w:name w:val="Mention1"/>
    <w:basedOn w:val="DefaultParagraphFont"/>
    <w:uiPriority w:val="99"/>
    <w:unhideWhenUsed/>
    <w:rsid w:val="0082648C"/>
    <w:rPr>
      <w:color w:val="2B579A"/>
      <w:shd w:val="clear" w:color="auto" w:fill="E1DFDD"/>
    </w:rPr>
  </w:style>
  <w:style w:type="character" w:styleId="Mention">
    <w:name w:val="Mention"/>
    <w:basedOn w:val="DefaultParagraphFont"/>
    <w:uiPriority w:val="99"/>
    <w:rsid w:val="00EB05D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5"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5.png"/><Relationship Id="rId28"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33E503CB6E54B2D8B7674C79A99CE00"/>
        <w:category>
          <w:name w:val="General"/>
          <w:gallery w:val="placeholder"/>
        </w:category>
        <w:types>
          <w:type w:val="bbPlcHdr"/>
        </w:types>
        <w:behaviors>
          <w:behavior w:val="content"/>
        </w:behaviors>
        <w:guid w:val="{8EC0DB25-DA5E-4E29-BD50-83CA303940B4}"/>
      </w:docPartPr>
      <w:docPartBody>
        <w:p w:rsidR="00243EF1" w:rsidRDefault="00977F07" w:rsidP="00A46B37">
          <w:pPr>
            <w:pStyle w:val="633E503CB6E54B2D8B7674C79A99CE00"/>
          </w:pPr>
          <w:r w:rsidRPr="00B20C7E">
            <w:rPr>
              <w:color w:val="FFFFFF" w:themeColor="background1"/>
            </w:rPr>
            <w:t>Month Year</w:t>
          </w:r>
        </w:p>
      </w:docPartBody>
    </w:docPart>
    <w:docPart>
      <w:docPartPr>
        <w:name w:val="09E84C75016449019E6C7F77CC2EC1E9"/>
        <w:category>
          <w:name w:val="General"/>
          <w:gallery w:val="placeholder"/>
        </w:category>
        <w:types>
          <w:type w:val="bbPlcHdr"/>
        </w:types>
        <w:behaviors>
          <w:behavior w:val="content"/>
        </w:behaviors>
        <w:guid w:val="{1C853B0D-2C22-45FB-AF08-0D7200CDD1AF}"/>
      </w:docPartPr>
      <w:docPartBody>
        <w:p w:rsidR="00243EF1" w:rsidRDefault="00977F07" w:rsidP="00A46B37">
          <w:pPr>
            <w:pStyle w:val="09E84C75016449019E6C7F77CC2EC1E9"/>
          </w:pPr>
          <w:r w:rsidRPr="00B20C7E">
            <w:rPr>
              <w:color w:val="FFFFFF" w:themeColor="background1"/>
            </w:rPr>
            <w:t>Document Title</w:t>
          </w:r>
        </w:p>
      </w:docPartBody>
    </w:docPart>
    <w:docPart>
      <w:docPartPr>
        <w:name w:val="F5CCAEFFF5F44042BEEB41AC8CD2172C"/>
        <w:category>
          <w:name w:val="General"/>
          <w:gallery w:val="placeholder"/>
        </w:category>
        <w:types>
          <w:type w:val="bbPlcHdr"/>
        </w:types>
        <w:behaviors>
          <w:behavior w:val="content"/>
        </w:behaviors>
        <w:guid w:val="{46947C59-7479-4B91-AB3E-9CA6C79F249C}"/>
      </w:docPartPr>
      <w:docPartBody>
        <w:p w:rsidR="00A46B37" w:rsidRPr="00CF6FB7" w:rsidRDefault="00977F07" w:rsidP="00AE2EEF">
          <w:pPr>
            <w:pStyle w:val="NoSpacing"/>
            <w:rPr>
              <w:color w:val="4472C4" w:themeColor="accent1"/>
              <w:sz w:val="18"/>
              <w:szCs w:val="18"/>
            </w:rPr>
          </w:pPr>
          <w:r w:rsidRPr="00CF6FB7">
            <w:rPr>
              <w:color w:val="4472C4" w:themeColor="accent1"/>
              <w:sz w:val="18"/>
              <w:szCs w:val="18"/>
            </w:rPr>
            <w:t xml:space="preserve">We acknowledge the Gadigal of the Eora Nation </w:t>
          </w:r>
        </w:p>
        <w:p w:rsidR="00243EF1" w:rsidRDefault="00977F07" w:rsidP="00A46B37">
          <w:pPr>
            <w:pStyle w:val="F5CCAEFFF5F44042BEEB41AC8CD2172C"/>
          </w:pPr>
          <w:r w:rsidRPr="00CF6FB7">
            <w:rPr>
              <w:color w:val="4472C4" w:themeColor="accent1"/>
              <w:sz w:val="18"/>
              <w:szCs w:val="18"/>
            </w:rPr>
            <w:t>as the Traditional Custodians of our local are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6B37"/>
    <w:rsid w:val="00016AA7"/>
    <w:rsid w:val="001D1D0A"/>
    <w:rsid w:val="00243EF1"/>
    <w:rsid w:val="002E29BD"/>
    <w:rsid w:val="0061508E"/>
    <w:rsid w:val="00693CE8"/>
    <w:rsid w:val="006B39A1"/>
    <w:rsid w:val="00785503"/>
    <w:rsid w:val="00797DFF"/>
    <w:rsid w:val="007A2FEF"/>
    <w:rsid w:val="0086686E"/>
    <w:rsid w:val="00880EE5"/>
    <w:rsid w:val="0089277F"/>
    <w:rsid w:val="008B0074"/>
    <w:rsid w:val="008B34CE"/>
    <w:rsid w:val="008F161D"/>
    <w:rsid w:val="0096027B"/>
    <w:rsid w:val="00963948"/>
    <w:rsid w:val="00977F07"/>
    <w:rsid w:val="00A04AA4"/>
    <w:rsid w:val="00A46B37"/>
    <w:rsid w:val="00AE2EEF"/>
    <w:rsid w:val="00B4067C"/>
    <w:rsid w:val="00B9608B"/>
    <w:rsid w:val="00C81C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6B37"/>
    <w:rPr>
      <w:color w:val="808080"/>
    </w:rPr>
  </w:style>
  <w:style w:type="paragraph" w:customStyle="1" w:styleId="633E503CB6E54B2D8B7674C79A99CE00">
    <w:name w:val="633E503CB6E54B2D8B7674C79A99CE00"/>
    <w:rsid w:val="00A46B37"/>
  </w:style>
  <w:style w:type="paragraph" w:customStyle="1" w:styleId="09E84C75016449019E6C7F77CC2EC1E9">
    <w:name w:val="09E84C75016449019E6C7F77CC2EC1E9"/>
    <w:rsid w:val="00A46B37"/>
  </w:style>
  <w:style w:type="paragraph" w:styleId="NoSpacing">
    <w:name w:val="No Spacing"/>
    <w:uiPriority w:val="1"/>
    <w:rsid w:val="00A46B37"/>
    <w:pPr>
      <w:spacing w:after="0" w:line="240" w:lineRule="auto"/>
    </w:pPr>
    <w:rPr>
      <w:rFonts w:ascii="Arial" w:eastAsiaTheme="minorHAnsi" w:hAnsi="Arial" w:cs="Times New Roman"/>
      <w:lang w:eastAsia="en-US"/>
    </w:rPr>
  </w:style>
  <w:style w:type="paragraph" w:customStyle="1" w:styleId="F5CCAEFFF5F44042BEEB41AC8CD2172C">
    <w:name w:val="F5CCAEFFF5F44042BEEB41AC8CD2172C"/>
    <w:rsid w:val="00A46B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S_Accessible">
      <a:dk1>
        <a:sysClr val="windowText" lastClr="000000"/>
      </a:dk1>
      <a:lt1>
        <a:sysClr val="window" lastClr="FFFFFF"/>
      </a:lt1>
      <a:dk2>
        <a:srgbClr val="F05F00"/>
      </a:dk2>
      <a:lt2>
        <a:srgbClr val="FF0303"/>
      </a:lt2>
      <a:accent1>
        <a:srgbClr val="188838"/>
      </a:accent1>
      <a:accent2>
        <a:srgbClr val="2455A1"/>
      </a:accent2>
      <a:accent3>
        <a:srgbClr val="152128"/>
      </a:accent3>
      <a:accent4>
        <a:srgbClr val="DA1E5B"/>
      </a:accent4>
      <a:accent5>
        <a:srgbClr val="6009A0"/>
      </a:accent5>
      <a:accent6>
        <a:srgbClr val="FADD21"/>
      </a:accent6>
      <a:hlink>
        <a:srgbClr val="152128"/>
      </a:hlink>
      <a:folHlink>
        <a:srgbClr val="152128"/>
      </a:folHlink>
    </a:clrScheme>
    <a:fontScheme name="CoS Repor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10662-92F8-4B60-9AF9-10DDCF587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803</Words>
  <Characters>2738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ford St LGBTIQA+ Social and Cultural Place Strategy</dc:title>
  <dc:subject/>
  <dc:creator/>
  <cp:keywords/>
  <cp:lastModifiedBy/>
  <cp:revision>1</cp:revision>
  <dcterms:created xsi:type="dcterms:W3CDTF">2023-02-24T00:40:00Z</dcterms:created>
  <dcterms:modified xsi:type="dcterms:W3CDTF">2023-02-24T00:40:00Z</dcterms:modified>
</cp:coreProperties>
</file>